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59"/>
        <w:gridCol w:w="2917"/>
        <w:gridCol w:w="3548"/>
      </w:tblGrid>
      <w:tr w:rsidR="00C12E43" w:rsidRPr="0079780B" w14:paraId="66E57E45" w14:textId="77777777" w:rsidTr="00EB3E28">
        <w:trPr>
          <w:jc w:val="center"/>
        </w:trPr>
        <w:tc>
          <w:tcPr>
            <w:tcW w:w="3780" w:type="dxa"/>
            <w:hideMark/>
          </w:tcPr>
          <w:p w14:paraId="1C2D4889" w14:textId="30858FC2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munah</w:t>
            </w:r>
          </w:p>
          <w:p w14:paraId="10447CE0" w14:textId="48434F18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12210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Luckey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ummit</w:t>
            </w:r>
          </w:p>
          <w:p w14:paraId="2E774D55" w14:textId="620B12C5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an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Antonio,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TX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78252</w:t>
            </w:r>
          </w:p>
          <w:p w14:paraId="31DE72F2" w14:textId="2DA261A9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United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tates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of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America</w:t>
            </w:r>
          </w:p>
          <w:p w14:paraId="3DEC892D" w14:textId="1474A9F5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©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202</w:t>
            </w:r>
            <w:r w:rsidR="001B2118" w:rsidRPr="0079780B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4</w:t>
            </w:r>
          </w:p>
          <w:p w14:paraId="36576654" w14:textId="77777777" w:rsidR="00C12E43" w:rsidRPr="0079780B" w:rsidRDefault="00000000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theme="minorHAnsi"/>
                <w:b/>
                <w:bCs/>
                <w:kern w:val="16"/>
                <w:sz w:val="22"/>
                <w:lang w:val="en-AU" w:eastAsia="en-AU" w:bidi="he-IL"/>
              </w:rPr>
            </w:pPr>
            <w:hyperlink r:id="rId8" w:history="1">
              <w:r w:rsidR="00C12E43" w:rsidRPr="0079780B">
                <w:rPr>
                  <w:rFonts w:ascii="Cambria" w:eastAsia="Times New Roman" w:hAnsi="Cambria" w:cstheme="minorHAnsi"/>
                  <w:b/>
                  <w:bCs/>
                  <w:color w:val="0563C1" w:themeColor="hyperlink"/>
                  <w:kern w:val="16"/>
                  <w:sz w:val="22"/>
                  <w:u w:val="single"/>
                  <w:lang w:val="en-AU" w:eastAsia="en-AU" w:bidi="he-IL"/>
                </w:rPr>
                <w:t>https://www.betemunah.org/</w:t>
              </w:r>
            </w:hyperlink>
          </w:p>
          <w:p w14:paraId="51FD7C55" w14:textId="091EE83B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theme="minorHAnsi"/>
                <w:b/>
                <w:bCs/>
                <w:kern w:val="16"/>
                <w:sz w:val="22"/>
                <w:lang w:eastAsia="en-AU" w:bidi="he-IL"/>
              </w:rPr>
              <w:t>E-Mail:</w:t>
            </w:r>
            <w:r w:rsidR="000B17AB" w:rsidRPr="0079780B">
              <w:rPr>
                <w:rFonts w:ascii="Cambria" w:eastAsia="Times New Roman" w:hAnsi="Cambria" w:cstheme="minorHAnsi"/>
                <w:b/>
                <w:bCs/>
                <w:kern w:val="16"/>
                <w:sz w:val="22"/>
                <w:lang w:eastAsia="en-AU" w:bidi="he-IL"/>
              </w:rPr>
              <w:t xml:space="preserve"> </w:t>
            </w:r>
            <w:hyperlink r:id="rId9" w:history="1">
              <w:r w:rsidRPr="0079780B">
                <w:rPr>
                  <w:rFonts w:ascii="Cambria" w:eastAsia="Times New Roman" w:hAnsi="Cambria" w:cstheme="minorHAnsi"/>
                  <w:b/>
                  <w:bCs/>
                  <w:color w:val="0000FF"/>
                  <w:kern w:val="16"/>
                  <w:sz w:val="22"/>
                  <w:u w:val="single"/>
                  <w:lang w:eastAsia="en-AU" w:bidi="he-IL"/>
                </w:rPr>
                <w:t>gkilli@aol.com</w:t>
              </w:r>
            </w:hyperlink>
          </w:p>
        </w:tc>
        <w:tc>
          <w:tcPr>
            <w:tcW w:w="2970" w:type="dxa"/>
            <w:hideMark/>
          </w:tcPr>
          <w:p w14:paraId="04979E3A" w14:textId="38EB10B8" w:rsidR="00C12E43" w:rsidRPr="0079780B" w:rsidRDefault="000B17AB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sz w:val="32"/>
                <w:szCs w:val="32"/>
                <w:lang w:val="es-ES" w:eastAsia="en-AU" w:bidi="he-IL"/>
              </w:rPr>
            </w:pPr>
            <w:r w:rsidRPr="0079780B">
              <w:rPr>
                <w:rFonts w:eastAsia="Times New Roman" w:cs="Times New Roman"/>
                <w:b/>
                <w:kern w:val="16"/>
                <w:sz w:val="32"/>
                <w:szCs w:val="32"/>
                <w:lang w:val="es-ES" w:eastAsia="en-AU" w:bidi="he-IL"/>
              </w:rPr>
              <w:t xml:space="preserve"> </w:t>
            </w:r>
            <w:r w:rsidR="00C12E43" w:rsidRPr="0079780B">
              <w:rPr>
                <w:rFonts w:eastAsia="Times New Roman" w:cs="Times New Roman"/>
                <w:b/>
                <w:noProof/>
                <w:kern w:val="16"/>
                <w:sz w:val="32"/>
                <w:szCs w:val="32"/>
                <w:lang w:bidi="he-IL"/>
              </w:rPr>
              <w:drawing>
                <wp:inline distT="0" distB="0" distL="0" distR="0" wp14:anchorId="471C5D9D" wp14:editId="26402D8C">
                  <wp:extent cx="861060" cy="1224915"/>
                  <wp:effectExtent l="0" t="0" r="0" b="0"/>
                  <wp:docPr id="1" name="Picture 1" descr="Menorah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enorah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1224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82" w:type="dxa"/>
            <w:hideMark/>
          </w:tcPr>
          <w:p w14:paraId="479DC646" w14:textId="5759F485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l</w:t>
            </w:r>
          </w:p>
          <w:p w14:paraId="0ACC55E8" w14:textId="47A069F2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102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Broken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rrow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Dr.</w:t>
            </w:r>
          </w:p>
          <w:p w14:paraId="5C085D07" w14:textId="31DE45FB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Paris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TN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38242</w:t>
            </w:r>
          </w:p>
          <w:p w14:paraId="47E5B4C7" w14:textId="43551CFD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United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States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of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merica</w:t>
            </w:r>
          </w:p>
          <w:p w14:paraId="52550AF6" w14:textId="18ADF90C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eastAsia="Times New Roman" w:cs="Times New Roman"/>
                <w:b/>
                <w:bCs/>
                <w:kern w:val="16"/>
                <w:sz w:val="22"/>
                <w:lang w:val="en-AU" w:eastAsia="en-AU" w:bidi="he-IL"/>
              </w:rPr>
              <w:t>©</w:t>
            </w:r>
            <w:r w:rsidR="000B17AB" w:rsidRPr="0079780B">
              <w:rPr>
                <w:rFonts w:eastAsia="Times New Roman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eastAsia="Times New Roman" w:cs="Times New Roman"/>
                <w:b/>
                <w:bCs/>
                <w:kern w:val="16"/>
                <w:sz w:val="22"/>
                <w:lang w:val="en-AU" w:eastAsia="en-AU" w:bidi="he-IL"/>
              </w:rPr>
              <w:t>202</w:t>
            </w:r>
            <w:r w:rsidR="001B2118" w:rsidRPr="0079780B">
              <w:rPr>
                <w:rFonts w:eastAsia="Times New Roman" w:cs="Times New Roman"/>
                <w:b/>
                <w:bCs/>
                <w:kern w:val="16"/>
                <w:sz w:val="22"/>
                <w:lang w:val="en-AU" w:eastAsia="en-AU" w:bidi="he-IL"/>
              </w:rPr>
              <w:t>4</w:t>
            </w:r>
          </w:p>
          <w:p w14:paraId="239262F3" w14:textId="77777777" w:rsidR="00C12E43" w:rsidRPr="0079780B" w:rsidRDefault="00000000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hyperlink r:id="rId11" w:history="1">
              <w:r w:rsidR="00C12E43" w:rsidRPr="0079780B">
                <w:rPr>
                  <w:rFonts w:ascii="Cambria" w:eastAsia="Times New Roman" w:hAnsi="Cambria" w:cs="Times New Roman"/>
                  <w:b/>
                  <w:bCs/>
                  <w:color w:val="0563C1" w:themeColor="hyperlink"/>
                  <w:kern w:val="16"/>
                  <w:sz w:val="22"/>
                  <w:u w:val="single"/>
                  <w:lang w:val="en-AU" w:eastAsia="en-AU" w:bidi="he-IL"/>
                </w:rPr>
                <w:t>https://torahfocus.com/</w:t>
              </w:r>
            </w:hyperlink>
          </w:p>
          <w:p w14:paraId="41EAC71D" w14:textId="7FE360A7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eastAsia="Times New Roman" w:cs="Times New Roman"/>
                <w:b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E-Mail:</w:t>
            </w:r>
            <w:r w:rsidR="000B17AB" w:rsidRPr="0079780B">
              <w:rPr>
                <w:rFonts w:ascii="Cambria" w:eastAsia="Calibri" w:hAnsi="Cambria" w:cs="Times New Roman"/>
                <w:kern w:val="16"/>
                <w:sz w:val="22"/>
                <w:lang w:val="en-AU" w:bidi="he-IL"/>
              </w:rPr>
              <w:t xml:space="preserve"> </w:t>
            </w:r>
            <w:hyperlink r:id="rId12" w:history="1">
              <w:r w:rsidRPr="0079780B">
                <w:rPr>
                  <w:rFonts w:ascii="Cambria" w:eastAsia="Times New Roman" w:hAnsi="Cambria" w:cs="Times New Roman"/>
                  <w:b/>
                  <w:bCs/>
                  <w:color w:val="0000FF"/>
                  <w:kern w:val="16"/>
                  <w:sz w:val="22"/>
                  <w:u w:val="single"/>
                  <w:lang w:val="en-AU" w:eastAsia="en-AU" w:bidi="he-IL"/>
                </w:rPr>
                <w:t>waltoakley@charter.net</w:t>
              </w:r>
            </w:hyperlink>
          </w:p>
        </w:tc>
      </w:tr>
    </w:tbl>
    <w:p w14:paraId="0D2A1C00" w14:textId="77777777" w:rsidR="00C12E43" w:rsidRPr="0079780B" w:rsidRDefault="00C12E43" w:rsidP="000315B2">
      <w:pPr>
        <w:tabs>
          <w:tab w:val="center" w:pos="4320"/>
          <w:tab w:val="right" w:pos="8640"/>
        </w:tabs>
        <w:rPr>
          <w:rFonts w:eastAsia="Times New Roman" w:cs="Times New Roman"/>
          <w:b/>
          <w:bCs/>
          <w:kern w:val="16"/>
          <w:sz w:val="22"/>
          <w:lang w:eastAsia="en-AU" w:bidi="he-IL"/>
        </w:rPr>
      </w:pPr>
    </w:p>
    <w:p w14:paraId="2380D3F0" w14:textId="4B31DE2B" w:rsidR="00C12E43" w:rsidRPr="0079780B" w:rsidRDefault="00C12E43" w:rsidP="000315B2">
      <w:pPr>
        <w:tabs>
          <w:tab w:val="center" w:pos="4320"/>
          <w:tab w:val="right" w:pos="8640"/>
        </w:tabs>
        <w:jc w:val="center"/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</w:pP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riennial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Triennial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/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Septennial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Septennial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0B17AB"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79780B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</w:p>
    <w:p w14:paraId="204F70E9" w14:textId="77777777" w:rsidR="00C12E43" w:rsidRPr="0079780B" w:rsidRDefault="00C12E43" w:rsidP="000315B2">
      <w:pPr>
        <w:tabs>
          <w:tab w:val="center" w:pos="4320"/>
          <w:tab w:val="right" w:pos="8640"/>
        </w:tabs>
        <w:rPr>
          <w:rFonts w:eastAsia="Times New Roman" w:cs="Times New Roman"/>
          <w:b/>
          <w:color w:val="CC0000"/>
          <w:kern w:val="16"/>
          <w:sz w:val="22"/>
          <w:lang w:eastAsia="en-AU"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  <w:gridCol w:w="4615"/>
      </w:tblGrid>
      <w:tr w:rsidR="00C12E43" w:rsidRPr="0079780B" w14:paraId="15F3487A" w14:textId="77777777" w:rsidTr="00EB3E28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B6281" w14:textId="1C34DEF8" w:rsidR="00C12E43" w:rsidRPr="0079780B" w:rsidRDefault="00C12E43" w:rsidP="000315B2">
            <w:pPr>
              <w:tabs>
                <w:tab w:val="center" w:pos="4320"/>
                <w:tab w:val="right" w:pos="8640"/>
              </w:tabs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proofErr w:type="gramStart"/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Three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nd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1/2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year</w:t>
            </w:r>
            <w:proofErr w:type="gramEnd"/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Lectionary</w:t>
            </w:r>
            <w:r w:rsidR="000B17AB"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Readings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A9C2" w14:textId="4445FFAC" w:rsidR="00C12E43" w:rsidRPr="0079780B" w:rsidRDefault="00F572F9" w:rsidP="000315B2">
            <w:pPr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Second</w:t>
            </w:r>
            <w:r w:rsidR="000B17AB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Year</w:t>
            </w:r>
            <w:r w:rsidR="000B17AB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of</w:t>
            </w:r>
            <w:r w:rsidR="000B17AB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the</w:t>
            </w:r>
            <w:r w:rsidR="000B17AB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Triennial</w:t>
            </w:r>
            <w:r w:rsidR="000B17AB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Reading</w:t>
            </w:r>
            <w:r w:rsidR="000B17AB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Cycle</w:t>
            </w:r>
          </w:p>
        </w:tc>
      </w:tr>
      <w:tr w:rsidR="00C12E43" w:rsidRPr="0079780B" w14:paraId="280B2242" w14:textId="77777777" w:rsidTr="00EB3E28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0315C" w14:textId="20DB2AE2" w:rsidR="00C12E43" w:rsidRPr="0079780B" w:rsidRDefault="00F572F9" w:rsidP="000315B2">
            <w:pPr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II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="00EB3E28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Adar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20</w:t>
            </w:r>
            <w:r w:rsidR="00EB3E28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,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="00EB3E28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578</w:t>
            </w:r>
            <w:r w:rsidR="00897FED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4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="001B2118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 xml:space="preserve">- </w:t>
            </w:r>
            <w:r w:rsidR="00EB3E28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March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29/30</w:t>
            </w:r>
            <w:r w:rsidR="00A937E4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,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="00EB3E28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202</w:t>
            </w:r>
            <w:r w:rsidR="00897FED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4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26360" w14:textId="7F0607CB" w:rsidR="00C12E43" w:rsidRPr="0079780B" w:rsidRDefault="00F572F9" w:rsidP="000315B2">
            <w:pPr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Second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Year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of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the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Shmita</w:t>
            </w:r>
            <w:r w:rsidR="000B17AB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="00C12E43" w:rsidRPr="0079780B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Cycle</w:t>
            </w:r>
          </w:p>
        </w:tc>
      </w:tr>
    </w:tbl>
    <w:p w14:paraId="4E2E0349" w14:textId="77777777" w:rsidR="00C12E43" w:rsidRPr="0079780B" w:rsidRDefault="00C12E43" w:rsidP="000315B2">
      <w:pPr>
        <w:jc w:val="center"/>
        <w:rPr>
          <w:rFonts w:eastAsia="Calibri" w:cs="Times New Roman"/>
          <w:b/>
          <w:bCs/>
          <w:kern w:val="16"/>
          <w:sz w:val="16"/>
          <w:szCs w:val="16"/>
          <w:u w:val="single"/>
          <w:lang w:bidi="he-IL"/>
        </w:rPr>
      </w:pPr>
    </w:p>
    <w:p w14:paraId="5640E208" w14:textId="34279E68" w:rsidR="00C12E43" w:rsidRPr="0079780B" w:rsidRDefault="00C12E43" w:rsidP="000315B2">
      <w:pPr>
        <w:jc w:val="center"/>
        <w:rPr>
          <w:rFonts w:ascii="Cambria" w:eastAsia="Calibri" w:hAnsi="Cambria" w:cs="Times New Roman"/>
          <w:kern w:val="16"/>
          <w:sz w:val="22"/>
          <w:lang w:val="en-AU" w:bidi="he-IL"/>
        </w:rPr>
      </w:pPr>
      <w:r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Candle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Lighting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and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Habdalah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Times</w:t>
      </w:r>
      <w:r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lang w:bidi="he-IL"/>
        </w:rPr>
        <w:t>: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4"/>
          <w:szCs w:val="24"/>
          <w:lang w:bidi="he-IL"/>
        </w:rPr>
        <w:t xml:space="preserve"> </w:t>
      </w:r>
      <w:hyperlink r:id="rId13" w:history="1">
        <w:r w:rsidRPr="0079780B">
          <w:rPr>
            <w:rFonts w:ascii="Cambria" w:eastAsia="Calibri" w:hAnsi="Cambria" w:cs="Times New Roman"/>
            <w:b/>
            <w:bCs/>
            <w:color w:val="0563C1" w:themeColor="hyperlink"/>
            <w:kern w:val="16"/>
            <w:sz w:val="22"/>
            <w:u w:val="single"/>
            <w:lang w:bidi="he-IL"/>
          </w:rPr>
          <w:t>https://www.chabad.org/calendar/candlelighting.htm</w:t>
        </w:r>
      </w:hyperlink>
      <w:r w:rsidR="000B17AB" w:rsidRPr="0079780B">
        <w:rPr>
          <w:rFonts w:ascii="Cambria" w:eastAsia="Calibri" w:hAnsi="Cambria" w:cs="Times New Roman"/>
          <w:b/>
          <w:bCs/>
          <w:kern w:val="16"/>
          <w:sz w:val="22"/>
          <w:lang w:bidi="he-IL"/>
        </w:rPr>
        <w:t xml:space="preserve"> </w:t>
      </w:r>
    </w:p>
    <w:p w14:paraId="122C36EF" w14:textId="77777777" w:rsidR="00C12E43" w:rsidRPr="0079780B" w:rsidRDefault="00C12E43" w:rsidP="000315B2">
      <w:pPr>
        <w:pBdr>
          <w:bottom w:val="double" w:sz="6" w:space="1" w:color="auto"/>
        </w:pBdr>
        <w:rPr>
          <w:rFonts w:eastAsia="Calibri" w:cs="Times New Roman"/>
          <w:b/>
          <w:kern w:val="16"/>
          <w:sz w:val="22"/>
          <w:lang w:bidi="he-IL"/>
        </w:rPr>
      </w:pPr>
    </w:p>
    <w:p w14:paraId="0BC7B3A3" w14:textId="77777777" w:rsidR="00E46685" w:rsidRPr="0079780B" w:rsidRDefault="00E46685" w:rsidP="000315B2">
      <w:pPr>
        <w:jc w:val="center"/>
        <w:rPr>
          <w:rFonts w:ascii="Cambria" w:eastAsia="Calibri" w:hAnsi="Cambria" w:cs="Times New Roman"/>
          <w:b/>
          <w:kern w:val="16"/>
          <w:sz w:val="16"/>
          <w:szCs w:val="16"/>
          <w:lang w:bidi="he-IL"/>
        </w:rPr>
      </w:pPr>
    </w:p>
    <w:p w14:paraId="45442320" w14:textId="02398394" w:rsidR="00C12E43" w:rsidRPr="0079780B" w:rsidRDefault="00C12E43" w:rsidP="000315B2">
      <w:pPr>
        <w:jc w:val="center"/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</w:pPr>
      <w:r w:rsidRPr="0079780B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Roll</w:t>
      </w:r>
      <w:r w:rsidR="000B17AB" w:rsidRPr="0079780B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of</w:t>
      </w:r>
      <w:r w:rsidR="000B17AB" w:rsidRPr="0079780B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Honor:</w:t>
      </w:r>
    </w:p>
    <w:p w14:paraId="62045438" w14:textId="76786E5C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T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Commentar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come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ou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eekl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festival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thank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to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re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enerosit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of:</w:t>
      </w:r>
    </w:p>
    <w:p w14:paraId="5B1FE120" w14:textId="6E1847D5" w:rsidR="00C12E43" w:rsidRPr="0079780B" w:rsidRDefault="000B17AB" w:rsidP="000315B2">
      <w:pPr>
        <w:jc w:val="center"/>
        <w:rPr>
          <w:rFonts w:ascii="Calibri" w:eastAsia="Calibri" w:hAnsi="Calibri" w:cs="Times New Roman"/>
          <w:kern w:val="16"/>
          <w:sz w:val="16"/>
          <w:szCs w:val="16"/>
          <w:lang w:bidi="he-IL"/>
        </w:rPr>
      </w:pPr>
      <w:r w:rsidRPr="0079780B">
        <w:rPr>
          <w:rFonts w:ascii="Calibri" w:eastAsia="Calibri" w:hAnsi="Calibri" w:cs="Times New Roman"/>
          <w:kern w:val="16"/>
          <w:sz w:val="16"/>
          <w:szCs w:val="16"/>
          <w:lang w:bidi="he-IL"/>
        </w:rPr>
        <w:t xml:space="preserve"> </w:t>
      </w:r>
    </w:p>
    <w:p w14:paraId="710C8155" w14:textId="5D1B6343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llel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shev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07CA8BA0" w14:textId="7756F479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liyahu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lisheb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005B226A" w14:textId="1B6F7C79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4343F335" w14:textId="37D5FD09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zr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Karmel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20D602A9" w14:textId="2AD9AE07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Luqa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Nelson</w:t>
      </w:r>
    </w:p>
    <w:p w14:paraId="4D30DD6B" w14:textId="03D67841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Tsuriel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or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6AB2B69" w14:textId="4F29E470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i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4FAD374E" w14:textId="7498D727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rt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Lindeman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432F9536" w14:textId="15B4DC59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Joh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chelor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</w:p>
    <w:p w14:paraId="137C0559" w14:textId="7203ECFB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Lea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mother</w:t>
      </w:r>
    </w:p>
    <w:p w14:paraId="17E5DACF" w14:textId="2B845B5F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Yehoshu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Ru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80808DE" w14:textId="524457DE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Michael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Yosef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heb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17492C67" w14:textId="739D45E0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Prof.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muna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6D3939A4" w14:textId="542C6905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Rober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ick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Coben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ick</w:t>
      </w:r>
    </w:p>
    <w:p w14:paraId="11898AB8" w14:textId="60CBD6A6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Ovady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Miri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49B7654" w14:textId="054C57D9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ra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askill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Cynthia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Gaskill</w:t>
      </w:r>
    </w:p>
    <w:p w14:paraId="3B176B47" w14:textId="692C95F1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Shlomoh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0C7B58D0" w14:textId="7D9235AA" w:rsidR="00C12E43" w:rsidRPr="0079780B" w:rsidRDefault="00C12E43" w:rsidP="000315B2">
      <w:pPr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79780B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Ya’aqob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B17AB" w:rsidRPr="0079780B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79780B">
        <w:rPr>
          <w:rFonts w:ascii="Calibri" w:eastAsia="Calibri" w:hAnsi="Calibri" w:cs="Times New Roman"/>
          <w:kern w:val="16"/>
          <w:sz w:val="22"/>
          <w:lang w:bidi="he-IL"/>
        </w:rPr>
        <w:t>David</w:t>
      </w:r>
    </w:p>
    <w:p w14:paraId="730AEB1E" w14:textId="77777777" w:rsidR="00C12E43" w:rsidRPr="0079780B" w:rsidRDefault="00C12E43" w:rsidP="000315B2">
      <w:pPr>
        <w:jc w:val="center"/>
        <w:rPr>
          <w:rFonts w:eastAsia="Calibri" w:cs="Times New Roman"/>
          <w:kern w:val="16"/>
          <w:sz w:val="16"/>
          <w:szCs w:val="16"/>
          <w:lang w:bidi="he-IL"/>
        </w:rPr>
      </w:pPr>
    </w:p>
    <w:p w14:paraId="04EAC9A6" w14:textId="4D1E73FE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gula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crificia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iving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ovid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i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amp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’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iche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ing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po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ve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o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ov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geth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israe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cholar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151B404E" w14:textId="77777777" w:rsidR="00886B60" w:rsidRPr="0079780B" w:rsidRDefault="00886B60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3E46A093" w14:textId="0C484CB4" w:rsidR="00C12E43" w:rsidRPr="0079780B" w:rsidRDefault="00C12E43" w:rsidP="000315B2">
      <w:pPr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so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gre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ank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gre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blessing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b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upo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wh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se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mmen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li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bou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nten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mmentar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weekl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Sed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li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pics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.</w:t>
      </w:r>
    </w:p>
    <w:p w14:paraId="0666B681" w14:textId="77777777" w:rsidR="00886B60" w:rsidRPr="0079780B" w:rsidRDefault="00886B60" w:rsidP="000315B2">
      <w:pPr>
        <w:rPr>
          <w:rFonts w:asciiTheme="minorHAnsi" w:eastAsia="Calibri" w:hAnsiTheme="minorHAnsi" w:cstheme="minorHAnsi"/>
          <w:kern w:val="16"/>
          <w:sz w:val="22"/>
          <w:lang w:bidi="he-IL"/>
        </w:rPr>
      </w:pPr>
    </w:p>
    <w:p w14:paraId="368AF4E1" w14:textId="3C949CC1" w:rsidR="00C12E43" w:rsidRPr="0079780B" w:rsidRDefault="00C12E43" w:rsidP="000315B2">
      <w:pPr>
        <w:pBdr>
          <w:bottom w:val="double" w:sz="6" w:space="1" w:color="auto"/>
        </w:pBd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an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ubscrib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su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ev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o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entarie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ul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k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iend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s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ceiv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entary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lea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e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hyperlink r:id="rId14" w:history="1">
        <w:r w:rsidR="00B357F6" w:rsidRPr="0079780B">
          <w:rPr>
            <w:rStyle w:val="Hyperlink"/>
            <w:rFonts w:asciiTheme="minorHAnsi" w:eastAsia="Calibri" w:hAnsiTheme="minorHAnsi" w:cstheme="minorHAnsi"/>
            <w:b/>
            <w:bCs/>
            <w:kern w:val="16"/>
            <w:sz w:val="22"/>
            <w:lang w:bidi="he-IL"/>
          </w:rPr>
          <w:t>gkilli@aol.com</w:t>
        </w:r>
      </w:hyperlink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ddresse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iends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da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abba!</w:t>
      </w:r>
    </w:p>
    <w:p w14:paraId="25EB2A96" w14:textId="77777777" w:rsidR="00C46B3B" w:rsidRPr="0079780B" w:rsidRDefault="00C46B3B" w:rsidP="000315B2">
      <w:pPr>
        <w:pBdr>
          <w:bottom w:val="double" w:sz="6" w:space="1" w:color="auto"/>
        </w:pBdr>
        <w:rPr>
          <w:rFonts w:eastAsia="Calibri" w:cs="Times New Roman"/>
          <w:b/>
          <w:bCs/>
          <w:kern w:val="16"/>
          <w:sz w:val="22"/>
          <w:lang w:bidi="he-IL"/>
        </w:rPr>
      </w:pPr>
    </w:p>
    <w:p w14:paraId="386A0409" w14:textId="77777777" w:rsidR="009B40B7" w:rsidRPr="0079780B" w:rsidRDefault="00FC62FD" w:rsidP="000315B2">
      <w:pPr>
        <w:tabs>
          <w:tab w:val="center" w:pos="5112"/>
        </w:tabs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</w:pPr>
      <w:r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ab/>
      </w:r>
    </w:p>
    <w:p w14:paraId="58C30C98" w14:textId="6E61C907" w:rsidR="00C12E43" w:rsidRPr="0079780B" w:rsidRDefault="00C12E43" w:rsidP="009B40B7">
      <w:pPr>
        <w:tabs>
          <w:tab w:val="center" w:pos="5112"/>
        </w:tabs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</w:pPr>
      <w:r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lastRenderedPageBreak/>
        <w:t>Blessings</w:t>
      </w:r>
      <w:r w:rsidR="000B17AB"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Before</w:t>
      </w:r>
      <w:r w:rsidR="000B17AB"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Torah</w:t>
      </w:r>
      <w:r w:rsidR="000B17AB"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</w:rPr>
        <w:t>Study</w:t>
      </w:r>
    </w:p>
    <w:p w14:paraId="4DC7005B" w14:textId="77777777" w:rsidR="00C12E43" w:rsidRPr="0079780B" w:rsidRDefault="00C12E43" w:rsidP="000315B2">
      <w:pPr>
        <w:rPr>
          <w:sz w:val="16"/>
          <w:szCs w:val="16"/>
        </w:rPr>
      </w:pPr>
    </w:p>
    <w:p w14:paraId="6665746E" w14:textId="13B7AB3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niverse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nctifi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roug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ment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ctivel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5D3083D7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16"/>
          <w:szCs w:val="16"/>
          <w:lang w:bidi="he-IL"/>
        </w:rPr>
      </w:pPr>
    </w:p>
    <w:p w14:paraId="293EADD1" w14:textId="1DA5AFA6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lea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weet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rd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uth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uth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'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spr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u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gether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now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am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k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ulfill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elight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ache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649EF52E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16"/>
          <w:szCs w:val="16"/>
          <w:lang w:bidi="he-IL"/>
        </w:rPr>
      </w:pPr>
    </w:p>
    <w:p w14:paraId="4130BFC6" w14:textId="6AD0F21B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niverse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ho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o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ation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av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iv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0639F583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16"/>
          <w:szCs w:val="16"/>
          <w:lang w:bidi="he-IL"/>
        </w:rPr>
      </w:pPr>
    </w:p>
    <w:p w14:paraId="788C4940" w14:textId="38E33D44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pok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se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xplain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ment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"Speak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aro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on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ac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llow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andment: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houl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hildr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hildr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:</w:t>
      </w:r>
    </w:p>
    <w:p w14:paraId="38E311F7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16"/>
          <w:szCs w:val="16"/>
          <w:lang w:bidi="he-IL"/>
        </w:rPr>
      </w:pPr>
    </w:p>
    <w:p w14:paraId="7A34F1FD" w14:textId="31951124" w:rsidR="00C12E43" w:rsidRPr="0079780B" w:rsidRDefault="00C12E43" w:rsidP="000315B2">
      <w:pPr>
        <w:ind w:left="720" w:firstLine="720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eep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atc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v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-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5C347F21" w14:textId="10F8918A" w:rsidR="00C12E43" w:rsidRPr="0079780B" w:rsidRDefault="00C12E43" w:rsidP="000315B2">
      <w:pPr>
        <w:ind w:left="720" w:firstLine="720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k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esenc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light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-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64FDF784" w14:textId="153E8000" w:rsidR="00C12E43" w:rsidRPr="0079780B" w:rsidRDefault="00C12E43" w:rsidP="000315B2">
      <w:pPr>
        <w:ind w:left="720" w:firstLine="720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a-S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stow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av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ran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ace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–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7E0D7DAF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16"/>
          <w:szCs w:val="16"/>
          <w:lang w:bidi="he-IL"/>
        </w:rPr>
      </w:pPr>
    </w:p>
    <w:p w14:paraId="669B90A4" w14:textId="50F54780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ay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ies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nk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am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raelites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m."</w:t>
      </w:r>
    </w:p>
    <w:p w14:paraId="7908DD55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16"/>
          <w:szCs w:val="16"/>
          <w:lang w:bidi="he-IL"/>
        </w:rPr>
      </w:pPr>
    </w:p>
    <w:p w14:paraId="64200C73" w14:textId="4EA7D661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aw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ic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i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o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ndat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pecific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ounts: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row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oduc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ef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rn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iel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oor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ir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ui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er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l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mple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r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fer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isi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l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empl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re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ime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ear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w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c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rform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c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dness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aximu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oun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rso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us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.</w:t>
      </w:r>
    </w:p>
    <w:p w14:paraId="3C8A7A4F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16"/>
          <w:szCs w:val="16"/>
          <w:lang w:bidi="he-IL"/>
        </w:rPr>
      </w:pPr>
    </w:p>
    <w:p w14:paraId="2782FD12" w14:textId="7342E28C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aw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hos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nefi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rso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a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t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jo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v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rld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v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oug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imar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war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ex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rld: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re: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nor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'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athe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ther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o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ct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kindness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arl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ttendanc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lac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--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orn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ight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how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ospitalit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uests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isit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ick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ovid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inancia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eed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ride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scort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ead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er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grosse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ayer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ringing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ac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twe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wo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eople,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tween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usb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fe;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u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tudy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reat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s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m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gether.</w:t>
      </w:r>
      <w:r w:rsidR="000B17AB"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6733633E" w14:textId="77777777" w:rsidR="00C12E43" w:rsidRPr="0079780B" w:rsidRDefault="00C12E43" w:rsidP="000315B2">
      <w:pPr>
        <w:pBdr>
          <w:bottom w:val="double" w:sz="6" w:space="1" w:color="auto"/>
        </w:pBdr>
        <w:rPr>
          <w:rFonts w:eastAsia="Calibri" w:cs="Times New Roman"/>
          <w:b/>
          <w:bCs/>
          <w:kern w:val="16"/>
          <w:sz w:val="16"/>
          <w:szCs w:val="16"/>
          <w:lang w:bidi="he-IL"/>
        </w:rPr>
      </w:pPr>
    </w:p>
    <w:p w14:paraId="39733B35" w14:textId="77777777" w:rsidR="00C12E43" w:rsidRPr="0079780B" w:rsidRDefault="00C12E43" w:rsidP="000315B2">
      <w:pPr>
        <w:rPr>
          <w:rFonts w:eastAsia="Calibri" w:cs="Times New Roman"/>
          <w:b/>
          <w:bCs/>
          <w:kern w:val="16"/>
          <w:sz w:val="22"/>
          <w:lang w:bidi="he-IL"/>
        </w:rPr>
      </w:pPr>
    </w:p>
    <w:p w14:paraId="14B3397F" w14:textId="735F3B0A" w:rsidR="00C12E43" w:rsidRPr="0079780B" w:rsidRDefault="00C12E43" w:rsidP="000315B2">
      <w:pPr>
        <w:pBdr>
          <w:bottom w:val="double" w:sz="4" w:space="1" w:color="auto"/>
        </w:pBdr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elove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akha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Eminenc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se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aggai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i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heberach…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orefather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braham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saac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Jacob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ose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aron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avid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olomon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erso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se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aggai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ne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ille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compassio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stor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alth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vivif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im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peedil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ro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aven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mong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the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eopl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israel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pirit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wiftl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oon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a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05CECCAA" w14:textId="77777777" w:rsidR="00886B60" w:rsidRPr="0079780B" w:rsidRDefault="00886B60" w:rsidP="000315B2">
      <w:pPr>
        <w:pBdr>
          <w:bottom w:val="double" w:sz="4" w:space="1" w:color="auto"/>
        </w:pBdr>
        <w:rPr>
          <w:rFonts w:asciiTheme="minorHAnsi" w:eastAsia="Calibri" w:hAnsiTheme="minorHAnsi" w:cstheme="minorHAnsi"/>
          <w:kern w:val="16"/>
          <w:sz w:val="22"/>
          <w:lang w:bidi="he-IL"/>
        </w:rPr>
      </w:pPr>
    </w:p>
    <w:p w14:paraId="1348CCB6" w14:textId="77777777" w:rsidR="00886B60" w:rsidRPr="0079780B" w:rsidRDefault="00886B60" w:rsidP="000315B2">
      <w:pPr>
        <w:jc w:val="center"/>
        <w:rPr>
          <w:rFonts w:eastAsia="Calibri" w:cs="Times New Roman"/>
          <w:b/>
          <w:bCs/>
          <w:kern w:val="16"/>
          <w:sz w:val="22"/>
          <w:lang w:bidi="he-IL"/>
        </w:rPr>
      </w:pPr>
    </w:p>
    <w:p w14:paraId="3AB17D6D" w14:textId="1455CB0D" w:rsidR="00C12E43" w:rsidRPr="0079780B" w:rsidRDefault="00C12E43" w:rsidP="000315B2">
      <w:pPr>
        <w:jc w:val="center"/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</w:pPr>
      <w:r w:rsidRPr="0079780B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  <w:t>A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  <w:t>Prayer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  <w:t>for</w:t>
      </w:r>
      <w:r w:rsidR="000B17AB" w:rsidRPr="0079780B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kern w:val="16"/>
          <w:sz w:val="28"/>
          <w:szCs w:val="28"/>
          <w:lang w:bidi="he-IL"/>
        </w:rPr>
        <w:t>Israel</w:t>
      </w:r>
    </w:p>
    <w:p w14:paraId="46259298" w14:textId="77777777" w:rsidR="00C12E43" w:rsidRPr="0079780B" w:rsidRDefault="00C12E43" w:rsidP="000315B2">
      <w:pPr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</w:p>
    <w:p w14:paraId="2A759C73" w14:textId="64B6F872" w:rsidR="00C12E43" w:rsidRPr="0079780B" w:rsidRDefault="00C12E43" w:rsidP="000315B2">
      <w:pPr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athe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aven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ock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deeme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srael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tat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srael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irs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anifestatio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pproac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demption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hiel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ovingkindness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envelop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eace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estow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igh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rut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upo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t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eaders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inisters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dvisors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grac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goo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counsel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and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os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efe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and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gran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eliverance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dor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antl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victory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rdai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eac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gran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t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nhabitant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eterna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appiness.</w:t>
      </w:r>
    </w:p>
    <w:p w14:paraId="56AF4AF6" w14:textId="77777777" w:rsidR="00B357F6" w:rsidRPr="0079780B" w:rsidRDefault="00B357F6" w:rsidP="000315B2">
      <w:pPr>
        <w:rPr>
          <w:rFonts w:asciiTheme="minorHAnsi" w:eastAsia="Calibri" w:hAnsiTheme="minorHAnsi" w:cstheme="minorHAnsi"/>
          <w:kern w:val="16"/>
          <w:sz w:val="22"/>
          <w:lang w:bidi="he-IL"/>
        </w:rPr>
      </w:pPr>
    </w:p>
    <w:p w14:paraId="771045F8" w14:textId="4E5C9427" w:rsidR="00C12E43" w:rsidRPr="0079780B" w:rsidRDefault="00C12E43" w:rsidP="000315B2">
      <w:pPr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lastRenderedPageBreak/>
        <w:t>Lea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m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wiftl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upright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cit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Zio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Jerusalem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bod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Name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ritte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ra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ervan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oses: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“Eve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utcast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r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end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orld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ro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r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or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Go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gathe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ro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r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etc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.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or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Go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bring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l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a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ather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ossessed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hal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osses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it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ak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or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rosperou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or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numerou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a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fathers.”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raw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heart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gethe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ver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venerat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nam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bserv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ll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precept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rah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us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quickly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Messiah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son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avid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gen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vindication,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redeem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those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await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Your</w:t>
      </w:r>
      <w:r w:rsidR="000B17AB"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79780B">
        <w:rPr>
          <w:rFonts w:asciiTheme="minorHAnsi" w:eastAsia="Calibri" w:hAnsiTheme="minorHAnsi" w:cstheme="minorHAnsi"/>
          <w:kern w:val="16"/>
          <w:sz w:val="22"/>
          <w:lang w:bidi="he-IL"/>
        </w:rPr>
        <w:t>deliverance.</w:t>
      </w:r>
    </w:p>
    <w:p w14:paraId="46593381" w14:textId="77777777" w:rsidR="00C12E43" w:rsidRPr="0079780B" w:rsidRDefault="00C12E43" w:rsidP="000315B2">
      <w:pPr>
        <w:pBdr>
          <w:bottom w:val="double" w:sz="6" w:space="1" w:color="auto"/>
        </w:pBdr>
        <w:rPr>
          <w:rFonts w:eastAsia="Calibri" w:cs="Times New Roman"/>
          <w:b/>
          <w:bCs/>
          <w:kern w:val="16"/>
          <w:sz w:val="22"/>
          <w:lang w:bidi="he-IL"/>
        </w:rPr>
      </w:pPr>
    </w:p>
    <w:p w14:paraId="6430B885" w14:textId="77777777" w:rsidR="00A937E4" w:rsidRPr="0079780B" w:rsidRDefault="00A937E4" w:rsidP="000315B2">
      <w:pPr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</w:p>
    <w:p w14:paraId="4F394F66" w14:textId="410FDD53" w:rsidR="00EB3E28" w:rsidRPr="0079780B" w:rsidRDefault="00EB3E28" w:rsidP="000315B2">
      <w:pPr>
        <w:jc w:val="center"/>
        <w:rPr>
          <w:rFonts w:ascii="Calibri" w:eastAsia="Calibri" w:hAnsi="Calibri" w:cs="Arial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Shabbat: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>“Parah</w:t>
      </w:r>
      <w:r w:rsidR="000B17AB"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>Adumah”</w:t>
      </w:r>
      <w:r w:rsidR="000B17AB"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>–</w:t>
      </w:r>
      <w:r w:rsidR="000B17AB"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>“A</w:t>
      </w:r>
      <w:r w:rsidR="000B17AB"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>red</w:t>
      </w:r>
      <w:r w:rsidR="000B17AB"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Arial"/>
          <w:b/>
          <w:bCs/>
          <w:color w:val="000000"/>
          <w:sz w:val="28"/>
          <w:szCs w:val="28"/>
          <w:lang w:val="en-AU" w:bidi="he-IL"/>
        </w:rPr>
        <w:t>heifer”</w:t>
      </w:r>
    </w:p>
    <w:p w14:paraId="64A7D598" w14:textId="77777777" w:rsidR="00EB3E28" w:rsidRPr="0079780B" w:rsidRDefault="00EB3E28" w:rsidP="000315B2">
      <w:pPr>
        <w:jc w:val="center"/>
        <w:rPr>
          <w:rFonts w:ascii="Calibri" w:eastAsia="Calibri" w:hAnsi="Calibri" w:cs="Arial"/>
          <w:sz w:val="22"/>
          <w:lang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27"/>
        <w:gridCol w:w="2894"/>
        <w:gridCol w:w="2648"/>
      </w:tblGrid>
      <w:tr w:rsidR="00686EE5" w:rsidRPr="0079780B" w14:paraId="6105B42D" w14:textId="77777777" w:rsidTr="00EB3E28">
        <w:trPr>
          <w:trHeight w:val="28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A0462" w14:textId="77777777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b/>
                <w:sz w:val="22"/>
                <w:lang w:val="en-AU"/>
              </w:rPr>
            </w:pPr>
            <w:r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>Shabb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6E71D" w14:textId="64EC93E4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b/>
                <w:sz w:val="22"/>
                <w:lang w:val="en-AU"/>
              </w:rPr>
            </w:pPr>
            <w:r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>Torah</w:t>
            </w:r>
            <w:r w:rsidR="000B17AB"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>Reading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D1042" w14:textId="78292EBF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b/>
                <w:sz w:val="22"/>
                <w:lang w:val="en-AU"/>
              </w:rPr>
            </w:pPr>
            <w:r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>Weekday</w:t>
            </w:r>
            <w:r w:rsidR="000B17AB"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>Torah</w:t>
            </w:r>
            <w:r w:rsidR="000B17AB"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sz w:val="22"/>
                <w:lang w:val="en-AU"/>
              </w:rPr>
              <w:t>Reading:</w:t>
            </w:r>
          </w:p>
        </w:tc>
      </w:tr>
      <w:tr w:rsidR="00686EE5" w:rsidRPr="0079780B" w14:paraId="0E3AEA42" w14:textId="77777777" w:rsidTr="00EB3E28">
        <w:trPr>
          <w:trHeight w:val="4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2DE1A62" w14:textId="39AE4204" w:rsidR="00EB3E28" w:rsidRPr="0079780B" w:rsidRDefault="00EB3E28" w:rsidP="000315B2">
            <w:pPr>
              <w:jc w:val="center"/>
              <w:rPr>
                <w:rFonts w:ascii="David" w:eastAsia="Calibri" w:hAnsi="David" w:cs="David"/>
                <w:b/>
                <w:bCs/>
                <w:sz w:val="28"/>
                <w:szCs w:val="28"/>
                <w:lang w:eastAsia="en-AU" w:bidi="he-IL"/>
              </w:rPr>
            </w:pPr>
            <w:r w:rsidRPr="0079780B">
              <w:rPr>
                <w:rFonts w:ascii="David" w:eastAsia="Calibri" w:hAnsi="David" w:cs="David"/>
                <w:b/>
                <w:bCs/>
                <w:color w:val="000000"/>
                <w:sz w:val="28"/>
                <w:szCs w:val="28"/>
                <w:rtl/>
                <w:lang w:bidi="he-IL"/>
              </w:rPr>
              <w:t>פָרָה</w:t>
            </w:r>
            <w:r w:rsidR="000B17AB" w:rsidRPr="0079780B">
              <w:rPr>
                <w:rFonts w:ascii="David" w:eastAsia="Calibri" w:hAnsi="David" w:cs="David"/>
                <w:b/>
                <w:bCs/>
                <w:color w:val="000000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="David" w:eastAsia="Calibri" w:hAnsi="David" w:cs="David"/>
                <w:b/>
                <w:bCs/>
                <w:color w:val="000000"/>
                <w:sz w:val="28"/>
                <w:szCs w:val="28"/>
                <w:rtl/>
                <w:lang w:bidi="he-IL"/>
              </w:rPr>
              <w:t>אֲדֻמָּה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6FAFF" w14:textId="77777777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AU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7B07F" w14:textId="1A11E505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b/>
                <w:bCs/>
                <w:sz w:val="22"/>
                <w:lang w:val="en-AU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/>
              </w:rPr>
              <w:t>Saturd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/>
              </w:rPr>
              <w:t>Afternoon</w:t>
            </w:r>
          </w:p>
        </w:tc>
      </w:tr>
      <w:tr w:rsidR="00686EE5" w:rsidRPr="0079780B" w14:paraId="78A5E55A" w14:textId="77777777" w:rsidTr="00EB3E28">
        <w:trPr>
          <w:trHeight w:val="30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98B98" w14:textId="7816584F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b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“</w:t>
            </w:r>
            <w:bookmarkStart w:id="0" w:name="_Hlk507551569"/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Parah</w:t>
            </w:r>
            <w:r w:rsidR="000B17AB"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Adumah</w:t>
            </w:r>
            <w:bookmarkEnd w:id="0"/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D00BE" w14:textId="1CCF5FF0" w:rsidR="00EB3E28" w:rsidRPr="0079780B" w:rsidRDefault="00EB3E28" w:rsidP="000315B2">
            <w:pPr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9:1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02272F" w14:textId="478F6AFA" w:rsidR="00EB3E28" w:rsidRPr="0079780B" w:rsidRDefault="00EB3E28" w:rsidP="000315B2">
            <w:pPr>
              <w:jc w:val="center"/>
              <w:rPr>
                <w:rFonts w:ascii="Calibri" w:eastAsia="Calibri" w:hAnsi="Calibri" w:cs="Calibri"/>
                <w:color w:val="000000"/>
                <w:sz w:val="22"/>
                <w:lang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1:1-3</w:t>
            </w:r>
          </w:p>
        </w:tc>
      </w:tr>
      <w:tr w:rsidR="00686EE5" w:rsidRPr="0079780B" w14:paraId="7A3D6D13" w14:textId="77777777" w:rsidTr="00EB3E28">
        <w:trPr>
          <w:trHeight w:val="2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C9F24" w14:textId="07FD421F" w:rsidR="00EB3E28" w:rsidRPr="0079780B" w:rsidRDefault="00EB3E28" w:rsidP="000315B2">
            <w:pPr>
              <w:jc w:val="center"/>
              <w:rPr>
                <w:rFonts w:ascii="Calibri" w:eastAsia="Calibri" w:hAnsi="Calibri" w:cs="Calibri"/>
                <w:b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“</w:t>
            </w:r>
            <w:bookmarkStart w:id="1" w:name="_Hlk507551592"/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red</w:t>
            </w:r>
            <w:r w:rsidR="000B17AB"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heifer</w:t>
            </w:r>
            <w:bookmarkEnd w:id="1"/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n-AU" w:bidi="he-IL"/>
              </w:rPr>
              <w:t>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1DBDA" w14:textId="016397B5" w:rsidR="00EB3E28" w:rsidRPr="0079780B" w:rsidRDefault="00EB3E28" w:rsidP="000315B2">
            <w:pPr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2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9:4-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6C27BE" w14:textId="04B2E6DC" w:rsidR="00EB3E28" w:rsidRPr="0079780B" w:rsidRDefault="00EB3E28" w:rsidP="000315B2">
            <w:pPr>
              <w:jc w:val="center"/>
              <w:rPr>
                <w:rFonts w:ascii="Calibri" w:eastAsia="Calibri" w:hAnsi="Calibri" w:cs="Calibri"/>
                <w:color w:val="000000"/>
                <w:sz w:val="22"/>
                <w:lang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2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1:4-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6</w:t>
            </w:r>
          </w:p>
        </w:tc>
      </w:tr>
      <w:tr w:rsidR="00686EE5" w:rsidRPr="0079780B" w14:paraId="1C1C5C67" w14:textId="77777777" w:rsidTr="00EB3E28">
        <w:trPr>
          <w:trHeight w:val="2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E75EE" w14:textId="2EFB3B2F" w:rsidR="00EB3E28" w:rsidRPr="0079780B" w:rsidRDefault="00EB3E28" w:rsidP="000315B2">
            <w:pPr>
              <w:jc w:val="center"/>
              <w:rPr>
                <w:rFonts w:ascii="Calibri" w:eastAsia="Calibri" w:hAnsi="Calibri" w:cs="Calibri"/>
                <w:b/>
                <w:sz w:val="22"/>
                <w:lang w:val="x-none" w:eastAsia="en-AU" w:bidi="he-IL"/>
              </w:rPr>
            </w:pP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s-ES_tradnl" w:bidi="he-IL"/>
              </w:rPr>
              <w:t>“Una</w:t>
            </w:r>
            <w:r w:rsidR="000B17AB"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s-ES_tradnl"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s-ES_tradnl" w:bidi="he-IL"/>
              </w:rPr>
              <w:t>vaca</w:t>
            </w:r>
            <w:r w:rsidR="000B17AB"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s-ES_tradnl"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color w:val="000000"/>
                <w:sz w:val="22"/>
                <w:lang w:val="es-ES_tradnl" w:bidi="he-IL"/>
              </w:rPr>
              <w:t>bermeja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E108" w14:textId="1A8BB2CC" w:rsidR="00EB3E28" w:rsidRPr="0079780B" w:rsidRDefault="00EB3E28" w:rsidP="000315B2">
            <w:pPr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3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9:7-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1BEB3C" w14:textId="5B10E4DD" w:rsidR="00EB3E28" w:rsidRPr="0079780B" w:rsidRDefault="00EB3E28" w:rsidP="000315B2">
            <w:pPr>
              <w:jc w:val="center"/>
              <w:rPr>
                <w:rFonts w:ascii="Calibri" w:eastAsia="Calibri" w:hAnsi="Calibri" w:cs="Calibri"/>
                <w:color w:val="000000"/>
                <w:sz w:val="22"/>
                <w:lang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3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: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7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-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0</w:t>
            </w:r>
          </w:p>
        </w:tc>
      </w:tr>
      <w:tr w:rsidR="00686EE5" w:rsidRPr="0079780B" w14:paraId="3158CE20" w14:textId="77777777" w:rsidTr="00EB3E28">
        <w:trPr>
          <w:trHeight w:val="28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19BC9" w14:textId="67580C18" w:rsidR="00EB3E28" w:rsidRPr="0079780B" w:rsidRDefault="00D16CF1" w:rsidP="000315B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he-IL"/>
              </w:rPr>
            </w:pPr>
            <w:bookmarkStart w:id="2" w:name="_Hlk99044821"/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B’Midbar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(Numbers)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="00EB3E28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19:1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="00EB3E28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="00EB3E28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20:13</w:t>
            </w:r>
            <w:bookmarkEnd w:id="2"/>
            <w:r w:rsidR="00EB3E28" w:rsidRPr="0079780B">
              <w:rPr>
                <w:rFonts w:eastAsia="Times New Roman" w:cs="Times New Roman"/>
                <w:color w:val="000000"/>
                <w:sz w:val="22"/>
                <w:cs/>
              </w:rPr>
              <w:t>‎</w:t>
            </w:r>
          </w:p>
          <w:p w14:paraId="4992229E" w14:textId="3FE2A7A2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lang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6F4DF" w14:textId="23746BD5" w:rsidR="00EB3E28" w:rsidRPr="0079780B" w:rsidRDefault="00EB3E28" w:rsidP="000315B2">
            <w:pPr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4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9:11-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CD0F2" w14:textId="77777777" w:rsidR="00EB3E28" w:rsidRPr="0079780B" w:rsidRDefault="00EB3E28" w:rsidP="000315B2">
            <w:pPr>
              <w:snapToGrid w:val="0"/>
              <w:jc w:val="center"/>
              <w:rPr>
                <w:rFonts w:ascii="Calibri" w:eastAsia="Calibri" w:hAnsi="Calibri" w:cs="Calibri"/>
                <w:sz w:val="22"/>
                <w:lang w:val="en-AU"/>
              </w:rPr>
            </w:pPr>
          </w:p>
        </w:tc>
      </w:tr>
      <w:tr w:rsidR="00686EE5" w:rsidRPr="0079780B" w14:paraId="796E4BA1" w14:textId="77777777" w:rsidTr="00EB3E28">
        <w:trPr>
          <w:trHeight w:val="28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AB14C" w14:textId="3CA4D989" w:rsidR="007E6DEE" w:rsidRPr="0079780B" w:rsidRDefault="00EB3E28" w:rsidP="000315B2">
            <w:pPr>
              <w:jc w:val="left"/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>Ashlamatah: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 xml:space="preserve"> </w:t>
            </w:r>
            <w:bookmarkStart w:id="3" w:name="_Hlk99044844"/>
          </w:p>
          <w:p w14:paraId="36E85EFE" w14:textId="5F12C013" w:rsidR="00EB3E28" w:rsidRPr="0079780B" w:rsidRDefault="007E6DEE" w:rsidP="000315B2">
            <w:pPr>
              <w:jc w:val="center"/>
              <w:rPr>
                <w:rFonts w:ascii="Calibri" w:eastAsia="Calibri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>Yehezchel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>(</w:t>
            </w:r>
            <w:r w:rsidR="00EB3E28"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>Ezekiel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>)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="00EB3E28"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>36:16-3</w:t>
            </w:r>
            <w:bookmarkEnd w:id="3"/>
            <w:r w:rsidR="00E73170" w:rsidRPr="0079780B">
              <w:rPr>
                <w:rFonts w:ascii="Calibri" w:eastAsia="Calibri" w:hAnsi="Calibri" w:cs="Calibri"/>
                <w:color w:val="000000"/>
                <w:sz w:val="22"/>
                <w:lang w:val="en-AU" w:bidi="he-IL"/>
              </w:rPr>
              <w:t>6</w:t>
            </w:r>
            <w:r w:rsidR="00EB3E28" w:rsidRPr="0079780B">
              <w:rPr>
                <w:rFonts w:ascii="Calibri" w:eastAsia="Calibri" w:hAnsi="Calibri" w:cs="Arial"/>
                <w:color w:val="000000"/>
                <w:sz w:val="22"/>
                <w:cs/>
              </w:rPr>
              <w:t>‎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070D" w14:textId="5F8FD87B" w:rsidR="00EB3E28" w:rsidRPr="0079780B" w:rsidRDefault="00EB3E28" w:rsidP="000315B2">
            <w:pPr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5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9:17-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829DB" w14:textId="70A880F2" w:rsidR="00EB3E28" w:rsidRPr="0079780B" w:rsidRDefault="00EB3E28" w:rsidP="000315B2">
            <w:pPr>
              <w:snapToGrid w:val="0"/>
              <w:jc w:val="center"/>
              <w:rPr>
                <w:rFonts w:ascii="Calibri" w:eastAsia="Calibri" w:hAnsi="Calibri" w:cs="Calibri"/>
                <w:b/>
                <w:sz w:val="22"/>
                <w:lang w:val="en-AU"/>
              </w:rPr>
            </w:pPr>
            <w:r w:rsidRPr="0079780B">
              <w:rPr>
                <w:rFonts w:ascii="Calibri" w:eastAsia="Calibri" w:hAnsi="Calibri" w:cs="Calibri"/>
                <w:b/>
                <w:sz w:val="22"/>
                <w:lang w:val="en-AU"/>
              </w:rPr>
              <w:t>Monday</w:t>
            </w:r>
            <w:r w:rsidR="000B17AB" w:rsidRPr="0079780B">
              <w:rPr>
                <w:rFonts w:ascii="Calibri" w:eastAsia="Calibri" w:hAnsi="Calibri" w:cs="Calibri"/>
                <w:b/>
                <w:sz w:val="22"/>
                <w:lang w:val="en-AU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sz w:val="22"/>
                <w:lang w:val="en-AU"/>
              </w:rPr>
              <w:t>&amp;</w:t>
            </w:r>
            <w:r w:rsidR="000B17AB" w:rsidRPr="0079780B">
              <w:rPr>
                <w:rFonts w:ascii="Calibri" w:eastAsia="Calibri" w:hAnsi="Calibri" w:cs="Calibri"/>
                <w:b/>
                <w:sz w:val="22"/>
                <w:lang w:val="en-AU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sz w:val="22"/>
                <w:lang w:val="en-AU"/>
              </w:rPr>
              <w:t>Thursday</w:t>
            </w:r>
          </w:p>
          <w:p w14:paraId="7AFA8FDF" w14:textId="77777777" w:rsidR="00EB3E28" w:rsidRPr="0079780B" w:rsidRDefault="00EB3E28" w:rsidP="000315B2">
            <w:pPr>
              <w:snapToGrid w:val="0"/>
              <w:jc w:val="center"/>
              <w:rPr>
                <w:rFonts w:ascii="Calibri" w:eastAsia="Calibri" w:hAnsi="Calibri" w:cs="Calibri"/>
                <w:sz w:val="22"/>
                <w:lang w:val="en-AU"/>
              </w:rPr>
            </w:pPr>
            <w:r w:rsidRPr="0079780B">
              <w:rPr>
                <w:rFonts w:ascii="Calibri" w:eastAsia="Calibri" w:hAnsi="Calibri" w:cs="Calibri"/>
                <w:b/>
                <w:sz w:val="22"/>
                <w:lang w:val="en-AU"/>
              </w:rPr>
              <w:t>Mornings</w:t>
            </w:r>
          </w:p>
        </w:tc>
      </w:tr>
      <w:tr w:rsidR="00686EE5" w:rsidRPr="0079780B" w14:paraId="3B79712F" w14:textId="77777777" w:rsidTr="00EB3E28">
        <w:trPr>
          <w:trHeight w:val="28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855CE" w14:textId="77777777" w:rsidR="00EB3E28" w:rsidRPr="0079780B" w:rsidRDefault="00EB3E28" w:rsidP="000315B2">
            <w:pPr>
              <w:jc w:val="center"/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06C1F" w14:textId="773157B4" w:rsidR="00EB3E28" w:rsidRPr="0079780B" w:rsidRDefault="00EB3E28" w:rsidP="000315B2">
            <w:pPr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6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20:1-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6A0A226" w14:textId="2D2CAA0F" w:rsidR="00EB3E28" w:rsidRPr="0079780B" w:rsidRDefault="00EB3E28" w:rsidP="000315B2">
            <w:pPr>
              <w:rPr>
                <w:rFonts w:ascii="Calibri" w:eastAsia="Calibri" w:hAnsi="Calibri" w:cs="Calibri"/>
                <w:sz w:val="22"/>
                <w:lang w:bidi="he-IL"/>
              </w:rPr>
            </w:pPr>
            <w:r w:rsidRPr="0079780B">
              <w:rPr>
                <w:rFonts w:eastAsia="Times New Roman" w:cs="Times New Roman"/>
                <w:sz w:val="22"/>
                <w:lang w:bidi="he-IL"/>
              </w:rPr>
              <w:t>Reader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1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–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Shemot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11:1-3</w:t>
            </w:r>
          </w:p>
        </w:tc>
      </w:tr>
      <w:tr w:rsidR="00686EE5" w:rsidRPr="0079780B" w14:paraId="02373C3C" w14:textId="77777777" w:rsidTr="00EB3E28">
        <w:trPr>
          <w:trHeight w:val="28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7E8B3" w14:textId="21120594" w:rsidR="00EB3E28" w:rsidRPr="0079780B" w:rsidRDefault="00D370C2" w:rsidP="000315B2">
            <w:pPr>
              <w:jc w:val="center"/>
              <w:rPr>
                <w:rFonts w:ascii="Calibri" w:eastAsia="Calibri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Tehillim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(Psalms)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110:1-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6DF97" w14:textId="59BD77BC" w:rsidR="00EB3E28" w:rsidRPr="0079780B" w:rsidRDefault="00EB3E28" w:rsidP="000315B2">
            <w:pPr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7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20:7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5DC5F0C" w14:textId="334CB4BD" w:rsidR="00EB3E28" w:rsidRPr="0079780B" w:rsidRDefault="00EB3E28" w:rsidP="000315B2">
            <w:pPr>
              <w:rPr>
                <w:rFonts w:ascii="Calibri" w:eastAsia="Calibri" w:hAnsi="Calibri" w:cs="Calibri"/>
                <w:sz w:val="22"/>
                <w:lang w:bidi="he-IL"/>
              </w:rPr>
            </w:pPr>
            <w:r w:rsidRPr="0079780B">
              <w:rPr>
                <w:rFonts w:eastAsia="Times New Roman" w:cs="Times New Roman"/>
                <w:sz w:val="22"/>
                <w:lang w:bidi="he-IL"/>
              </w:rPr>
              <w:t>Reader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2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–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Shemot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11:4-</w:t>
            </w:r>
            <w:r w:rsidR="0038077D" w:rsidRPr="0079780B">
              <w:rPr>
                <w:rFonts w:eastAsia="Times New Roman" w:cs="Times New Roman"/>
                <w:sz w:val="22"/>
                <w:lang w:bidi="he-IL"/>
              </w:rPr>
              <w:t>6</w:t>
            </w:r>
          </w:p>
        </w:tc>
      </w:tr>
      <w:tr w:rsidR="00686EE5" w:rsidRPr="0079780B" w14:paraId="3FD89E6F" w14:textId="77777777" w:rsidTr="00EB3E28">
        <w:trPr>
          <w:trHeight w:val="28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E7A5A" w14:textId="0131E31B" w:rsidR="0038077D" w:rsidRPr="0079780B" w:rsidRDefault="0038077D" w:rsidP="000315B2">
            <w:pPr>
              <w:jc w:val="center"/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N.C.: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bookmarkStart w:id="4" w:name="_Hlk99044858"/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ereans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(Hebrews)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8:1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9:14</w:t>
            </w:r>
            <w:bookmarkEnd w:id="4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89D25" w14:textId="46DAC599" w:rsidR="0038077D" w:rsidRPr="0079780B" w:rsidRDefault="000B17AB" w:rsidP="000315B2">
            <w:pPr>
              <w:jc w:val="center"/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Maftir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–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D16CF1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B’Midbar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20:7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8318C1B" w14:textId="4B3F92D7" w:rsidR="0038077D" w:rsidRPr="0079780B" w:rsidRDefault="0038077D" w:rsidP="000315B2">
            <w:pPr>
              <w:rPr>
                <w:rFonts w:ascii="Calibri" w:eastAsia="Calibri" w:hAnsi="Calibri" w:cs="Calibri"/>
                <w:sz w:val="22"/>
                <w:lang w:bidi="he-IL"/>
              </w:rPr>
            </w:pPr>
            <w:r w:rsidRPr="0079780B">
              <w:rPr>
                <w:rFonts w:eastAsia="Times New Roman" w:cs="Times New Roman"/>
                <w:sz w:val="22"/>
                <w:lang w:bidi="he-IL"/>
              </w:rPr>
              <w:t>Reader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3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–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Shemot</w:t>
            </w:r>
            <w:r w:rsidR="000B17AB" w:rsidRPr="0079780B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lang w:bidi="he-IL"/>
              </w:rPr>
              <w:t>11:7-10</w:t>
            </w:r>
          </w:p>
        </w:tc>
      </w:tr>
      <w:tr w:rsidR="00686EE5" w:rsidRPr="0079780B" w14:paraId="62ABA9AA" w14:textId="77777777" w:rsidTr="00EB3E28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2CBC2" w14:textId="013872E4" w:rsidR="0038077D" w:rsidRPr="0079780B" w:rsidRDefault="0038077D" w:rsidP="000315B2">
            <w:pPr>
              <w:jc w:val="center"/>
              <w:rPr>
                <w:rFonts w:ascii="Calibri" w:eastAsia="Calibri" w:hAnsi="Calibri" w:cs="Calibri"/>
                <w:bCs/>
                <w:sz w:val="22"/>
                <w:lang w:eastAsia="en-AU" w:bidi="he-I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FBD99" w14:textId="163C713F" w:rsidR="0038077D" w:rsidRPr="0079780B" w:rsidRDefault="000B17AB" w:rsidP="000315B2">
            <w:pPr>
              <w:jc w:val="center"/>
              <w:rPr>
                <w:rFonts w:ascii="Calibri" w:eastAsia="Times New Roman" w:hAnsi="Calibri" w:cs="Calibri"/>
                <w:sz w:val="22"/>
                <w:lang w:eastAsia="en-AU" w:bidi="he-IL"/>
              </w:rPr>
            </w:pP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Ezekiel</w:t>
            </w:r>
            <w:r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 xml:space="preserve"> </w:t>
            </w:r>
            <w:r w:rsidR="0038077D" w:rsidRPr="0079780B">
              <w:rPr>
                <w:rFonts w:ascii="Calibri" w:eastAsia="Calibri" w:hAnsi="Calibri" w:cs="Calibri"/>
                <w:color w:val="000000"/>
                <w:sz w:val="22"/>
                <w:lang w:bidi="he-IL"/>
              </w:rPr>
              <w:t>36:16-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9749E" w14:textId="2198B4DA" w:rsidR="0038077D" w:rsidRPr="0079780B" w:rsidRDefault="000B17AB" w:rsidP="000315B2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AU"/>
              </w:rPr>
            </w:pPr>
            <w:r w:rsidRPr="0079780B">
              <w:rPr>
                <w:rFonts w:ascii="Calibri" w:eastAsia="Times New Roman" w:hAnsi="Calibri" w:cs="Calibri"/>
                <w:sz w:val="24"/>
                <w:szCs w:val="24"/>
                <w:lang w:val="en-AU"/>
              </w:rPr>
              <w:t xml:space="preserve"> </w:t>
            </w:r>
          </w:p>
        </w:tc>
      </w:tr>
    </w:tbl>
    <w:p w14:paraId="6E98B78C" w14:textId="77777777" w:rsidR="00EB3E28" w:rsidRPr="0079780B" w:rsidRDefault="00EB3E28" w:rsidP="000315B2">
      <w:pPr>
        <w:rPr>
          <w:lang w:val="en-AU" w:bidi="he-IL"/>
        </w:rPr>
      </w:pPr>
    </w:p>
    <w:p w14:paraId="732898E2" w14:textId="01B6F371" w:rsidR="00C12E43" w:rsidRPr="0079780B" w:rsidRDefault="00C12E43" w:rsidP="000315B2">
      <w:pPr>
        <w:jc w:val="center"/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</w:pPr>
      <w:r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Contents</w:t>
      </w:r>
      <w:r w:rsidR="000B17AB"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of</w:t>
      </w:r>
      <w:r w:rsidR="000B17AB"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the</w:t>
      </w:r>
      <w:r w:rsidR="000B17AB"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Torah</w:t>
      </w:r>
      <w:r w:rsidR="000B17AB"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Seder</w:t>
      </w:r>
    </w:p>
    <w:p w14:paraId="6A87D829" w14:textId="77777777" w:rsidR="00686EE5" w:rsidRPr="0079780B" w:rsidRDefault="00686EE5" w:rsidP="000315B2">
      <w:pPr>
        <w:jc w:val="center"/>
        <w:rPr>
          <w:rFonts w:ascii="Calibri" w:eastAsia="Calibri" w:hAnsi="Calibri" w:cs="Arial"/>
          <w:sz w:val="22"/>
          <w:lang w:val="en-AU" w:bidi="he-IL"/>
        </w:rPr>
      </w:pPr>
    </w:p>
    <w:p w14:paraId="6EC2DCB7" w14:textId="60B6B914" w:rsidR="007459F4" w:rsidRPr="0079780B" w:rsidRDefault="007459F4" w:rsidP="000315B2">
      <w:pPr>
        <w:numPr>
          <w:ilvl w:val="0"/>
          <w:numId w:val="2"/>
        </w:num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if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umb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19:1-10</w:t>
      </w:r>
    </w:p>
    <w:p w14:paraId="449A50BE" w14:textId="4F1487D4" w:rsidR="007459F4" w:rsidRPr="0079780B" w:rsidRDefault="007459F4" w:rsidP="000315B2">
      <w:pPr>
        <w:numPr>
          <w:ilvl w:val="0"/>
          <w:numId w:val="2"/>
        </w:num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pecific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urpo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at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urificati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umb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19:11-13</w:t>
      </w:r>
    </w:p>
    <w:p w14:paraId="6F185107" w14:textId="5D63C0A4" w:rsidR="007459F4" w:rsidRPr="0079780B" w:rsidRDefault="007459F4" w:rsidP="000315B2">
      <w:pPr>
        <w:numPr>
          <w:ilvl w:val="0"/>
          <w:numId w:val="2"/>
        </w:num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o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urificati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umb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19:14-22</w:t>
      </w:r>
    </w:p>
    <w:p w14:paraId="12E968BD" w14:textId="2E6012C4" w:rsidR="007459F4" w:rsidRPr="0079780B" w:rsidRDefault="007459F4" w:rsidP="000315B2">
      <w:pPr>
        <w:numPr>
          <w:ilvl w:val="0"/>
          <w:numId w:val="2"/>
        </w:num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a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iria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umb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20:1</w:t>
      </w:r>
    </w:p>
    <w:p w14:paraId="1F63E36B" w14:textId="511E422E" w:rsidR="007459F4" w:rsidRPr="0079780B" w:rsidRDefault="007459F4" w:rsidP="000315B2">
      <w:pPr>
        <w:numPr>
          <w:ilvl w:val="0"/>
          <w:numId w:val="2"/>
        </w:num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trik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oc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umb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20:2-13</w:t>
      </w:r>
    </w:p>
    <w:p w14:paraId="777E1D92" w14:textId="77777777" w:rsidR="00C12E43" w:rsidRPr="0079780B" w:rsidRDefault="00C12E43" w:rsidP="000315B2">
      <w:pPr>
        <w:pBdr>
          <w:bottom w:val="double" w:sz="4" w:space="1" w:color="auto"/>
        </w:pBd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3C415377" w14:textId="5AB35D8A" w:rsidR="00CA7721" w:rsidRPr="0079780B" w:rsidRDefault="00CA7721" w:rsidP="000315B2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br w:type="page"/>
      </w:r>
    </w:p>
    <w:p w14:paraId="5590E644" w14:textId="0AF554F0" w:rsidR="007459F4" w:rsidRPr="0079780B" w:rsidRDefault="00C12E43" w:rsidP="000315B2">
      <w:pPr>
        <w:rPr>
          <w:rFonts w:eastAsia="Times New Roman" w:cs="Times New Roman"/>
          <w:b/>
          <w:bCs/>
          <w:color w:val="000000"/>
          <w:sz w:val="28"/>
          <w:szCs w:val="28"/>
          <w:cs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lastRenderedPageBreak/>
        <w:t>Rashi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&amp;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Targum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Pseudo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Jonatha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for: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D16CF1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B’Midbar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D16CF1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(Numbers)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7459F4" w:rsidRPr="0079780B">
        <w:rPr>
          <w:rFonts w:eastAsia="Times New Roman" w:cs="Times New Roman"/>
          <w:b/>
          <w:bCs/>
          <w:color w:val="000000"/>
          <w:sz w:val="28"/>
          <w:szCs w:val="28"/>
          <w:cs/>
          <w:lang w:bidi="he-IL"/>
        </w:rPr>
        <w:t>‎</w:t>
      </w:r>
      <w:r w:rsidR="007459F4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19:1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7459F4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–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7459F4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20:13</w:t>
      </w:r>
      <w:r w:rsidR="007459F4" w:rsidRPr="0079780B">
        <w:rPr>
          <w:rFonts w:eastAsia="Times New Roman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5F0191BE" w14:textId="77777777" w:rsidR="00CA7721" w:rsidRPr="0079780B" w:rsidRDefault="00CA7721" w:rsidP="000315B2">
      <w:pPr>
        <w:rPr>
          <w:lang w:bidi="he-I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46"/>
        <w:gridCol w:w="5268"/>
      </w:tblGrid>
      <w:tr w:rsidR="007459F4" w:rsidRPr="0079780B" w14:paraId="1BB3EF97" w14:textId="77777777" w:rsidTr="002A33EE">
        <w:trPr>
          <w:tblHeader/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495EBE" w14:textId="1DE07CD5" w:rsidR="007459F4" w:rsidRPr="0079780B" w:rsidRDefault="000B17A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color w:val="000000"/>
                <w:sz w:val="28"/>
                <w:szCs w:val="28"/>
                <w:lang w:val="en-AU" w:bidi="he-IL"/>
              </w:rPr>
              <w:t xml:space="preserve"> </w:t>
            </w:r>
            <w:r w:rsidR="007E6DEE"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Rashi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C47471" w14:textId="5205A9CE" w:rsidR="007459F4" w:rsidRPr="0079780B" w:rsidRDefault="007E6DEE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Targum</w:t>
            </w:r>
            <w:r w:rsidR="000B17AB"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 xml:space="preserve"> </w:t>
            </w: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Pseudo-Jonathan</w:t>
            </w:r>
          </w:p>
        </w:tc>
      </w:tr>
      <w:tr w:rsidR="007459F4" w:rsidRPr="0079780B" w14:paraId="586A435A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0FB33D8" w14:textId="2DBBB238" w:rsidR="007459F4" w:rsidRPr="0079780B" w:rsidRDefault="00C207FC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9: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o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00C3F5" w14:textId="2C0DFE49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o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:</w:t>
            </w:r>
          </w:p>
        </w:tc>
      </w:tr>
      <w:tr w:rsidR="007459F4" w:rsidRPr="0079780B" w14:paraId="223D7039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6BA1E" w14:textId="0171E2C7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atu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ra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and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ea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’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ed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erfec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emis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id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A3F1CB7" w14:textId="7D179385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cre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blic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and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ea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par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e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ifer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w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ea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l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ei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i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d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r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pos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ei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ur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ong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iev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ck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ll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band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ke.</w:t>
            </w:r>
          </w:p>
        </w:tc>
      </w:tr>
      <w:tr w:rsidR="007459F4" w:rsidRPr="0079780B" w14:paraId="37EDC186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070915" w14:textId="32492628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leaz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ohen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si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p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me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laugh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esence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F44451" w14:textId="6FC1644B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laza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e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e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p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u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ai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border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anc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rees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l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w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g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f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n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imal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xami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ight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ind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visions.</w:t>
            </w:r>
          </w:p>
        </w:tc>
      </w:tr>
      <w:tr w:rsidR="007459F4" w:rsidRPr="0079780B" w14:paraId="370ACDEE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261350" w14:textId="43638673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leaz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o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ng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rect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c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eting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mes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BFB18A" w14:textId="46DEF904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laza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es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ng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igh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n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first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tai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rd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anch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afterwards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d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ward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bernac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dinanc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pping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m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).</w:t>
            </w:r>
          </w:p>
        </w:tc>
      </w:tr>
      <w:tr w:rsidR="007459F4" w:rsidRPr="0079780B" w14:paraId="5EFB7967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8AF249" w14:textId="17DF286B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me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esence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ki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les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estines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ed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7DB7A8" w14:textId="30EAA8EB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d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ai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laz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ok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ki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les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u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.</w:t>
            </w:r>
          </w:p>
        </w:tc>
      </w:tr>
      <w:tr w:rsidR="007459F4" w:rsidRPr="0079780B" w14:paraId="38AA960B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6D484B" w14:textId="3E925E60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o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ie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ed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o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yssop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rim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ol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w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7B6A52" w14:textId="6C44EAD5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ie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ed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yssop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wool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l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ang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carle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d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larg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ing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creased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JERUSALEM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d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.]</w:t>
            </w:r>
          </w:p>
        </w:tc>
      </w:tr>
      <w:tr w:rsidR="007459F4" w:rsidRPr="0079780B" w14:paraId="249A1593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4AFE10" w14:textId="160B196E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o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rmen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a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d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fterward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p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however,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o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pu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016C06" w14:textId="6994E7D7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le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t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fterward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p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lu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</w:t>
            </w:r>
          </w:p>
        </w:tc>
      </w:tr>
      <w:tr w:rsidR="007459F4" w:rsidRPr="0079780B" w14:paraId="5F904B2A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3A6877" w14:textId="0DA082A8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so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u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rmen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a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d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a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C682AF" w14:textId="259DFC4B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mploy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t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le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ta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lu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</w:t>
            </w:r>
          </w:p>
        </w:tc>
      </w:tr>
      <w:tr w:rsidR="007459F4" w:rsidRPr="0079780B" w14:paraId="53E62896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A0710F" w14:textId="28F892F9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itu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w'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la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it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si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lace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a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eeps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’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rification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1E2E61" w14:textId="789D6B78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arthenw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ceptacl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pe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undab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ay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vi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e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ortion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lac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Jerusalem)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u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liv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or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stod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Levites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ing: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immolated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iss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ns.</w:t>
            </w:r>
          </w:p>
        </w:tc>
      </w:tr>
      <w:tr w:rsidR="007459F4" w:rsidRPr="0079780B" w14:paraId="037432F8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AFEB2B" w14:textId="723FB28C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th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w'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rmen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a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’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osely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terna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atute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DDA0F1" w14:textId="40E7BCB3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th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oth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lu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s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ldr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atu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ever.</w:t>
            </w:r>
          </w:p>
        </w:tc>
      </w:tr>
      <w:tr w:rsidR="007459F4" w:rsidRPr="0079780B" w14:paraId="4ED71B2C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BD3F969" w14:textId="2C3A2A2F" w:rsidR="007459F4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13F628" w14:textId="63598E6C" w:rsidR="007459F4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</w:tr>
      <w:tr w:rsidR="007459F4" w:rsidRPr="0079780B" w14:paraId="19F2C9DB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3A3B21" w14:textId="57E0808A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uch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orps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[human]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ou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co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clea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eve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s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FB3A28" w14:textId="637262DF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oeve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uch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od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ea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an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hil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o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onth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ld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eithe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od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lood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clea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eve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s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.</w:t>
            </w:r>
          </w:p>
        </w:tc>
      </w:tr>
      <w:tr w:rsidR="007459F4" w:rsidRPr="0079780B" w14:paraId="27F30F75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368850" w14:textId="0EFF983E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eans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msel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t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r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event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a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a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co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ean;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o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av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msel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eanse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r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event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co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ean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182FEA" w14:textId="62E21E23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msel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t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te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sh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r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event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ean.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u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msel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r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cleannes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emai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p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m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ea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event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ay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.</w:t>
            </w:r>
          </w:p>
        </w:tc>
      </w:tr>
      <w:tr w:rsidR="007459F4" w:rsidRPr="0079780B" w14:paraId="6126587D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A4C11D" w14:textId="30F1AA84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ev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rp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human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ul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o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s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fil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shk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i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)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u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israel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pu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pur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ains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91458E" w14:textId="12823B2D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ev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d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i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nth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l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i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d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bernac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asmu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n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e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e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lu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.</w:t>
            </w:r>
          </w:p>
        </w:tc>
      </w:tr>
      <w:tr w:rsidR="007459F4" w:rsidRPr="0079780B" w14:paraId="38DDF0A0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1D8FA6" w14:textId="6039100B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regarding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ryth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s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41C9DC8" w14:textId="504EEB94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dic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cer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d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spre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ry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oo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d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o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pe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pen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oor,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atev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loo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on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o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s.</w:t>
            </w:r>
          </w:p>
        </w:tc>
      </w:tr>
      <w:tr w:rsidR="007459F4" w:rsidRPr="0079780B" w14:paraId="45BB1643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650457" w14:textId="59879F12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p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tens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sten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644BC1" w14:textId="6574367A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art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sten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ut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u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ep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para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nes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n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ut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erio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si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nly)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JERUSALEM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p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.]</w:t>
            </w:r>
          </w:p>
        </w:tc>
      </w:tr>
      <w:tr w:rsidR="007459F4" w:rsidRPr="0079780B" w14:paraId="2A3826FD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51D897" w14:textId="04C4C075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p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el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la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wor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rps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u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n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av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s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EEE0F0" w14:textId="67C54D7E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ev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ther'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mb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la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w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el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w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lai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i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parat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av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hrou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i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s.</w:t>
            </w:r>
          </w:p>
        </w:tc>
      </w:tr>
      <w:tr w:rsidR="007459F4" w:rsidRPr="0079780B" w14:paraId="1266AD92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3C7C8B" w14:textId="2DD5B807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rification-offe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la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spring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82C905" w14:textId="5168E7E4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e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art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.</w:t>
            </w:r>
          </w:p>
        </w:tc>
      </w:tr>
      <w:tr w:rsidR="007459F4" w:rsidRPr="0079780B" w14:paraId="6F78C103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1D6B1F" w14:textId="5BA18223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ysso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itu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tensil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n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urd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ict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rps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ave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A336C3" w14:textId="0F4A40C2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e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anc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ysso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und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geth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hem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cei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nes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essel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lle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la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wor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lagu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av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rapp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ier.</w:t>
            </w:r>
          </w:p>
        </w:tc>
      </w:tr>
      <w:tr w:rsidR="007459F4" w:rsidRPr="0079780B" w14:paraId="524034F6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9178C5" w14:textId="694E5803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itu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rif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u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rmen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a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com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D2C79B" w14:textId="35EE9AD4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ven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oth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ti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.</w:t>
            </w:r>
          </w:p>
        </w:tc>
      </w:tr>
      <w:tr w:rsidR="007459F4" w:rsidRPr="0079780B" w14:paraId="2F426530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3CAF4A" w14:textId="618B151C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ca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itu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nctuary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rify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u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nctua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ai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1D6F45" w14:textId="25CD866B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nctua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.</w:t>
            </w:r>
          </w:p>
        </w:tc>
      </w:tr>
      <w:tr w:rsidR="007459F4" w:rsidRPr="0079780B" w14:paraId="09869C00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130A1FB" w14:textId="27D094E7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tatut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imes;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ter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s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garments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n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uch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ter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emai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clea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ti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evening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C2CEDB" w14:textId="44C1610C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everlast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tatute.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riest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lso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te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othes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uche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te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rinkl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clea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nti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evening.</w:t>
            </w:r>
          </w:p>
        </w:tc>
      </w:tr>
      <w:tr w:rsidR="007459F4" w:rsidRPr="0079780B" w14:paraId="1CCAAA94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1B69D2" w14:textId="1340270F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th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co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y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itu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B74B26" w14:textId="5C2D7B88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atev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s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oug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rri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uc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cle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ing.</w:t>
            </w:r>
          </w:p>
        </w:tc>
      </w:tr>
      <w:tr w:rsidR="007459F4" w:rsidRPr="0079780B" w14:paraId="12DD020B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FEA4F7" w14:textId="1E1BBCCD" w:rsidR="007459F4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0B7039" w14:textId="508AD2FF" w:rsidR="007459F4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</w:tr>
      <w:tr w:rsidR="007459F4" w:rsidRPr="0079780B" w14:paraId="3D4EA040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A4107A" w14:textId="19F69F4E" w:rsidR="007459F4" w:rsidRPr="0079780B" w:rsidRDefault="00C207FC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0: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i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’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dern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zi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nth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tt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odes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ria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7459F4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18DFCE" w14:textId="5D808C43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ldr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ser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Z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n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isan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ria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r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.</w:t>
            </w:r>
          </w:p>
        </w:tc>
      </w:tr>
      <w:tr w:rsidR="007459F4" w:rsidRPr="0079780B" w14:paraId="1FD263C5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669CDB" w14:textId="710B74DC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semb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gain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9C3CB9" w14:textId="241E5FB6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ccou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noce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ria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e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dde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th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gain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,</w:t>
            </w:r>
          </w:p>
        </w:tc>
      </w:tr>
      <w:tr w:rsidR="007459F4" w:rsidRPr="0079780B" w14:paraId="0636339D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4A38E2" w14:textId="09480847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quarrel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i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"Wou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others'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a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751868" w14:textId="06676FBC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tend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i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u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ethr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!</w:t>
            </w:r>
          </w:p>
        </w:tc>
      </w:tr>
      <w:tr w:rsidR="007459F4" w:rsidRPr="0079780B" w14:paraId="5E35C40A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66BBD0" w14:textId="5CBC970E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dern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esto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?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401A17" w14:textId="659392D2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ough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ser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tt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re?</w:t>
            </w:r>
          </w:p>
        </w:tc>
      </w:tr>
      <w:tr w:rsidR="007459F4" w:rsidRPr="0079780B" w14:paraId="46477264" w14:textId="77777777" w:rsidTr="005826BB">
        <w:trPr>
          <w:jc w:val="center"/>
        </w:trPr>
        <w:tc>
          <w:tcPr>
            <w:tcW w:w="2421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AE8BBF" w14:textId="235D872D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i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ak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u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Egyp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r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erribl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lace?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lac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eed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igs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grapes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omegranates;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r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te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rink"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!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340F9A" w14:textId="13A030D6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i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ak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o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p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u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izraim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r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u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evi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lace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lac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ic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i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owing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lant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i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rees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vines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omegranates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her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r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te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rink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?</w:t>
            </w:r>
          </w:p>
        </w:tc>
      </w:tr>
      <w:tr w:rsidR="007459F4" w:rsidRPr="0079780B" w14:paraId="0E749AF6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FC5273" w14:textId="65A5DA6D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v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w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semb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ra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et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e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ces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lo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ppea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F3E3BE" w14:textId="4E601239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urmu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o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bernac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ordinanc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w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c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lo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'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hekina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vea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.</w:t>
            </w:r>
          </w:p>
        </w:tc>
      </w:tr>
      <w:tr w:rsidR="007459F4" w:rsidRPr="0079780B" w14:paraId="08B4B5FD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6985EB" w14:textId="1D7A30AA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o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4344D7" w14:textId="50580507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o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:</w:t>
            </w:r>
          </w:p>
        </w:tc>
      </w:tr>
      <w:tr w:rsidR="007459F4" w:rsidRPr="0079780B" w14:paraId="7C516E22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B66223" w14:textId="252A7074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"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af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semb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oth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ea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ese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in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to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estock."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DF872C" w14:textId="442D7693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racle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other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ju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e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ifest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o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s: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f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h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mi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n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tt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ink.</w:t>
            </w:r>
          </w:p>
        </w:tc>
      </w:tr>
      <w:tr w:rsidR="007459F4" w:rsidRPr="0079780B" w14:paraId="2CCADBB9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FB15AC" w14:textId="239F8F15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o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af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struct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7B431F" w14:textId="016F0EBF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o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racl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and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.</w:t>
            </w:r>
          </w:p>
        </w:tc>
      </w:tr>
      <w:tr w:rsidR="007459F4" w:rsidRPr="0079780B" w14:paraId="30BE0D3F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5C0B90" w14:textId="0DF48A15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semb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Moshe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"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Listen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ebels!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xtrac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"?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349ED4" w14:textId="57CC4347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th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ge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ar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w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ebels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: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ossib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?</w:t>
            </w:r>
          </w:p>
        </w:tc>
      </w:tr>
      <w:tr w:rsidR="007459F4" w:rsidRPr="0079780B" w14:paraId="73928296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0F08C0" w14:textId="4BE500CC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ais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ru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af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wice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ush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undantly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mun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esto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ank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CF5F95" w14:textId="3C55FB82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ft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JERUSALEM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ft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n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ru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c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w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mes: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opp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co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ultitu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s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tt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ank.</w:t>
            </w:r>
          </w:p>
        </w:tc>
      </w:tr>
      <w:tr w:rsidR="007459F4" w:rsidRPr="0079780B" w14:paraId="353162CE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6A89BD1" w14:textId="6FE1B18F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donai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ai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os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haron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"Becaus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di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liev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anctif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resenc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’n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israel;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refore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r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ongregati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l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a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av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give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m."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6E8D59" w14:textId="4BD37F29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u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Lor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ok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oshe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har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th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ath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caus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av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lieve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ord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anctify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igh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hildre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f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srael,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refor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no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ring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is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ongregation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to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land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at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give</w:t>
            </w:r>
            <w:r w:rsidR="000B17AB"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826B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m</w:t>
            </w:r>
            <w:r w:rsidRPr="005826BB">
              <w:rPr>
                <w:rFonts w:ascii="Calibri" w:eastAsia="Times New Roman" w:hAnsi="Calibri" w:cs="Calibri"/>
                <w:sz w:val="22"/>
                <w:lang w:val="en-AU" w:bidi="he-IL"/>
              </w:rPr>
              <w:t>.</w:t>
            </w:r>
          </w:p>
        </w:tc>
      </w:tr>
      <w:tr w:rsidR="007459F4" w:rsidRPr="0079780B" w14:paraId="213C083A" w14:textId="77777777" w:rsidTr="002A33EE">
        <w:trPr>
          <w:jc w:val="center"/>
        </w:trPr>
        <w:tc>
          <w:tcPr>
            <w:tcW w:w="2421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A839A6" w14:textId="6B2E7246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spu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’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tend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onai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nctif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oug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.</w:t>
            </w:r>
          </w:p>
        </w:tc>
        <w:tc>
          <w:tcPr>
            <w:tcW w:w="2579" w:type="pct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B873B7" w14:textId="59ED6A75" w:rsidR="007459F4" w:rsidRPr="0079780B" w:rsidRDefault="007459F4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tenti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tend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ccou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dden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nctifi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haro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ters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.</w:t>
            </w:r>
          </w:p>
        </w:tc>
      </w:tr>
    </w:tbl>
    <w:p w14:paraId="7695914D" w14:textId="77777777" w:rsidR="00733543" w:rsidRPr="0079780B" w:rsidRDefault="00733543" w:rsidP="000315B2">
      <w:pPr>
        <w:pBdr>
          <w:bottom w:val="double" w:sz="4" w:space="1" w:color="auto"/>
        </w:pBdr>
        <w:jc w:val="center"/>
        <w:rPr>
          <w:rFonts w:ascii="Cambria" w:eastAsia="Calibri" w:hAnsi="Cambria" w:cs="Times New Roman"/>
          <w:b/>
          <w:bCs/>
          <w:sz w:val="28"/>
          <w:szCs w:val="28"/>
          <w:lang w:bidi="he-IL"/>
        </w:rPr>
      </w:pPr>
    </w:p>
    <w:p w14:paraId="4B6EC844" w14:textId="77777777" w:rsidR="00733543" w:rsidRPr="0079780B" w:rsidRDefault="00733543" w:rsidP="000315B2">
      <w:pPr>
        <w:jc w:val="center"/>
        <w:rPr>
          <w:rFonts w:ascii="Cambria" w:eastAsia="Calibri" w:hAnsi="Cambria" w:cs="Times New Roman"/>
          <w:b/>
          <w:bCs/>
          <w:sz w:val="28"/>
          <w:szCs w:val="28"/>
          <w:lang w:bidi="he-IL"/>
        </w:rPr>
      </w:pPr>
    </w:p>
    <w:p w14:paraId="5912406A" w14:textId="72F79781" w:rsidR="007459F4" w:rsidRPr="0079780B" w:rsidRDefault="007459F4" w:rsidP="000315B2">
      <w:pPr>
        <w:jc w:val="center"/>
        <w:rPr>
          <w:rFonts w:ascii="Cambria" w:eastAsia="Calibri" w:hAnsi="Cambria" w:cs="Times New Roman"/>
          <w:b/>
          <w:bCs/>
          <w:sz w:val="28"/>
          <w:szCs w:val="28"/>
          <w:lang w:bidi="he-IL"/>
        </w:rPr>
      </w:pPr>
      <w:r w:rsidRPr="0079780B">
        <w:rPr>
          <w:rFonts w:ascii="Cambria" w:eastAsia="Calibri" w:hAnsi="Cambria" w:cs="Times New Roman"/>
          <w:b/>
          <w:bCs/>
          <w:sz w:val="28"/>
          <w:szCs w:val="28"/>
          <w:lang w:bidi="he-IL"/>
        </w:rPr>
        <w:t>Reading</w:t>
      </w:r>
      <w:r w:rsidR="000B17AB" w:rsidRPr="0079780B">
        <w:rPr>
          <w:rFonts w:ascii="Cambria" w:eastAsia="Calibri" w:hAnsi="Cambria" w:cs="Times New Roman"/>
          <w:b/>
          <w:bCs/>
          <w:sz w:val="28"/>
          <w:szCs w:val="28"/>
          <w:lang w:bidi="he-IL"/>
        </w:rPr>
        <w:t xml:space="preserve"> </w:t>
      </w:r>
      <w:r w:rsidRPr="0079780B">
        <w:rPr>
          <w:rFonts w:ascii="Cambria" w:eastAsia="Calibri" w:hAnsi="Cambria" w:cs="Times New Roman"/>
          <w:b/>
          <w:bCs/>
          <w:sz w:val="28"/>
          <w:szCs w:val="28"/>
          <w:lang w:bidi="he-IL"/>
        </w:rPr>
        <w:t>Assignment:</w:t>
      </w:r>
    </w:p>
    <w:p w14:paraId="42BDDC44" w14:textId="77777777" w:rsidR="00886B60" w:rsidRPr="0079780B" w:rsidRDefault="00886B60" w:rsidP="000315B2">
      <w:pPr>
        <w:jc w:val="center"/>
        <w:rPr>
          <w:rFonts w:ascii="Cambria" w:eastAsia="Calibri" w:hAnsi="Cambria" w:cs="Times New Roman"/>
          <w:b/>
          <w:bCs/>
          <w:sz w:val="28"/>
          <w:szCs w:val="28"/>
          <w:lang w:bidi="he-I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107"/>
        <w:gridCol w:w="5107"/>
      </w:tblGrid>
      <w:tr w:rsidR="00893F47" w:rsidRPr="0079780B" w14:paraId="3611549B" w14:textId="77777777" w:rsidTr="009B40B7">
        <w:trPr>
          <w:jc w:val="center"/>
        </w:trPr>
        <w:tc>
          <w:tcPr>
            <w:tcW w:w="5107" w:type="dxa"/>
          </w:tcPr>
          <w:p w14:paraId="6BB4B84B" w14:textId="25018222" w:rsidR="00893F47" w:rsidRPr="0079780B" w:rsidRDefault="00893F47" w:rsidP="000315B2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</w:pP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The</w:t>
            </w:r>
            <w:r w:rsidR="000B17AB"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Torah</w:t>
            </w:r>
            <w:r w:rsidR="000B17AB"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Anthology,</w:t>
            </w:r>
            <w:r w:rsidR="000B17AB"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Volume</w:t>
            </w:r>
            <w:r w:rsidR="000B17AB"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14,</w:t>
            </w:r>
            <w:r w:rsidR="000B17AB"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The</w:t>
            </w:r>
            <w:r w:rsidR="000B17AB"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Final</w:t>
            </w:r>
            <w:r w:rsidR="000B17AB"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b/>
                <w:bCs/>
                <w:sz w:val="22"/>
                <w:u w:val="single"/>
                <w:lang w:bidi="he-IL"/>
              </w:rPr>
              <w:t>Wanderings</w:t>
            </w:r>
          </w:p>
          <w:p w14:paraId="0F0F1860" w14:textId="2A51E326" w:rsidR="00893F47" w:rsidRPr="0079780B" w:rsidRDefault="00893F47" w:rsidP="000315B2">
            <w:pPr>
              <w:jc w:val="center"/>
              <w:rPr>
                <w:rFonts w:ascii="Calibri" w:eastAsia="Calibri" w:hAnsi="Calibri" w:cs="Calibri"/>
                <w:sz w:val="22"/>
                <w:lang w:bidi="he-IL"/>
              </w:rPr>
            </w:pP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By: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Hakham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Yitschak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Magrisso</w:t>
            </w:r>
          </w:p>
          <w:p w14:paraId="5126C98E" w14:textId="780D4470" w:rsidR="00893F47" w:rsidRPr="0079780B" w:rsidRDefault="00893F47" w:rsidP="000315B2">
            <w:pPr>
              <w:jc w:val="center"/>
              <w:rPr>
                <w:rFonts w:ascii="Calibri" w:eastAsia="Calibri" w:hAnsi="Calibri" w:cs="Calibri"/>
                <w:sz w:val="22"/>
                <w:lang w:bidi="he-IL"/>
              </w:rPr>
            </w:pP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Translated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Dr.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Tzvi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Faier</w:t>
            </w:r>
          </w:p>
          <w:p w14:paraId="580F2CA5" w14:textId="6DC3ABD9" w:rsidR="00893F47" w:rsidRPr="0079780B" w:rsidRDefault="00893F47" w:rsidP="000315B2">
            <w:pPr>
              <w:jc w:val="center"/>
              <w:rPr>
                <w:rFonts w:ascii="Calibri" w:eastAsia="Calibri" w:hAnsi="Calibri" w:cs="Calibri"/>
                <w:sz w:val="22"/>
                <w:lang w:bidi="he-IL"/>
              </w:rPr>
            </w:pP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Edited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with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notes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Rabbi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Aryeh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Kaplan</w:t>
            </w:r>
          </w:p>
          <w:p w14:paraId="59308A89" w14:textId="5D3BED5B" w:rsidR="00893F47" w:rsidRPr="0079780B" w:rsidRDefault="00893F47" w:rsidP="000315B2">
            <w:pPr>
              <w:jc w:val="center"/>
              <w:rPr>
                <w:rFonts w:ascii="Calibri" w:eastAsia="Calibri" w:hAnsi="Calibri" w:cs="Calibri"/>
                <w:sz w:val="22"/>
                <w:lang w:bidi="he-IL"/>
              </w:rPr>
            </w:pP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Moznaim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Publishing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Corporation,</w:t>
            </w:r>
            <w:r w:rsidR="000B17AB" w:rsidRPr="0079780B">
              <w:rPr>
                <w:rFonts w:ascii="Calibri" w:eastAsia="Calibri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Calibri" w:hAnsi="Calibri" w:cs="Calibri"/>
                <w:sz w:val="22"/>
                <w:lang w:bidi="he-IL"/>
              </w:rPr>
              <w:t>1991</w:t>
            </w:r>
          </w:p>
          <w:p w14:paraId="35902D1A" w14:textId="030BA796" w:rsidR="00893F47" w:rsidRPr="0079780B" w:rsidRDefault="00A0003A" w:rsidP="000315B2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</w:pP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Numbers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pp.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67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-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91</w:t>
            </w:r>
          </w:p>
        </w:tc>
        <w:tc>
          <w:tcPr>
            <w:tcW w:w="5107" w:type="dxa"/>
          </w:tcPr>
          <w:p w14:paraId="771EFF8E" w14:textId="37390C29" w:rsidR="00893F47" w:rsidRPr="0079780B" w:rsidRDefault="00893F47" w:rsidP="000315B2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</w:pP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>Ramban: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>Commentary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>on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>the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u w:val="single"/>
                <w:lang w:bidi="he-IL"/>
              </w:rPr>
              <w:t>Torah</w:t>
            </w:r>
          </w:p>
          <w:p w14:paraId="7B3EE4DE" w14:textId="159E8B57" w:rsidR="00893F47" w:rsidRPr="0079780B" w:rsidRDefault="00893F47" w:rsidP="000315B2">
            <w:pPr>
              <w:jc w:val="center"/>
              <w:rPr>
                <w:rFonts w:asciiTheme="minorHAnsi" w:eastAsia="Calibri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Translated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and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Annotated</w:t>
            </w:r>
          </w:p>
          <w:p w14:paraId="36DF0346" w14:textId="1C26DC18" w:rsidR="00893F47" w:rsidRPr="0079780B" w:rsidRDefault="00893F47" w:rsidP="000315B2">
            <w:pPr>
              <w:jc w:val="center"/>
              <w:rPr>
                <w:rFonts w:asciiTheme="minorHAnsi" w:eastAsia="Calibri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by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Rabbi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Dr.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Charles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Chavel</w:t>
            </w:r>
          </w:p>
          <w:p w14:paraId="248D5A31" w14:textId="7B7076B6" w:rsidR="00893F47" w:rsidRPr="0079780B" w:rsidRDefault="00893F47" w:rsidP="000315B2">
            <w:pPr>
              <w:jc w:val="center"/>
              <w:rPr>
                <w:rFonts w:asciiTheme="minorHAnsi" w:eastAsia="Calibri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Published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by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Shilo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Publishing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House,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Inc.</w:t>
            </w:r>
          </w:p>
          <w:p w14:paraId="5DC9C165" w14:textId="48C8B8A0" w:rsidR="00893F47" w:rsidRPr="0079780B" w:rsidRDefault="00893F47" w:rsidP="000315B2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</w:pP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(New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York,</w:t>
            </w:r>
            <w:r w:rsidR="000B17AB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 xml:space="preserve"> 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197</w:t>
            </w:r>
            <w:r w:rsidR="004A7D59"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5</w:t>
            </w:r>
            <w:r w:rsidRPr="0079780B">
              <w:rPr>
                <w:rFonts w:asciiTheme="minorHAnsi" w:eastAsia="Calibri" w:hAnsiTheme="minorHAnsi" w:cstheme="minorHAnsi"/>
                <w:sz w:val="22"/>
                <w:lang w:bidi="he-IL"/>
              </w:rPr>
              <w:t>)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</w:p>
          <w:p w14:paraId="200D375B" w14:textId="25E29736" w:rsidR="00893F47" w:rsidRPr="0079780B" w:rsidRDefault="00886B60" w:rsidP="000315B2">
            <w:pPr>
              <w:tabs>
                <w:tab w:val="left" w:pos="1812"/>
                <w:tab w:val="center" w:pos="2445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</w:pPr>
            <w:r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Numbers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="00893F47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pp.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="004A7D59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194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="00893F47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-</w:t>
            </w:r>
            <w:r w:rsidR="000B17AB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 xml:space="preserve"> </w:t>
            </w:r>
            <w:r w:rsidR="004A7D59" w:rsidRPr="0079780B">
              <w:rPr>
                <w:rFonts w:asciiTheme="minorHAnsi" w:eastAsia="Calibri" w:hAnsiTheme="minorHAnsi" w:cstheme="minorHAnsi"/>
                <w:b/>
                <w:bCs/>
                <w:sz w:val="22"/>
                <w:lang w:bidi="he-IL"/>
              </w:rPr>
              <w:t>225</w:t>
            </w:r>
          </w:p>
        </w:tc>
      </w:tr>
    </w:tbl>
    <w:p w14:paraId="6E982F54" w14:textId="77777777" w:rsidR="007459F4" w:rsidRPr="0079780B" w:rsidRDefault="007459F4" w:rsidP="000315B2">
      <w:pPr>
        <w:pBdr>
          <w:bottom w:val="double" w:sz="6" w:space="1" w:color="auto"/>
        </w:pBdr>
        <w:jc w:val="center"/>
        <w:rPr>
          <w:rFonts w:ascii="Calibri" w:eastAsia="Calibri" w:hAnsi="Calibri" w:cs="Calibri"/>
          <w:sz w:val="22"/>
          <w:lang w:bidi="he-IL"/>
        </w:rPr>
      </w:pPr>
    </w:p>
    <w:p w14:paraId="40BEBA24" w14:textId="77777777" w:rsidR="009B40B7" w:rsidRPr="0079780B" w:rsidRDefault="009B40B7">
      <w:pPr>
        <w:spacing w:after="160" w:line="259" w:lineRule="auto"/>
        <w:jc w:val="left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br w:type="page"/>
      </w:r>
    </w:p>
    <w:p w14:paraId="7C757CCD" w14:textId="39D52379" w:rsidR="007459F4" w:rsidRPr="0079780B" w:rsidRDefault="007459F4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lastRenderedPageBreak/>
        <w:t>Welcom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to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th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World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of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P’shat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Exegesis</w:t>
      </w:r>
    </w:p>
    <w:p w14:paraId="4241B983" w14:textId="55C4A4BE" w:rsidR="007459F4" w:rsidRPr="0079780B" w:rsidRDefault="000B17A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6E76A5F0" w14:textId="04E7CA40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rde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understan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inishe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work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’sha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mod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terpretatio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rah,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n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need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ak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ccoun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a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’sha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tende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roduc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catechetica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utput,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whereby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question/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s/ar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raise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swer/a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s/ar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give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using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eve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ermeneutic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Law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R.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ille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wel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law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ebrew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Gramma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ebrew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expression.</w:t>
      </w:r>
    </w:p>
    <w:p w14:paraId="58C8CFBD" w14:textId="6F4F24E8" w:rsidR="007459F4" w:rsidRPr="0079780B" w:rsidRDefault="000B17AB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</w:p>
    <w:p w14:paraId="2AD660B3" w14:textId="50F7F7BB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eve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ermeneutic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Law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R.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ille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r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ollows:</w:t>
      </w:r>
    </w:p>
    <w:p w14:paraId="7D488119" w14:textId="7A59CADF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[cf.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hyperlink r:id="rId15" w:history="1">
        <w:r w:rsidRPr="0079780B">
          <w:rPr>
            <w:rFonts w:asciiTheme="minorHAnsi" w:eastAsia="Times New Roman" w:hAnsiTheme="minorHAnsi" w:cstheme="minorHAnsi"/>
            <w:color w:val="800080"/>
            <w:szCs w:val="20"/>
            <w:u w:val="single"/>
            <w:lang w:val="en-AU" w:bidi="he-IL"/>
          </w:rPr>
          <w:t>http://www.jewishencyclopedia.com/view.jsp?artid=472&amp;letter=R</w:t>
        </w:r>
      </w:hyperlink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]:</w:t>
      </w:r>
    </w:p>
    <w:p w14:paraId="618DA69F" w14:textId="6C78EB20" w:rsidR="007459F4" w:rsidRPr="0079780B" w:rsidRDefault="000B17AB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</w:p>
    <w:p w14:paraId="123E1C6C" w14:textId="38B10787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1.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Ḳal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va-ḥomer: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"Argumentum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minori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majus"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"a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majori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minus";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corresponding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cholastic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ro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ortiori.</w:t>
      </w:r>
    </w:p>
    <w:p w14:paraId="73D51BF8" w14:textId="7D1187D0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2.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Gezerah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shavah: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rgumen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rom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alogy.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Biblica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assage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containing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ynonym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omonym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r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ubject,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howeve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much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y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diffe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the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respects,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dentica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definition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pplications.</w:t>
      </w:r>
    </w:p>
    <w:p w14:paraId="519EF6E6" w14:textId="50B83315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3.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Binya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ab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mi-katub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eḥad: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pplicatio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rovisio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oun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n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assag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nly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assage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which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r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relate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irs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conten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bu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d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no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contai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rovisio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question.</w:t>
      </w:r>
    </w:p>
    <w:p w14:paraId="5A72AE7E" w14:textId="2659D305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4.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Binya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ab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mi-shen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ketubim: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am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receding,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excep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a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rovisio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s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generalize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rom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w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Biblica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assages.</w:t>
      </w:r>
    </w:p>
    <w:p w14:paraId="7C9D08E9" w14:textId="6BB6D797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5.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Kelal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u-Peraṭ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Peraṭ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u-kelal: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Definitio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genera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by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articular,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articula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by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general.</w:t>
      </w:r>
    </w:p>
    <w:p w14:paraId="2F6BDD7D" w14:textId="30D0B0D6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6.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Ka-yoẓ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bo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mi-maḳom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aḥer: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imilarity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content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another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Scriptural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passage.</w:t>
      </w:r>
    </w:p>
    <w:p w14:paraId="581CCE37" w14:textId="0E7688B0" w:rsidR="007459F4" w:rsidRPr="0079780B" w:rsidRDefault="007459F4" w:rsidP="000315B2">
      <w:pPr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7.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Dabar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ha-lame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Cs w:val="20"/>
          <w:lang w:val="en-AU" w:bidi="he-IL"/>
        </w:rPr>
        <w:t>me-'inyano: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Interpretation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deduced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from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Cs w:val="20"/>
          <w:lang w:val="en-AU" w:bidi="he-IL"/>
        </w:rPr>
        <w:t>context.</w:t>
      </w:r>
    </w:p>
    <w:p w14:paraId="641FEA98" w14:textId="1AE9DF90" w:rsidR="007459F4" w:rsidRPr="0079780B" w:rsidRDefault="000B17AB" w:rsidP="000315B2">
      <w:pPr>
        <w:jc w:val="center"/>
        <w:rPr>
          <w:rFonts w:asciiTheme="minorHAnsi" w:eastAsia="Times New Roman" w:hAnsiTheme="minorHAnsi" w:cstheme="minorHAnsi"/>
          <w:color w:val="000000"/>
          <w:szCs w:val="20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Cs w:val="20"/>
          <w:lang w:bidi="he-IL"/>
        </w:rPr>
        <w:t xml:space="preserve"> </w:t>
      </w:r>
    </w:p>
    <w:p w14:paraId="2D021948" w14:textId="5A149DA7" w:rsidR="004A7D59" w:rsidRPr="0079780B" w:rsidRDefault="004A7D59" w:rsidP="000315B2">
      <w:pPr>
        <w:widowControl w:val="0"/>
        <w:jc w:val="center"/>
        <w:rPr>
          <w:rFonts w:ascii="Cambria" w:eastAsia="Calibri" w:hAnsi="Cambria" w:cstheme="minorHAnsi"/>
          <w:sz w:val="28"/>
          <w:szCs w:val="28"/>
        </w:rPr>
      </w:pPr>
      <w:r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>Welcome</w:t>
      </w:r>
      <w:r w:rsidR="000B17AB"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 xml:space="preserve"> </w:t>
      </w:r>
      <w:r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>to</w:t>
      </w:r>
      <w:r w:rsidR="000B17AB"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 xml:space="preserve"> </w:t>
      </w:r>
      <w:r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>the</w:t>
      </w:r>
      <w:r w:rsidR="000B17AB"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 xml:space="preserve"> </w:t>
      </w:r>
      <w:r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>World</w:t>
      </w:r>
      <w:r w:rsidR="000B17AB"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 xml:space="preserve"> </w:t>
      </w:r>
      <w:r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>of</w:t>
      </w:r>
      <w:r w:rsidR="000B17AB"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 xml:space="preserve"> </w:t>
      </w:r>
      <w:r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>Remes</w:t>
      </w:r>
      <w:r w:rsidR="000B17AB"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 xml:space="preserve"> </w:t>
      </w:r>
      <w:r w:rsidRPr="0079780B">
        <w:rPr>
          <w:rFonts w:ascii="Cambria" w:eastAsia="Calibri" w:hAnsi="Cambria" w:cstheme="minorHAnsi"/>
          <w:b/>
          <w:bCs/>
          <w:sz w:val="28"/>
          <w:szCs w:val="28"/>
          <w:lang w:val="en-AU"/>
        </w:rPr>
        <w:t>Exegesis</w:t>
      </w:r>
    </w:p>
    <w:p w14:paraId="4490A25E" w14:textId="2F76CCA7" w:rsidR="004A7D59" w:rsidRPr="0079780B" w:rsidRDefault="000B17AB" w:rsidP="000315B2">
      <w:pPr>
        <w:widowControl w:val="0"/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</w:p>
    <w:p w14:paraId="7BB1C75D" w14:textId="62A42967" w:rsidR="004A7D59" w:rsidRPr="0079780B" w:rsidRDefault="004A7D59" w:rsidP="000315B2">
      <w:pPr>
        <w:widowControl w:val="0"/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szCs w:val="20"/>
          <w:lang w:val="en-AU"/>
        </w:rPr>
        <w:t>Thirtee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mpil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abbi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hmae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.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lish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lucid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ra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making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alakic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eduction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.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re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trictl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peaking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mer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mplification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eve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r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llec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arait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.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hmael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rming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troduc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ifr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ading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llows:</w:t>
      </w:r>
    </w:p>
    <w:p w14:paraId="6E3A251B" w14:textId="6689E70C" w:rsidR="004A7D59" w:rsidRPr="0079780B" w:rsidRDefault="000B17AB" w:rsidP="000315B2">
      <w:pPr>
        <w:widowControl w:val="0"/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</w:p>
    <w:p w14:paraId="47AE736C" w14:textId="75E79321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Ḳal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wa-ḥomer: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dentic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it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irs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.</w:t>
      </w:r>
    </w:p>
    <w:p w14:paraId="0A8EBE65" w14:textId="16115919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Gezerah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shawah: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dentic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it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eco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.</w:t>
      </w:r>
    </w:p>
    <w:p w14:paraId="212AD919" w14:textId="1E94F929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Binyan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ab: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educ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ing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ssag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criptur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educ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w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ssages.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i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mbin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ir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urt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.</w:t>
      </w:r>
    </w:p>
    <w:p w14:paraId="03D75499" w14:textId="667A8C28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Kelal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u-Peraṭ: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rticular.</w:t>
      </w:r>
    </w:p>
    <w:p w14:paraId="76D5341E" w14:textId="55FDC442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u-Peraṭ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u-kelal: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rticula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.</w:t>
      </w:r>
    </w:p>
    <w:p w14:paraId="6C3D4820" w14:textId="7C9B67F8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Kelal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u-Peraṭ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u-kelal: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rticular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.</w:t>
      </w:r>
    </w:p>
    <w:p w14:paraId="0604DCC1" w14:textId="7E2AF8DD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hic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quir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lucid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rticular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rticula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hic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quir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lucid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.</w:t>
      </w:r>
    </w:p>
    <w:p w14:paraId="03958599" w14:textId="4C2AD7A0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particula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mpli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xcep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edagogic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urpos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lucidat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el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rticular.</w:t>
      </w:r>
    </w:p>
    <w:p w14:paraId="1A32FBE0" w14:textId="5DFB28FC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particular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implied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xcep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ccoun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peci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gul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hic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rrespond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ncep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u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ola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ecreas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athe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a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creas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igidit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pplication.</w:t>
      </w:r>
    </w:p>
    <w:p w14:paraId="30F58A2E" w14:textId="4B25B204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particular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implied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xcep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ccoun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om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the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peci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gul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hic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o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no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rrespo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ncep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u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ola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ithe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ecreas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creas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igidit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pplication.</w:t>
      </w:r>
    </w:p>
    <w:p w14:paraId="56C2DD54" w14:textId="64530298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particular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implied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xcep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ccoun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new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vers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ecis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a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ferr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nl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as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ssag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unde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nsider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mak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xplici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ferenc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t.</w:t>
      </w:r>
    </w:p>
    <w:p w14:paraId="0CB1B875" w14:textId="75461412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Deduction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from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context.</w:t>
      </w:r>
    </w:p>
    <w:p w14:paraId="18FE2B49" w14:textId="3C6ECB80" w:rsidR="004A7D59" w:rsidRPr="0079780B" w:rsidRDefault="004A7D59" w:rsidP="000315B2">
      <w:pPr>
        <w:widowControl w:val="0"/>
        <w:numPr>
          <w:ilvl w:val="0"/>
          <w:numId w:val="8"/>
        </w:numPr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When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two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Biblical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passages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contradict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each</w:t>
      </w:r>
      <w:r w:rsidR="000B17AB"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b/>
          <w:bCs/>
          <w:szCs w:val="20"/>
          <w:lang w:val="en-AU"/>
        </w:rPr>
        <w:t>othe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ntradic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ques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mus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olv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ferenc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ir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ssage.</w:t>
      </w:r>
    </w:p>
    <w:p w14:paraId="69CF4DA2" w14:textId="678D4B85" w:rsidR="004A7D59" w:rsidRPr="0079780B" w:rsidRDefault="000B17AB" w:rsidP="000315B2">
      <w:pPr>
        <w:widowControl w:val="0"/>
        <w:rPr>
          <w:rFonts w:asciiTheme="minorHAnsi" w:eastAsia="Calibri" w:hAnsiTheme="minorHAnsi" w:cstheme="minorHAnsi"/>
          <w:szCs w:val="20"/>
        </w:rPr>
      </w:pPr>
      <w:r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</w:p>
    <w:p w14:paraId="50E22FF2" w14:textId="3AAF3563" w:rsidR="004A7D59" w:rsidRPr="0079780B" w:rsidRDefault="004A7D59" w:rsidP="000315B2">
      <w:pPr>
        <w:rPr>
          <w:rFonts w:asciiTheme="minorHAnsi" w:eastAsia="Calibri" w:hAnsiTheme="minorHAnsi" w:cstheme="minorHAnsi"/>
          <w:szCs w:val="20"/>
          <w:lang w:val="en-AU"/>
        </w:rPr>
      </w:pP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eve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eleve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r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rm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ubdivis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ift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;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welv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orrespond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event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u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mplifi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certa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articulars;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irtee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do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not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ccu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hile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the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and,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ixt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Hillel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mitte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b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shmael.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Wit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egar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ir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pplicati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i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general.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s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rule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r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found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lso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n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the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morning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prayers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f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any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Jewish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Orthodox</w:t>
      </w:r>
      <w:r w:rsidR="000B17AB" w:rsidRPr="0079780B">
        <w:rPr>
          <w:rFonts w:asciiTheme="minorHAnsi" w:eastAsia="Calibri" w:hAnsiTheme="minorHAnsi" w:cstheme="minorHAnsi"/>
          <w:szCs w:val="20"/>
          <w:lang w:val="en-AU"/>
        </w:rPr>
        <w:t xml:space="preserve"> </w:t>
      </w:r>
      <w:r w:rsidRPr="0079780B">
        <w:rPr>
          <w:rFonts w:asciiTheme="minorHAnsi" w:eastAsia="Calibri" w:hAnsiTheme="minorHAnsi" w:cstheme="minorHAnsi"/>
          <w:szCs w:val="20"/>
          <w:lang w:val="en-AU"/>
        </w:rPr>
        <w:t>Siddur.</w:t>
      </w:r>
    </w:p>
    <w:p w14:paraId="23D9249E" w14:textId="77777777" w:rsidR="00C207FC" w:rsidRPr="0079780B" w:rsidRDefault="00C207FC" w:rsidP="000315B2">
      <w:pPr>
        <w:pBdr>
          <w:bottom w:val="double" w:sz="4" w:space="1" w:color="auto"/>
        </w:pBd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2AF1D653" w14:textId="1AB80898" w:rsidR="00733543" w:rsidRPr="0079780B" w:rsidRDefault="00733543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6ACFE27D" w14:textId="77777777" w:rsidR="00B72FE3" w:rsidRPr="0079780B" w:rsidRDefault="00B72FE3" w:rsidP="000315B2">
      <w:pPr>
        <w:spacing w:after="160" w:line="259" w:lineRule="auto"/>
        <w:jc w:val="left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br w:type="page"/>
      </w:r>
    </w:p>
    <w:p w14:paraId="0ADD77FC" w14:textId="7EB15FFB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lastRenderedPageBreak/>
        <w:t>Rashi’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Commentary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for: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D16CF1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B’Midbar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D16CF1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(Numbers)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19:1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–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20:13</w:t>
      </w:r>
      <w:r w:rsidRPr="0079780B">
        <w:rPr>
          <w:rFonts w:eastAsia="Times New Roman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6D50C846" w14:textId="4B955A56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</w:rPr>
        <w:t xml:space="preserve"> </w:t>
      </w:r>
    </w:p>
    <w:p w14:paraId="4F201B71" w14:textId="312AA0FA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t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u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andmen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p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?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r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statute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cr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allen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.-[Yo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67b]</w:t>
      </w:r>
    </w:p>
    <w:p w14:paraId="1DC99B30" w14:textId="62BD44EA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A5351CF" w14:textId="4B6C6F27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w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me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'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pa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ert.’-[Mi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tz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sef]</w:t>
      </w:r>
    </w:p>
    <w:p w14:paraId="49765614" w14:textId="4F3D052E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BD11BF9" w14:textId="6D431C35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rfect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אֲדֻמָּה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תְּמִימָה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t.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rfect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rfec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dnes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lac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i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squalif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.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5]</w:t>
      </w:r>
    </w:p>
    <w:p w14:paraId="002B1014" w14:textId="42FA4FFF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F1482F8" w14:textId="2848B6A1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leaz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tzv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form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pu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dol].-[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0F12450" w14:textId="0D080C7A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E0AC617" w14:textId="19AE07F5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mps.-[Yo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68a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E5E5923" w14:textId="31E7A6F9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48E8C6C" w14:textId="3D19ED54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laught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n-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laugh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leaz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ches.-[Yo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42a]</w:t>
      </w:r>
    </w:p>
    <w:p w14:paraId="4BADFCFA" w14:textId="27C576D5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CCED251" w14:textId="5934C156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4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wa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e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at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eneration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t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rform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mpl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Jerusalem,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a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Jerusale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rec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az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wa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ntranc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mpl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rinkl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lood.-[Sifre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4]</w:t>
      </w:r>
    </w:p>
    <w:p w14:paraId="556762EA" w14:textId="44CA01FC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A4A7DA7" w14:textId="55C03077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7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nt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nc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tu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n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mp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cep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erienc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low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erienc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mi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miss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fflic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zara’at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Henc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mit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nished.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P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67a]</w:t>
      </w:r>
    </w:p>
    <w:p w14:paraId="16C356EC" w14:textId="0E81394E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EEA5AE6" w14:textId="5A88EEC0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ve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p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se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us]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mp.</w:t>
      </w:r>
    </w:p>
    <w:p w14:paraId="5FAE081D" w14:textId="66E6EA16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27A2338" w14:textId="6EF2E3F4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9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d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arts;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ou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live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d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che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ampar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urround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mpl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rea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ch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urtyar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llow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cces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habitant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ly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itie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ev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eed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urif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self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ou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liv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ohani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edoli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nctif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mselv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red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ws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ampar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ep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eeps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criptura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uling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"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eeps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ngregati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rael.-[Sifre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0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ara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:11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seft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ara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:8]</w:t>
      </w:r>
    </w:p>
    <w:p w14:paraId="12A5D74A" w14:textId="22F679ED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F40F158" w14:textId="22B06F3D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rinkl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לְמֵי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נִדָּה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ַיַּדּוּ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La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:53)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לְיַדּוֹת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r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s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Zec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:4)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no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wing.</w:t>
      </w:r>
    </w:p>
    <w:p w14:paraId="7977B766" w14:textId="0072A407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0C3BCC5" w14:textId="699287BB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urific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חַטָּאת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ns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חִטּוּי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cor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m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cor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lachot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חַטָּאת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sin-offering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bject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nef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bidden.-[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4]</w:t>
      </w:r>
    </w:p>
    <w:p w14:paraId="702D76A7" w14:textId="576C98BB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B2DE181" w14:textId="2C289129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2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h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9]</w:t>
      </w:r>
    </w:p>
    <w:p w14:paraId="4A30C20B" w14:textId="0D518383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B90F1F8" w14:textId="622781DF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3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rp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um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y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u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clu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ima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qui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u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uar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g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l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necessa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intai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Chu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72a]</w:t>
      </w:r>
    </w:p>
    <w:p w14:paraId="129F85FF" w14:textId="54862C28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 xml:space="preserve"> </w:t>
      </w:r>
    </w:p>
    <w:p w14:paraId="0CE44562" w14:textId="5D2929CA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efil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urtya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f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ritual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mers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ven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ys.-[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45]</w:t>
      </w:r>
    </w:p>
    <w:p w14:paraId="2C46677E" w14:textId="0062CB36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3FD0AAB" w14:textId="6268C718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ma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th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ritually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mer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self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45]</w:t>
      </w:r>
    </w:p>
    <w:p w14:paraId="3D8EF6F2" w14:textId="7A08BF2D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0A47DED" w14:textId="741595EC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4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y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nter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side.</w:t>
      </w:r>
    </w:p>
    <w:p w14:paraId="317FC909" w14:textId="69750412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E50333E" w14:textId="3AF0A959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5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esse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rthenw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sse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teri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cep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io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u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ou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cure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stene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om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e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cure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ste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a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ma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50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5a]</w:t>
      </w:r>
    </w:p>
    <w:p w14:paraId="35CA8440" w14:textId="61AA0811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54063F7" w14:textId="5DC7457B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asten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פָּתִיל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astened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rew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milarl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[With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n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נִפְתַּלְתּי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oine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ster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0:8).</w:t>
      </w:r>
    </w:p>
    <w:p w14:paraId="0247D6F9" w14:textId="5609EA8A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90EB293" w14:textId="0E1166D4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6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ie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g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ound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clu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ff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Sifre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56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72a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m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p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el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n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ct.</w:t>
      </w:r>
    </w:p>
    <w:p w14:paraId="63E57A02" w14:textId="12EE975C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5868FF1" w14:textId="671AD7D2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9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umm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nsing.</w:t>
      </w:r>
    </w:p>
    <w:p w14:paraId="464CFBFF" w14:textId="3EB4BF2D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26C51C3" w14:textId="71A87868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0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com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clean..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Sanctuary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here]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..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3]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sw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n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ci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in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in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i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n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in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in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i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Sanctuary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no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n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ci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nct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manen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n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nct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orar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cessa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th,]..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ractate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vuo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16b].</w:t>
      </w:r>
    </w:p>
    <w:p w14:paraId="60895D6F" w14:textId="54274131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0D262FD" w14:textId="47C0116C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1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rinkl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rinkl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tu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tu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rr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ify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om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i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ring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ot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a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e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re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uc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s]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מַזֵּה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es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mou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equ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ing.-[Yo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a]</w:t>
      </w:r>
    </w:p>
    <w:p w14:paraId="722C3A75" w14:textId="13AE5B33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5CB7D56" w14:textId="3B70DB47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uches..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qui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othes.</w:t>
      </w:r>
    </w:p>
    <w:p w14:paraId="0A941633" w14:textId="529A681B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E2460B7" w14:textId="44BF58F8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2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atev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uch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.e.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i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ouches]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ecom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.”</w:t>
      </w:r>
    </w:p>
    <w:p w14:paraId="049F438C" w14:textId="5040E324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CEEF719" w14:textId="2FA1F152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y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uch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i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-</w:t>
      </w:r>
    </w:p>
    <w:p w14:paraId="268A5E7D" w14:textId="6DF4370D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557A42C" w14:textId="5FB4EBB4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ve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ri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pre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r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uc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ma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r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u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ct]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ssage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cor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ter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w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soci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.</w:t>
      </w:r>
    </w:p>
    <w:p w14:paraId="2E41FFC1" w14:textId="6DD52E51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8C11CBC" w14:textId="420D83A6" w:rsidR="00C46B3B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crib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miletic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pret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enta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ars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acher]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llows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94CEAAA" w14:textId="77777777" w:rsidR="00C46B3B" w:rsidRPr="0079780B" w:rsidRDefault="00C46B3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77C7D04B" w14:textId="102DC8F1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ve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m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ake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own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[possessions];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just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removed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own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golden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earrings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[golden]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calf,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bring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[cow]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own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[possessions]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atonement.-[Midrash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7459F4" w:rsidRPr="0079780B">
        <w:rPr>
          <w:rFonts w:ascii="Calibri" w:eastAsia="Times New Roman" w:hAnsi="Calibri" w:cs="Calibri"/>
          <w:color w:val="000000"/>
          <w:sz w:val="22"/>
          <w:lang w:bidi="he-IL"/>
        </w:rPr>
        <w:t>Aggadah]</w:t>
      </w:r>
    </w:p>
    <w:p w14:paraId="478ED025" w14:textId="71F42406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CD401DE" w14:textId="58E52A51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idserv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i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lac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L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milarl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f.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]</w:t>
      </w:r>
    </w:p>
    <w:p w14:paraId="7C588719" w14:textId="7DE4C020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B43C809" w14:textId="6AE7EF80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u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se]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[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ins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pro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r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crims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dye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sa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:18)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crib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being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‘red.’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]</w:t>
      </w:r>
    </w:p>
    <w:p w14:paraId="225DE826" w14:textId="34BF3BAA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79FBC6B" w14:textId="2300A1D5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rfec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u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it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h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e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perfect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ecam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lemished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g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fection.-[S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.]</w:t>
      </w:r>
    </w:p>
    <w:p w14:paraId="160C1AB5" w14:textId="3028F912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9695051" w14:textId="451B26F9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Ju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ca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f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mselv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yo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Heaven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.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]</w:t>
      </w:r>
    </w:p>
    <w:p w14:paraId="083B26F8" w14:textId="17A139A0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052AF04" w14:textId="625DDD91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leaza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just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assembled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against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Aaron,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kohen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f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f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form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secu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ense.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]</w:t>
      </w:r>
    </w:p>
    <w:p w14:paraId="5F110BC3" w14:textId="042D7B00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BFD137B" w14:textId="59E09E18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ur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rne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</w:t>
      </w:r>
    </w:p>
    <w:p w14:paraId="26E10EC8" w14:textId="2993B16A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300D1DE" w14:textId="355BFE2B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iec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o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yssop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rims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o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re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yp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bjects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correspo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re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ous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m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h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e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eca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[s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golden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calf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e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ysso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w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ymboliz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n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ughti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w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ysso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תּוֹלַעַת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‘worm’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‘crimson.’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sh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a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:18]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onemen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]</w:t>
      </w:r>
    </w:p>
    <w:p w14:paraId="718008DD" w14:textId="1D5CCC10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7E0F09B" w14:textId="0B19B60E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eeps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g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rv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ener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tribu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n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reckon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[punishment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do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nclu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reckon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calf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ay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“B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m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ccount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in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m]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r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ccount...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x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2:34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i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volv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n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volv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n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h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[he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att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r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f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rfa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bi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0)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]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r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ific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fering..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ver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7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]</w:t>
      </w:r>
    </w:p>
    <w:p w14:paraId="6B7B60EB" w14:textId="1DF98C41" w:rsidR="00733543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74205D0" w14:textId="035BD999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hapt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0</w:t>
      </w:r>
    </w:p>
    <w:p w14:paraId="3AE5F2E0" w14:textId="17A98C9C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2A34E06" w14:textId="4705ED3B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nti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ngreg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grega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ti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er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read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sig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.-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]</w:t>
      </w:r>
    </w:p>
    <w:p w14:paraId="6DF4FD11" w14:textId="1F26E4E4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A9D5A8D" w14:textId="6E08D22C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iria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h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passag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relat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Miriam’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dea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juxtapos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passag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R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Cow?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ea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ju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acrific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r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tonement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dea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righteou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ecu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tonement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.-[M.K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8a].</w:t>
      </w:r>
    </w:p>
    <w:p w14:paraId="31A7CA49" w14:textId="6F2C4398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</w:p>
    <w:p w14:paraId="0D081E0D" w14:textId="025E0B45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iria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d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u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g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ath]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d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uth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es]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ectf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>(M.K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8a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ar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d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uth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r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ourneys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33:38).</w:t>
      </w:r>
    </w:p>
    <w:p w14:paraId="0B758FCC" w14:textId="5E3F5C2B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81A4BFE" w14:textId="4DFB9303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he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[w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lear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at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ort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yea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ha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e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Miriam’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merit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.-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a’an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9a]</w:t>
      </w:r>
    </w:p>
    <w:p w14:paraId="63E222AB" w14:textId="09DF1435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558DA53" w14:textId="3B9673B8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ed.-[Onkelos]</w:t>
      </w:r>
    </w:p>
    <w:p w14:paraId="6CBCAB0B" w14:textId="1E33DCCC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CFABFCE" w14:textId="712A6303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ea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roth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oth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gu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eadf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de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gue].</w:t>
      </w:r>
    </w:p>
    <w:p w14:paraId="5A9D1096" w14:textId="6FD057F9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69220A9" w14:textId="033214D3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e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בִּגְוַע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אַחֵינוּ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u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בְּמִיתַת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אַחֵינוּ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others’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ed]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corre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‘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oth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ed’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s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nctu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בִּגְוֽעַ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.</w:t>
      </w:r>
    </w:p>
    <w:p w14:paraId="3EFBC8E3" w14:textId="72A7419A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C568FF8" w14:textId="54D7628E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8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vestoc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he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lear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Ho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n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bless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H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h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rega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propert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srael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.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9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:9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9:9]</w:t>
      </w:r>
    </w:p>
    <w:p w14:paraId="7FDDFF52" w14:textId="449D24C1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298F204" w14:textId="22FED695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0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semb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m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r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].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9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:9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9:9]</w:t>
      </w:r>
    </w:p>
    <w:p w14:paraId="4089356E" w14:textId="71DBFE66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AD39CB8" w14:textId="6E7F220B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ra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er..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ock?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ogniz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c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tt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ck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parte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i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ffere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c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a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?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הַמּוֹרִים</w:t>
      </w:r>
      <w:r w:rsidR="000B17AB" w:rsidRPr="0079780B">
        <w:rPr>
          <w:rFonts w:eastAsia="Times New Roman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bstinat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ones;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Greek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‘fools,’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o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wh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ea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(</w:t>
      </w:r>
      <w:r w:rsidRPr="0079780B">
        <w:rPr>
          <w:rFonts w:eastAsia="Times New Roman" w:cs="Times New Roman"/>
          <w:b/>
          <w:bCs/>
          <w:color w:val="000000"/>
          <w:sz w:val="22"/>
          <w:u w:val="single"/>
          <w:rtl/>
          <w:lang w:bidi="he-IL"/>
        </w:rPr>
        <w:t>מוֹרִים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teachers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a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c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gar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anded?”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9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9:9]</w:t>
      </w:r>
    </w:p>
    <w:p w14:paraId="533034EE" w14:textId="13A0E832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B6B727D" w14:textId="1731234C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1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w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im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re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e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rop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mmand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i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ut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ock.”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ffere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ock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h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Perhap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i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irst,”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i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ock”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(Exod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7:6)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er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oc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uc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.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9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9:9]</w:t>
      </w:r>
    </w:p>
    <w:p w14:paraId="6414120E" w14:textId="22DC0EAE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1058B9C" w14:textId="51A07F56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2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a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faithfu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bedience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vea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on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er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cr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]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ues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k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es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e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tt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..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11:22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a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ievo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sin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Moses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vat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ar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ra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nis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]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nctific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me.-[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uk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9:10]</w:t>
      </w:r>
    </w:p>
    <w:p w14:paraId="7CC9C86B" w14:textId="1A302376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41AAEAC" w14:textId="00D1A534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nctif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ok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c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water]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nctif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y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gregatio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"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ck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i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r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qui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stenanc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lfil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mnipresen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u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!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]</w:t>
      </w:r>
    </w:p>
    <w:p w14:paraId="6EABFBC9" w14:textId="005C1577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6E73F29" w14:textId="624ABAF8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לָכֵן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at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ref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ְלָכֵן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w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li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:14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anchu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a’er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]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urr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g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ngth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ay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i.e.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pe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cree].</w:t>
      </w:r>
    </w:p>
    <w:p w14:paraId="006EEC87" w14:textId="0B3E1049" w:rsidR="007459F4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E318AB2" w14:textId="6489115B" w:rsidR="00C46B3B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lastRenderedPageBreak/>
        <w:t>13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spu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tio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lsewher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araoh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trolog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esa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vi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mitt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creed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"Eve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ile.-[San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1b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22D454C" w14:textId="77777777" w:rsidR="00C46B3B" w:rsidRPr="0079780B" w:rsidRDefault="00C46B3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3A74A859" w14:textId="679249DD" w:rsidR="007459F4" w:rsidRPr="0079780B" w:rsidRDefault="007459F4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nctifi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dg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a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nctif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kin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milarl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wesom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s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68:36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wi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nctif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:3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-[Zev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15b].</w:t>
      </w:r>
    </w:p>
    <w:p w14:paraId="277B7DCA" w14:textId="77777777" w:rsidR="00C12E43" w:rsidRPr="0079780B" w:rsidRDefault="00C12E43" w:rsidP="000315B2">
      <w:pPr>
        <w:pBdr>
          <w:bottom w:val="double" w:sz="6" w:space="1" w:color="auto"/>
        </w:pBd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</w:p>
    <w:p w14:paraId="3AC0552F" w14:textId="77777777" w:rsidR="00C12E43" w:rsidRPr="0079780B" w:rsidRDefault="00C12E43" w:rsidP="000315B2">
      <w:pPr>
        <w:rPr>
          <w:rFonts w:ascii="Cambria" w:eastAsia="Times New Roman" w:hAnsi="Cambria" w:cs="Calibri"/>
          <w:b/>
          <w:bCs/>
          <w:color w:val="000000"/>
          <w:sz w:val="16"/>
          <w:szCs w:val="16"/>
          <w:lang w:bidi="he-IL"/>
        </w:rPr>
      </w:pPr>
    </w:p>
    <w:p w14:paraId="216D4C04" w14:textId="5A5ADC4E" w:rsidR="00A31A45" w:rsidRPr="0079780B" w:rsidRDefault="00A31A45" w:rsidP="000315B2">
      <w:pPr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Pesiqta</w:t>
      </w:r>
      <w:r w:rsidR="000B17AB"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deRab</w:t>
      </w:r>
      <w:r w:rsidR="000B17AB"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Kahana</w:t>
      </w:r>
    </w:p>
    <w:p w14:paraId="7909F357" w14:textId="625B8527" w:rsidR="00A31A45" w:rsidRPr="0079780B" w:rsidRDefault="00A31A45" w:rsidP="000315B2">
      <w:pPr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Midrashic</w:t>
      </w:r>
      <w:r w:rsidR="000B17AB"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Homilies</w:t>
      </w:r>
      <w:r w:rsidR="000B17AB"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for</w:t>
      </w:r>
      <w:r w:rsidR="000B17AB"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Shabbat</w:t>
      </w:r>
      <w:r w:rsidR="000B17AB"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Parah</w:t>
      </w:r>
      <w:r w:rsidR="000B17AB"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Adumah</w:t>
      </w:r>
    </w:p>
    <w:p w14:paraId="0DC95229" w14:textId="41B142F6" w:rsidR="00A31A45" w:rsidRPr="0079780B" w:rsidRDefault="000B17AB" w:rsidP="000315B2">
      <w:pPr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</w:p>
    <w:p w14:paraId="7F61A49D" w14:textId="0DBF09B9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Pisq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Four</w:t>
      </w:r>
    </w:p>
    <w:p w14:paraId="5FF5244D" w14:textId="038A235F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A7E952F" w14:textId="354C5B14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[Now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aron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“Th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ommanded: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e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you]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[withou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efect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lemish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ome...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gath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eposi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place;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kep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ongregati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mpurity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remova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in.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gather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as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oth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evening...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ouch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ea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od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ays;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msel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event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ean;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event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ean.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oev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ouch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ea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person...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defil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abernacl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u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rael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mpurit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row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nclean;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ti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m’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1-13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.).</w:t>
      </w:r>
    </w:p>
    <w:p w14:paraId="452E058A" w14:textId="67450450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11975454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V:1</w:t>
      </w:r>
    </w:p>
    <w:p w14:paraId="758AE225" w14:textId="2DFCADF4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6C129827" w14:textId="762761E9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t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t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Jo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4:4)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]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amp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ing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]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rah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r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zeki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haz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dec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imei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tion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and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re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iqu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?</w:t>
      </w:r>
    </w:p>
    <w:p w14:paraId="206413F8" w14:textId="4F9CF8C9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A5ED80D" w14:textId="728F342A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learned: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hit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po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iz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ea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[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person’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lesh]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unclean.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lowe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rougho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person’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ody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eg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2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and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re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iqu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?</w:t>
      </w:r>
    </w:p>
    <w:p w14:paraId="63934516" w14:textId="46055464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3CE3915" w14:textId="0C6E555B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ed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etu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di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omb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midwif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tuck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uch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midwif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last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day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[b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aso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uch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rpse]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main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tat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leannes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fspr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me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orth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u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3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rp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house,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mb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man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ody]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and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re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iqu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?</w:t>
      </w:r>
    </w:p>
    <w:p w14:paraId="3970972C" w14:textId="004E03A2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F6443D5" w14:textId="597937E5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engag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ork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prepar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mpar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lot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4]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ffec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rificatio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Supply: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and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re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iqu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?</w:t>
      </w:r>
    </w:p>
    <w:p w14:paraId="348B1BD8" w14:textId="46E5FE33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7B802A9" w14:textId="6B705B91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lastRenderedPageBreak/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dina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daine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ansgr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ree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ar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tu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manded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Te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fect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emish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e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th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pos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lace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ep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ngregati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mpurity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mova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in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the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t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ening...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uc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od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s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ven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ven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ev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uc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rson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fil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bernac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mpurit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clean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1-13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.).</w:t>
      </w:r>
    </w:p>
    <w:p w14:paraId="494AFB64" w14:textId="4DA9DE48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C9AF7AE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V:II</w:t>
      </w:r>
    </w:p>
    <w:p w14:paraId="401CAB92" w14:textId="7A322DF4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6EEE651" w14:textId="5D80971A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nhu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il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pe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cou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t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y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u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yings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2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tal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d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dina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rcumstanc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t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w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wnsfol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u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ai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ea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omorr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i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blic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th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thhou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morr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p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e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ee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ning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s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ther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u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J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0:1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uth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i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v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terna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J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0:10).</w:t>
      </w:r>
    </w:p>
    <w:p w14:paraId="360688F1" w14:textId="6F3DB116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3C06563" w14:textId="7256D2FA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y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2:7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ud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aac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rekhi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eaza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aco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ef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hu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rrang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rcumlocu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seem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uth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sel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ve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emal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wo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ema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ud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asse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rodu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rk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enc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rk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of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e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...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1:4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oc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dg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of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e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…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1: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r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of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e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..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1: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e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ud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e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…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1:7).”</w:t>
      </w:r>
    </w:p>
    <w:p w14:paraId="76FE46A7" w14:textId="02F7C655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13E95DA5" w14:textId="07856A99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lehayy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hu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khn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s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s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reac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xu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urity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y-n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ffer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i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y-n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ffer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i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nes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ay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t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22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r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t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ev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2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serv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struction.</w:t>
      </w:r>
    </w:p>
    <w:p w14:paraId="7ABA48D9" w14:textId="3CC6752F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78998BA" w14:textId="473CEC58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f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ai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hievement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ay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]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cip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l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negad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id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on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flam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e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ea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row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ngu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r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word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7:4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id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n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asa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fl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hitoph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ssip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e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ea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row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eilah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eila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2:11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ngu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r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word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Ziphite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Ziphit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ul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v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lastRenderedPageBreak/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3:1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xalte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ve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7: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mo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dst!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hab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u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dolater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negad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n.</w:t>
      </w:r>
    </w:p>
    <w:p w14:paraId="54B506FD" w14:textId="4BFD3F68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FD9F592" w14:textId="65437F06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badi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ijah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ezeb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i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phe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und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phe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fti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e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8:1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ea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ter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rd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ea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ij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nounc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rm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on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ma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ph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8:2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ti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e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u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he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rvived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ve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g.</w:t>
      </w:r>
    </w:p>
    <w:p w14:paraId="27AEBDD4" w14:textId="135930F4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75B5350B" w14:textId="7FE646D3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u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hm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nak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nces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caus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n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ngu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ound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ngu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pp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eas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amp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vou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vour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v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ll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n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i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rm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0:11)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ssi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yt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and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gh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ng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mb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mb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nder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t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ll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ict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om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t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ll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ict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.’</w:t>
      </w:r>
    </w:p>
    <w:p w14:paraId="43C0EEB1" w14:textId="3ED6BBF6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B91D457" w14:textId="393BBD36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nder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y”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ll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nd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ceiv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u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nd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l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ur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u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ceiv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imelec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n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n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lle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hu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edd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o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bn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oab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l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:14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qi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bn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ssenge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v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way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ying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ot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n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.’</w:t>
      </w:r>
    </w:p>
    <w:p w14:paraId="048BF7DC" w14:textId="180AAD8B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08B055C4" w14:textId="76ACEFE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u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conci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vi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reover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ther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kir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o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4:1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n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oasting!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o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rn-bush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ricad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sw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ner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6:14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w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t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ain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u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g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b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.</w:t>
      </w:r>
    </w:p>
    <w:p w14:paraId="6FD7056F" w14:textId="389C3D8B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6F86D3C" w14:textId="03AC936E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zz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erpre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y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u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y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2:7)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tai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referenc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rificati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us: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ntione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rnin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rinklin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unde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rment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nes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ck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ntio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,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nt.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aro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‘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a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mand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1-13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.).</w:t>
      </w:r>
    </w:p>
    <w:p w14:paraId="23835EA8" w14:textId="440B1D97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01D30DEE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IV:IIII</w:t>
      </w:r>
    </w:p>
    <w:p w14:paraId="18CA0E19" w14:textId="7DDC85C2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1A8B9620" w14:textId="3E5E206E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aac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pe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cou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t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v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u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2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lom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derstand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arg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sure...ev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ash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:9).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i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u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lastRenderedPageBreak/>
        <w:t>r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geth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a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ver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qui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owledg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ck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c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owledg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each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it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ok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ll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strai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ro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5:28).</w:t>
      </w:r>
    </w:p>
    <w:p w14:paraId="780B0737" w14:textId="25E4408B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A20AEA8" w14:textId="433C0018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lomo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xce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:1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stitu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st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form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Brau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&amp;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apstei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65: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nithomancy.</w:t>
      </w:r>
    </w:p>
    <w:p w14:paraId="32D94F9A" w14:textId="781ADE7F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5CFA85A" w14:textId="37C77946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mali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n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dmi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st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u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e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e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if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ns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w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verhear]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acob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acob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ach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a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el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oc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4)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ce.</w:t>
      </w:r>
    </w:p>
    <w:p w14:paraId="1A7A63A2" w14:textId="3D60E7EA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644CF6A5" w14:textId="1C671AE6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lomo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xce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gyp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:10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stitu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gypt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n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i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nctuar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harao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eccho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Se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aftsm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lary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n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i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nctuary.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th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trolog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r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ok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ck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ea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collect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rri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ok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ir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liz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ea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roud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c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o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roud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gyp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a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rouds.”</w:t>
      </w:r>
    </w:p>
    <w:p w14:paraId="779F0C01" w14:textId="4C36B366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B9C6A11" w14:textId="566253E2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:11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Since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uses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Adam,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conclude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that]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u w:val="single"/>
          <w:lang w:bidi="he-IL"/>
        </w:rPr>
        <w:t>Man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stitu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n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ns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niste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gel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Sh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2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memb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nk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n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ea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llec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mestic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s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ow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llec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mestic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s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horse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lion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camel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ox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eagle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ass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sign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m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mesticat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w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:2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Man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Why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ada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dam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spectively]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rd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Why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.’</w:t>
      </w:r>
    </w:p>
    <w:p w14:paraId="2A9DD0A4" w14:textId="444BB883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0359DB7B" w14:textId="2848001B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ha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I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2:8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ipul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self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ipul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niste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gels.</w:t>
      </w:r>
    </w:p>
    <w:p w14:paraId="29459E21" w14:textId="3ABAC3E2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6ED0246A" w14:textId="67D88BB0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Solom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n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th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zrahi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(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lco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rd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hol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:11)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th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raha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ski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th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zrah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9:1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rustworthy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rva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ust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2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lco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vider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ep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osep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vid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7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gyptia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re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sdom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ip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lastRenderedPageBreak/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o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nguag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igin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nguag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brew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derstan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stimon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oseph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m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gypt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derst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1: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rd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dernes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rda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l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owled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eah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hol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k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f.</w:t>
      </w:r>
    </w:p>
    <w:p w14:paraId="4211DAD6" w14:textId="689B4F6B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20525F9" w14:textId="38E8591B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t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verb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umb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ve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iscours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e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ban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rjora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r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ll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ird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ptil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shes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ac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st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lomo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ceiv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ifts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32-34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u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hm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view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hesi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i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und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tt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verbs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hesi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tai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son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rr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rnam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l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pro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ro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5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ab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s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abl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lication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yield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s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h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ables].</w:t>
      </w:r>
    </w:p>
    <w:p w14:paraId="5A8EA051" w14:textId="0FD47637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</w:p>
    <w:p w14:paraId="2CA91B9E" w14:textId="4A747EF1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t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verb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umb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ous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ve.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iscours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e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ban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rjora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r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ll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ird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ptil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shes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ac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st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lomo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ceiv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ifts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32-34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ssi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e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ban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rjor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ow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ll]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i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riv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ss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e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ample,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fflic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kin-dise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describ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tic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3-14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rifi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an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w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yssop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spectively]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i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m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ed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kin-ailment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umb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yssop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yssop.</w:t>
      </w:r>
    </w:p>
    <w:p w14:paraId="6E954E38" w14:textId="399F1068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70E6A1AB" w14:textId="299E6813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…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ird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ptil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shes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ssi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mestic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mit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e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o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tn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bo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ndpip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ull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ut]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ng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qui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ei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ndpip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ull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ut]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mestic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n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n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a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nd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e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:1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a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war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20).</w:t>
      </w:r>
    </w:p>
    <w:p w14:paraId="5AD5098B" w14:textId="78576BE5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9DBED0B" w14:textId="7F8CEC71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Qappar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Fow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ud.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u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u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ppodocia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Nonetheles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ick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Brau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apstei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69: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ale-cov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k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sid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-like].</w:t>
      </w:r>
    </w:p>
    <w:p w14:paraId="452186C7" w14:textId="2A1830F3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23C5A95" w14:textId="0CC75C7F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…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ptil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she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ssi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pti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es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i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ep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s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un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ju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a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pensa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wn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ss]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min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ep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ng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ju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emp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ability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m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alua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des.</w:t>
      </w:r>
    </w:p>
    <w:p w14:paraId="506BDB3F" w14:textId="0A169EB9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4C6E6EA" w14:textId="056DBEA8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…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shes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ssib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es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mestic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ttl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bjec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lastRenderedPageBreak/>
        <w:t>proper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i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wn]?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ques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sw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llows.]</w:t>
      </w:r>
    </w:p>
    <w:p w14:paraId="6D956F7A" w14:textId="204569E7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</w:p>
    <w:p w14:paraId="18E29EAC" w14:textId="5186FFBE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aco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ef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borayy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y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qui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gg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war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v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ng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w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2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w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quir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bjec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v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cei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t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t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m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ing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logge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appropriat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i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al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ing.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ropriat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ock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rd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th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1:2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Sh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th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dminis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rok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ropria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logging.</w:t>
      </w:r>
    </w:p>
    <w:p w14:paraId="48EDEFFF" w14:textId="07F4841A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6B1CD65C" w14:textId="005DD245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aco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ef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borayy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y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t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rcumci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bba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u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i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hibiti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bba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d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ffe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rcumcision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gg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cla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digre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f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mili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thers’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useho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s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i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enti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val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it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tu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ther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ther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18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igh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ircumcis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7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v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cei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t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t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mprop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ing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logge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appropriat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i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al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ing.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ropriat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v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st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t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ew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di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rcumci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bba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onement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fa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fa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lies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fo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vena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w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v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or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ccord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uns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r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0:3)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th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tile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dminis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logg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oo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tego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re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adition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eat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r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0: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,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han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hai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eith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rriag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ugh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i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eu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ur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w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eu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4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o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proofErr w:type="gramStart"/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proofErr w:type="gramEnd"/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o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t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dminis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rok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ropria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logging.</w:t>
      </w:r>
    </w:p>
    <w:p w14:paraId="4C5887A0" w14:textId="1B4577F0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7B57D6DE" w14:textId="0FB4838C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om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ul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asp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vestig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udi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‘Wou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u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,’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29).”</w:t>
      </w:r>
    </w:p>
    <w:p w14:paraId="73DB095E" w14:textId="4FAF6DFB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5034BC4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IV:IV</w:t>
      </w:r>
    </w:p>
    <w:p w14:paraId="5A7E7857" w14:textId="60E51C17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0DB8F27" w14:textId="5C0A730B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1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und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rth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derstand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stablish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ve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ro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:1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la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.</w:t>
      </w:r>
    </w:p>
    <w:p w14:paraId="420F9413" w14:textId="5FB3C269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6AB06CA0" w14:textId="7FB2BA89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lastRenderedPageBreak/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ud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w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phet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p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ken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migh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ken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ample: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voi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ank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l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1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d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oint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kene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on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kene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ppearan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2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1)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ang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trib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ri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sti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trib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rcy.</w:t>
      </w:r>
    </w:p>
    <w:p w14:paraId="0D441A28" w14:textId="6E076C14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08AC36D1" w14:textId="4FA3E342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1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a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ccurat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u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rf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u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8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la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sign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:2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nassia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sh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rprisin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dina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acti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k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lver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mb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usehol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ner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wn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gu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ior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sh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ntena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!</w:t>
      </w:r>
    </w:p>
    <w:p w14:paraId="51BFB1F0" w14:textId="33FDBBE7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21A1F00" w14:textId="7A36468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m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ina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rt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rri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nopi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rd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d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de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rd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i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eciou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on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vering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rnelia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paz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meral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ryl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yx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asper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pphir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rbuncl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marag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8:1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qi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ev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p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intai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rt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ea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ci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ve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compa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intai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n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hras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ci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n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ea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ci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ause.</w:t>
      </w:r>
    </w:p>
    <w:p w14:paraId="7F242288" w14:textId="244FB1FB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84DABF3" w14:textId="55F23A4F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sp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lory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u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u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tu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:1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:12)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ang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ro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rd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d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w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Jo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4:2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w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rd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d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:23).</w:t>
      </w:r>
    </w:p>
    <w:p w14:paraId="46CA5C86" w14:textId="3240E50F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C4C52F3" w14:textId="79D7DD96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1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urel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ti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derstand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eu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la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y-n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y-n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lu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v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nes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Zakk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ea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u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hm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o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n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ok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x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4:7)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mpar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lend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v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n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ti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uty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rfect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lend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lac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6:14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e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ng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x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2:4,)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ur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emi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tt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ted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ang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ns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fo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i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nc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2:7).</w:t>
      </w:r>
    </w:p>
    <w:p w14:paraId="77171F0C" w14:textId="25176912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D0F0958" w14:textId="6E520422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1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is: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lastRenderedPageBreak/>
        <w:t>speak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discipl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sages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ything: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expla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Mishnah-passag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is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ace: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receive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questio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nswer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properly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lang w:bidi="he-IL"/>
        </w:rPr>
        <w:t>changed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receive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questio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anno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nsw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orrectly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.</w:t>
      </w:r>
    </w:p>
    <w:p w14:paraId="54E643B8" w14:textId="485E8CBE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0C0C003" w14:textId="5645EDC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s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n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ffe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al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chan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l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emen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affec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rstling]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daiah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Rabb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s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.</w:t>
      </w:r>
    </w:p>
    <w:p w14:paraId="1D930896" w14:textId="7DC9C8BA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CBD1FA3" w14:textId="06086513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t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d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l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i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li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i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nd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uri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ere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is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g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run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n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d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l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e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r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tegori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li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sured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uri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ere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ere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other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ere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ney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ere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ere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ere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eu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3:2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ertai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i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g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bidd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i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g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shnah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raelit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ai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pig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ywhe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b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Qamm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rin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re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up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rin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i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ov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o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ntecos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o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bernacles.)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lowing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llumina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.</w:t>
      </w:r>
    </w:p>
    <w:p w14:paraId="6E736C14" w14:textId="0B69249E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D06407D" w14:textId="71DF503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bah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esare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lowing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cip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han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bah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reasur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lowing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hap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e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e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e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ci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seft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e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ci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gard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.</w:t>
      </w:r>
    </w:p>
    <w:p w14:paraId="53E4D3C0" w14:textId="102E69C5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0C9C4C83" w14:textId="5ED60558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?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cc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:1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oug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cal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it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ight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rah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ere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usts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ro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1:2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ything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la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eab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hu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khn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cu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o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ch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1:1)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p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e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rk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hange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ch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Mos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e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1:1)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cca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?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sw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—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fer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d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e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tensi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1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sw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]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rdinan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2).</w:t>
      </w:r>
    </w:p>
    <w:p w14:paraId="632FF64F" w14:textId="088BD102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20921CC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IV:V</w:t>
      </w:r>
    </w:p>
    <w:p w14:paraId="73625491" w14:textId="387A913D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1E532721" w14:textId="7ABBD97F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mu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m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ca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swered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ill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ud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llow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ep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99:6-7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ud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ep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d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rekhi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hu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Qorhah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u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ea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i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dernes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ra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lastRenderedPageBreak/>
        <w:t>priesthoo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mu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me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rekhi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riv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mra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parate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nctifi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3:1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llow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mmediate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fterwar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d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sign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i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v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3:14).</w:t>
      </w:r>
    </w:p>
    <w:p w14:paraId="7710D88E" w14:textId="2757D5A8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C50A8EF" w14:textId="1EEE0B14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eaz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ep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qu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dern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rment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nhu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uda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nna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uthorit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y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dic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bernacle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hoo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rv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hoo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ppea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9:4).”</w:t>
      </w:r>
    </w:p>
    <w:p w14:paraId="1D6DC1A7" w14:textId="03C3EFDE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16AADB91" w14:textId="0761E3BF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swered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swere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swere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ill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ud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ou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o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x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4: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1:2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ill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oud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ill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o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et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ar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2: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u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stanc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sw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hol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9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ud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acob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m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ou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ffix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rtyar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ou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u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bernac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9:20).</w:t>
      </w:r>
    </w:p>
    <w:p w14:paraId="33B6107C" w14:textId="0A13C659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6AA33179" w14:textId="78B2BDB9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llow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ep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memb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rva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Malach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:2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u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oo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ro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ook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ai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1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0:2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ar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u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ticul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par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s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e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tion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ginning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2).</w:t>
      </w:r>
    </w:p>
    <w:p w14:paraId="11ADD34A" w14:textId="40431311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48F79AD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IV:VI</w:t>
      </w:r>
    </w:p>
    <w:p w14:paraId="1F3BB9BE" w14:textId="6168CDE1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15163F9" w14:textId="35F5D023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shu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khn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vi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fou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matter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oncern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mpul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evil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bring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doubts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ccurs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v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hibi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rr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ther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f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ohibi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x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ci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v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onement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ve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ther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f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cov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kedne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other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f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8:1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evi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xua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lati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fe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eu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5:5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iv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bidd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hildr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mit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ccur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guar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statute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judgments,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liv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8:5)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x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cie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ix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eci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woo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n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gether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eu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2:11)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ol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oa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a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ow-fring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rmit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ccur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keep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statut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1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way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nd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zaz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th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6:2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ffec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onem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th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y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mpar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ness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gar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ccurs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rul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eternal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ev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6:29).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shn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ccupi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ork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urn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mpar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lothing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selv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ffe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rific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ccu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text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i/>
          <w:iCs/>
          <w:color w:val="000000"/>
          <w:sz w:val="22"/>
          <w:u w:val="single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23).”</w:t>
      </w:r>
    </w:p>
    <w:p w14:paraId="3A7518E8" w14:textId="26935B41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94940C4" w14:textId="43347D9E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lastRenderedPageBreak/>
        <w:t>IV: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VII</w:t>
      </w:r>
    </w:p>
    <w:p w14:paraId="4A4679CB" w14:textId="2B62A025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</w:p>
    <w:p w14:paraId="0CBB2B61" w14:textId="03192317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ll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ople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ing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d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without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fect,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emish,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on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ke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ever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e]: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ulianus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berias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aac: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[Braud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&amp;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apstein,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.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9,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iting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.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.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rbach:]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itiat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A31A45"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te.</w:t>
      </w:r>
    </w:p>
    <w:p w14:paraId="037BD86C" w14:textId="7088E423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12A52D8" w14:textId="6F070ECE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zari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aac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ina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veal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uti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r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th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lack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lanation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un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i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ppoint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udg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qui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5: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a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v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oud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ck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s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Zech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4: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ck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Brau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apstei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9:]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rspicuou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dd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st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yst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i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nown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rkne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gh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...The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I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2:1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The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,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n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band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I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2:1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read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qib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lleagu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explain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cre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rah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h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vea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na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veal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qib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lleague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y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eciou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Job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8:10)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—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qiba.</w:t>
      </w:r>
    </w:p>
    <w:p w14:paraId="0FB8F75F" w14:textId="4FDE9F0E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5F6B541" w14:textId="7E97086B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...Te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: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ina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,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dic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ltimate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ul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dur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h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inah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v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oi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s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gag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uthori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wn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Eliez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neck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roke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yea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l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year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1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l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mini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ss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uthori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wn!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Mos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ghteous/gener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st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i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st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p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cou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Eliez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neck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roke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yea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l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year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1]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Lor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e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ins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B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f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ins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criptur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liez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x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8:4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tinguish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igu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iezer.</w:t>
      </w:r>
    </w:p>
    <w:p w14:paraId="24944BDE" w14:textId="1EF6D41A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682F4189" w14:textId="1CD62A94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ar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shnah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bb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aul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amp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[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ltar,]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priest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w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unds.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prepa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amp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elong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ellow.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destro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l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g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uil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new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w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source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eq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2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h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ina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xt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len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l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ugh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nnait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uthority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ighteous/Generou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prepa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cows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ramp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seco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cf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eq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3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ghteous/gener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teful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u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leazar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ticulo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u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ppl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].</w:t>
      </w:r>
    </w:p>
    <w:p w14:paraId="77F22651" w14:textId="3C39BFB9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1FB4F3CE" w14:textId="4D7129E2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ti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k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han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Zakkai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rr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o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chcraf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u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main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u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trac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rp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rink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‘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.’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nde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te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me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nde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tered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e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o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oo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m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d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rink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lee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a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u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eaks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nes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ophe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e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Zech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3: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f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scipl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lastRenderedPageBreak/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sh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e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ply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lives!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orps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mpart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no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effect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leanness.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decre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e.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enacted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decre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made,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libert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ransgress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decre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1).</w:t>
      </w:r>
    </w:p>
    <w:p w14:paraId="7BF9DB68" w14:textId="5C4BE5E2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B63201D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IV:VIII</w:t>
      </w:r>
    </w:p>
    <w:p w14:paraId="64D3D1C6" w14:textId="467F45C3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2D237F95" w14:textId="55FF1720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ou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imal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fer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l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l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im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male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ibu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par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v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irl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ra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oya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lac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g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p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h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ursl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d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Le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re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om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effec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atonement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si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making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golden</w:t>
      </w:r>
      <w:r w:rsidR="000B17AB"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u w:val="single"/>
          <w:lang w:bidi="he-IL"/>
        </w:rPr>
        <w:t>calf</w:t>
      </w:r>
      <w:r w:rsidRPr="0079780B">
        <w:rPr>
          <w:rFonts w:ascii="Calibri" w:eastAsia="Times New Roman" w:hAnsi="Calibri" w:cs="Times New Roman"/>
          <w:b/>
          <w:bCs/>
          <w:color w:val="000000"/>
          <w:sz w:val="22"/>
          <w:lang w:bidi="he-IL"/>
        </w:rPr>
        <w:t>.</w:t>
      </w:r>
    </w:p>
    <w:p w14:paraId="45E24B20" w14:textId="12469B86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1568D5DB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IV:IX</w:t>
      </w:r>
    </w:p>
    <w:p w14:paraId="71E0F41E" w14:textId="759DC7C4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5E0220A0" w14:textId="19645613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gypt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gyp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ver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i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J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6:20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d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bylonia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ol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:38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fect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dia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yy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bba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ing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di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ult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o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plai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ain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dolatry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s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herit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cestor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emish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eec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exand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cedoni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w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ghteous/Generou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o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ee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ghteous/Generous.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urti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and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ew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ttl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nqu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ck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do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ep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ufficien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ep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el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k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asphem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ur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v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3:25).</w:t>
      </w:r>
    </w:p>
    <w:p w14:paraId="12AA928A" w14:textId="701E8B3F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4C467A3" w14:textId="3425791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i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leaz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leaz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o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ng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rink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wa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esence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ight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ki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e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o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geth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fal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edar-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o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rjora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carl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e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r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ing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3-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leazar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eans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“God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lps.”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p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God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s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Edom’s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al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campment]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crific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osra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pl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u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n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do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Braud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apstei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83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.110)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laugh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do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I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4: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rekhi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laught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do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ight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ur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ast...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nd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7:11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ki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e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o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geth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fal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[Edo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ge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ith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uke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yparchs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l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alth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p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re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mport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ailo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lmsme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ulker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rchant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rriors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ip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pany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ung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isaster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ri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lmsm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roub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7:27-28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amu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a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aac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ip’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pan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ncompass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pan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on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o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pan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—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lu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e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isaster.</w:t>
      </w:r>
    </w:p>
    <w:p w14:paraId="6DC8B832" w14:textId="3A4BB7E7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484F4A27" w14:textId="77777777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bidi="he-IL"/>
        </w:rPr>
        <w:t>IV:X</w:t>
      </w:r>
    </w:p>
    <w:p w14:paraId="24DC9AE7" w14:textId="3A3E3E0E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3E2F5680" w14:textId="2776AF2C" w:rsidR="00A31A45" w:rsidRPr="0079780B" w:rsidRDefault="00A31A45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tter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: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ubbor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ubbor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Ho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16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red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dd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ubi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La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fect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ov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rf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niqu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S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6:9)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emish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air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v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emi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So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4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e: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ener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eremi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ccep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i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leaz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eremi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iest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atot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Jer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1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p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ebuchadnezz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lastRenderedPageBreak/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rri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wa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abyloni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ra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5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as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Zedekia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laugh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2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5:7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ight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k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2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5: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kin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es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o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geth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fal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us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Jerusale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nti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use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r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2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Kg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25:9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ous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?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study-hous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abb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Yohana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Zakkai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greatn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pounded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so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loo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ng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rink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wa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ro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en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resence]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Nebuchadnezzar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vi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edar-wood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rjoram,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carle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ea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[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r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ing]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3-6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ananiah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Mishael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zariah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r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ar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urning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lam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i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le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D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:2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(Th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ll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9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if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tanda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nation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ll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catter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I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1:12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(Then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ll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pos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lace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9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x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5: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man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(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llec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pos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lace]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9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y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ur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look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evil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Hab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:13)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xiles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...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deposi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amp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lace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Jerusalem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lean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eserved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us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mmunity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ritua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urification;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in-offering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Num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19:9):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caus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cisi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ite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rificati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res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struction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riest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g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com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destined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effec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rael’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purificatio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written,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sprinkle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>purifies</w:t>
      </w:r>
      <w:r w:rsidR="000B17AB" w:rsidRPr="0079780B">
        <w:rPr>
          <w:rFonts w:ascii="Calibri" w:eastAsia="Times New Roman" w:hAnsi="Calibri" w:cs="Times New Roman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(Ez.</w:t>
      </w:r>
      <w:r w:rsidR="000B17AB" w:rsidRPr="0079780B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Times New Roman"/>
          <w:color w:val="000000"/>
          <w:sz w:val="22"/>
          <w:lang w:bidi="he-IL"/>
        </w:rPr>
        <w:t>36:25).</w:t>
      </w:r>
    </w:p>
    <w:p w14:paraId="39164A63" w14:textId="7F7EEEAB" w:rsidR="00A31A45" w:rsidRPr="0079780B" w:rsidRDefault="000B17AB" w:rsidP="000315B2">
      <w:pPr>
        <w:pBdr>
          <w:bottom w:val="double" w:sz="6" w:space="1" w:color="auto"/>
        </w:pBd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2730824C" w14:textId="13D91B94" w:rsidR="00A31A45" w:rsidRPr="0079780B" w:rsidRDefault="000B17AB" w:rsidP="000315B2">
      <w:pPr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7AD8B3CB" w14:textId="35B2D1D3" w:rsidR="00A1364B" w:rsidRPr="0079780B" w:rsidRDefault="00A1364B" w:rsidP="000315B2">
      <w:pPr>
        <w:rPr>
          <w:rFonts w:ascii="Cambria" w:hAnsi="Cambria"/>
          <w:b/>
          <w:bCs/>
          <w:sz w:val="28"/>
          <w:szCs w:val="28"/>
          <w:lang w:bidi="he-IL"/>
        </w:rPr>
      </w:pPr>
      <w:r w:rsidRPr="0079780B">
        <w:rPr>
          <w:rFonts w:ascii="Cambria" w:hAnsi="Cambria"/>
          <w:b/>
          <w:bCs/>
          <w:sz w:val="28"/>
          <w:szCs w:val="28"/>
          <w:lang w:bidi="he-IL"/>
        </w:rPr>
        <w:t>Ketubim:</w:t>
      </w:r>
      <w:r w:rsidR="000B17AB" w:rsidRPr="0079780B">
        <w:rPr>
          <w:rFonts w:ascii="Cambria" w:hAnsi="Cambria"/>
          <w:b/>
          <w:bCs/>
          <w:sz w:val="28"/>
          <w:szCs w:val="28"/>
          <w:lang w:bidi="he-IL"/>
        </w:rPr>
        <w:t xml:space="preserve"> </w:t>
      </w:r>
      <w:r w:rsidRPr="0079780B">
        <w:rPr>
          <w:rFonts w:ascii="Cambria" w:hAnsi="Cambria"/>
          <w:b/>
          <w:bCs/>
          <w:sz w:val="28"/>
          <w:szCs w:val="28"/>
          <w:lang w:bidi="he-IL"/>
        </w:rPr>
        <w:t>Tehillim</w:t>
      </w:r>
      <w:r w:rsidR="000B17AB" w:rsidRPr="0079780B">
        <w:rPr>
          <w:rFonts w:ascii="Cambria" w:hAnsi="Cambria"/>
          <w:b/>
          <w:bCs/>
          <w:sz w:val="28"/>
          <w:szCs w:val="28"/>
          <w:lang w:bidi="he-IL"/>
        </w:rPr>
        <w:t xml:space="preserve"> </w:t>
      </w:r>
      <w:r w:rsidRPr="0079780B">
        <w:rPr>
          <w:rFonts w:ascii="Cambria" w:hAnsi="Cambria"/>
          <w:b/>
          <w:bCs/>
          <w:sz w:val="28"/>
          <w:szCs w:val="28"/>
          <w:lang w:bidi="he-IL"/>
        </w:rPr>
        <w:t>(Psalms)</w:t>
      </w:r>
      <w:r w:rsidR="000B17AB" w:rsidRPr="0079780B">
        <w:rPr>
          <w:rFonts w:ascii="Cambria" w:hAnsi="Cambria"/>
          <w:b/>
          <w:bCs/>
          <w:sz w:val="28"/>
          <w:szCs w:val="28"/>
          <w:lang w:bidi="he-IL"/>
        </w:rPr>
        <w:t xml:space="preserve"> </w:t>
      </w:r>
      <w:r w:rsidRPr="0079780B">
        <w:rPr>
          <w:rFonts w:ascii="Cambria" w:hAnsi="Cambria"/>
          <w:b/>
          <w:bCs/>
          <w:sz w:val="28"/>
          <w:szCs w:val="28"/>
          <w:lang w:bidi="he-IL"/>
        </w:rPr>
        <w:t>110</w:t>
      </w:r>
      <w:r w:rsidR="00805172" w:rsidRPr="0079780B">
        <w:rPr>
          <w:rFonts w:ascii="Cambria" w:hAnsi="Cambria"/>
          <w:b/>
          <w:bCs/>
          <w:sz w:val="28"/>
          <w:szCs w:val="28"/>
          <w:lang w:bidi="he-IL"/>
        </w:rPr>
        <w:t>:1-7</w:t>
      </w:r>
    </w:p>
    <w:p w14:paraId="66766C5A" w14:textId="31967B4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53"/>
        <w:gridCol w:w="5051"/>
      </w:tblGrid>
      <w:tr w:rsidR="00A1364B" w:rsidRPr="00BA1739" w14:paraId="4E9F2A65" w14:textId="77777777" w:rsidTr="00215B25">
        <w:trPr>
          <w:tblHeader/>
          <w:jc w:val="center"/>
        </w:trPr>
        <w:tc>
          <w:tcPr>
            <w:tcW w:w="252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27B167" w14:textId="77777777" w:rsidR="00A1364B" w:rsidRPr="00BA1739" w:rsidRDefault="00A1364B" w:rsidP="000315B2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bidi="he-IL"/>
              </w:rPr>
            </w:pPr>
            <w:r w:rsidRPr="00BA1739">
              <w:rPr>
                <w:rFonts w:ascii="Cambria" w:eastAsia="Times New Roman" w:hAnsi="Cambria" w:cs="Calibri"/>
                <w:b/>
                <w:bCs/>
                <w:sz w:val="24"/>
                <w:szCs w:val="24"/>
                <w:lang w:val="en-AU" w:bidi="he-IL"/>
              </w:rPr>
              <w:t>Rashi</w:t>
            </w:r>
          </w:p>
        </w:tc>
        <w:tc>
          <w:tcPr>
            <w:tcW w:w="2475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CDAE28" w14:textId="6B0512B3" w:rsidR="00A1364B" w:rsidRPr="00BA1739" w:rsidRDefault="00BA1739" w:rsidP="000315B2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bidi="he-IL"/>
              </w:rPr>
            </w:pPr>
            <w:r w:rsidRPr="00BA1739">
              <w:rPr>
                <w:rFonts w:ascii="Cambria" w:eastAsia="Times New Roman" w:hAnsi="Cambria" w:cs="Calibri"/>
                <w:b/>
                <w:bCs/>
                <w:sz w:val="24"/>
                <w:szCs w:val="24"/>
                <w:lang w:val="en-AU" w:bidi="he-IL"/>
              </w:rPr>
              <w:t>Targum</w:t>
            </w:r>
          </w:p>
        </w:tc>
      </w:tr>
      <w:tr w:rsidR="00A1364B" w:rsidRPr="0079780B" w14:paraId="6151E742" w14:textId="77777777" w:rsidTr="00215B25">
        <w:trPr>
          <w:jc w:val="center"/>
        </w:trPr>
        <w:tc>
          <w:tcPr>
            <w:tcW w:w="2525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2A33D1" w14:textId="677C7FD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av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salm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ster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"Wa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igh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n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nemi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otstoo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eet."</w:t>
            </w:r>
          </w:p>
        </w:tc>
        <w:tc>
          <w:tcPr>
            <w:tcW w:w="247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2AB93" w14:textId="45C9031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mpos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avi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salm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cre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“Wa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t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u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ri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njam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i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ig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us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ncroa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other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fterward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nemi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op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eet.”</w:t>
            </w:r>
          </w:p>
          <w:p w14:paraId="404CE74A" w14:textId="2097802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argum: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pok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ecre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omini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exchang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itti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tud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rah.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“Wai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righ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enemi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p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eet.”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argum: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cre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ppoin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ul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“Wa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u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ri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njam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as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w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orld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fterward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her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ingship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nemi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op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eet.”</w:t>
            </w:r>
          </w:p>
        </w:tc>
      </w:tr>
      <w:tr w:rsidR="00A1364B" w:rsidRPr="0079780B" w14:paraId="71D24D70" w14:textId="77777777" w:rsidTr="00215B25">
        <w:trPr>
          <w:jc w:val="center"/>
        </w:trPr>
        <w:tc>
          <w:tcPr>
            <w:tcW w:w="2525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1C5F7" w14:textId="7FF14B8C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taf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igh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e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Zion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ul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ids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nemies.</w:t>
            </w:r>
          </w:p>
        </w:tc>
        <w:tc>
          <w:tcPr>
            <w:tcW w:w="247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4594B" w14:textId="34D32ACD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2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e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Zi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o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trength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ul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ids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nemies.</w:t>
            </w:r>
          </w:p>
        </w:tc>
      </w:tr>
      <w:tr w:rsidR="00A1364B" w:rsidRPr="0079780B" w14:paraId="4CF344F8" w14:textId="77777777" w:rsidTr="00215B25">
        <w:trPr>
          <w:jc w:val="center"/>
        </w:trPr>
        <w:tc>
          <w:tcPr>
            <w:tcW w:w="2525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1AE8F" w14:textId="20CF5455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voluntee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st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aut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lines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e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omb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t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ik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ew.</w:t>
            </w:r>
          </w:p>
        </w:tc>
        <w:tc>
          <w:tcPr>
            <w:tcW w:w="247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27AF0" w14:textId="375C1CB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3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o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srae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evot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mselv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rah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lp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aki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attl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m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lori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lines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erci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o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ste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lastRenderedPageBreak/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ik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escen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ew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fspri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we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ecurely.</w:t>
            </w:r>
          </w:p>
        </w:tc>
      </w:tr>
      <w:tr w:rsidR="00A1364B" w:rsidRPr="0079780B" w14:paraId="53194E97" w14:textId="77777777" w:rsidTr="00215B25">
        <w:trPr>
          <w:jc w:val="center"/>
        </w:trPr>
        <w:tc>
          <w:tcPr>
            <w:tcW w:w="2525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9BAA2" w14:textId="6D2FB6E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4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wo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pent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ev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pee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lchizedek.</w:t>
            </w:r>
          </w:p>
        </w:tc>
        <w:tc>
          <w:tcPr>
            <w:tcW w:w="247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6998D8" w14:textId="03A8AFF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4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wor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ur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id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ppoint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g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r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ighteous/generou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ing.</w:t>
            </w:r>
          </w:p>
        </w:tc>
      </w:tr>
      <w:tr w:rsidR="00A1364B" w:rsidRPr="0079780B" w14:paraId="4E6229E6" w14:textId="77777777" w:rsidTr="00215B25">
        <w:trPr>
          <w:jc w:val="center"/>
        </w:trPr>
        <w:tc>
          <w:tcPr>
            <w:tcW w:w="2525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E8D292" w14:textId="69C7E5E8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igh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n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rush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ing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</w:p>
        </w:tc>
        <w:tc>
          <w:tcPr>
            <w:tcW w:w="247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2EB1A" w14:textId="27D3DEC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5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esenc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igh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nd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truck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ow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ing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ger.</w:t>
            </w:r>
          </w:p>
        </w:tc>
      </w:tr>
      <w:tr w:rsidR="00A1364B" w:rsidRPr="0079780B" w14:paraId="67206A74" w14:textId="77777777" w:rsidTr="00215B25">
        <w:trPr>
          <w:jc w:val="center"/>
        </w:trPr>
        <w:tc>
          <w:tcPr>
            <w:tcW w:w="2525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EE3426" w14:textId="4ACB85D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execut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justic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tion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[into]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ap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rpses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rush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re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.</w:t>
            </w:r>
          </w:p>
        </w:tc>
        <w:tc>
          <w:tcPr>
            <w:tcW w:w="247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3563F" w14:textId="7EFF9DED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6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ppoint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judg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ve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entiles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ar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u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odi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la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cked/lawless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mo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ad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ing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arth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ver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ny.</w:t>
            </w:r>
          </w:p>
        </w:tc>
      </w:tr>
      <w:tr w:rsidR="00A1364B" w:rsidRPr="0079780B" w14:paraId="7980A550" w14:textId="77777777" w:rsidTr="00215B25">
        <w:trPr>
          <w:jc w:val="center"/>
        </w:trPr>
        <w:tc>
          <w:tcPr>
            <w:tcW w:w="2525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0CD7D" w14:textId="3531595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trea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oul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rink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refor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rais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ad.</w:t>
            </w:r>
          </w:p>
        </w:tc>
        <w:tc>
          <w:tcPr>
            <w:tcW w:w="247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F81D15" w14:textId="4B058FCD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7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recei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structi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out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phe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ay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i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if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up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ad.</w:t>
            </w:r>
          </w:p>
        </w:tc>
      </w:tr>
    </w:tbl>
    <w:p w14:paraId="682DCAAF" w14:textId="77777777" w:rsidR="00A937E4" w:rsidRPr="0079780B" w:rsidRDefault="00A937E4" w:rsidP="000315B2">
      <w:pPr>
        <w:pBdr>
          <w:bottom w:val="double" w:sz="4" w:space="1" w:color="auto"/>
        </w:pBd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28CAF6C1" w14:textId="77777777" w:rsidR="00A31A45" w:rsidRPr="0079780B" w:rsidRDefault="00A31A45" w:rsidP="000315B2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5C395B48" w14:textId="11351348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Rashi’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Commentary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to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364056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Tehillim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364056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Psalm</w:t>
      </w:r>
      <w:r w:rsidR="00364056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s)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110</w:t>
      </w:r>
      <w:r w:rsidR="00805172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:1-7</w:t>
      </w:r>
    </w:p>
    <w:p w14:paraId="1F6FAECD" w14:textId="50D12B4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1A91B98E" w14:textId="0B729DF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s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pre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er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th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cor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i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10:1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ster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3:6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Heark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ster.”</w:t>
      </w:r>
    </w:p>
    <w:p w14:paraId="63883036" w14:textId="31D77E3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AAE6739" w14:textId="1AE3E5B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Wa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nd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lv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r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ot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ישיבה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it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Deu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:46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y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וַתֵּשְׁבוּ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ade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ys.”</w:t>
      </w:r>
    </w:p>
    <w:p w14:paraId="0FBAED39" w14:textId="401AC4C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12B4C65" w14:textId="430FD0BF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lv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.</w:t>
      </w:r>
    </w:p>
    <w:p w14:paraId="451E8A5E" w14:textId="26083CE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FAF2385" w14:textId="1454786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nemi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mraph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ies.</w:t>
      </w:r>
    </w:p>
    <w:p w14:paraId="3CF28A52" w14:textId="6D5D61A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FB13FEF" w14:textId="45BF487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af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ppor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ab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5:16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eve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f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ead.”</w:t>
      </w:r>
    </w:p>
    <w:p w14:paraId="0DEE8CFE" w14:textId="23789AA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3A3A599" w14:textId="659E088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af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i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e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Z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tu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a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sui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lchizedek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le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:14).</w:t>
      </w:r>
    </w:p>
    <w:p w14:paraId="08149057" w14:textId="5A55B86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7F1FE19" w14:textId="0DF80EB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r.</w:t>
      </w:r>
    </w:p>
    <w:p w14:paraId="39ADCA2B" w14:textId="16C083E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B31993A" w14:textId="51EBA7C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id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nem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fely.</w:t>
      </w:r>
    </w:p>
    <w:p w14:paraId="18D03C76" w14:textId="5C3F5A4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7AC2E0C" w14:textId="0A8BCF8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olunte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s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ien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olunte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m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i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use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shko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m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olunte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sel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id.</w:t>
      </w:r>
    </w:p>
    <w:p w14:paraId="0CCA4069" w14:textId="4CE465F2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aut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lines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e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mb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r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au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in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ther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mb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ogniz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reat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.</w:t>
      </w:r>
    </w:p>
    <w:p w14:paraId="4615A295" w14:textId="1EE8D72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70B0EF0" w14:textId="2529ED3A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e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mb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מִשְׁחָר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mb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Beiz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5b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u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w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kyl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stival.”</w:t>
      </w:r>
    </w:p>
    <w:p w14:paraId="0E48DABE" w14:textId="17A2877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BFC5E6D" w14:textId="0E5C3B6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lastRenderedPageBreak/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id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t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prightn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duc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se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easantnes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w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eas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forting.</w:t>
      </w:r>
    </w:p>
    <w:p w14:paraId="3BBF464D" w14:textId="125EEF3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3F8D57C" w14:textId="21486521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4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wo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p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fr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n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oop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lle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5:1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e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tc.”</w:t>
      </w:r>
    </w:p>
    <w:p w14:paraId="6C22C3E5" w14:textId="03674B9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CC21DD5" w14:textId="00342DF8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p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.</w:t>
      </w:r>
    </w:p>
    <w:p w14:paraId="0DFF2EC0" w14:textId="252FC5DA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1B14256" w14:textId="7D9F320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ev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ee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lchizede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mer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shi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her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genito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ship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דִּבְרָתִי</w:t>
      </w:r>
      <w:r w:rsidRPr="0079780B">
        <w:rPr>
          <w:rFonts w:ascii="Arial" w:eastAsia="Times New Roman" w:hAnsi="Arial" w:cs="Arial"/>
          <w:color w:val="000000"/>
          <w:sz w:val="22"/>
          <w:rtl/>
        </w:rPr>
        <w:t>,</w:t>
      </w:r>
      <w:r w:rsidR="000B17AB" w:rsidRPr="0079780B">
        <w:rPr>
          <w:rFonts w:ascii="Arial" w:eastAsia="Times New Roman" w:hAnsi="Arial" w:cs="Arial"/>
          <w:color w:val="000000"/>
          <w:sz w:val="22"/>
          <w:rtl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מַלְכִּי</w:t>
      </w:r>
      <w:r w:rsidRPr="0079780B">
        <w:rPr>
          <w:rFonts w:ascii="Arial" w:eastAsia="Times New Roman" w:hAnsi="Arial" w:cs="Arial"/>
          <w:color w:val="000000"/>
          <w:sz w:val="22"/>
          <w:rtl/>
        </w:rPr>
        <w:t>-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צֶדֶק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yud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perfluou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La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:1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pulo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רַבָּתִי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e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lchizedek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lchizedek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כֹהֵן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כֹהֵן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not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ulership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:18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vid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ie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ficers.”</w:t>
      </w:r>
    </w:p>
    <w:p w14:paraId="584A94C3" w14:textId="699E44C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039ED88" w14:textId="0384AE20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5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ttle.</w:t>
      </w:r>
    </w:p>
    <w:p w14:paraId="095A5B71" w14:textId="143E88B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A72BA24" w14:textId="1B7EA9C3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rush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ing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r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...</w:t>
      </w:r>
    </w:p>
    <w:p w14:paraId="4E5BEAD7" w14:textId="67420C2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74D2C4C" w14:textId="39F693F6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6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xecut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justic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ation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into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p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rp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d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‘coven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ts,’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in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gyp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5:14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dge.”</w:t>
      </w:r>
    </w:p>
    <w:p w14:paraId="26A9328F" w14:textId="13A8D46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4054E59" w14:textId="2204368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p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rp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מָלֵא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מָלֵא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ther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Je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2:6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מָלֵא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f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”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sa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1:4)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lth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מְלֹא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phe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ecu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ic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k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s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x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:30)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gypti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ashore.”</w:t>
      </w:r>
    </w:p>
    <w:p w14:paraId="1A9B813A" w14:textId="1A158C2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AB96031" w14:textId="55A30AE6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rush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emb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phec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bakku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3:12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ru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cked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arao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e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steem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ab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2:20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ul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sent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o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nds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gypt.</w:t>
      </w:r>
    </w:p>
    <w:p w14:paraId="14AC14A4" w14:textId="126C7EB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8A08D14" w14:textId="3C138F9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7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ea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rink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tc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urs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ink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i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a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zek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9:3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w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self.”</w:t>
      </w:r>
    </w:p>
    <w:p w14:paraId="32510644" w14:textId="22ABE51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96A3BE9" w14:textId="2A2AD4D0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n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sal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i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gar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vid.</w:t>
      </w:r>
    </w:p>
    <w:p w14:paraId="2B89585A" w14:textId="6487596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F0F2E17" w14:textId="7F4C0615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s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st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u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su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.</w:t>
      </w:r>
    </w:p>
    <w:p w14:paraId="14680771" w14:textId="60D8190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5F240C8" w14:textId="0E3B29F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s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לַאדֹנִי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st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x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arao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e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לִבְנֵי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”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6:7)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k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f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79780B">
        <w:rPr>
          <w:rFonts w:ascii="Arial" w:eastAsia="Times New Roman" w:hAnsi="Arial" w:cs="Arial"/>
          <w:color w:val="000000"/>
          <w:sz w:val="22"/>
          <w:rtl/>
          <w:lang w:bidi="he-IL"/>
        </w:rPr>
        <w:t>לְאִשְׁתּוֹ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).”</w:t>
      </w:r>
    </w:p>
    <w:p w14:paraId="69AC247A" w14:textId="6FDB494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C0044D9" w14:textId="44FB000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Wa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nd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lvation.</w:t>
      </w:r>
    </w:p>
    <w:p w14:paraId="015DFB39" w14:textId="12C4D3B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D7B6AA3" w14:textId="425C8DEA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af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i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e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Z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ceptio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g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Z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f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u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emies.</w:t>
      </w:r>
    </w:p>
    <w:p w14:paraId="52B6BA25" w14:textId="3B2EC0D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70FF4FF" w14:textId="6AF57D30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lastRenderedPageBreak/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olunte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olunte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m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line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ronic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12:21)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oi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ibe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Zikla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er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asse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tc.”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bi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di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par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sel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v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tc.”</w:t>
      </w:r>
    </w:p>
    <w:p w14:paraId="4A36AACF" w14:textId="6C36926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E43AEAD" w14:textId="23507CD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aut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lines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e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mb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au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in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th.</w:t>
      </w:r>
    </w:p>
    <w:p w14:paraId="7590F6C4" w14:textId="76693BC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557A7D3" w14:textId="0834E372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ur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w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eas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wee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du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u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sper.</w:t>
      </w:r>
    </w:p>
    <w:p w14:paraId="1ECE35C7" w14:textId="38A8D83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7F1CAE3" w14:textId="275283D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worn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tc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d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ever.</w:t>
      </w:r>
    </w:p>
    <w:p w14:paraId="42015E20" w14:textId="539081C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984CE89" w14:textId="5F43E81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e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s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lchizedek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do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r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eps.</w:t>
      </w:r>
    </w:p>
    <w:p w14:paraId="06F4409B" w14:textId="64B2936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35F1DD3" w14:textId="03356D81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harg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lchizede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S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s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arge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lchizedek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allen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sw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d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steem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gd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.</w:t>
      </w:r>
    </w:p>
    <w:p w14:paraId="5308053D" w14:textId="0107B06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5BDC9FA" w14:textId="145C6D4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w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...</w:t>
      </w:r>
    </w:p>
    <w:p w14:paraId="0CFA6D57" w14:textId="194F5C9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E415D45" w14:textId="221C14D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rush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king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ra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oshu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rak.</w:t>
      </w:r>
    </w:p>
    <w:p w14:paraId="2CA428E3" w14:textId="05B2BF3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0C15A04" w14:textId="02EFE45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xecut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justic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ation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into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p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orp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rth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zek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ecu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m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nacherib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mak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ru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nacherib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ineve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syria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e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...</w:t>
      </w:r>
    </w:p>
    <w:p w14:paraId="04A72539" w14:textId="75C5396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B4BA00D" w14:textId="3F8DAE41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ea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ink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a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m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an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orda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sa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7:25)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u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an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p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tc.”</w:t>
      </w:r>
    </w:p>
    <w:p w14:paraId="3F47C9DF" w14:textId="1F25C4A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0183DDD" w14:textId="0D3F648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ais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ai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a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eatness.</w:t>
      </w:r>
    </w:p>
    <w:p w14:paraId="0D06E39F" w14:textId="77777777" w:rsidR="00A937E4" w:rsidRPr="0079780B" w:rsidRDefault="00A937E4" w:rsidP="000315B2">
      <w:pPr>
        <w:pBdr>
          <w:bottom w:val="double" w:sz="4" w:space="1" w:color="auto"/>
        </w:pBd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14204BE4" w14:textId="77777777" w:rsidR="00882E4E" w:rsidRPr="0079780B" w:rsidRDefault="00882E4E" w:rsidP="000315B2">
      <w:pPr>
        <w:rPr>
          <w:lang w:bidi="he-IL"/>
        </w:rPr>
      </w:pPr>
    </w:p>
    <w:p w14:paraId="51551B5A" w14:textId="6CBD37D5" w:rsidR="00882E4E" w:rsidRPr="0079780B" w:rsidRDefault="00882E4E" w:rsidP="000315B2">
      <w:pPr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bookmarkStart w:id="5" w:name="_Hlk518225745"/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Meditatio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from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805172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Tehillim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805172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Psalms</w:t>
      </w:r>
      <w:r w:rsidR="00117830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)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Arial"/>
          <w:b/>
          <w:bCs/>
          <w:color w:val="000000"/>
          <w:sz w:val="28"/>
          <w:szCs w:val="28"/>
          <w:cs/>
          <w:lang w:bidi="he-IL"/>
        </w:rPr>
        <w:t>‎‎</w:t>
      </w:r>
      <w:r w:rsidR="00340BCE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110</w:t>
      </w:r>
    </w:p>
    <w:p w14:paraId="49072E14" w14:textId="57ABDC7B" w:rsidR="00882E4E" w:rsidRPr="0079780B" w:rsidRDefault="00882E4E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By: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H.Em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Rabb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Dr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Hille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be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David</w:t>
      </w:r>
    </w:p>
    <w:p w14:paraId="4811AC5C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bookmarkEnd w:id="5"/>
    <w:p w14:paraId="690E3284" w14:textId="56A2DD09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Midra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oc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v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terpre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p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10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ym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atitud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ci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peak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M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ter!”</w:t>
      </w:r>
      <w:r w:rsidRPr="0079780B">
        <w:rPr>
          <w:rStyle w:val="FootnoteReference"/>
          <w:rFonts w:asciiTheme="minorHAnsi" w:hAnsiTheme="minorHAnsi" w:cstheme="minorHAnsi"/>
          <w:sz w:val="22"/>
        </w:rPr>
        <w:footnoteReference w:id="1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idra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plains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bb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u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id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tio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lumb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ven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senc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ou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e?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!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..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cep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dnes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leep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ou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pe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vi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ssers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ble.</w:t>
      </w:r>
    </w:p>
    <w:p w14:paraId="60B4DDC6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5ACDD62" w14:textId="4CF92800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sel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deb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t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claim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t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urpo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rea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ustrate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rea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iver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u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ercei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pprecia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k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t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lastRenderedPageBreak/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m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owev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i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hie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urpos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blivio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cogniz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an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istenc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ns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refor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l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w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tinu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iste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.</w:t>
      </w:r>
    </w:p>
    <w:p w14:paraId="23B5B406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CC7FF3B" w14:textId="11802CDB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t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sen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f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pi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fini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w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u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shio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self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reatu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n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uarant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oo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v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v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u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v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lsehoo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domitab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it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sen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ar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ind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nkin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vea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se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vin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iss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tinu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ple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ssiah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dica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r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illar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Jewi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adition.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2"/>
      </w:r>
      <w:r w:rsidR="007631EE" w:rsidRPr="0079780B">
        <w:rPr>
          <w:rFonts w:asciiTheme="minorHAnsi" w:hAnsiTheme="minorHAnsi" w:cstheme="minorHAnsi"/>
          <w:sz w:val="22"/>
        </w:rPr>
        <w:t xml:space="preserve"> </w:t>
      </w:r>
      <w:r w:rsidR="007631EE" w:rsidRPr="0079780B">
        <w:rPr>
          <w:rStyle w:val="FootnoteReference"/>
          <w:rFonts w:asciiTheme="minorHAnsi" w:hAnsiTheme="minorHAnsi" w:cstheme="minorHAnsi"/>
          <w:sz w:val="22"/>
        </w:rPr>
        <w:footnoteReference w:id="3"/>
      </w:r>
    </w:p>
    <w:p w14:paraId="6F9744FC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93E6D7D" w14:textId="5A2E2C90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Le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ar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amin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hilli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Psalms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10:1</w:t>
      </w:r>
      <w:r w:rsidR="00340BCE" w:rsidRPr="0079780B">
        <w:rPr>
          <w:rFonts w:asciiTheme="minorHAnsi" w:hAnsiTheme="minorHAnsi" w:cstheme="minorHAnsi"/>
          <w:sz w:val="22"/>
        </w:rPr>
        <w:t>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</w:p>
    <w:tbl>
      <w:tblPr>
        <w:tblW w:w="5000" w:type="pct"/>
        <w:jc w:val="center"/>
        <w:tblCellSpacing w:w="24" w:type="dxa"/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5045"/>
        <w:gridCol w:w="5179"/>
      </w:tblGrid>
      <w:tr w:rsidR="00882E4E" w:rsidRPr="0079780B" w14:paraId="6DE97A5A" w14:textId="77777777" w:rsidTr="000B17AB">
        <w:trPr>
          <w:tblCellSpacing w:w="24" w:type="dxa"/>
          <w:jc w:val="center"/>
        </w:trPr>
        <w:tc>
          <w:tcPr>
            <w:tcW w:w="2467" w:type="pct"/>
            <w:hideMark/>
          </w:tcPr>
          <w:p w14:paraId="0AFB044B" w14:textId="5A7A3D69" w:rsidR="00882E4E" w:rsidRPr="0079780B" w:rsidRDefault="00882E4E" w:rsidP="00215B25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bookmarkStart w:id="6" w:name="1"/>
            <w:bookmarkEnd w:id="6"/>
            <w:r w:rsidRPr="0079780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he-IL"/>
              </w:rPr>
              <w:t>א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לְדָוִד,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מִזְמוֹר:נְאֻם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יְהוָה,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he-IL"/>
              </w:rPr>
              <w:t>לַאדֹנִי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--שֵׁב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לִימִינִי;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עַד-אָשִׁית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אֹיְבֶיךָ,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הֲדֹם</w:t>
            </w:r>
            <w:r w:rsidR="000B17AB"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 xml:space="preserve"> </w:t>
            </w:r>
            <w:r w:rsidRPr="0079780B">
              <w:rPr>
                <w:rFonts w:asciiTheme="majorBidi" w:hAnsiTheme="majorBidi" w:cstheme="majorBidi"/>
                <w:sz w:val="28"/>
                <w:szCs w:val="28"/>
                <w:rtl/>
                <w:lang w:bidi="he-IL"/>
              </w:rPr>
              <w:t>לְרַגְלֶיךָ.</w:t>
            </w:r>
          </w:p>
        </w:tc>
        <w:tc>
          <w:tcPr>
            <w:tcW w:w="0" w:type="auto"/>
            <w:hideMark/>
          </w:tcPr>
          <w:p w14:paraId="5AE06758" w14:textId="02D5ADD4" w:rsidR="00882E4E" w:rsidRPr="0079780B" w:rsidRDefault="00882E4E" w:rsidP="000315B2">
            <w:pPr>
              <w:rPr>
                <w:rFonts w:asciiTheme="minorHAnsi" w:hAnsiTheme="minorHAnsi" w:cstheme="minorHAnsi"/>
                <w:sz w:val="22"/>
                <w:rtl/>
                <w:lang w:bidi="he-IL"/>
              </w:rPr>
            </w:pPr>
            <w:r w:rsidRPr="0079780B">
              <w:rPr>
                <w:rFonts w:asciiTheme="minorHAnsi" w:hAnsiTheme="minorHAnsi" w:cstheme="minorHAnsi"/>
                <w:b/>
                <w:bCs/>
                <w:sz w:val="22"/>
              </w:rPr>
              <w:t>1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A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Psalm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of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David.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b/>
                <w:bCs/>
                <w:sz w:val="22"/>
              </w:rPr>
              <w:t>{N}</w:t>
            </w:r>
            <w:r w:rsidR="000B17AB" w:rsidRPr="0079780B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The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LORD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saith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unto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my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lord: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'Sit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thou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at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My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right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hand,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until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I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make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thine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enemies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thy</w:t>
            </w:r>
            <w:r w:rsidR="000B17AB" w:rsidRPr="0079780B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sz w:val="22"/>
              </w:rPr>
              <w:t>footstool.'</w:t>
            </w:r>
          </w:p>
        </w:tc>
      </w:tr>
    </w:tbl>
    <w:p w14:paraId="3107B14D" w14:textId="22E1387F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No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brew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ansla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‘lord’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bre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don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-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  <w:rtl/>
          <w:lang w:bidi="he-IL"/>
        </w:rPr>
        <w:t>לַאדֹנִי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donai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ubstitu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rae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.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יְהוָה</w:t>
      </w:r>
      <w:r w:rsidRPr="0079780B">
        <w:rPr>
          <w:rFonts w:asciiTheme="minorHAnsi" w:hAnsiTheme="minorHAnsi" w:cstheme="minorHAnsi"/>
          <w:sz w:val="22"/>
        </w:rPr>
        <w:t>)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ansla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‘LORD’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ppo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‘lord’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a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alking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uma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ing</w:t>
      </w:r>
      <w:r w:rsidRPr="0079780B">
        <w:rPr>
          <w:rFonts w:asciiTheme="minorHAnsi" w:hAnsiTheme="minorHAnsi" w:cstheme="minorHAnsi"/>
          <w:sz w:val="22"/>
        </w:rPr>
        <w:t>.</w:t>
      </w:r>
    </w:p>
    <w:p w14:paraId="0F29B25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DAA6AA6" w14:textId="4EAE435F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argu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don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  <w:rtl/>
          <w:lang w:bidi="he-IL"/>
        </w:rPr>
        <w:t>לַאדֹנִי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low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rd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:</w:t>
      </w:r>
    </w:p>
    <w:p w14:paraId="1DCA3601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18673B7" w14:textId="43517C34" w:rsidR="00882E4E" w:rsidRPr="0079780B" w:rsidRDefault="00882E4E" w:rsidP="000315B2">
      <w:pPr>
        <w:ind w:left="288" w:right="288"/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Compo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cr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rael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Wa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i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njam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ig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u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cro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other;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ward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emi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et.”</w:t>
      </w:r>
    </w:p>
    <w:p w14:paraId="4CB68BA0" w14:textId="77777777" w:rsidR="007631EE" w:rsidRPr="0079780B" w:rsidRDefault="007631EE" w:rsidP="000315B2">
      <w:pPr>
        <w:ind w:left="288" w:right="288"/>
        <w:rPr>
          <w:rFonts w:asciiTheme="minorHAnsi" w:hAnsiTheme="minorHAnsi" w:cstheme="minorHAnsi"/>
          <w:sz w:val="22"/>
        </w:rPr>
      </w:pPr>
    </w:p>
    <w:p w14:paraId="4E122BE4" w14:textId="2ACF9FCA" w:rsidR="00882E4E" w:rsidRPr="0079780B" w:rsidRDefault="00882E4E" w:rsidP="000315B2">
      <w:pPr>
        <w:ind w:left="288" w:right="288"/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no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rgum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h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LORD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spok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by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his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decre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o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giv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m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h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dominion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in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exchang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for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sitting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in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study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of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orah.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“Wait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at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my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right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hand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until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I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mak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your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enemies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a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prop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for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your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feet.”</w:t>
      </w:r>
      <w:r w:rsidRPr="0079780B">
        <w:rPr>
          <w:rFonts w:asciiTheme="minorHAnsi" w:hAnsiTheme="minorHAnsi" w:cstheme="minorHAnsi"/>
          <w:sz w:val="22"/>
        </w:rPr>
        <w:t>Ano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rgum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cr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ppoi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ul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v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rael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Wa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i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njam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s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wa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ld;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ward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her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ship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emi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et.”</w:t>
      </w:r>
    </w:p>
    <w:p w14:paraId="2A2A9FC6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0402F85" w14:textId="57FEBED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Rash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‘lord’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:</w:t>
      </w:r>
    </w:p>
    <w:p w14:paraId="796BCAD1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750BB66" w14:textId="04E007D7" w:rsidR="00882E4E" w:rsidRPr="0079780B" w:rsidRDefault="00882E4E" w:rsidP="000315B2">
      <w:pPr>
        <w:ind w:left="288" w:right="288"/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b/>
          <w:bCs/>
          <w:sz w:val="22"/>
        </w:rPr>
        <w:t>1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h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word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of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h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Lord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o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my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mas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bb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terpre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b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th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pla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d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Mi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10:1)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braha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m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ter,”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ritt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Ge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23:6)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Heark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ter.”</w:t>
      </w:r>
    </w:p>
    <w:p w14:paraId="2F31FB1E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B7B772E" w14:textId="123A1E0B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b/>
          <w:bCs/>
          <w:sz w:val="22"/>
        </w:rPr>
        <w:t>Midrash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ehillim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110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‘lord’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:</w:t>
      </w:r>
    </w:p>
    <w:p w14:paraId="3A97EBEA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1423F6E" w14:textId="4836D59D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iCs/>
          <w:sz w:val="22"/>
        </w:rPr>
      </w:pPr>
      <w:r w:rsidRPr="0079780B">
        <w:rPr>
          <w:rFonts w:asciiTheme="minorHAnsi" w:hAnsiTheme="minorHAnsi" w:cstheme="minorHAnsi"/>
          <w:i/>
          <w:iCs/>
          <w:sz w:val="22"/>
        </w:rPr>
        <w:t>“O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avid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salm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LOR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lord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“Si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igh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and…”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vers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y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“Wh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waken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n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as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o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ighteousnes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e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erever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e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oot?”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(Isaia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41:2)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nation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orl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sleep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ailing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ak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helter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neat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ing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ivin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resence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waken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com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ak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helter?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vraham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ys: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waken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n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ast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nl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lastRenderedPageBreak/>
        <w:t>nations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ve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ighteousnes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tsel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leeping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unti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vraha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waken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t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o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i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vraha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is?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ad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n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pen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oor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ver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irectio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eceiv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os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assing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y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y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“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lant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amarisk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(eshel)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er-sheba…”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(Genes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21:33)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’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zari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she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(</w:t>
      </w:r>
      <w:r w:rsidRPr="0079780B">
        <w:rPr>
          <w:rFonts w:asciiTheme="minorHAnsi" w:hAnsiTheme="minorHAnsi" w:cstheme="minorHAnsi"/>
          <w:i/>
          <w:iCs/>
          <w:sz w:val="22"/>
          <w:rtl/>
          <w:lang w:bidi="he-IL"/>
        </w:rPr>
        <w:t>אשל</w:t>
      </w:r>
      <w:r w:rsidRPr="0079780B">
        <w:rPr>
          <w:rFonts w:asciiTheme="minorHAnsi" w:hAnsiTheme="minorHAnsi" w:cstheme="minorHAnsi"/>
          <w:i/>
          <w:iCs/>
          <w:sz w:val="22"/>
        </w:rPr>
        <w:t>)?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crony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ating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(</w:t>
      </w:r>
      <w:r w:rsidRPr="0079780B">
        <w:rPr>
          <w:rFonts w:asciiTheme="minorHAnsi" w:hAnsiTheme="minorHAnsi" w:cstheme="minorHAnsi"/>
          <w:i/>
          <w:iCs/>
          <w:sz w:val="22"/>
          <w:rtl/>
          <w:lang w:bidi="he-IL"/>
        </w:rPr>
        <w:t>אכילה</w:t>
      </w:r>
      <w:r w:rsidRPr="0079780B">
        <w:rPr>
          <w:rFonts w:asciiTheme="minorHAnsi" w:hAnsiTheme="minorHAnsi" w:cstheme="minorHAnsi"/>
          <w:i/>
          <w:iCs/>
          <w:sz w:val="22"/>
        </w:rPr>
        <w:t>)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rinking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(</w:t>
      </w:r>
      <w:r w:rsidRPr="0079780B">
        <w:rPr>
          <w:rFonts w:asciiTheme="minorHAnsi" w:hAnsiTheme="minorHAnsi" w:cstheme="minorHAnsi"/>
          <w:i/>
          <w:iCs/>
          <w:sz w:val="22"/>
          <w:rtl/>
          <w:lang w:bidi="he-IL"/>
        </w:rPr>
        <w:t>שתייה</w:t>
      </w:r>
      <w:r w:rsidRPr="0079780B">
        <w:rPr>
          <w:rFonts w:asciiTheme="minorHAnsi" w:hAnsiTheme="minorHAnsi" w:cstheme="minorHAnsi"/>
          <w:i/>
          <w:iCs/>
          <w:sz w:val="22"/>
        </w:rPr>
        <w:t>)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scorting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ne’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guest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(</w:t>
      </w:r>
      <w:r w:rsidRPr="0079780B">
        <w:rPr>
          <w:rFonts w:asciiTheme="minorHAnsi" w:hAnsiTheme="minorHAnsi" w:cstheme="minorHAnsi"/>
          <w:i/>
          <w:iCs/>
          <w:sz w:val="22"/>
          <w:rtl/>
          <w:lang w:bidi="he-IL"/>
        </w:rPr>
        <w:t>לוייה</w:t>
      </w:r>
      <w:r w:rsidRPr="0079780B">
        <w:rPr>
          <w:rFonts w:asciiTheme="minorHAnsi" w:hAnsiTheme="minorHAnsi" w:cstheme="minorHAnsi"/>
          <w:i/>
          <w:iCs/>
          <w:sz w:val="22"/>
        </w:rPr>
        <w:t>)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“righteousnes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e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erever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e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oot…”</w:t>
      </w:r>
    </w:p>
    <w:p w14:paraId="15884D7C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9113E87" w14:textId="7868A325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mar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peak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10:1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e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:</w:t>
      </w:r>
    </w:p>
    <w:p w14:paraId="15988887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7BA6176" w14:textId="44D8E340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iCs/>
          <w:sz w:val="22"/>
        </w:rPr>
      </w:pP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Sanhedrin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109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an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Liwai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hem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[Noah's]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ldes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on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liezer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[Abraham'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ervant]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‘Whe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king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as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es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ttack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you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i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o?’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eplied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‘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ne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ok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Abraha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lac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igh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and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[Go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braham]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re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us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urn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words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chaf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urn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rrows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sal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avid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Lor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aster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i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igh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and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unti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ak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in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nemie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ootstool…</w:t>
      </w:r>
      <w:r w:rsidRPr="0079780B">
        <w:rPr>
          <w:rStyle w:val="FootnoteReference"/>
          <w:rFonts w:asciiTheme="minorHAnsi" w:hAnsiTheme="minorHAnsi" w:cstheme="minorHAnsi"/>
          <w:i/>
          <w:iCs/>
          <w:sz w:val="22"/>
        </w:rPr>
        <w:footnoteReference w:id="4"/>
      </w:r>
    </w:p>
    <w:p w14:paraId="6439AB1B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3661057" w14:textId="7DACAA35" w:rsidR="00882E4E" w:rsidRPr="0079780B" w:rsidRDefault="00882E4E" w:rsidP="000315B2">
      <w:pPr>
        <w:rPr>
          <w:rFonts w:asciiTheme="minorHAnsi" w:hAnsiTheme="minorHAnsi" w:cstheme="minorHAnsi"/>
          <w:sz w:val="22"/>
          <w:lang w:bidi="en-US"/>
        </w:rPr>
      </w:pPr>
      <w:r w:rsidRPr="0079780B">
        <w:rPr>
          <w:rFonts w:asciiTheme="minorHAnsi" w:hAnsiTheme="minorHAnsi" w:cstheme="minorHAnsi"/>
          <w:sz w:val="22"/>
          <w:lang w:bidi="en-US"/>
        </w:rPr>
        <w:t>According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lang w:bidi="en-US"/>
        </w:rPr>
        <w:t>Malbim</w:t>
      </w:r>
      <w:r w:rsidRPr="0079780B">
        <w:rPr>
          <w:rFonts w:asciiTheme="minorHAnsi" w:hAnsiTheme="minorHAnsi" w:cstheme="minorHAnsi"/>
          <w:sz w:val="22"/>
          <w:lang w:bidi="en-US"/>
        </w:rPr>
        <w:t>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Go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roclaim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a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e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no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David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h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rul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it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oyal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ron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srael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ontrol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nation'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destiny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u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Go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ommande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Davi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i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id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ecogniz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a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e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ortal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king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erel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God'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ssistant.</w:t>
      </w:r>
    </w:p>
    <w:p w14:paraId="4D8D91CD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B1F4827" w14:textId="0623D1F5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b/>
          <w:bCs/>
          <w:sz w:val="22"/>
        </w:rPr>
        <w:t>Midrash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Shocher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ov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argu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terpre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ימיני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e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i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בממין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njami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ימיני</w:t>
      </w:r>
      <w:r w:rsidRPr="0079780B">
        <w:rPr>
          <w:rFonts w:asciiTheme="minorHAnsi" w:hAnsiTheme="minorHAnsi" w:cstheme="minorHAnsi"/>
          <w:sz w:val="22"/>
        </w:rPr>
        <w:t>.</w:t>
      </w:r>
      <w:r w:rsidRPr="0079780B">
        <w:rPr>
          <w:rStyle w:val="FootnoteReference"/>
          <w:rFonts w:asciiTheme="minorHAnsi" w:hAnsiTheme="minorHAnsi" w:cstheme="minorHAnsi"/>
          <w:sz w:val="22"/>
        </w:rPr>
        <w:footnoteReference w:id="5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mue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he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oi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igne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ig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e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n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cro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p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ig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vio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refor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"Wa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ul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ימיני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njaminit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ple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ig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her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r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mmer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ud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rae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ימיני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igh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nd”.</w:t>
      </w:r>
      <w:r w:rsidRPr="0079780B">
        <w:rPr>
          <w:rStyle w:val="FootnoteReference"/>
          <w:rFonts w:asciiTheme="minorHAnsi" w:hAnsiTheme="minorHAnsi" w:cstheme="minorHAnsi"/>
          <w:sz w:val="22"/>
        </w:rPr>
        <w:footnoteReference w:id="6"/>
      </w:r>
    </w:p>
    <w:p w14:paraId="0A1FE27A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44021CA" w14:textId="1EF5A53C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b/>
          <w:bCs/>
          <w:sz w:val="22"/>
        </w:rPr>
        <w:t>Rada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o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Ibn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Ezra'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ser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mmediate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sum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ron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tack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hilistine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[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2:1.]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intai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new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'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fide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sol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assura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pres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.</w:t>
      </w:r>
    </w:p>
    <w:p w14:paraId="2B5CF017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773748E" w14:textId="2824034F" w:rsidR="00882E4E" w:rsidRPr="0079780B" w:rsidRDefault="00882E4E" w:rsidP="000315B2">
      <w:pPr>
        <w:rPr>
          <w:rFonts w:asciiTheme="minorHAnsi" w:hAnsiTheme="minorHAnsi" w:cstheme="minorHAnsi"/>
          <w:sz w:val="22"/>
          <w:lang w:bidi="en-US"/>
        </w:rPr>
      </w:pPr>
      <w:r w:rsidRPr="0079780B">
        <w:rPr>
          <w:rFonts w:asciiTheme="minorHAnsi" w:hAnsiTheme="minorHAnsi" w:cstheme="minorHAnsi"/>
          <w:b/>
          <w:bCs/>
          <w:sz w:val="22"/>
        </w:rPr>
        <w:t>Ibn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Ezr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ys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UN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LORD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n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a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orrectl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nterpre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salm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eferring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braham,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t>1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fo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salm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goe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a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after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manner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Melchitzedek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(vers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4).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footnoteReference w:id="7"/>
      </w:r>
      <w:r w:rsidR="000B17AB" w:rsidRPr="0079780B">
        <w:rPr>
          <w:rFonts w:asciiTheme="minorHAnsi" w:hAnsiTheme="minorHAnsi" w:cstheme="minorHAnsi"/>
          <w:sz w:val="22"/>
          <w:vertAlign w:val="superscript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footnoteReference w:id="8"/>
      </w:r>
    </w:p>
    <w:p w14:paraId="134B2908" w14:textId="4AF1E08E" w:rsidR="00882E4E" w:rsidRPr="0079780B" w:rsidRDefault="00882E4E" w:rsidP="000315B2">
      <w:pPr>
        <w:rPr>
          <w:rFonts w:asciiTheme="minorHAnsi" w:hAnsiTheme="minorHAnsi" w:cstheme="minorHAnsi"/>
          <w:sz w:val="22"/>
          <w:lang w:bidi="en-US"/>
        </w:rPr>
      </w:pPr>
      <w:r w:rsidRPr="0079780B">
        <w:rPr>
          <w:rFonts w:asciiTheme="minorHAnsi" w:hAnsiTheme="minorHAnsi" w:cstheme="minorHAnsi"/>
          <w:sz w:val="22"/>
          <w:lang w:bidi="en-US"/>
        </w:rPr>
        <w:t>However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or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Zio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(vers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2)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resent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roblem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us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fo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a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Davi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ity.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footnoteReference w:id="9"/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Nevertheless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r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bl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ustai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nterpretation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footnoteReference w:id="10"/>
      </w:r>
      <w:r w:rsidR="000B17AB" w:rsidRPr="0079780B">
        <w:rPr>
          <w:rFonts w:asciiTheme="minorHAnsi" w:hAnsiTheme="minorHAnsi" w:cstheme="minorHAnsi"/>
          <w:sz w:val="22"/>
          <w:vertAlign w:val="superscript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footnoteReference w:id="11"/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omewha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farfetche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anner.</w:t>
      </w:r>
    </w:p>
    <w:p w14:paraId="4571C949" w14:textId="77777777" w:rsidR="00882E4E" w:rsidRPr="0079780B" w:rsidRDefault="00882E4E" w:rsidP="000315B2">
      <w:pPr>
        <w:rPr>
          <w:rFonts w:asciiTheme="minorHAnsi" w:hAnsiTheme="minorHAnsi" w:cstheme="minorHAnsi"/>
          <w:sz w:val="22"/>
          <w:lang w:bidi="en-US"/>
        </w:rPr>
      </w:pPr>
    </w:p>
    <w:p w14:paraId="3943C3E5" w14:textId="1B88CE8B" w:rsidR="00882E4E" w:rsidRPr="0079780B" w:rsidRDefault="00882E4E" w:rsidP="000315B2">
      <w:pPr>
        <w:rPr>
          <w:rFonts w:asciiTheme="minorHAnsi" w:hAnsiTheme="minorHAnsi" w:cstheme="minorHAnsi"/>
          <w:i/>
          <w:iCs/>
          <w:sz w:val="22"/>
          <w:lang w:bidi="en-US"/>
        </w:rPr>
      </w:pPr>
      <w:r w:rsidRPr="0079780B">
        <w:rPr>
          <w:rFonts w:asciiTheme="minorHAnsi" w:hAnsiTheme="minorHAnsi" w:cstheme="minorHAnsi"/>
          <w:sz w:val="22"/>
          <w:lang w:bidi="en-US"/>
        </w:rPr>
        <w:t>I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ppear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at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eality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n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oet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ompose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salm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ith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egar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David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as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Lord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answer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e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in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day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roubl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(Ps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20:2);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Lord,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in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y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strength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king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rejoiceth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(Ps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21:2);־'’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ls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Solomon—giv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king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y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judgments,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O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Go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(P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72: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l).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footnoteReference w:id="12"/>
      </w:r>
      <w:r w:rsidR="000B17AB" w:rsidRPr="0079780B">
        <w:rPr>
          <w:rFonts w:asciiTheme="minorHAnsi" w:hAnsiTheme="minorHAnsi" w:cstheme="minorHAnsi"/>
          <w:sz w:val="22"/>
          <w:vertAlign w:val="superscript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footnoteReference w:id="13"/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oe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ompose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oem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he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David’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e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djure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im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aying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ou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shaltgo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no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mor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out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with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us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battl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(2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am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21:17)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oe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pene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composi-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io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ith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ord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Lord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saith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unto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lord.</w:t>
      </w:r>
    </w:p>
    <w:p w14:paraId="77BF01E1" w14:textId="77777777" w:rsidR="00882E4E" w:rsidRPr="0079780B" w:rsidRDefault="00882E4E" w:rsidP="000315B2">
      <w:pPr>
        <w:rPr>
          <w:rFonts w:asciiTheme="minorHAnsi" w:hAnsiTheme="minorHAnsi" w:cstheme="minorHAnsi"/>
          <w:sz w:val="22"/>
          <w:lang w:bidi="en-US"/>
        </w:rPr>
      </w:pPr>
    </w:p>
    <w:p w14:paraId="75B7FED5" w14:textId="682CC948" w:rsidR="00882E4E" w:rsidRPr="0079780B" w:rsidRDefault="00882E4E" w:rsidP="000315B2">
      <w:pPr>
        <w:rPr>
          <w:rFonts w:asciiTheme="minorHAnsi" w:hAnsiTheme="minorHAnsi" w:cstheme="minorHAnsi"/>
          <w:sz w:val="22"/>
          <w:lang w:bidi="en-US"/>
        </w:rPr>
      </w:pPr>
      <w:r w:rsidRPr="0079780B">
        <w:rPr>
          <w:rFonts w:asciiTheme="minorHAnsi" w:hAnsiTheme="minorHAnsi" w:cstheme="minorHAnsi"/>
          <w:sz w:val="22"/>
          <w:lang w:bidi="en-US"/>
        </w:rPr>
        <w:lastRenderedPageBreak/>
        <w:t>SI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OU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IGH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AND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eaning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s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“Si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ous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erv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e.”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psalmis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say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at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right</w:t>
      </w:r>
      <w:r w:rsidR="000B17AB" w:rsidRPr="0079780B">
        <w:rPr>
          <w:rFonts w:asciiTheme="minorHAnsi" w:hAnsiTheme="minorHAnsi" w:cstheme="minorHAnsi"/>
          <w:i/>
          <w:iCs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lang w:bidi="en-US"/>
        </w:rPr>
        <w:t>h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becaus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igh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victorious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eaning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u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vers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u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is,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“D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no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g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u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ith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u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o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ar,</w:t>
      </w:r>
      <w:r w:rsidRPr="0079780B">
        <w:rPr>
          <w:rFonts w:asciiTheme="minorHAnsi" w:hAnsiTheme="minorHAnsi" w:cstheme="minorHAnsi"/>
          <w:sz w:val="22"/>
          <w:vertAlign w:val="superscript"/>
          <w:lang w:bidi="en-US"/>
        </w:rPr>
        <w:t>8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fo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righ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f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Lor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ill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ag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a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on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you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behalf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H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ill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mak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you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enemies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your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footstool.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y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ill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b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brought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befor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you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and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you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will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rample</w:t>
      </w:r>
      <w:r w:rsidR="000B17AB" w:rsidRPr="0079780B">
        <w:rPr>
          <w:rFonts w:asciiTheme="minorHAnsi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sz w:val="22"/>
          <w:lang w:bidi="en-US"/>
        </w:rPr>
        <w:t>them.”</w:t>
      </w:r>
    </w:p>
    <w:p w14:paraId="2EB83960" w14:textId="4A474F0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E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b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zra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ments</w:t>
      </w:r>
    </w:p>
    <w:p w14:paraId="6C7DE56C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4D7605D" w14:textId="1F03BB2F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  <w:rtl/>
          <w:lang w:bidi="he-IL"/>
        </w:rPr>
        <w:t>עד</w:t>
      </w:r>
      <w:r w:rsidR="000B17AB" w:rsidRPr="0079780B">
        <w:rPr>
          <w:rFonts w:asciiTheme="minorHAnsi" w:hAnsiTheme="minorHAnsi" w:cstheme="minorHAnsi"/>
          <w:sz w:val="22"/>
          <w:rtl/>
          <w:lang w:bidi="he-IL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אשית</w:t>
      </w:r>
      <w:r w:rsidR="000B17AB" w:rsidRPr="0079780B">
        <w:rPr>
          <w:rFonts w:asciiTheme="minorHAnsi" w:hAnsiTheme="minorHAnsi" w:cstheme="minorHAnsi"/>
          <w:sz w:val="22"/>
          <w:rtl/>
          <w:lang w:bidi="he-IL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איביף</w:t>
      </w:r>
      <w:r w:rsidR="000B17AB" w:rsidRPr="0079780B">
        <w:rPr>
          <w:rFonts w:asciiTheme="minorHAnsi" w:hAnsiTheme="minorHAnsi" w:cstheme="minorHAnsi"/>
          <w:sz w:val="22"/>
          <w:rtl/>
          <w:lang w:bidi="he-IL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הדם</w:t>
      </w:r>
      <w:r w:rsidR="000B17AB" w:rsidRPr="0079780B">
        <w:rPr>
          <w:rFonts w:asciiTheme="minorHAnsi" w:hAnsiTheme="minorHAnsi" w:cstheme="minorHAnsi"/>
          <w:sz w:val="22"/>
          <w:rtl/>
          <w:lang w:bidi="he-IL"/>
        </w:rPr>
        <w:t xml:space="preserve"> </w:t>
      </w:r>
      <w:r w:rsidRPr="0079780B">
        <w:rPr>
          <w:rFonts w:asciiTheme="minorHAnsi" w:hAnsiTheme="minorHAnsi" w:cstheme="minorHAnsi"/>
          <w:sz w:val="22"/>
          <w:rtl/>
          <w:lang w:bidi="he-IL"/>
        </w:rPr>
        <w:t>לרגליף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—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t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emi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oo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et.</w:t>
      </w:r>
    </w:p>
    <w:p w14:paraId="45989AA3" w14:textId="5B86010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b/>
          <w:bCs/>
          <w:sz w:val="22"/>
        </w:rPr>
        <w:t>Sforn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y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dica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utu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ssiah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d'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igh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iniste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ge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ft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mi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go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tack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ubdu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t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rawl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e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ssiah.</w:t>
      </w:r>
    </w:p>
    <w:p w14:paraId="0A714AAA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74A215E" w14:textId="737B106A" w:rsidR="00882E4E" w:rsidRPr="0079780B" w:rsidRDefault="00882E4E" w:rsidP="000315B2">
      <w:pPr>
        <w:pStyle w:val="Bodytext20"/>
        <w:widowControl/>
        <w:shd w:val="clear" w:color="auto" w:fill="auto"/>
        <w:spacing w:line="240" w:lineRule="auto"/>
        <w:rPr>
          <w:rFonts w:asciiTheme="minorHAnsi" w:hAnsiTheme="minorHAnsi" w:cstheme="minorHAnsi"/>
          <w:sz w:val="22"/>
          <w:szCs w:val="22"/>
          <w:lang w:bidi="en-US"/>
        </w:rPr>
      </w:pPr>
      <w:r w:rsidRPr="0079780B">
        <w:rPr>
          <w:rFonts w:asciiTheme="minorHAnsi" w:eastAsiaTheme="minorHAnsi" w:hAnsiTheme="minorHAnsi" w:cstheme="minorHAnsi"/>
          <w:b/>
          <w:bCs/>
          <w:sz w:val="22"/>
          <w:szCs w:val="22"/>
        </w:rPr>
        <w:t>Meam</w:t>
      </w:r>
      <w:r w:rsidR="000B17AB" w:rsidRPr="0079780B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 </w:t>
      </w:r>
      <w:r w:rsidRPr="0079780B">
        <w:rPr>
          <w:rFonts w:asciiTheme="minorHAnsi" w:eastAsiaTheme="minorHAnsi" w:hAnsiTheme="minorHAnsi" w:cstheme="minorHAnsi"/>
          <w:b/>
          <w:bCs/>
          <w:sz w:val="22"/>
          <w:szCs w:val="22"/>
        </w:rPr>
        <w:t>Loez</w:t>
      </w:r>
      <w:r w:rsidR="000B17AB" w:rsidRPr="0079780B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79780B">
        <w:rPr>
          <w:rFonts w:asciiTheme="minorHAnsi" w:eastAsiaTheme="minorHAnsi" w:hAnsiTheme="minorHAnsi" w:cstheme="minorHAnsi"/>
          <w:sz w:val="22"/>
          <w:szCs w:val="22"/>
        </w:rPr>
        <w:t>says:</w:t>
      </w:r>
      <w:r w:rsidR="000B17AB" w:rsidRPr="0079780B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David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composed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present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psalm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about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God’s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lovingkindness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towards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our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forefather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Abraham,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when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Abraham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pursued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and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defeated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the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four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kings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(cf.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Genesis</w:t>
      </w:r>
      <w:r w:rsidR="000B17AB"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 xml:space="preserve"> </w:t>
      </w:r>
      <w:r w:rsidRPr="0079780B">
        <w:rPr>
          <w:rFonts w:asciiTheme="minorHAnsi" w:hAnsiTheme="minorHAnsi" w:cstheme="minorHAnsi"/>
          <w:color w:val="000000"/>
          <w:sz w:val="22"/>
          <w:szCs w:val="22"/>
          <w:lang w:bidi="en-US"/>
        </w:rPr>
        <w:t>14).</w:t>
      </w:r>
    </w:p>
    <w:p w14:paraId="31EEE32C" w14:textId="77777777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</w:p>
    <w:p w14:paraId="348DE886" w14:textId="0A551442" w:rsidR="00882E4E" w:rsidRPr="0079780B" w:rsidRDefault="00882E4E" w:rsidP="000315B2">
      <w:pPr>
        <w:rPr>
          <w:rFonts w:asciiTheme="minorHAnsi" w:eastAsia="Times New Roman" w:hAnsiTheme="minorHAnsi" w:cstheme="minorHAnsi"/>
          <w:sz w:val="22"/>
          <w:lang w:bidi="en-US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ur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braham’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battl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gains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os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kings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Go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id: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Si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igh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and.”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no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exer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rself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igh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m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o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i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igh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o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unti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k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enemie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ootstool.”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i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egrad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m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k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lowl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ootstoo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o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srael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imilarly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prophe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ys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Therefor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i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giv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unde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”.</w:t>
      </w:r>
      <w:r w:rsidRPr="0079780B">
        <w:rPr>
          <w:rStyle w:val="FootnoteReference"/>
          <w:rFonts w:asciiTheme="minorHAnsi" w:eastAsia="Times New Roman" w:hAnsiTheme="minorHAnsi" w:cstheme="minorHAnsi"/>
          <w:color w:val="000000"/>
          <w:sz w:val="22"/>
          <w:lang w:bidi="en-US"/>
        </w:rPr>
        <w:footnoteReference w:id="14"/>
      </w:r>
    </w:p>
    <w:p w14:paraId="431E38D7" w14:textId="77777777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</w:p>
    <w:p w14:paraId="797779FA" w14:textId="433440A7" w:rsidR="00882E4E" w:rsidRPr="0079780B" w:rsidRDefault="00882E4E" w:rsidP="000315B2">
      <w:pPr>
        <w:rPr>
          <w:rFonts w:asciiTheme="minorHAnsi" w:eastAsia="Times New Roman" w:hAnsiTheme="minorHAnsi" w:cstheme="minorHAnsi"/>
          <w:sz w:val="22"/>
          <w:lang w:bidi="en-US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nothe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ead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ys: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Lor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i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ster.”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avi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all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braha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m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ster,”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ndicativ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everenc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ccorde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braha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b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ontemporaries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on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e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i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im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Hea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us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lord”.</w:t>
      </w:r>
      <w:r w:rsidRPr="0079780B">
        <w:rPr>
          <w:rStyle w:val="FootnoteReference"/>
          <w:rFonts w:asciiTheme="minorHAnsi" w:eastAsia="Times New Roman" w:hAnsiTheme="minorHAnsi" w:cstheme="minorHAnsi"/>
          <w:color w:val="000000"/>
          <w:sz w:val="22"/>
          <w:lang w:bidi="en-US"/>
        </w:rPr>
        <w:footnoteReference w:id="15"/>
      </w:r>
    </w:p>
    <w:p w14:paraId="778F5EE8" w14:textId="77777777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</w:p>
    <w:p w14:paraId="5238EA7C" w14:textId="3A8628C3" w:rsidR="00882E4E" w:rsidRPr="0079780B" w:rsidRDefault="00882E4E" w:rsidP="000315B2">
      <w:pPr>
        <w:rPr>
          <w:rFonts w:asciiTheme="minorHAnsi" w:eastAsia="Times New Roman" w:hAnsiTheme="minorHAnsi" w:cstheme="minorHAnsi"/>
          <w:sz w:val="22"/>
          <w:lang w:bidi="en-US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a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braham’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eward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asur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o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asure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o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av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alle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Go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Master”</w:t>
      </w:r>
      <w:r w:rsidRPr="0079780B">
        <w:rPr>
          <w:rStyle w:val="FootnoteReference"/>
          <w:rFonts w:asciiTheme="minorHAnsi" w:eastAsia="Times New Roman" w:hAnsiTheme="minorHAnsi" w:cstheme="minorHAnsi"/>
          <w:color w:val="000000"/>
          <w:sz w:val="22"/>
          <w:lang w:bidi="en-US"/>
        </w:rPr>
        <w:footnoteReference w:id="16"/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k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know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Go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ste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orld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ys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An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alle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upo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nam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Lord”.</w:t>
      </w:r>
      <w:r w:rsidRPr="0079780B">
        <w:rPr>
          <w:rStyle w:val="FootnoteReference"/>
          <w:rFonts w:asciiTheme="minorHAnsi" w:eastAsia="Times New Roman" w:hAnsiTheme="minorHAnsi" w:cstheme="minorHAnsi"/>
          <w:color w:val="000000"/>
          <w:sz w:val="22"/>
          <w:lang w:bidi="en-US"/>
        </w:rPr>
        <w:footnoteReference w:id="17"/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ometh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no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eve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greates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befor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i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a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one.</w:t>
      </w:r>
    </w:p>
    <w:p w14:paraId="6C8868CB" w14:textId="77777777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</w:p>
    <w:p w14:paraId="4829141B" w14:textId="1706B213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Som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relat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thi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vers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messianic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king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ccord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ges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uda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i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nam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cha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ba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aninah: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uture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ol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n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i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e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K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ssiah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igh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braha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left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braham’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fac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i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ur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rimson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i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y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M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escendan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igh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left!”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ol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n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il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ppeas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im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eclaring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descendan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ight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right.”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wh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ys,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You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ondescensio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a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d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great”.</w:t>
      </w:r>
      <w:r w:rsidRPr="0079780B">
        <w:rPr>
          <w:rStyle w:val="FootnoteReference"/>
          <w:rFonts w:asciiTheme="minorHAnsi" w:eastAsia="Times New Roman" w:hAnsiTheme="minorHAnsi" w:cstheme="minorHAnsi"/>
          <w:color w:val="000000"/>
          <w:sz w:val="22"/>
          <w:lang w:bidi="en-US"/>
        </w:rPr>
        <w:footnoteReference w:id="18"/>
      </w:r>
    </w:p>
    <w:p w14:paraId="6AF51A0F" w14:textId="77777777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</w:p>
    <w:p w14:paraId="57F5B1E0" w14:textId="3E13B1D0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u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vers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ys: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Lor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id,”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houl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sa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M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ster”—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Messiah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so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en-US"/>
        </w:rPr>
        <w:t>David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.</w:t>
      </w:r>
    </w:p>
    <w:p w14:paraId="07B5C51B" w14:textId="653E0F27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ongregatio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Israe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call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th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essiah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“m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en-US"/>
        </w:rPr>
        <w:t>master.”</w:t>
      </w:r>
    </w:p>
    <w:p w14:paraId="63575168" w14:textId="77777777" w:rsidR="00882E4E" w:rsidRPr="0079780B" w:rsidRDefault="00882E4E" w:rsidP="000315B2">
      <w:pPr>
        <w:rPr>
          <w:rFonts w:asciiTheme="minorHAnsi" w:eastAsia="Times New Roman" w:hAnsiTheme="minorHAnsi" w:cstheme="minorHAnsi"/>
          <w:color w:val="000000"/>
          <w:sz w:val="22"/>
          <w:lang w:bidi="en-US"/>
        </w:rPr>
      </w:pPr>
    </w:p>
    <w:p w14:paraId="27DAF041" w14:textId="5834198B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eastAsia="Times New Roman" w:hAnsiTheme="minorHAnsi" w:cstheme="minorHAnsi"/>
          <w:sz w:val="22"/>
          <w:lang w:bidi="en-US"/>
        </w:rPr>
        <w:t>End</w:t>
      </w:r>
      <w:r w:rsidR="000B17AB" w:rsidRPr="0079780B">
        <w:rPr>
          <w:rFonts w:asciiTheme="minorHAnsi" w:eastAsia="Times New Roman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sz w:val="22"/>
          <w:lang w:bidi="en-US"/>
        </w:rPr>
        <w:t>of</w:t>
      </w:r>
      <w:r w:rsidR="000B17AB" w:rsidRPr="0079780B">
        <w:rPr>
          <w:rFonts w:asciiTheme="minorHAnsi" w:eastAsia="Times New Roman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sz w:val="22"/>
          <w:lang w:bidi="en-US"/>
        </w:rPr>
        <w:t>Meam</w:t>
      </w:r>
      <w:r w:rsidR="000B17AB" w:rsidRPr="0079780B">
        <w:rPr>
          <w:rFonts w:asciiTheme="minorHAnsi" w:eastAsia="Times New Roman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sz w:val="22"/>
          <w:lang w:bidi="en-US"/>
        </w:rPr>
        <w:t>Loez</w:t>
      </w:r>
      <w:r w:rsidR="000B17AB" w:rsidRPr="0079780B">
        <w:rPr>
          <w:rFonts w:asciiTheme="minorHAnsi" w:eastAsia="Times New Roman" w:hAnsiTheme="minorHAnsi" w:cstheme="minorHAnsi"/>
          <w:sz w:val="22"/>
          <w:lang w:bidi="en-US"/>
        </w:rPr>
        <w:t xml:space="preserve"> </w:t>
      </w:r>
      <w:r w:rsidRPr="0079780B">
        <w:rPr>
          <w:rFonts w:asciiTheme="minorHAnsi" w:eastAsia="Times New Roman" w:hAnsiTheme="minorHAnsi" w:cstheme="minorHAnsi"/>
          <w:sz w:val="22"/>
          <w:lang w:bidi="en-US"/>
        </w:rPr>
        <w:t>comments</w:t>
      </w:r>
    </w:p>
    <w:p w14:paraId="153FAF8E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73E8811" w14:textId="4FF977BA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No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z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mentator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f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estion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lationship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twe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u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enc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p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10:1?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</w:p>
    <w:p w14:paraId="44F6D7D5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CC2D02F" w14:textId="043D1990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usu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lo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lationship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rri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n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demptio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roug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the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ughter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cend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u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e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andmo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fsp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lomo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f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ir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chavaa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z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k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und?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swer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dom.</w:t>
      </w:r>
      <w:r w:rsidRPr="0079780B">
        <w:rPr>
          <w:rStyle w:val="FootnoteReference"/>
          <w:rFonts w:asciiTheme="minorHAnsi" w:hAnsiTheme="minorHAnsi" w:cstheme="minorHAnsi"/>
          <w:sz w:val="22"/>
        </w:rPr>
        <w:footnoteReference w:id="19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an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neshama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ou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t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lastRenderedPageBreak/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ci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atur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.</w:t>
      </w:r>
      <w:r w:rsidRPr="0079780B">
        <w:rPr>
          <w:rStyle w:val="FootnoteReference"/>
          <w:rFonts w:asciiTheme="minorHAnsi" w:hAnsiTheme="minorHAnsi" w:cstheme="minorHAnsi"/>
          <w:sz w:val="22"/>
        </w:rPr>
        <w:footnoteReference w:id="20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c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lecti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eni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side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ou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ay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u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ssib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tec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neshama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ou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t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v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clud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ce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v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serv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u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neshama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roug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ile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u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n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demp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mp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il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se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sid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i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mai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leso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fi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hie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s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n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demptio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sid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rec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cenden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</w:p>
    <w:p w14:paraId="68B971B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D4B6C3E" w14:textId="37E9166C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es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om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ep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pen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su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p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o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shua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sef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:</w:t>
      </w:r>
    </w:p>
    <w:p w14:paraId="4184514D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C2FDB74" w14:textId="62AC331C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iCs/>
          <w:sz w:val="22"/>
        </w:rPr>
      </w:pP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Mattiyahu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(Matthew)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22:41-45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il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harisee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gather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ogether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Yeshua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ske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m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42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ying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ink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y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ashiach?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os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o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?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m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o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avid.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43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it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m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o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ot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avi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piri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cal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Lord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ying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44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The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LORD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said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unto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my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Lord,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Sit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thou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on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my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right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hand,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till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I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make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thine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enemies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thy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  <w:u w:val="single"/>
        </w:rPr>
        <w:t>footstool?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45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f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Davi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cal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Lord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o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on?</w:t>
      </w:r>
    </w:p>
    <w:p w14:paraId="2302BADF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AC7CCA9" w14:textId="71EA558B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es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pand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nec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?</w:t>
      </w:r>
    </w:p>
    <w:p w14:paraId="1E034C75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F98EEE7" w14:textId="7D010421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now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‘s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’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nectio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now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cend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nec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throug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t)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w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g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.</w:t>
      </w:r>
    </w:p>
    <w:p w14:paraId="29122249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7BA027E" w14:textId="622A184E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ohen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u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:</w:t>
      </w:r>
    </w:p>
    <w:p w14:paraId="75FE698C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C240E87" w14:textId="7D7A022D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Bereshit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Genesis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4:14-20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6" w:history="1">
        <w:r w:rsidRPr="0079780B">
          <w:rPr>
            <w:rFonts w:asciiTheme="minorHAnsi" w:hAnsiTheme="minorHAnsi" w:cstheme="minorHAnsi"/>
            <w:i/>
            <w:sz w:val="22"/>
          </w:rPr>
          <w:t>Abram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lati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k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ptiv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ll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318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rain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7" w:history="1">
        <w:r w:rsidRPr="0079780B">
          <w:rPr>
            <w:rFonts w:asciiTheme="minorHAnsi" w:hAnsiTheme="minorHAnsi" w:cstheme="minorHAnsi"/>
            <w:i/>
            <w:sz w:val="22"/>
          </w:rPr>
          <w:t>household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n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ursu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n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ur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igh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r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ivid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ta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ou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ursu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ba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r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mascu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cove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od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ugh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a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lati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ossession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ge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m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ople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f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r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turn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feat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edorlaom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i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d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all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ve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(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’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alley)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lchizede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l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ugh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e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ne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wa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pries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of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G-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os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igh</w:t>
      </w:r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ra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ing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r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reat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8" w:history="1">
        <w:r w:rsidRPr="0079780B">
          <w:rPr>
            <w:rFonts w:asciiTheme="minorHAnsi" w:hAnsiTheme="minorHAnsi" w:cstheme="minorHAnsi"/>
            <w:i/>
            <w:sz w:val="22"/>
          </w:rPr>
          <w:t>heaven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arth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live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nemi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nd.”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r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en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ything.</w:t>
      </w:r>
    </w:p>
    <w:p w14:paraId="4E4E35D2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9739EE5" w14:textId="0CBCE84E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lu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tend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o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Levi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e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andso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rn)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9" w:history="1">
        <w:r w:rsidRPr="0079780B">
          <w:rPr>
            <w:rFonts w:asciiTheme="minorHAnsi" w:hAnsiTheme="minorHAnsi" w:cstheme="minorHAnsi"/>
            <w:sz w:val="22"/>
          </w:rPr>
          <w:t>Talmud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bo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:</w:t>
      </w:r>
    </w:p>
    <w:p w14:paraId="53A3765B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1005F9E" w14:textId="097B17CE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Nedarim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32b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Zecharia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hmael’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uthority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tend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hoo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sc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lchizedek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.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21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u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ecaus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gav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precedenc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in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i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lessing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vraham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over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G-d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rough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i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forth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from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vraham;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i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i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im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said.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bram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of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os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igh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G-d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possessor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of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hyperlink r:id="rId20" w:history="1">
        <w:r w:rsidRPr="0079780B">
          <w:rPr>
            <w:rFonts w:asciiTheme="minorHAnsi" w:hAnsiTheme="minorHAnsi" w:cstheme="minorHAnsi"/>
            <w:i/>
            <w:sz w:val="22"/>
            <w:u w:val="single"/>
          </w:rPr>
          <w:t>heaven</w:t>
        </w:r>
      </w:hyperlink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earth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os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igh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G-d.</w:t>
      </w:r>
      <w:r w:rsidRPr="0079780B">
        <w:rPr>
          <w:rFonts w:asciiTheme="minorHAnsi" w:hAnsiTheme="minorHAnsi" w:cstheme="minorHAnsi"/>
          <w:i/>
          <w:sz w:val="22"/>
          <w:u w:val="single"/>
          <w:vertAlign w:val="superscript"/>
        </w:rPr>
        <w:footnoteReference w:id="22"/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Sai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vraham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im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‘I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lessing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of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servan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b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given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precedenc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over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a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of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i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aster?’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Straightway</w:t>
      </w:r>
      <w:r w:rsidR="000B17AB" w:rsidRPr="0079780B">
        <w:rPr>
          <w:rFonts w:asciiTheme="minorHAnsi" w:hAnsiTheme="minorHAnsi" w:cstheme="minorHAnsi"/>
          <w:b/>
          <w:bCs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it</w:t>
      </w:r>
      <w:r w:rsidR="000B17AB" w:rsidRPr="0079780B">
        <w:rPr>
          <w:rFonts w:asciiTheme="minorHAnsi" w:hAnsiTheme="minorHAnsi" w:cstheme="minorHAnsi"/>
          <w:b/>
          <w:bCs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[the</w:t>
      </w:r>
      <w:r w:rsidR="000B17AB" w:rsidRPr="0079780B">
        <w:rPr>
          <w:rFonts w:asciiTheme="minorHAnsi" w:hAnsiTheme="minorHAnsi" w:cstheme="minorHAnsi"/>
          <w:b/>
          <w:bCs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priesthood]</w:t>
      </w:r>
      <w:r w:rsidR="000B17AB" w:rsidRPr="0079780B">
        <w:rPr>
          <w:rFonts w:asciiTheme="minorHAnsi" w:hAnsiTheme="minorHAnsi" w:cstheme="minorHAnsi"/>
          <w:b/>
          <w:bCs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was</w:t>
      </w:r>
      <w:r w:rsidR="000B17AB" w:rsidRPr="0079780B">
        <w:rPr>
          <w:rFonts w:asciiTheme="minorHAnsi" w:hAnsiTheme="minorHAnsi" w:cstheme="minorHAnsi"/>
          <w:b/>
          <w:bCs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given</w:t>
      </w:r>
      <w:r w:rsidR="000B17AB" w:rsidRPr="0079780B">
        <w:rPr>
          <w:rFonts w:asciiTheme="minorHAnsi" w:hAnsiTheme="minorHAnsi" w:cstheme="minorHAnsi"/>
          <w:b/>
          <w:bCs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to</w:t>
      </w:r>
      <w:r w:rsidR="000B17AB" w:rsidRPr="0079780B">
        <w:rPr>
          <w:rFonts w:asciiTheme="minorHAnsi" w:hAnsiTheme="minorHAnsi" w:cstheme="minorHAnsi"/>
          <w:b/>
          <w:bCs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sz w:val="22"/>
          <w:u w:val="single"/>
        </w:rPr>
        <w:t>Avraham</w:t>
      </w:r>
      <w:r w:rsidRPr="0079780B">
        <w:rPr>
          <w:rFonts w:asciiTheme="minorHAnsi" w:hAnsiTheme="minorHAnsi" w:cstheme="minorHAnsi"/>
          <w:i/>
          <w:sz w:val="22"/>
          <w:u w:val="single"/>
        </w:rPr>
        <w:t>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i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i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Lor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lastRenderedPageBreak/>
        <w:t>said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unto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y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Lord,</w:t>
      </w:r>
      <w:r w:rsidRPr="0079780B">
        <w:rPr>
          <w:rFonts w:asciiTheme="minorHAnsi" w:hAnsiTheme="minorHAnsi" w:cstheme="minorHAnsi"/>
          <w:i/>
          <w:sz w:val="22"/>
          <w:u w:val="single"/>
          <w:vertAlign w:val="superscript"/>
        </w:rPr>
        <w:footnoteReference w:id="23"/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Si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ou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a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y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right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hand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until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I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ak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ine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enemie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thy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footstool;</w:t>
      </w:r>
      <w:r w:rsidRPr="0079780B">
        <w:rPr>
          <w:rFonts w:asciiTheme="minorHAnsi" w:hAnsiTheme="minorHAnsi" w:cstheme="minorHAnsi"/>
          <w:i/>
          <w:sz w:val="22"/>
          <w:u w:val="single"/>
          <w:vertAlign w:val="superscript"/>
        </w:rPr>
        <w:footnoteReference w:id="24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llow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wor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pent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f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lchizedek,’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25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aning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beca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rd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lchizedek.’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26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imply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21" w:history="1">
        <w:r w:rsidRPr="0079780B">
          <w:rPr>
            <w:rFonts w:asciiTheme="minorHAnsi" w:hAnsiTheme="minorHAnsi" w:cstheme="minorHAnsi"/>
            <w:i/>
            <w:sz w:val="22"/>
          </w:rPr>
          <w:t>seed</w:t>
        </w:r>
      </w:hyperlink>
      <w:r w:rsidRPr="0079780B">
        <w:rPr>
          <w:rFonts w:asciiTheme="minorHAnsi" w:hAnsiTheme="minorHAnsi" w:cstheme="minorHAnsi"/>
          <w:i/>
          <w:sz w:val="22"/>
        </w:rPr>
        <w:t>.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27"/>
      </w:r>
    </w:p>
    <w:p w14:paraId="46611314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525C893" w14:textId="0C8F9FF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i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.</w:t>
      </w:r>
    </w:p>
    <w:p w14:paraId="658C6EDD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7860EB8" w14:textId="0330B349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22" w:history="1">
        <w:r w:rsidRPr="0079780B">
          <w:rPr>
            <w:rFonts w:asciiTheme="minorHAnsi" w:hAnsiTheme="minorHAnsi" w:cstheme="minorHAnsi"/>
            <w:sz w:val="22"/>
          </w:rPr>
          <w:t>Talmud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a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itle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Melchizedek”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-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ah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ceiv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irthrigh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rmal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no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cko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ah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:</w:t>
      </w:r>
    </w:p>
    <w:p w14:paraId="4CEF7B0A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A501271" w14:textId="07776A58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Sanhedrin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69b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...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a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23" w:history="1">
        <w:r w:rsidRPr="0079780B">
          <w:rPr>
            <w:rFonts w:asciiTheme="minorHAnsi" w:hAnsiTheme="minorHAnsi" w:cstheme="minorHAnsi"/>
            <w:i/>
            <w:sz w:val="22"/>
          </w:rPr>
          <w:t>five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und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a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g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apheth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i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ccord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ge]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a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aphet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w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apheth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w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a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ix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und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loo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arth;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28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24" w:history="1">
        <w:r w:rsidRPr="0079780B">
          <w:rPr>
            <w:rFonts w:asciiTheme="minorHAnsi" w:hAnsiTheme="minorHAnsi" w:cstheme="minorHAnsi"/>
            <w:i/>
            <w:sz w:val="22"/>
          </w:rPr>
          <w:t>generation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em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und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g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phax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25" w:history="1">
        <w:r w:rsidRPr="0079780B">
          <w:rPr>
            <w:rFonts w:asciiTheme="minorHAnsi" w:hAnsiTheme="minorHAnsi" w:cstheme="minorHAnsi"/>
            <w:i/>
            <w:sz w:val="22"/>
          </w:rPr>
          <w:t>two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f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lood.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29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und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u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und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w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?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30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u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numera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sd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ge];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31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erah’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ns]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a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sdom.</w:t>
      </w:r>
    </w:p>
    <w:p w14:paraId="0CE02A6F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EC88C57" w14:textId="7A93EB94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ahan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pea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iscuss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f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Zeb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hardea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reup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du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ccord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sdom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ers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du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llowing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so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a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hildr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ber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aphe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lder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hildr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orn;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32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an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ld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thers.</w:t>
      </w:r>
    </w:p>
    <w:p w14:paraId="3EBC98EF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443CC8F" w14:textId="19E730B0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b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zra,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33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dak,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34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mban,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35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ld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igna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‘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lder’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nes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0:21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ver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ai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mo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het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36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aia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mo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he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r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.</w:t>
      </w:r>
    </w:p>
    <w:p w14:paraId="180B6B95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92B009C" w14:textId="2D302A6C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argu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nat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pin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t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c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monstra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.</w:t>
      </w:r>
    </w:p>
    <w:p w14:paraId="51C30D1B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2DA93A2" w14:textId="0F56BA26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mporta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26" w:history="1">
        <w:r w:rsidRPr="0079780B">
          <w:rPr>
            <w:rFonts w:asciiTheme="minorHAnsi" w:hAnsiTheme="minorHAnsi" w:cstheme="minorHAnsi"/>
            <w:sz w:val="22"/>
          </w:rPr>
          <w:t>Yeshua</w:t>
        </w:r>
      </w:hyperlink>
      <w:r w:rsidRPr="0079780B">
        <w:rPr>
          <w:rFonts w:asciiTheme="minorHAnsi" w:hAnsiTheme="minorHAnsi" w:cstheme="minorHAnsi"/>
          <w:sz w:val="22"/>
        </w:rPr>
        <w:t>:</w:t>
      </w:r>
    </w:p>
    <w:p w14:paraId="565E8AFD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406DD49" w14:textId="5CFA3705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lastRenderedPageBreak/>
        <w:t>Bereans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Hebrews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5:5-10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27" w:history="1">
        <w:r w:rsidRPr="0079780B">
          <w:rPr>
            <w:rFonts w:asciiTheme="minorHAnsi" w:hAnsiTheme="minorHAnsi" w:cstheme="minorHAnsi"/>
            <w:i/>
            <w:sz w:val="22"/>
          </w:rPr>
          <w:t>Mashiach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lo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om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n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d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o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ather.”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o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lac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ever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lchizedek”.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37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ur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shua’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f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art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fe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28" w:history="1">
        <w:r w:rsidRPr="0079780B">
          <w:rPr>
            <w:rFonts w:asciiTheme="minorHAnsi" w:hAnsiTheme="minorHAnsi" w:cstheme="minorHAnsi"/>
            <w:i/>
            <w:sz w:val="22"/>
          </w:rPr>
          <w:t>prayer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tition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u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ri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29" w:history="1">
        <w:r w:rsidRPr="0079780B">
          <w:rPr>
            <w:rFonts w:asciiTheme="minorHAnsi" w:hAnsiTheme="minorHAnsi" w:cstheme="minorHAnsi"/>
            <w:i/>
            <w:sz w:val="22"/>
          </w:rPr>
          <w:t>tear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u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at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a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veren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bmission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thou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arn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bedi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ffe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d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rfect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a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ur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0" w:history="1">
        <w:r w:rsidRPr="0079780B">
          <w:rPr>
            <w:rFonts w:asciiTheme="minorHAnsi" w:hAnsiTheme="minorHAnsi" w:cstheme="minorHAnsi"/>
            <w:i/>
            <w:sz w:val="22"/>
          </w:rPr>
          <w:t>eternal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1" w:history="1">
        <w:r w:rsidRPr="0079780B">
          <w:rPr>
            <w:rFonts w:asciiTheme="minorHAnsi" w:hAnsiTheme="minorHAnsi" w:cstheme="minorHAnsi"/>
            <w:i/>
            <w:sz w:val="22"/>
          </w:rPr>
          <w:t>salvation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b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signa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hig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lchizedek.</w:t>
      </w:r>
    </w:p>
    <w:p w14:paraId="1663F70A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408F2FB" w14:textId="1143233E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ssag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a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g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</w:p>
    <w:p w14:paraId="365E517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B670FC0" w14:textId="1C5A051D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i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.</w:t>
      </w:r>
      <w:r w:rsidRPr="0079780B">
        <w:rPr>
          <w:rStyle w:val="FootnoteReference"/>
          <w:rFonts w:asciiTheme="minorHAnsi" w:hAnsiTheme="minorHAnsi" w:cstheme="minorHAnsi"/>
          <w:sz w:val="22"/>
        </w:rPr>
        <w:footnoteReference w:id="38"/>
      </w:r>
    </w:p>
    <w:p w14:paraId="1BD41F54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3C2A68B" w14:textId="6D135D05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?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i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Jud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ic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tablishe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o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ssibl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n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Melchizedek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was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King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Salem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also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a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priest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of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God.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On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other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Cs/>
          <w:sz w:val="22"/>
        </w:rPr>
        <w:t>hand,</w:t>
      </w:r>
      <w:r w:rsidR="000B17AB" w:rsidRPr="0079780B">
        <w:rPr>
          <w:rFonts w:asciiTheme="minorHAnsi" w:hAnsiTheme="minorHAnsi" w:cstheme="minorHAnsi"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nti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fo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n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hilli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Psalms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10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pea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p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salm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dica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.</w:t>
      </w:r>
    </w:p>
    <w:p w14:paraId="4D7BF1D8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6F9D306" w14:textId="0AB8F4C8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b/>
          <w:bCs/>
          <w:sz w:val="22"/>
        </w:rPr>
        <w:t>Chizkuni</w:t>
      </w:r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od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28:6:1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ys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mue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23:9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g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vyata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pho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ferr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tach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reastpla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tach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.</w:t>
      </w:r>
    </w:p>
    <w:p w14:paraId="592141B4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BE27CE4" w14:textId="5D3FCF52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H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a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ph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rea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la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o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adol!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memb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augura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mp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a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lothe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ertain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ugges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v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g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s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).</w:t>
      </w:r>
    </w:p>
    <w:p w14:paraId="6ADE233F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6FB21CB" w14:textId="55224983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So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stinguish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ic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?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sw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estio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u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ami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igi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ic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</w:p>
    <w:p w14:paraId="4B4C56F7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AB122FD" w14:textId="58CE8EC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c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yp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o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:</w:t>
      </w:r>
    </w:p>
    <w:p w14:paraId="089814E9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D66EFAF" w14:textId="1E3F3DAB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Shemot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Exodus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32:22-29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</w:t>
      </w:r>
      <w:hyperlink r:id="rId32" w:history="1">
        <w:r w:rsidRPr="0079780B">
          <w:rPr>
            <w:rFonts w:asciiTheme="minorHAnsi" w:hAnsiTheme="minorHAnsi" w:cstheme="minorHAnsi"/>
            <w:i/>
            <w:sz w:val="22"/>
          </w:rPr>
          <w:t>Do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not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be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angry,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my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lord,</w:t>
        </w:r>
      </w:hyperlink>
      <w:r w:rsidRPr="0079780B">
        <w:rPr>
          <w:rFonts w:asciiTheme="minorHAnsi" w:hAnsiTheme="minorHAnsi" w:cstheme="minorHAnsi"/>
          <w:i/>
          <w:sz w:val="22"/>
        </w:rPr>
        <w:t>“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ar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swered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n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o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op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il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M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f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ell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ugh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3" w:history="1">
        <w:r w:rsidRPr="0079780B">
          <w:rPr>
            <w:rFonts w:asciiTheme="minorHAnsi" w:hAnsiTheme="minorHAnsi" w:cstheme="minorHAnsi"/>
            <w:i/>
            <w:sz w:val="22"/>
          </w:rPr>
          <w:t>up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out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of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Egypt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n’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n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ppen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.’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Whoev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ewelry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f.’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l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re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4" w:history="1">
        <w:r w:rsidRPr="0079780B">
          <w:rPr>
            <w:rFonts w:asciiTheme="minorHAnsi" w:hAnsiTheme="minorHAnsi" w:cstheme="minorHAnsi"/>
            <w:i/>
            <w:sz w:val="22"/>
          </w:rPr>
          <w:t>fire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lf!”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op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unn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ar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ntro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o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aughingsto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nemie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oo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ntra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m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Whoev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5" w:history="1">
        <w:r w:rsidRPr="0079780B">
          <w:rPr>
            <w:rFonts w:asciiTheme="minorHAnsi" w:hAnsiTheme="minorHAnsi" w:cstheme="minorHAnsi"/>
            <w:i/>
            <w:sz w:val="22"/>
          </w:rPr>
          <w:t>HaShem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.”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alli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rael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Ea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ra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wo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ide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a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rou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m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ther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a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ll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ie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eighbor.’”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mande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6" w:history="1">
        <w:r w:rsidRPr="0079780B">
          <w:rPr>
            <w:rFonts w:asciiTheme="minorHAnsi" w:hAnsiTheme="minorHAnsi" w:cstheme="minorHAnsi"/>
            <w:i/>
            <w:sz w:val="22"/>
          </w:rPr>
          <w:t>three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s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op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ied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par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day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gain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w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n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ther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.”</w:t>
      </w:r>
    </w:p>
    <w:p w14:paraId="0105D988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876D86C" w14:textId="5CBF68B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par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rticipa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37" w:history="1">
        <w:r w:rsidRPr="0079780B">
          <w:rPr>
            <w:rFonts w:asciiTheme="minorHAnsi" w:hAnsiTheme="minorHAnsi" w:cstheme="minorHAnsi"/>
            <w:sz w:val="22"/>
          </w:rPr>
          <w:t>sin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of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the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golden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calf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lli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s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tro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ner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m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ld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min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v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us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ansf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a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ad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:</w:t>
      </w:r>
    </w:p>
    <w:p w14:paraId="625992E8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165B443" w14:textId="753D929E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lastRenderedPageBreak/>
        <w:t>Bamidbar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Numbers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3:40-45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Coun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rael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l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n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me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la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raelit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vesto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la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vesto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raelite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.”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un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raelit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mand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ta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umb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l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n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r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s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m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22,273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T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la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rael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vesto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la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vestock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ine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.</w:t>
      </w:r>
    </w:p>
    <w:p w14:paraId="55C129FB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E747280" w14:textId="24D1510F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Noti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mmediate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ld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f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rea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blet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uti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:</w:t>
      </w:r>
    </w:p>
    <w:p w14:paraId="04597D0F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81F52EE" w14:textId="2A14429B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Devarim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Deuteronomy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0:1-9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i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Chise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8" w:history="1">
        <w:r w:rsidRPr="0079780B">
          <w:rPr>
            <w:rFonts w:asciiTheme="minorHAnsi" w:hAnsiTheme="minorHAnsi" w:cstheme="minorHAnsi"/>
            <w:i/>
            <w:sz w:val="22"/>
          </w:rPr>
          <w:t>two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o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ble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untain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od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hest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ble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rd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blet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ke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hest.”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d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caci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o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hisel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w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o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ble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n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unta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w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ble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nd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o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ble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for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39" w:history="1">
        <w:r w:rsidRPr="0079780B">
          <w:rPr>
            <w:rFonts w:asciiTheme="minorHAnsi" w:hAnsiTheme="minorHAnsi" w:cstheme="minorHAnsi"/>
            <w:i/>
            <w:sz w:val="22"/>
          </w:rPr>
          <w:t>Ten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mandmen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oclaim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untai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40" w:history="1">
        <w:r w:rsidRPr="0079780B">
          <w:rPr>
            <w:rFonts w:asciiTheme="minorHAnsi" w:hAnsiTheme="minorHAnsi" w:cstheme="minorHAnsi"/>
            <w:i/>
            <w:sz w:val="22"/>
          </w:rPr>
          <w:t>fire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41" w:history="1">
        <w:r w:rsidRPr="0079780B">
          <w:rPr>
            <w:rFonts w:asciiTheme="minorHAnsi" w:hAnsiTheme="minorHAnsi" w:cstheme="minorHAnsi"/>
            <w:i/>
            <w:sz w:val="22"/>
          </w:rPr>
          <w:t>day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of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the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assembly</w:t>
        </w:r>
      </w:hyperlink>
      <w:r w:rsidRPr="0079780B">
        <w:rPr>
          <w:rFonts w:asciiTheme="minorHAnsi" w:hAnsiTheme="minorHAnsi" w:cstheme="minorHAnsi"/>
          <w:i/>
          <w:sz w:val="22"/>
        </w:rPr>
        <w:t>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ac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w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unta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ble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d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mand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w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(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rael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ravel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ll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aakan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42" w:history="1">
        <w:r w:rsidRPr="0079780B">
          <w:rPr>
            <w:rFonts w:asciiTheme="minorHAnsi" w:hAnsiTheme="minorHAnsi" w:cstheme="minorHAnsi"/>
            <w:i/>
            <w:sz w:val="22"/>
          </w:rPr>
          <w:t>Moserah</w:t>
        </w:r>
      </w:hyperlink>
      <w:r w:rsidRPr="0079780B">
        <w:rPr>
          <w:rFonts w:asciiTheme="minorHAnsi" w:hAnsiTheme="minorHAnsi" w:cstheme="minorHAnsi"/>
          <w:i/>
          <w:sz w:val="22"/>
        </w:rPr>
        <w:t>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ar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i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rie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leaz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cceed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ravel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udGoda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otbatha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and</w:t>
      </w:r>
      <w:r w:rsidRPr="0079780B">
        <w:rPr>
          <w:rStyle w:val="FootnoteReference"/>
          <w:rFonts w:asciiTheme="minorHAnsi" w:hAnsiTheme="minorHAnsi" w:cstheme="minorHAnsi"/>
          <w:i/>
          <w:sz w:val="22"/>
        </w:rPr>
        <w:footnoteReference w:id="39"/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ream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te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i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par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43" w:history="1">
        <w:r w:rsidRPr="0079780B">
          <w:rPr>
            <w:rFonts w:asciiTheme="minorHAnsi" w:hAnsiTheme="minorHAnsi" w:cstheme="minorHAnsi"/>
            <w:i/>
            <w:sz w:val="22"/>
          </w:rPr>
          <w:t>tribe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r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44" w:history="1">
        <w:r w:rsidRPr="0079780B">
          <w:rPr>
            <w:rFonts w:asciiTheme="minorHAnsi" w:hAnsiTheme="minorHAnsi" w:cstheme="minorHAnsi"/>
            <w:i/>
            <w:sz w:val="22"/>
          </w:rPr>
          <w:t>covenant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f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inis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onou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ing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45" w:history="1">
        <w:r w:rsidRPr="0079780B">
          <w:rPr>
            <w:rFonts w:asciiTheme="minorHAnsi" w:hAnsiTheme="minorHAnsi" w:cstheme="minorHAnsi"/>
            <w:i/>
            <w:sz w:val="22"/>
          </w:rPr>
          <w:t>name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i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day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46" w:history="1">
        <w:r w:rsidRPr="0079780B">
          <w:rPr>
            <w:rFonts w:asciiTheme="minorHAnsi" w:hAnsiTheme="minorHAnsi" w:cstheme="minorHAnsi"/>
            <w:i/>
            <w:sz w:val="22"/>
          </w:rPr>
          <w:t>inheritance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mo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rothers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heritanc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.)</w:t>
      </w:r>
    </w:p>
    <w:p w14:paraId="64BD7449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323103A" w14:textId="72E0590A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otno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cin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47" w:history="1">
        <w:r w:rsidRPr="0079780B">
          <w:rPr>
            <w:rFonts w:asciiTheme="minorHAnsi" w:hAnsiTheme="minorHAnsi" w:cstheme="minorHAnsi"/>
            <w:sz w:val="22"/>
          </w:rPr>
          <w:t>Talmud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lp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lear:</w:t>
      </w:r>
    </w:p>
    <w:p w14:paraId="033256A4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D3295B0" w14:textId="2AE814AE" w:rsidR="00882E4E" w:rsidRPr="0079780B" w:rsidRDefault="00882E4E" w:rsidP="000315B2">
      <w:pPr>
        <w:ind w:left="288" w:right="288"/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b/>
          <w:sz w:val="22"/>
        </w:rPr>
        <w:t>Sanhedrin</w:t>
      </w:r>
      <w:r w:rsidR="000B17AB" w:rsidRPr="0079780B">
        <w:rPr>
          <w:rFonts w:asciiTheme="minorHAnsi" w:hAnsiTheme="minorHAnsi" w:cstheme="minorHAnsi"/>
          <w:b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sz w:val="22"/>
        </w:rPr>
        <w:t>17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otno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umb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3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u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II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47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ple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bernacle</w:t>
      </w:r>
      <w:r w:rsidRPr="0079780B">
        <w:rPr>
          <w:rFonts w:asciiTheme="minorHAnsi" w:hAnsiTheme="minorHAnsi" w:cstheme="minorHAnsi"/>
          <w:b/>
          <w:sz w:val="22"/>
        </w:rPr>
        <w:t>,</w:t>
      </w:r>
      <w:r w:rsidR="000B17AB" w:rsidRPr="0079780B">
        <w:rPr>
          <w:rFonts w:asciiTheme="minorHAnsi" w:hAnsiTheme="minorHAnsi" w:cstheme="minorHAnsi"/>
          <w:b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pla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rael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rvi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48" w:history="1">
        <w:r w:rsidRPr="0079780B">
          <w:rPr>
            <w:rFonts w:asciiTheme="minorHAnsi" w:hAnsiTheme="minorHAnsi" w:cstheme="minorHAnsi"/>
            <w:sz w:val="22"/>
          </w:rPr>
          <w:t>Sanctuary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cf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24:5;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9:24.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ffec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ansf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fic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umbere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u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m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enty-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ous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undr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venty-three;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att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enty-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ousan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undr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venty-thr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ces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49" w:history="1">
        <w:r w:rsidRPr="0079780B">
          <w:rPr>
            <w:rFonts w:asciiTheme="minorHAnsi" w:hAnsiTheme="minorHAnsi" w:cstheme="minorHAnsi"/>
            <w:sz w:val="22"/>
          </w:rPr>
          <w:t>redeemed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50" w:history="1">
        <w:r w:rsidRPr="0079780B">
          <w:rPr>
            <w:rFonts w:asciiTheme="minorHAnsi" w:hAnsiTheme="minorHAnsi" w:cstheme="minorHAnsi"/>
            <w:sz w:val="22"/>
          </w:rPr>
          <w:t>five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ke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a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Fi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ke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g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u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demp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u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XVIII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16)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</w:p>
    <w:p w14:paraId="58A55F0C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B3C4598" w14:textId="3EFF51C1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51" w:history="1">
        <w:r w:rsidRPr="0079780B">
          <w:rPr>
            <w:rFonts w:asciiTheme="minorHAnsi" w:hAnsiTheme="minorHAnsi" w:cstheme="minorHAnsi"/>
            <w:sz w:val="22"/>
          </w:rPr>
          <w:t>Midrash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itera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chang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:</w:t>
      </w:r>
    </w:p>
    <w:p w14:paraId="3246CA3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0C7517A" w14:textId="5D9EB86C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Midras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Rabba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Bamidbar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4:8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iginal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52" w:history="1">
        <w:r w:rsidRPr="0079780B">
          <w:rPr>
            <w:rFonts w:asciiTheme="minorHAnsi" w:hAnsiTheme="minorHAnsi" w:cstheme="minorHAnsi"/>
            <w:i/>
            <w:sz w:val="22"/>
          </w:rPr>
          <w:t>Temple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rvi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volv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mit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53" w:history="1">
        <w:r w:rsidRPr="0079780B">
          <w:rPr>
            <w:rFonts w:asciiTheme="minorHAnsi" w:hAnsiTheme="minorHAnsi" w:cstheme="minorHAnsi"/>
            <w:i/>
            <w:sz w:val="22"/>
          </w:rPr>
          <w:t>sin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54" w:history="1">
        <w:r w:rsidRPr="0079780B">
          <w:rPr>
            <w:rFonts w:asciiTheme="minorHAnsi" w:hAnsiTheme="minorHAnsi" w:cstheme="minorHAnsi"/>
            <w:i/>
            <w:sz w:val="22"/>
          </w:rPr>
          <w:t>Golden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Calf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asmu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r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t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lf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bookmarkStart w:id="7" w:name="r9"/>
      <w:bookmarkEnd w:id="7"/>
      <w:r w:rsidRPr="0079780B">
        <w:rPr>
          <w:rFonts w:asciiTheme="minorHAnsi" w:hAnsiTheme="minorHAnsi" w:cstheme="minorHAnsi"/>
          <w:i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vileg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n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tead.</w:t>
      </w:r>
    </w:p>
    <w:p w14:paraId="598D9E72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9044F30" w14:textId="7AADBA88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So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ic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tablish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55" w:history="1">
        <w:r w:rsidRPr="0079780B">
          <w:rPr>
            <w:rFonts w:asciiTheme="minorHAnsi" w:hAnsiTheme="minorHAnsi" w:cstheme="minorHAnsi"/>
            <w:sz w:val="22"/>
          </w:rPr>
          <w:t>sin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of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the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golden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calf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le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t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m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ic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refor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placem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56" w:history="1">
        <w:r w:rsidRPr="0079780B">
          <w:rPr>
            <w:rFonts w:asciiTheme="minorHAnsi" w:hAnsiTheme="minorHAnsi" w:cstheme="minorHAnsi"/>
            <w:sz w:val="22"/>
          </w:rPr>
          <w:t>HaShem’s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deal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de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tablish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57" w:history="1">
        <w:r w:rsidRPr="0079780B">
          <w:rPr>
            <w:rFonts w:asciiTheme="minorHAnsi" w:hAnsiTheme="minorHAnsi" w:cstheme="minorHAnsi"/>
            <w:sz w:val="22"/>
          </w:rPr>
          <w:t>Adam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r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t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old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f.</w:t>
      </w:r>
    </w:p>
    <w:p w14:paraId="255E9AC3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963F8C4" w14:textId="29794ADD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Rash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firm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ng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:</w:t>
      </w:r>
    </w:p>
    <w:p w14:paraId="4B4B4D72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2E6EAE1" w14:textId="73A17920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iCs/>
          <w:sz w:val="22"/>
        </w:rPr>
      </w:pP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Rashi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on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Bamidbar</w:t>
      </w:r>
      <w:r w:rsidR="000B17AB" w:rsidRPr="0079780B">
        <w:rPr>
          <w:rFonts w:asciiTheme="minorHAnsi" w:hAnsiTheme="minorHAnsi" w:cstheme="minorHAnsi"/>
          <w:b/>
          <w:bCs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i/>
          <w:iCs/>
          <w:sz w:val="22"/>
        </w:rPr>
        <w:t>3:12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from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among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the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children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of</w:t>
      </w:r>
      <w:r w:rsidR="000B17AB" w:rsidRPr="0079780B">
        <w:rPr>
          <w:rFonts w:asciiTheme="minorHAnsi" w:hAnsiTheme="minorHAnsi" w:cstheme="minorHAnsi"/>
          <w:b/>
          <w:b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2"/>
        </w:rPr>
        <w:t>Israel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rael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oul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rvice?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ai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igh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roug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[Israelite]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[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]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lac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[originally]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rvi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erform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[worshipping]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[golden]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f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squalifie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mmit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dolatry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os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ea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[Midra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ggadah]</w:t>
      </w:r>
    </w:p>
    <w:p w14:paraId="0FCD72C3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7B85F15" w14:textId="49AD4693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So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i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?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58" w:history="1">
        <w:r w:rsidRPr="0079780B">
          <w:rPr>
            <w:rFonts w:asciiTheme="minorHAnsi" w:hAnsiTheme="minorHAnsi" w:cstheme="minorHAnsi"/>
            <w:sz w:val="22"/>
          </w:rPr>
          <w:t>Talmud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lk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bo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court”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yeshiva”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mara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od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Za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36b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ko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23b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adi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dica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udi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shiv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chool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ber.</w:t>
      </w:r>
    </w:p>
    <w:p w14:paraId="572483F7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EE784AE" w14:textId="06E66368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Biblic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ersonaliti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b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m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shiv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shiv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’Eber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u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efa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59" w:history="1">
        <w:r w:rsidRPr="0079780B">
          <w:rPr>
            <w:rFonts w:asciiTheme="minorHAnsi" w:hAnsiTheme="minorHAnsi" w:cstheme="minorHAnsi"/>
            <w:sz w:val="22"/>
          </w:rPr>
          <w:t>Yaaqob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ar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60" w:history="1">
        <w:r w:rsidRPr="0079780B">
          <w:rPr>
            <w:rFonts w:asciiTheme="minorHAnsi" w:hAnsiTheme="minorHAnsi" w:cstheme="minorHAnsi"/>
            <w:sz w:val="22"/>
          </w:rPr>
          <w:t>fourteen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ar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61" w:history="1">
        <w:r w:rsidRPr="0079780B">
          <w:rPr>
            <w:rFonts w:asciiTheme="minorHAnsi" w:hAnsiTheme="minorHAnsi" w:cstheme="minorHAnsi"/>
            <w:sz w:val="22"/>
          </w:rPr>
          <w:t>giving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of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the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Torah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u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ai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lmu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ntio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shiv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laces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od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Zar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36b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k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23b.</w:t>
      </w:r>
    </w:p>
    <w:p w14:paraId="02D9DAE9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AAFCBFF" w14:textId="4CB3895F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i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ge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ieces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s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ar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refo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th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62" w:history="1">
        <w:r w:rsidRPr="0079780B">
          <w:rPr>
            <w:rFonts w:asciiTheme="minorHAnsi" w:hAnsiTheme="minorHAnsi" w:cstheme="minorHAnsi"/>
            <w:sz w:val="22"/>
          </w:rPr>
          <w:t>teachers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a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difi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:</w:t>
      </w:r>
    </w:p>
    <w:p w14:paraId="4531EE0D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7862F3B" w14:textId="5495CA0B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Bamidbar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Numbers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8:26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u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pea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t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63" w:history="1">
        <w:r w:rsidRPr="0079780B">
          <w:rPr>
            <w:rFonts w:asciiTheme="minorHAnsi" w:hAnsiTheme="minorHAnsi" w:cstheme="minorHAnsi"/>
            <w:i/>
            <w:sz w:val="22"/>
          </w:rPr>
          <w:t>children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of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Israel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ith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iv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64" w:history="1">
        <w:r w:rsidRPr="0079780B">
          <w:rPr>
            <w:rFonts w:asciiTheme="minorHAnsi" w:hAnsiTheme="minorHAnsi" w:cstheme="minorHAnsi"/>
            <w:i/>
            <w:sz w:val="22"/>
          </w:rPr>
          <w:t>inheritance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f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65" w:history="1">
        <w:r w:rsidRPr="0079780B">
          <w:rPr>
            <w:rFonts w:asciiTheme="minorHAnsi" w:hAnsiTheme="minorHAnsi" w:cstheme="minorHAnsi"/>
            <w:i/>
            <w:sz w:val="22"/>
          </w:rPr>
          <w:t>offering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v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en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par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ithe.</w:t>
      </w:r>
    </w:p>
    <w:p w14:paraId="61CEC159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3DC6825" w14:textId="58077274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So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as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-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g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er.</w:t>
      </w:r>
    </w:p>
    <w:p w14:paraId="49943419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59F890F" w14:textId="5C2D19B9" w:rsidR="00882E4E" w:rsidRPr="0079780B" w:rsidRDefault="00882E4E" w:rsidP="000315B2">
      <w:pPr>
        <w:rPr>
          <w:rFonts w:asciiTheme="minorHAnsi" w:hAnsiTheme="minorHAnsi" w:cstheme="minorHAnsi"/>
          <w:b/>
          <w:bCs/>
          <w:sz w:val="24"/>
          <w:szCs w:val="24"/>
        </w:rPr>
      </w:pPr>
      <w:bookmarkStart w:id="8" w:name="_Toc344037447"/>
      <w:r w:rsidRPr="0079780B">
        <w:rPr>
          <w:rFonts w:asciiTheme="minorHAnsi" w:hAnsiTheme="minorHAnsi" w:cstheme="minorHAnsi"/>
          <w:b/>
          <w:bCs/>
          <w:sz w:val="24"/>
          <w:szCs w:val="24"/>
        </w:rPr>
        <w:t>How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did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Shem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know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how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to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act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as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0B17AB" w:rsidRPr="0079780B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79780B">
        <w:rPr>
          <w:rFonts w:asciiTheme="minorHAnsi" w:hAnsiTheme="minorHAnsi" w:cstheme="minorHAnsi"/>
          <w:b/>
          <w:bCs/>
          <w:sz w:val="24"/>
          <w:szCs w:val="24"/>
        </w:rPr>
        <w:t>priest?</w:t>
      </w:r>
      <w:bookmarkEnd w:id="8"/>
    </w:p>
    <w:p w14:paraId="6459E674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7EAE075" w14:textId="071854F3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Melchizedek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er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lo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da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iv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u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y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thusela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thusel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iv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u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y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da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mar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cord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loseness:</w:t>
      </w:r>
    </w:p>
    <w:p w14:paraId="38B1CD0F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8148926" w14:textId="7E84F971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iCs/>
          <w:sz w:val="22"/>
        </w:rPr>
      </w:pPr>
      <w:r w:rsidRPr="0079780B">
        <w:rPr>
          <w:rFonts w:asciiTheme="minorHAnsi" w:hAnsiTheme="minorHAnsi" w:cstheme="minorHAnsi"/>
          <w:b/>
          <w:i/>
          <w:iCs/>
          <w:sz w:val="22"/>
        </w:rPr>
        <w:t>Baba</w:t>
      </w:r>
      <w:r w:rsidR="000B17AB" w:rsidRPr="0079780B">
        <w:rPr>
          <w:rFonts w:asciiTheme="minorHAnsi" w:hAnsiTheme="minorHAnsi" w:cstheme="minorHAnsi"/>
          <w:b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iCs/>
          <w:sz w:val="22"/>
        </w:rPr>
        <w:t>Bathra</w:t>
      </w:r>
      <w:r w:rsidR="000B17AB" w:rsidRPr="0079780B">
        <w:rPr>
          <w:rFonts w:asciiTheme="minorHAnsi" w:hAnsiTheme="minorHAnsi" w:cstheme="minorHAnsi"/>
          <w:b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iCs/>
          <w:sz w:val="22"/>
        </w:rPr>
        <w:t>121b</w:t>
      </w:r>
      <w:r w:rsidR="000B17AB" w:rsidRPr="0079780B">
        <w:rPr>
          <w:rFonts w:asciiTheme="minorHAnsi" w:hAnsiTheme="minorHAnsi" w:cstheme="minorHAnsi"/>
          <w:b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ur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Rabb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aught: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even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[men]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panned</w:t>
      </w:r>
      <w:r w:rsidRPr="0079780B">
        <w:rPr>
          <w:rFonts w:asciiTheme="minorHAnsi" w:hAnsiTheme="minorHAnsi" w:cstheme="minorHAnsi"/>
          <w:i/>
          <w:iCs/>
          <w:sz w:val="22"/>
          <w:vertAlign w:val="superscript"/>
        </w:rPr>
        <w:footnoteReference w:id="40"/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[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lif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of]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ol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orld.</w:t>
      </w:r>
      <w:r w:rsidRPr="0079780B">
        <w:rPr>
          <w:rFonts w:asciiTheme="minorHAnsi" w:hAnsiTheme="minorHAnsi" w:cstheme="minorHAnsi"/>
          <w:i/>
          <w:iCs/>
          <w:sz w:val="22"/>
          <w:vertAlign w:val="superscript"/>
        </w:rPr>
        <w:footnoteReference w:id="41"/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[For]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ethusela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dam;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he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ethuselah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Yaaqob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hem;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mra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hyperlink r:id="rId66" w:history="1">
        <w:r w:rsidRPr="0079780B">
          <w:rPr>
            <w:rFonts w:asciiTheme="minorHAnsi" w:hAnsiTheme="minorHAnsi" w:cstheme="minorHAnsi"/>
            <w:i/>
            <w:iCs/>
            <w:sz w:val="22"/>
          </w:rPr>
          <w:t>Yaaqob</w:t>
        </w:r>
      </w:hyperlink>
      <w:r w:rsidRPr="0079780B">
        <w:rPr>
          <w:rFonts w:asciiTheme="minorHAnsi" w:hAnsiTheme="minorHAnsi" w:cstheme="minorHAnsi"/>
          <w:i/>
          <w:iCs/>
          <w:sz w:val="22"/>
        </w:rPr>
        <w:t>;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hija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hilonit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mram;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lija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aw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hijah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hilonite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e</w:t>
      </w:r>
      <w:r w:rsidRPr="0079780B">
        <w:rPr>
          <w:rFonts w:asciiTheme="minorHAnsi" w:hAnsiTheme="minorHAnsi" w:cstheme="minorHAnsi"/>
          <w:i/>
          <w:iCs/>
          <w:sz w:val="22"/>
          <w:vertAlign w:val="superscript"/>
        </w:rPr>
        <w:footnoteReference w:id="42"/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til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live.</w:t>
      </w:r>
    </w:p>
    <w:p w14:paraId="66DE4255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7A39450" w14:textId="0B5A1CDA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g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ru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o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Jewi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adership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u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memb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ers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vo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sel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ah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67" w:history="1">
        <w:r w:rsidRPr="0079780B">
          <w:rPr>
            <w:rFonts w:asciiTheme="minorHAnsi" w:hAnsiTheme="minorHAnsi" w:cstheme="minorHAnsi"/>
            <w:sz w:val="22"/>
          </w:rPr>
          <w:t>Midrash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68" w:history="1">
        <w:r w:rsidRPr="0079780B">
          <w:rPr>
            <w:rFonts w:asciiTheme="minorHAnsi" w:hAnsiTheme="minorHAnsi" w:cstheme="minorHAnsi"/>
            <w:sz w:val="22"/>
          </w:rPr>
          <w:t>nine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neratio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fo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iv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69" w:history="1">
        <w:r w:rsidRPr="0079780B">
          <w:rPr>
            <w:rFonts w:asciiTheme="minorHAnsi" w:hAnsiTheme="minorHAnsi" w:cstheme="minorHAnsi"/>
            <w:sz w:val="22"/>
          </w:rPr>
          <w:t>forty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ar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triar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e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al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alifi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emin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sitio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ge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b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tablish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shiv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tory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ivka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ughter-in-law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l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we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gnanc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tus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mb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ruggled)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inquir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ord”,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43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sh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plai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ugh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piritu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dvi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ver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ers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at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ir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in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0" w:history="1">
        <w:r w:rsidRPr="0079780B">
          <w:rPr>
            <w:rFonts w:asciiTheme="minorHAnsi" w:hAnsiTheme="minorHAnsi" w:cstheme="minorHAnsi"/>
            <w:sz w:val="22"/>
          </w:rPr>
          <w:t>Yaaqob,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oung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crib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</w:t>
      </w:r>
      <w:hyperlink r:id="rId71" w:history="1">
        <w:r w:rsidRPr="0079780B">
          <w:rPr>
            <w:rFonts w:asciiTheme="minorHAnsi" w:hAnsiTheme="minorHAnsi" w:cstheme="minorHAnsi"/>
            <w:sz w:val="22"/>
          </w:rPr>
          <w:t>dwelling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nts”.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44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ga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sh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lastRenderedPageBreak/>
        <w:t>tel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n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b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aaqob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2" w:history="1">
        <w:r w:rsidRPr="0079780B">
          <w:rPr>
            <w:rFonts w:asciiTheme="minorHAnsi" w:hAnsiTheme="minorHAnsi" w:cstheme="minorHAnsi"/>
            <w:sz w:val="22"/>
          </w:rPr>
          <w:t>midrashic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urc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veal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f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ther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andfather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o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udi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3" w:history="1">
        <w:r w:rsidRPr="0079780B">
          <w:rPr>
            <w:rFonts w:asciiTheme="minorHAnsi" w:hAnsiTheme="minorHAnsi" w:cstheme="minorHAnsi"/>
            <w:sz w:val="22"/>
          </w:rPr>
          <w:t>fourteen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ar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</w:p>
    <w:p w14:paraId="597DAE4F" w14:textId="0C2F8C95" w:rsidR="00882E4E" w:rsidRPr="0079780B" w:rsidRDefault="000B17AB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 xml:space="preserve"> </w:t>
      </w:r>
    </w:p>
    <w:p w14:paraId="4594E03F" w14:textId="4A285143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Indee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entralit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b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fol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piritua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velopm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4" w:history="1">
        <w:r w:rsidRPr="0079780B">
          <w:rPr>
            <w:rFonts w:asciiTheme="minorHAnsi" w:hAnsiTheme="minorHAnsi" w:cstheme="minorHAnsi"/>
            <w:sz w:val="22"/>
          </w:rPr>
          <w:t>Jewish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eop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u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nf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shi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er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tex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’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w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if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ac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ras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5" w:history="1">
        <w:r w:rsidRPr="0079780B">
          <w:rPr>
            <w:rFonts w:asciiTheme="minorHAnsi" w:hAnsiTheme="minorHAnsi" w:cstheme="minorHAnsi"/>
            <w:sz w:val="22"/>
          </w:rPr>
          <w:t>Vaera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plai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ues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on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e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ea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raha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d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6" w:history="1">
        <w:r w:rsidRPr="0079780B">
          <w:rPr>
            <w:rFonts w:asciiTheme="minorHAnsi" w:hAnsiTheme="minorHAnsi" w:cstheme="minorHAnsi"/>
            <w:sz w:val="22"/>
          </w:rPr>
          <w:t>Isaac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aned”,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45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...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eat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neration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b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limelech”.</w:t>
      </w:r>
    </w:p>
    <w:p w14:paraId="7B6B98AA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9CCB268" w14:textId="6017E6A4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i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urth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triar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mi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presen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ti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mi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fo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7" w:history="1">
        <w:r w:rsidRPr="0079780B">
          <w:rPr>
            <w:rFonts w:asciiTheme="minorHAnsi" w:hAnsiTheme="minorHAnsi" w:cstheme="minorHAnsi"/>
            <w:sz w:val="22"/>
          </w:rPr>
          <w:t>HaShem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lp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78" w:history="1">
        <w:r w:rsidRPr="0079780B">
          <w:rPr>
            <w:rFonts w:asciiTheme="minorHAnsi" w:hAnsiTheme="minorHAnsi" w:cstheme="minorHAnsi"/>
            <w:sz w:val="22"/>
          </w:rPr>
          <w:t>Mashiach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o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th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reatio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dicil:</w:t>
      </w:r>
    </w:p>
    <w:p w14:paraId="6CE53B56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122403D" w14:textId="3BD59DA1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Colossians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:14-17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79" w:history="1">
        <w:r w:rsidRPr="0079780B">
          <w:rPr>
            <w:rFonts w:asciiTheme="minorHAnsi" w:hAnsiTheme="minorHAnsi" w:cstheme="minorHAnsi"/>
            <w:i/>
            <w:sz w:val="22"/>
          </w:rPr>
          <w:t>redemption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rou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oo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v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givenes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0" w:history="1">
        <w:r w:rsidRPr="0079780B">
          <w:rPr>
            <w:rFonts w:asciiTheme="minorHAnsi" w:hAnsiTheme="minorHAnsi" w:cstheme="minorHAnsi"/>
            <w:i/>
            <w:sz w:val="22"/>
          </w:rPr>
          <w:t>sins</w:t>
        </w:r>
      </w:hyperlink>
      <w:r w:rsidRPr="0079780B">
        <w:rPr>
          <w:rFonts w:asciiTheme="minorHAnsi" w:hAnsiTheme="minorHAnsi" w:cstheme="minorHAnsi"/>
          <w:i/>
          <w:sz w:val="22"/>
        </w:rPr>
        <w:t>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15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mag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visib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reature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16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ng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reate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1" w:history="1">
        <w:r w:rsidRPr="0079780B">
          <w:rPr>
            <w:rFonts w:asciiTheme="minorHAnsi" w:hAnsiTheme="minorHAnsi" w:cstheme="minorHAnsi"/>
            <w:i/>
            <w:sz w:val="22"/>
          </w:rPr>
          <w:t>heaven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art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isib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visibl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ron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minion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ncipaliti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owers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ng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rea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17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f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ng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ng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nsist.</w:t>
      </w:r>
    </w:p>
    <w:p w14:paraId="0A073084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0DCEEF3" w14:textId="40AAF23B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idra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a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:</w:t>
      </w:r>
    </w:p>
    <w:p w14:paraId="46C7C68E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9190D19" w14:textId="3602D777" w:rsidR="00882E4E" w:rsidRPr="0079780B" w:rsidRDefault="00882E4E" w:rsidP="000315B2">
      <w:pPr>
        <w:ind w:left="288" w:right="288"/>
        <w:rPr>
          <w:rFonts w:asciiTheme="minorHAnsi" w:hAnsiTheme="minorHAnsi" w:cstheme="minorHAnsi"/>
          <w:iCs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Midras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Rabba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-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Exodus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9:7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abb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t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“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Ju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d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aaqob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rae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son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My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irstborn</w:t>
      </w:r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2" w:history="1">
        <w:r w:rsidRPr="0079780B">
          <w:rPr>
            <w:rFonts w:asciiTheme="minorHAnsi" w:hAnsiTheme="minorHAnsi" w:cstheme="minorHAnsi"/>
            <w:i/>
            <w:sz w:val="22"/>
          </w:rPr>
          <w:t>Messiah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bor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ls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ill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ppoint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firstborn</w:t>
      </w:r>
      <w:r w:rsidRPr="0079780B">
        <w:rPr>
          <w:rFonts w:asciiTheme="minorHAnsi" w:hAnsiTheme="minorHAnsi" w:cstheme="minorHAnsi"/>
          <w:i/>
          <w:sz w:val="22"/>
        </w:rPr>
        <w:t>.</w:t>
      </w:r>
      <w:r w:rsidRPr="0079780B">
        <w:rPr>
          <w:rFonts w:asciiTheme="minorHAnsi" w:hAnsiTheme="minorHAnsi" w:cstheme="minorHAnsi"/>
          <w:i/>
          <w:sz w:val="22"/>
          <w:vertAlign w:val="superscript"/>
        </w:rPr>
        <w:footnoteReference w:id="46"/>
      </w:r>
    </w:p>
    <w:p w14:paraId="51187E47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3B14FEC" w14:textId="1DDEC85B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u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83" w:history="1">
        <w:r w:rsidRPr="0079780B">
          <w:rPr>
            <w:rFonts w:asciiTheme="minorHAnsi" w:hAnsiTheme="minorHAnsi" w:cstheme="minorHAnsi"/>
            <w:sz w:val="22"/>
          </w:rPr>
          <w:t>Yeshua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ltima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triar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um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ce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84" w:history="1">
        <w:r w:rsidRPr="0079780B">
          <w:rPr>
            <w:rFonts w:asciiTheme="minorHAnsi" w:hAnsiTheme="minorHAnsi" w:cstheme="minorHAnsi"/>
            <w:sz w:val="22"/>
          </w:rPr>
          <w:t>High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Priest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ltimately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v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selv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v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pp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stora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ngs:</w:t>
      </w:r>
    </w:p>
    <w:p w14:paraId="3453DA51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FEB1724" w14:textId="799B13F3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Matityahu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Matthew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7:11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shu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swer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lija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ru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st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ngs.</w:t>
      </w:r>
    </w:p>
    <w:p w14:paraId="48E37F05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A8CAC78" w14:textId="1D63D116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dic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ese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s:</w:t>
      </w:r>
    </w:p>
    <w:p w14:paraId="61C166A3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38B5C65" w14:textId="3EDF3A1B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Revelation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:4-6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oh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5" w:history="1">
        <w:r w:rsidRPr="0079780B">
          <w:rPr>
            <w:rFonts w:asciiTheme="minorHAnsi" w:hAnsiTheme="minorHAnsi" w:cstheme="minorHAnsi"/>
            <w:i/>
            <w:sz w:val="22"/>
          </w:rPr>
          <w:t>seven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6" w:history="1">
        <w:r w:rsidRPr="0079780B">
          <w:rPr>
            <w:rFonts w:asciiTheme="minorHAnsi" w:hAnsiTheme="minorHAnsi" w:cstheme="minorHAnsi"/>
            <w:i/>
            <w:sz w:val="22"/>
          </w:rPr>
          <w:t>churche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ia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7" w:history="1">
        <w:r w:rsidRPr="0079780B">
          <w:rPr>
            <w:rFonts w:asciiTheme="minorHAnsi" w:hAnsiTheme="minorHAnsi" w:cstheme="minorHAnsi"/>
            <w:i/>
            <w:sz w:val="22"/>
          </w:rPr>
          <w:t>Grace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ac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e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8" w:history="1">
        <w:r w:rsidRPr="0079780B">
          <w:rPr>
            <w:rFonts w:asciiTheme="minorHAnsi" w:hAnsiTheme="minorHAnsi" w:cstheme="minorHAnsi"/>
            <w:i/>
            <w:sz w:val="22"/>
          </w:rPr>
          <w:t>seven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piri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f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rone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5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shu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89" w:history="1">
        <w:r w:rsidRPr="0079780B">
          <w:rPr>
            <w:rFonts w:asciiTheme="minorHAnsi" w:hAnsiTheme="minorHAnsi" w:cstheme="minorHAnsi"/>
            <w:i/>
            <w:sz w:val="22"/>
          </w:rPr>
          <w:t>Mashiach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who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aithfu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nes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gott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a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arth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v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h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90" w:history="1">
        <w:r w:rsidRPr="0079780B">
          <w:rPr>
            <w:rFonts w:asciiTheme="minorHAnsi" w:hAnsiTheme="minorHAnsi" w:cstheme="minorHAnsi"/>
            <w:i/>
            <w:sz w:val="22"/>
          </w:rPr>
          <w:t>sin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w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oo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6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d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ather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lo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min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men.</w:t>
      </w:r>
    </w:p>
    <w:p w14:paraId="24647F16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E6C3427" w14:textId="0FA945D1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Revelation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20:6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ar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ir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91" w:history="1">
        <w:r w:rsidRPr="0079780B">
          <w:rPr>
            <w:rFonts w:asciiTheme="minorHAnsi" w:hAnsiTheme="minorHAnsi" w:cstheme="minorHAnsi"/>
            <w:i/>
            <w:sz w:val="22"/>
          </w:rPr>
          <w:t>resurrection</w:t>
        </w:r>
      </w:hyperlink>
      <w:r w:rsidRPr="0079780B">
        <w:rPr>
          <w:rFonts w:asciiTheme="minorHAnsi" w:hAnsiTheme="minorHAnsi" w:cstheme="minorHAnsi"/>
          <w:i/>
          <w:sz w:val="22"/>
        </w:rPr>
        <w:t>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co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a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ower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92" w:history="1">
        <w:r w:rsidRPr="0079780B">
          <w:rPr>
            <w:rFonts w:asciiTheme="minorHAnsi" w:hAnsiTheme="minorHAnsi" w:cstheme="minorHAnsi"/>
            <w:i/>
            <w:sz w:val="22"/>
          </w:rPr>
          <w:t>Mashiach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ig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s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ars.</w:t>
      </w:r>
    </w:p>
    <w:p w14:paraId="581988BE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69FD349" w14:textId="5B153764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lastRenderedPageBreak/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r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93" w:history="1">
        <w:r w:rsidRPr="0079780B">
          <w:rPr>
            <w:rFonts w:asciiTheme="minorHAnsi" w:hAnsiTheme="minorHAnsi" w:cstheme="minorHAnsi"/>
            <w:i/>
            <w:iCs/>
            <w:sz w:val="22"/>
          </w:rPr>
          <w:t>Toldot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Pr="0079780B">
        <w:rPr>
          <w:rStyle w:val="FootnoteReference"/>
          <w:rFonts w:asciiTheme="minorHAnsi" w:hAnsiTheme="minorHAnsi" w:cstheme="minorHAnsi"/>
          <w:sz w:val="22"/>
        </w:rPr>
        <w:footnoteReference w:id="47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amidba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3:1,</w:t>
      </w:r>
      <w:r w:rsidR="000B17AB" w:rsidRPr="0079780B">
        <w:rPr>
          <w:rFonts w:asciiTheme="minorHAnsi" w:hAnsiTheme="minorHAnsi" w:cstheme="minorHAnsi"/>
          <w:i/>
          <w:iCs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in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unt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rvan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ste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-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94" w:history="1">
        <w:r w:rsidRPr="0079780B">
          <w:rPr>
            <w:rFonts w:asciiTheme="minorHAnsi" w:hAnsiTheme="minorHAnsi" w:cstheme="minorHAnsi"/>
            <w:sz w:val="22"/>
          </w:rPr>
          <w:t>Yisrael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ar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y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The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ld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har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she”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95" w:history="1">
        <w:r w:rsidRPr="0079780B">
          <w:rPr>
            <w:rFonts w:asciiTheme="minorHAnsi" w:hAnsiTheme="minorHAnsi" w:cstheme="minorHAnsi"/>
            <w:sz w:val="22"/>
          </w:rPr>
          <w:t>Toldot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Generations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ft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e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sadiq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Melchizedek)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xemplifi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s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bbeinu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th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haron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t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o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urnam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96" w:history="1">
        <w:r w:rsidRPr="0079780B">
          <w:rPr>
            <w:rFonts w:asciiTheme="minorHAnsi" w:hAnsiTheme="minorHAnsi" w:cstheme="minorHAnsi"/>
            <w:i/>
            <w:sz w:val="22"/>
          </w:rPr>
          <w:t>Kohen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o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terest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97" w:history="1">
        <w:r w:rsidRPr="0079780B">
          <w:rPr>
            <w:rFonts w:asciiTheme="minorHAnsi" w:hAnsiTheme="minorHAnsi" w:cstheme="minorHAnsi"/>
            <w:sz w:val="22"/>
          </w:rPr>
          <w:t>two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n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d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d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tra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98" w:history="1">
        <w:r w:rsidRPr="0079780B">
          <w:rPr>
            <w:rFonts w:asciiTheme="minorHAnsi" w:hAnsiTheme="minorHAnsi" w:cstheme="minorHAnsi"/>
            <w:sz w:val="22"/>
          </w:rPr>
          <w:t>Tabernacle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eneratio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mporta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unt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iqu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mong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99" w:history="1">
        <w:r w:rsidRPr="0079780B">
          <w:rPr>
            <w:rFonts w:asciiTheme="minorHAnsi" w:hAnsiTheme="minorHAnsi" w:cstheme="minorHAnsi"/>
            <w:sz w:val="22"/>
          </w:rPr>
          <w:t>Bne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Yisrael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l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unt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ario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00" w:history="1">
        <w:r w:rsidRPr="0079780B">
          <w:rPr>
            <w:rFonts w:asciiTheme="minorHAnsi" w:hAnsiTheme="minorHAnsi" w:cstheme="minorHAnsi"/>
            <w:sz w:val="22"/>
          </w:rPr>
          <w:t>tribes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tabli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dividua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v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g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wenty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unting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n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n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lder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mi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i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i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pecific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sk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scharg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mi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its.</w:t>
      </w:r>
    </w:p>
    <w:p w14:paraId="1C7997CD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7FC145BF" w14:textId="45C40E78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quit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ascinat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ar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tablis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adquarter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n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vailabl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01" w:history="1">
        <w:r w:rsidRPr="0079780B">
          <w:rPr>
            <w:rFonts w:asciiTheme="minorHAnsi" w:hAnsiTheme="minorHAnsi" w:cstheme="minorHAnsi"/>
            <w:sz w:val="22"/>
          </w:rPr>
          <w:t>Synagogues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ou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02" w:history="1">
        <w:r w:rsidRPr="0079780B">
          <w:rPr>
            <w:rFonts w:asciiTheme="minorHAnsi" w:hAnsiTheme="minorHAnsi" w:cstheme="minorHAnsi"/>
            <w:sz w:val="22"/>
          </w:rPr>
          <w:t>Yerushalayim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tablish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adquarter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03" w:history="1">
        <w:r w:rsidRPr="0079780B">
          <w:rPr>
            <w:rFonts w:asciiTheme="minorHAnsi" w:hAnsiTheme="minorHAnsi" w:cstheme="minorHAnsi"/>
            <w:sz w:val="22"/>
          </w:rPr>
          <w:t>Temple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48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ppear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a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mselv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er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u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vit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ifferen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os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abbeinu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jest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04" w:history="1">
        <w:r w:rsidRPr="0079780B">
          <w:rPr>
            <w:rFonts w:asciiTheme="minorHAnsi" w:hAnsiTheme="minorHAnsi" w:cstheme="minorHAnsi"/>
            <w:sz w:val="22"/>
          </w:rPr>
          <w:t>Yeshua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05" w:history="1">
        <w:r w:rsidRPr="0079780B">
          <w:rPr>
            <w:rFonts w:asciiTheme="minorHAnsi" w:hAnsiTheme="minorHAnsi" w:cstheme="minorHAnsi"/>
            <w:sz w:val="22"/>
          </w:rPr>
          <w:t>Messiah</w:t>
        </w:r>
      </w:hyperlink>
      <w:r w:rsidRPr="0079780B">
        <w:rPr>
          <w:rFonts w:asciiTheme="minorHAnsi" w:hAnsiTheme="minorHAnsi" w:cstheme="minorHAnsi"/>
          <w:sz w:val="22"/>
        </w:rPr>
        <w:t>!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49"/>
      </w:r>
    </w:p>
    <w:p w14:paraId="349DAC05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FDD0A91" w14:textId="57D9DBC5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06" w:history="1">
        <w:r w:rsidRPr="0079780B">
          <w:rPr>
            <w:rFonts w:asciiTheme="minorHAnsi" w:hAnsiTheme="minorHAnsi" w:cstheme="minorHAnsi"/>
            <w:sz w:val="22"/>
          </w:rPr>
          <w:t>Israel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kingd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stora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ngs:</w:t>
      </w:r>
    </w:p>
    <w:p w14:paraId="7DEB32D7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30A5DF6" w14:textId="1EE247A3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Shemot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Exodus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9:6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d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proofErr w:type="gramStart"/>
      <w:r w:rsidRPr="0079780B">
        <w:rPr>
          <w:rFonts w:asciiTheme="minorHAnsi" w:hAnsiTheme="minorHAnsi" w:cstheme="minorHAnsi"/>
          <w:i/>
          <w:sz w:val="22"/>
        </w:rPr>
        <w:t>an</w:t>
      </w:r>
      <w:proofErr w:type="gramEnd"/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tion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rd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pea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07" w:history="1">
        <w:r w:rsidRPr="0079780B">
          <w:rPr>
            <w:rFonts w:asciiTheme="minorHAnsi" w:hAnsiTheme="minorHAnsi" w:cstheme="minorHAnsi"/>
            <w:i/>
            <w:sz w:val="22"/>
          </w:rPr>
          <w:t>children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of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Israel</w:t>
        </w:r>
      </w:hyperlink>
      <w:r w:rsidRPr="0079780B">
        <w:rPr>
          <w:rFonts w:asciiTheme="minorHAnsi" w:hAnsiTheme="minorHAnsi" w:cstheme="minorHAnsi"/>
          <w:i/>
          <w:sz w:val="22"/>
        </w:rPr>
        <w:t>.</w:t>
      </w:r>
    </w:p>
    <w:p w14:paraId="7FC389F1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B8FF21E" w14:textId="3B73CD8A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Israe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caus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ns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es:</w:t>
      </w:r>
    </w:p>
    <w:p w14:paraId="2C481D46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6597DEFE" w14:textId="1B20D49F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Shemot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(Exodus)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4:21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08" w:history="1">
        <w:r w:rsidRPr="0079780B">
          <w:rPr>
            <w:rFonts w:asciiTheme="minorHAnsi" w:hAnsiTheme="minorHAnsi" w:cstheme="minorHAnsi"/>
            <w:i/>
            <w:sz w:val="22"/>
          </w:rPr>
          <w:t>HaShem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tur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gypt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09" w:history="1">
        <w:r w:rsidRPr="0079780B">
          <w:rPr>
            <w:rFonts w:asciiTheme="minorHAnsi" w:hAnsiTheme="minorHAnsi" w:cstheme="minorHAnsi"/>
            <w:i/>
            <w:sz w:val="22"/>
          </w:rPr>
          <w:t>wonder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fo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harao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10" w:history="1">
        <w:r w:rsidRPr="0079780B">
          <w:rPr>
            <w:rFonts w:asciiTheme="minorHAnsi" w:hAnsiTheme="minorHAnsi" w:cstheme="minorHAnsi"/>
            <w:i/>
            <w:sz w:val="22"/>
          </w:rPr>
          <w:t>in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thine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hand</w:t>
        </w:r>
      </w:hyperlink>
      <w:r w:rsidRPr="0079780B">
        <w:rPr>
          <w:rFonts w:asciiTheme="minorHAnsi" w:hAnsiTheme="minorHAnsi" w:cstheme="minorHAnsi"/>
          <w:i/>
          <w:sz w:val="22"/>
        </w:rPr>
        <w:t>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rd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rt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op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22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harao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u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he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11" w:history="1">
        <w:r w:rsidRPr="0079780B">
          <w:rPr>
            <w:rFonts w:asciiTheme="minorHAnsi" w:hAnsiTheme="minorHAnsi" w:cstheme="minorHAnsi"/>
            <w:i/>
            <w:sz w:val="22"/>
            <w:u w:val="single"/>
          </w:rPr>
          <w:t>Israel</w:t>
        </w:r>
      </w:hyperlink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u w:val="single"/>
        </w:rPr>
        <w:t>is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y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son,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  <w:u w:val="single"/>
        </w:rPr>
        <w:t>even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my</w:t>
      </w:r>
      <w:r w:rsidR="000B17AB" w:rsidRPr="0079780B">
        <w:rPr>
          <w:rFonts w:asciiTheme="minorHAnsi" w:hAnsiTheme="minorHAnsi" w:cstheme="minorHAnsi"/>
          <w:i/>
          <w:sz w:val="22"/>
          <w:u w:val="single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u w:val="single"/>
        </w:rPr>
        <w:t>firstborn</w:t>
      </w:r>
      <w:r w:rsidRPr="0079780B">
        <w:rPr>
          <w:rFonts w:asciiTheme="minorHAnsi" w:hAnsiTheme="minorHAnsi" w:cstheme="minorHAnsi"/>
          <w:i/>
          <w:sz w:val="22"/>
        </w:rPr>
        <w:t>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23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r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f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o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hol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l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iCs/>
          <w:sz w:val="22"/>
        </w:rPr>
        <w:t>ev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12" w:history="1">
        <w:r w:rsidRPr="0079780B">
          <w:rPr>
            <w:rFonts w:asciiTheme="minorHAnsi" w:hAnsiTheme="minorHAnsi" w:cstheme="minorHAnsi"/>
            <w:i/>
            <w:sz w:val="22"/>
          </w:rPr>
          <w:t>firstborn</w:t>
        </w:r>
      </w:hyperlink>
      <w:r w:rsidRPr="0079780B">
        <w:rPr>
          <w:rFonts w:asciiTheme="minorHAnsi" w:hAnsiTheme="minorHAnsi" w:cstheme="minorHAnsi"/>
          <w:i/>
          <w:sz w:val="22"/>
        </w:rPr>
        <w:t>.</w:t>
      </w:r>
    </w:p>
    <w:p w14:paraId="0E52AAF1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14748BE9" w14:textId="4BF4915B" w:rsidR="00882E4E" w:rsidRPr="0079780B" w:rsidRDefault="00882E4E" w:rsidP="000315B2">
      <w:pPr>
        <w:rPr>
          <w:rFonts w:asciiTheme="minorHAnsi" w:hAnsiTheme="minorHAnsi" w:cstheme="minorHAnsi"/>
          <w:b/>
          <w:sz w:val="22"/>
        </w:rPr>
      </w:pPr>
      <w:r w:rsidRPr="0079780B">
        <w:rPr>
          <w:rFonts w:asciiTheme="minorHAnsi" w:hAnsiTheme="minorHAnsi" w:cstheme="minorHAnsi"/>
          <w:sz w:val="22"/>
        </w:rPr>
        <w:t>Thu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irstbor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dur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hood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k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special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terest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evious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lear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: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sz w:val="22"/>
        </w:rPr>
        <w:t>Mashiach</w:t>
      </w:r>
      <w:r w:rsidR="000B17AB" w:rsidRPr="0079780B">
        <w:rPr>
          <w:rFonts w:asciiTheme="minorHAnsi" w:hAnsiTheme="minorHAnsi" w:cstheme="minorHAnsi"/>
          <w:b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sz w:val="22"/>
        </w:rPr>
        <w:t>=</w:t>
      </w:r>
      <w:r w:rsidR="000B17AB" w:rsidRPr="0079780B">
        <w:rPr>
          <w:rFonts w:asciiTheme="minorHAnsi" w:hAnsiTheme="minorHAnsi" w:cstheme="minorHAnsi"/>
          <w:b/>
          <w:sz w:val="22"/>
        </w:rPr>
        <w:t xml:space="preserve"> </w:t>
      </w:r>
      <w:hyperlink r:id="rId113" w:history="1">
        <w:r w:rsidRPr="0079780B">
          <w:rPr>
            <w:rFonts w:asciiTheme="minorHAnsi" w:hAnsiTheme="minorHAnsi" w:cstheme="minorHAnsi"/>
            <w:b/>
            <w:sz w:val="22"/>
          </w:rPr>
          <w:t>Israel</w:t>
        </w:r>
      </w:hyperlink>
      <w:r w:rsidRPr="0079780B">
        <w:rPr>
          <w:rFonts w:asciiTheme="minorHAnsi" w:hAnsiTheme="minorHAnsi" w:cstheme="minorHAnsi"/>
          <w:b/>
          <w:sz w:val="22"/>
        </w:rPr>
        <w:t>.</w:t>
      </w:r>
    </w:p>
    <w:p w14:paraId="5628318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EFFDCC1" w14:textId="2D1F3965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in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14" w:history="1">
        <w:r w:rsidRPr="0079780B">
          <w:rPr>
            <w:rFonts w:asciiTheme="minorHAnsi" w:hAnsiTheme="minorHAnsi" w:cstheme="minorHAnsi"/>
            <w:sz w:val="22"/>
          </w:rPr>
          <w:t>Yeshua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rae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“Kingd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s”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nderst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Yeshu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a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od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l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15" w:history="1">
        <w:r w:rsidRPr="0079780B">
          <w:rPr>
            <w:rFonts w:asciiTheme="minorHAnsi" w:hAnsiTheme="minorHAnsi" w:cstheme="minorHAnsi"/>
            <w:sz w:val="22"/>
          </w:rPr>
          <w:t>Israel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16" w:history="1">
        <w:r w:rsidRPr="0079780B">
          <w:rPr>
            <w:rFonts w:asciiTheme="minorHAnsi" w:hAnsiTheme="minorHAnsi" w:cstheme="minorHAnsi"/>
            <w:sz w:val="22"/>
          </w:rPr>
          <w:t>body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ccor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elchizedek.</w:t>
      </w:r>
    </w:p>
    <w:p w14:paraId="18C4CF7A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1583C5B" w14:textId="2B196811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ginn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17" w:history="1">
        <w:r w:rsidRPr="0079780B">
          <w:rPr>
            <w:rFonts w:asciiTheme="minorHAnsi" w:hAnsiTheme="minorHAnsi" w:cstheme="minorHAnsi"/>
            <w:sz w:val="22"/>
          </w:rPr>
          <w:t>Adam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lk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18" w:history="1">
        <w:r w:rsidRPr="0079780B">
          <w:rPr>
            <w:rFonts w:asciiTheme="minorHAnsi" w:hAnsiTheme="minorHAnsi" w:cstheme="minorHAnsi"/>
            <w:sz w:val="22"/>
          </w:rPr>
          <w:t>Gan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Eden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d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shiach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co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dam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al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it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She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den.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50"/>
      </w:r>
    </w:p>
    <w:p w14:paraId="4110626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C9AC542" w14:textId="31B79FB4" w:rsidR="00882E4E" w:rsidRPr="0079780B" w:rsidRDefault="00882E4E" w:rsidP="000315B2">
      <w:pPr>
        <w:rPr>
          <w:rFonts w:asciiTheme="minorHAnsi" w:hAnsiTheme="minorHAnsi" w:cstheme="minorHAnsi"/>
          <w:kern w:val="2"/>
          <w:sz w:val="22"/>
        </w:rPr>
      </w:pP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Matityahu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(Matthew)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we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have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a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very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interesting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hyperlink r:id="rId119" w:history="1">
        <w:r w:rsidRPr="0079780B">
          <w:rPr>
            <w:rFonts w:asciiTheme="minorHAnsi" w:hAnsiTheme="minorHAnsi" w:cstheme="minorHAnsi"/>
            <w:kern w:val="2"/>
            <w:sz w:val="22"/>
          </w:rPr>
          <w:t>midrashic</w:t>
        </w:r>
      </w:hyperlink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allusion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to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Nazarean</w:t>
      </w:r>
      <w:r w:rsidR="000B17AB" w:rsidRPr="0079780B">
        <w:rPr>
          <w:rFonts w:asciiTheme="minorHAnsi" w:hAnsiTheme="minorHAnsi" w:cstheme="minorHAnsi"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kern w:val="2"/>
          <w:sz w:val="22"/>
        </w:rPr>
        <w:t>priests:</w:t>
      </w:r>
      <w:r w:rsidRPr="0079780B">
        <w:rPr>
          <w:rFonts w:asciiTheme="minorHAnsi" w:hAnsiTheme="minorHAnsi" w:cstheme="minorHAnsi"/>
          <w:kern w:val="2"/>
          <w:sz w:val="22"/>
          <w:vertAlign w:val="superscript"/>
        </w:rPr>
        <w:footnoteReference w:id="51"/>
      </w:r>
    </w:p>
    <w:p w14:paraId="488E3A49" w14:textId="77777777" w:rsidR="00882E4E" w:rsidRPr="0079780B" w:rsidRDefault="00882E4E" w:rsidP="000315B2">
      <w:pPr>
        <w:rPr>
          <w:rFonts w:asciiTheme="minorHAnsi" w:hAnsiTheme="minorHAnsi" w:cstheme="minorHAnsi"/>
          <w:kern w:val="2"/>
          <w:sz w:val="22"/>
        </w:rPr>
      </w:pPr>
    </w:p>
    <w:p w14:paraId="135EDD09" w14:textId="7238C217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  <w:lang w:bidi="he-IL"/>
        </w:rPr>
      </w:pPr>
      <w:r w:rsidRPr="0079780B">
        <w:rPr>
          <w:rFonts w:asciiTheme="minorHAnsi" w:hAnsiTheme="minorHAnsi" w:cstheme="minorHAnsi"/>
          <w:b/>
          <w:i/>
          <w:kern w:val="2"/>
          <w:sz w:val="22"/>
        </w:rPr>
        <w:t>Matityahu</w:t>
      </w:r>
      <w:r w:rsidR="000B17AB" w:rsidRPr="0079780B">
        <w:rPr>
          <w:rFonts w:asciiTheme="minorHAnsi" w:hAnsiTheme="minorHAnsi" w:cstheme="minorHAnsi"/>
          <w:b/>
          <w:i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kern w:val="2"/>
          <w:sz w:val="22"/>
        </w:rPr>
        <w:t>(Matthew)</w:t>
      </w:r>
      <w:r w:rsidR="000B17AB" w:rsidRPr="0079780B">
        <w:rPr>
          <w:rFonts w:asciiTheme="minorHAnsi" w:hAnsiTheme="minorHAnsi" w:cstheme="minorHAnsi"/>
          <w:b/>
          <w:i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kern w:val="2"/>
          <w:sz w:val="22"/>
        </w:rPr>
        <w:t>19:16-22</w:t>
      </w:r>
      <w:r w:rsidR="000B17AB" w:rsidRPr="0079780B">
        <w:rPr>
          <w:rFonts w:asciiTheme="minorHAnsi" w:hAnsiTheme="minorHAnsi" w:cstheme="minorHAnsi"/>
          <w:i/>
          <w:kern w:val="2"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16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behold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n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pproache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aid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“Goo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Rabbi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ha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goo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d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n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rde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a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may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av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hyperlink r:id="rId120" w:history="1">
        <w:r w:rsidRPr="0079780B">
          <w:rPr>
            <w:rFonts w:asciiTheme="minorHAnsi" w:hAnsiTheme="minorHAnsi" w:cstheme="minorHAnsi"/>
            <w:i/>
            <w:sz w:val="22"/>
            <w:lang w:bidi="he-IL"/>
          </w:rPr>
          <w:t>life</w:t>
        </w:r>
        <w:r w:rsidR="000B17AB" w:rsidRPr="0079780B">
          <w:rPr>
            <w:rFonts w:asciiTheme="minorHAnsi" w:hAnsiTheme="minorHAnsi" w:cstheme="minorHAnsi"/>
            <w:i/>
            <w:sz w:val="22"/>
            <w:lang w:bidi="he-IL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  <w:lang w:bidi="he-IL"/>
          </w:rPr>
          <w:t>eternal</w:t>
        </w:r>
      </w:hyperlink>
      <w:r w:rsidRPr="0079780B">
        <w:rPr>
          <w:rFonts w:asciiTheme="minorHAnsi" w:hAnsiTheme="minorHAnsi" w:cstheme="minorHAnsi"/>
          <w:i/>
          <w:sz w:val="22"/>
          <w:lang w:bidi="he-IL"/>
        </w:rPr>
        <w:t>?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17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(Yeshua)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ai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im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hy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d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sk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m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bou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good?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nly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n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lastRenderedPageBreak/>
        <w:t>is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good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Bu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f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sh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com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nt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life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mus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continually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keep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hyperlink r:id="rId121" w:history="1">
        <w:r w:rsidRPr="0079780B">
          <w:rPr>
            <w:rFonts w:asciiTheme="minorHAnsi" w:hAnsiTheme="minorHAnsi" w:cstheme="minorHAnsi"/>
            <w:i/>
            <w:sz w:val="22"/>
            <w:lang w:bidi="he-IL"/>
          </w:rPr>
          <w:t>commandments</w:t>
        </w:r>
      </w:hyperlink>
      <w:r w:rsidRPr="0079780B">
        <w:rPr>
          <w:rFonts w:asciiTheme="minorHAnsi" w:hAnsiTheme="minorHAnsi" w:cstheme="minorHAnsi"/>
          <w:i/>
          <w:sz w:val="22"/>
          <w:lang w:bidi="he-IL"/>
        </w:rPr>
        <w:t>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18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ai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im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ha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or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f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commandments?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[Or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hich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nes?]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hyperlink r:id="rId122" w:history="1">
        <w:r w:rsidRPr="0079780B">
          <w:rPr>
            <w:rFonts w:asciiTheme="minorHAnsi" w:hAnsiTheme="minorHAnsi" w:cstheme="minorHAnsi"/>
            <w:i/>
            <w:sz w:val="22"/>
            <w:lang w:bidi="he-IL"/>
          </w:rPr>
          <w:t>Yeshua</w:t>
        </w:r>
      </w:hyperlink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swered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no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murder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no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commi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dultery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no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teal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no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bea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fals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tness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19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ono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fathe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mother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lov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companion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s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[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do]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rself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20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th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aid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av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bserve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ese;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ha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t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d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lack?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21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eshua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swere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im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f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sh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b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hole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g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nnocuously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e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property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giv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[t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proceeds]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o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umble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ill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av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reasur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in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hyperlink r:id="rId123" w:history="1">
        <w:r w:rsidRPr="0079780B">
          <w:rPr>
            <w:rFonts w:asciiTheme="minorHAnsi" w:hAnsiTheme="minorHAnsi" w:cstheme="minorHAnsi"/>
            <w:i/>
            <w:sz w:val="22"/>
            <w:lang w:bidi="he-IL"/>
          </w:rPr>
          <w:t>heavens</w:t>
        </w:r>
      </w:hyperlink>
      <w:r w:rsidRPr="0079780B">
        <w:rPr>
          <w:rFonts w:asciiTheme="minorHAnsi" w:hAnsiTheme="minorHAnsi" w:cstheme="minorHAnsi"/>
          <w:i/>
          <w:sz w:val="22"/>
          <w:lang w:bidi="he-IL"/>
        </w:rPr>
        <w:t>;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come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en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com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ove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er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follow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me!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22.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n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aving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ear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a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saying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t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youth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went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away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distressed,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for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e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had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much</w:t>
      </w:r>
      <w:r w:rsidR="000B17AB" w:rsidRPr="0079780B">
        <w:rPr>
          <w:rFonts w:asciiTheme="minorHAnsi" w:hAnsiTheme="minorHAnsi" w:cstheme="minorHAnsi"/>
          <w:i/>
          <w:sz w:val="22"/>
          <w:lang w:bidi="he-IL"/>
        </w:rPr>
        <w:t xml:space="preserve"> </w:t>
      </w:r>
      <w:r w:rsidRPr="0079780B">
        <w:rPr>
          <w:rFonts w:asciiTheme="minorHAnsi" w:hAnsiTheme="minorHAnsi" w:cstheme="minorHAnsi"/>
          <w:i/>
          <w:sz w:val="22"/>
          <w:lang w:bidi="he-IL"/>
        </w:rPr>
        <w:t>property.</w:t>
      </w:r>
    </w:p>
    <w:p w14:paraId="395265EE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291D3620" w14:textId="4F981848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asuk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dic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24" w:history="1">
        <w:r w:rsidRPr="0079780B">
          <w:rPr>
            <w:rFonts w:asciiTheme="minorHAnsi" w:hAnsiTheme="minorHAnsi" w:cstheme="minorHAnsi"/>
            <w:sz w:val="22"/>
          </w:rPr>
          <w:t>triennial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cycle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nnec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reading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tah.</w:t>
      </w:r>
      <w:r w:rsidRPr="0079780B">
        <w:rPr>
          <w:rFonts w:asciiTheme="minorHAnsi" w:hAnsiTheme="minorHAnsi" w:cstheme="minorHAnsi"/>
          <w:sz w:val="22"/>
          <w:vertAlign w:val="superscript"/>
        </w:rPr>
        <w:footnoteReference w:id="52"/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ra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rtio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tail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cedu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om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uspect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dulter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llow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cedu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25" w:history="1">
        <w:r w:rsidRPr="0079780B">
          <w:rPr>
            <w:rFonts w:asciiTheme="minorHAnsi" w:hAnsiTheme="minorHAnsi" w:cstheme="minorHAnsi"/>
            <w:sz w:val="22"/>
          </w:rPr>
          <w:t>Nazir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hazal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26" w:history="1">
        <w:r w:rsidRPr="0079780B">
          <w:rPr>
            <w:rFonts w:asciiTheme="minorHAnsi" w:hAnsiTheme="minorHAnsi" w:cstheme="minorHAnsi"/>
            <w:sz w:val="22"/>
          </w:rPr>
          <w:t>Gemara</w:t>
        </w:r>
      </w:hyperlink>
      <w:r w:rsidRPr="0079780B">
        <w:rPr>
          <w:rFonts w:asciiTheme="minorHAnsi" w:hAnsiTheme="minorHAnsi" w:cstheme="minorHAnsi"/>
          <w:sz w:val="22"/>
        </w:rPr>
        <w:t>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ach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ak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vo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row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27" w:history="1">
        <w:r w:rsidRPr="0079780B">
          <w:rPr>
            <w:rFonts w:asciiTheme="minorHAnsi" w:hAnsiTheme="minorHAnsi" w:cstheme="minorHAnsi"/>
            <w:sz w:val="22"/>
          </w:rPr>
          <w:t>hair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rde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f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ort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hor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im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(typicall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30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ays).</w:t>
      </w:r>
    </w:p>
    <w:p w14:paraId="60B23B38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3096CC21" w14:textId="19E467A8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Ta’anit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17a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abb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ught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u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28" w:history="1">
        <w:r w:rsidRPr="0079780B">
          <w:rPr>
            <w:rFonts w:asciiTheme="minorHAnsi" w:hAnsiTheme="minorHAnsi" w:cstheme="minorHAnsi"/>
            <w:i/>
            <w:sz w:val="22"/>
          </w:rPr>
          <w:t>high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priest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29" w:history="1">
        <w:r w:rsidRPr="0079780B">
          <w:rPr>
            <w:rFonts w:asciiTheme="minorHAnsi" w:hAnsiTheme="minorHAnsi" w:cstheme="minorHAnsi"/>
            <w:i/>
            <w:sz w:val="22"/>
          </w:rPr>
          <w:t>Sabbath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ina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rt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b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Zabd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criptu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y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auty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0" w:history="1">
        <w:r w:rsidRPr="0079780B">
          <w:rPr>
            <w:rFonts w:asciiTheme="minorHAnsi" w:hAnsiTheme="minorHAnsi" w:cstheme="minorHAnsi"/>
            <w:i/>
            <w:sz w:val="22"/>
          </w:rPr>
          <w:t>high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priest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ir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1" w:history="1">
        <w:r w:rsidRPr="0079780B">
          <w:rPr>
            <w:rFonts w:asciiTheme="minorHAnsi" w:hAnsiTheme="minorHAnsi" w:cstheme="minorHAnsi"/>
            <w:i/>
            <w:sz w:val="22"/>
          </w:rPr>
          <w:t>Sabbath</w:t>
        </w:r>
      </w:hyperlink>
      <w:r w:rsidRPr="0079780B">
        <w:rPr>
          <w:rFonts w:asciiTheme="minorHAnsi" w:hAnsiTheme="minorHAnsi" w:cstheme="minorHAnsi"/>
          <w:i/>
          <w:sz w:val="22"/>
        </w:rPr>
        <w:t>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mue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aac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a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ishm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hang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ek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dduc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ina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mu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ir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rt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s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dduc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alogou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ra’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nnec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s]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]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ei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2" w:history="1">
        <w:r w:rsidRPr="0079780B">
          <w:rPr>
            <w:rFonts w:asciiTheme="minorHAnsi" w:hAnsiTheme="minorHAnsi" w:cstheme="minorHAnsi"/>
            <w:i/>
            <w:sz w:val="22"/>
          </w:rPr>
          <w:t>heads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n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ff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3" w:history="1">
        <w:r w:rsidRPr="0079780B">
          <w:rPr>
            <w:rFonts w:asciiTheme="minorHAnsi" w:hAnsiTheme="minorHAnsi" w:cstheme="minorHAnsi"/>
            <w:i/>
            <w:sz w:val="22"/>
          </w:rPr>
          <w:t>lock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pera’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ng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ck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4" w:history="1">
        <w:r w:rsidRPr="0079780B">
          <w:rPr>
            <w:rFonts w:asciiTheme="minorHAnsi" w:hAnsiTheme="minorHAnsi" w:cstheme="minorHAnsi"/>
            <w:i/>
            <w:sz w:val="22"/>
          </w:rPr>
          <w:t>hair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pera’]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rio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rt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u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inar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n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quiremen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tten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’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specifi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ter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rt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dduced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criptu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s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o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ihye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umerica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alu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i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rty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ap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aye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erhap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criptu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an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s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ou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at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plied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criptu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n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ff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cks’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igh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ggest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i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criptu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N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ff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ck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ng,’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mpli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ff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ck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ng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stric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ou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al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v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esen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5" w:history="1">
        <w:r w:rsidRPr="0079780B">
          <w:rPr>
            <w:rFonts w:asciiTheme="minorHAnsi" w:hAnsiTheme="minorHAnsi" w:cstheme="minorHAnsi"/>
            <w:i/>
            <w:sz w:val="22"/>
          </w:rPr>
          <w:t>time</w:t>
        </w:r>
      </w:hyperlink>
      <w:r w:rsidRPr="0079780B">
        <w:rPr>
          <w:rFonts w:asciiTheme="minorHAnsi" w:hAnsiTheme="minorHAnsi" w:cstheme="minorHAnsi"/>
          <w:i/>
          <w:sz w:val="22"/>
        </w:rPr>
        <w:t>!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stric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n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rin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ne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u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stric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rink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ppli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i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igh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n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6" w:history="1">
        <w:r w:rsidRPr="0079780B">
          <w:rPr>
            <w:rFonts w:asciiTheme="minorHAnsi" w:hAnsiTheme="minorHAnsi" w:cstheme="minorHAnsi"/>
            <w:i/>
            <w:sz w:val="22"/>
          </w:rPr>
          <w:t>Temple</w:t>
        </w:r>
      </w:hyperlink>
      <w:r w:rsidRPr="0079780B">
        <w:rPr>
          <w:rFonts w:asciiTheme="minorHAnsi" w:hAnsiTheme="minorHAnsi" w:cstheme="minorHAnsi"/>
          <w:i/>
          <w:sz w:val="22"/>
        </w:rPr>
        <w:t>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rvic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ga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stric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tt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ck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ng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aught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abb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cla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ou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i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rin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n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e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isfortu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urn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dvantag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.</w:t>
      </w:r>
    </w:p>
    <w:p w14:paraId="2421E056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2A80E9F" w14:textId="7CFAF3FD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Ta’anit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26b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wever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eneral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gre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toxicat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priest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f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nd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nediction]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ie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dduced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—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oshu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ev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appara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o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c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al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ll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mmediate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ft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or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7" w:history="1">
        <w:r w:rsidRPr="0079780B">
          <w:rPr>
            <w:rFonts w:asciiTheme="minorHAnsi" w:hAnsiTheme="minorHAnsi" w:cstheme="minorHAnsi"/>
            <w:i/>
            <w:sz w:val="22"/>
          </w:rPr>
          <w:t>Nazirite</w:t>
        </w:r>
      </w:hyperlink>
      <w:r w:rsidRPr="0079780B">
        <w:rPr>
          <w:rFonts w:asciiTheme="minorHAnsi" w:hAnsiTheme="minorHAnsi" w:cstheme="minorHAnsi"/>
          <w:i/>
          <w:sz w:val="22"/>
        </w:rPr>
        <w:t>?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rd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ea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ou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ju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bidd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rink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n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bo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c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nediction.</w:t>
      </w:r>
    </w:p>
    <w:p w14:paraId="4445B943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41E10E77" w14:textId="7330FFB8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Nazir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47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8" w:history="1">
        <w:r w:rsidRPr="0079780B">
          <w:rPr>
            <w:rFonts w:asciiTheme="minorHAnsi" w:hAnsiTheme="minorHAnsi" w:cstheme="minorHAnsi"/>
            <w:i/>
            <w:sz w:val="22"/>
          </w:rPr>
          <w:t>MISHNAH</w:t>
        </w:r>
      </w:hyperlink>
      <w:r w:rsidRPr="0079780B">
        <w:rPr>
          <w:rFonts w:asciiTheme="minorHAnsi" w:hAnsiTheme="minorHAnsi" w:cstheme="minorHAnsi"/>
          <w:i/>
          <w:sz w:val="22"/>
        </w:rPr>
        <w:t>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39" w:history="1">
        <w:r w:rsidRPr="0079780B">
          <w:rPr>
            <w:rFonts w:asciiTheme="minorHAnsi" w:hAnsiTheme="minorHAnsi" w:cstheme="minorHAnsi"/>
            <w:i/>
            <w:sz w:val="22"/>
          </w:rPr>
          <w:t>HIGH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PRIEST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FI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SELV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NTACT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I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DEAD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LATIVE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U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fi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MSELV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E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IZWAH.</w:t>
      </w:r>
    </w:p>
    <w:p w14:paraId="71F4BDE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52521A0" w14:textId="00E9A234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t>Nazir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47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lea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twe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0" w:history="1">
        <w:r w:rsidRPr="0079780B">
          <w:rPr>
            <w:rFonts w:asciiTheme="minorHAnsi" w:hAnsiTheme="minorHAnsi" w:cstheme="minorHAnsi"/>
            <w:i/>
            <w:sz w:val="22"/>
          </w:rPr>
          <w:t>High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Priest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[</w:t>
      </w:r>
      <w:hyperlink r:id="rId141" w:history="1">
        <w:r w:rsidRPr="0079780B">
          <w:rPr>
            <w:rFonts w:asciiTheme="minorHAnsi" w:hAnsiTheme="minorHAnsi" w:cstheme="minorHAnsi"/>
            <w:i/>
            <w:sz w:val="22"/>
          </w:rPr>
          <w:t>authority</w:t>
        </w:r>
      </w:hyperlink>
      <w:r w:rsidRPr="0079780B">
        <w:rPr>
          <w:rFonts w:asciiTheme="minorHAnsi" w:hAnsiTheme="minorHAnsi" w:cstheme="minorHAnsi"/>
          <w:i/>
          <w:sz w:val="22"/>
        </w:rPr>
        <w:t>]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pin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peri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nctity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th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peri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nctity.</w:t>
      </w:r>
    </w:p>
    <w:p w14:paraId="0C87DCA8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5328D13A" w14:textId="74C0B496" w:rsidR="00882E4E" w:rsidRPr="0079780B" w:rsidRDefault="00882E4E" w:rsidP="000315B2">
      <w:pPr>
        <w:ind w:left="288" w:right="288"/>
        <w:rPr>
          <w:rFonts w:asciiTheme="minorHAnsi" w:hAnsiTheme="minorHAnsi" w:cstheme="minorHAnsi"/>
          <w:i/>
          <w:sz w:val="22"/>
        </w:rPr>
      </w:pPr>
      <w:r w:rsidRPr="0079780B">
        <w:rPr>
          <w:rFonts w:asciiTheme="minorHAnsi" w:hAnsiTheme="minorHAnsi" w:cstheme="minorHAnsi"/>
          <w:b/>
          <w:i/>
          <w:sz w:val="22"/>
        </w:rPr>
        <w:lastRenderedPageBreak/>
        <w:t>Midras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Rabbah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-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Numbers</w:t>
      </w:r>
      <w:r w:rsidR="000B17AB" w:rsidRPr="0079780B">
        <w:rPr>
          <w:rFonts w:asciiTheme="minorHAnsi" w:hAnsiTheme="minorHAnsi" w:cstheme="minorHAnsi"/>
          <w:b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b/>
          <w:i/>
          <w:sz w:val="22"/>
        </w:rPr>
        <w:t>X:11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2" w:history="1">
        <w:r w:rsidRPr="0079780B">
          <w:rPr>
            <w:rFonts w:asciiTheme="minorHAnsi" w:hAnsiTheme="minorHAnsi" w:cstheme="minorHAnsi"/>
            <w:i/>
            <w:sz w:val="22"/>
          </w:rPr>
          <w:t>BODY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(VI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6)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bser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heneve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llow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l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allow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asmuc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parat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n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mpos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ffer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frain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av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bjec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keep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e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rom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3" w:history="1">
        <w:r w:rsidRPr="0079780B">
          <w:rPr>
            <w:rFonts w:asciiTheme="minorHAnsi" w:hAnsiTheme="minorHAnsi" w:cstheme="minorHAnsi"/>
            <w:i/>
            <w:sz w:val="22"/>
          </w:rPr>
          <w:t>sin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n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less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id: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Behol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ank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estima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4" w:history="1">
        <w:r w:rsidRPr="0079780B">
          <w:rPr>
            <w:rFonts w:asciiTheme="minorHAnsi" w:hAnsiTheme="minorHAnsi" w:cstheme="minorHAnsi"/>
            <w:i/>
            <w:sz w:val="22"/>
          </w:rPr>
          <w:t>High</w:t>
        </w:r>
        <w:r w:rsidR="000B17AB" w:rsidRPr="0079780B">
          <w:rPr>
            <w:rFonts w:asciiTheme="minorHAnsi" w:hAnsiTheme="minorHAnsi" w:cstheme="minorHAnsi"/>
            <w:i/>
            <w:sz w:val="22"/>
          </w:rPr>
          <w:t xml:space="preserve"> </w:t>
        </w:r>
        <w:r w:rsidRPr="0079780B">
          <w:rPr>
            <w:rFonts w:asciiTheme="minorHAnsi" w:hAnsiTheme="minorHAnsi" w:cstheme="minorHAnsi"/>
            <w:i/>
            <w:sz w:val="22"/>
          </w:rPr>
          <w:t>Priest</w:t>
        </w:r>
      </w:hyperlink>
      <w:r w:rsidRPr="0079780B">
        <w:rPr>
          <w:rFonts w:asciiTheme="minorHAnsi" w:hAnsiTheme="minorHAnsi" w:cstheme="minorHAnsi"/>
          <w:i/>
          <w:sz w:val="22"/>
        </w:rPr>
        <w:t>.’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bidd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fi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5" w:history="1">
        <w:r w:rsidRPr="0079780B">
          <w:rPr>
            <w:rFonts w:asciiTheme="minorHAnsi" w:hAnsiTheme="minorHAnsi" w:cstheme="minorHAnsi"/>
            <w:i/>
            <w:sz w:val="22"/>
          </w:rPr>
          <w:t>bodies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bidde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fi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sel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a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odies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fer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g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nsecra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oint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i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m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(Lev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XXI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12)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fer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a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nsecrati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6" w:history="1">
        <w:r w:rsidRPr="0079780B">
          <w:rPr>
            <w:rFonts w:asciiTheme="minorHAnsi" w:hAnsiTheme="minorHAnsi" w:cstheme="minorHAnsi"/>
            <w:i/>
            <w:sz w:val="22"/>
          </w:rPr>
          <w:t>head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(Num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I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7)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rega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prie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ar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eparate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a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houl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nctifi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s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(I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hron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XXIII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13)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s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Nazirit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escribe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ays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ll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day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7" w:history="1">
        <w:r w:rsidRPr="0079780B">
          <w:rPr>
            <w:rFonts w:asciiTheme="minorHAnsi" w:hAnsiTheme="minorHAnsi" w:cstheme="minorHAnsi"/>
            <w:i/>
            <w:sz w:val="22"/>
          </w:rPr>
          <w:t>Naziriteship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l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r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(Num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VI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8).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om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n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bser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ow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8" w:history="1">
        <w:r w:rsidRPr="0079780B">
          <w:rPr>
            <w:rFonts w:asciiTheme="minorHAnsi" w:hAnsiTheme="minorHAnsi" w:cstheme="minorHAnsi"/>
            <w:i/>
            <w:sz w:val="22"/>
          </w:rPr>
          <w:t>commandments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ircl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49" w:history="1">
        <w:r w:rsidRPr="0079780B">
          <w:rPr>
            <w:rFonts w:asciiTheme="minorHAnsi" w:hAnsiTheme="minorHAnsi" w:cstheme="minorHAnsi"/>
            <w:i/>
            <w:sz w:val="22"/>
          </w:rPr>
          <w:t>Israel</w:t>
        </w:r>
      </w:hyperlink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ik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rowns!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i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ng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hyperlink r:id="rId150" w:history="1">
        <w:r w:rsidRPr="0079780B">
          <w:rPr>
            <w:rFonts w:asciiTheme="minorHAnsi" w:hAnsiTheme="minorHAnsi" w:cstheme="minorHAnsi"/>
            <w:i/>
            <w:sz w:val="22"/>
          </w:rPr>
          <w:t>hair</w:t>
        </w:r>
      </w:hyperlink>
      <w:r w:rsidRPr="0079780B">
        <w:rPr>
          <w:rFonts w:asciiTheme="minorHAnsi" w:hAnsiTheme="minorHAnsi" w:cstheme="minorHAnsi"/>
          <w:i/>
          <w:sz w:val="22"/>
        </w:rPr>
        <w:t>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urely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ke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a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ncouth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for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nno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lean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d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ye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a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row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ith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lofty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motiv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Scriptur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all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a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‘crown’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o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d;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nc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t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written,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Becaus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the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crow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of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G-d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upon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is</w:t>
      </w:r>
      <w:r w:rsidR="000B17AB" w:rsidRPr="0079780B">
        <w:rPr>
          <w:rFonts w:asciiTheme="minorHAnsi" w:hAnsiTheme="minorHAnsi" w:cstheme="minorHAnsi"/>
          <w:i/>
          <w:sz w:val="22"/>
        </w:rPr>
        <w:t xml:space="preserve"> </w:t>
      </w:r>
      <w:r w:rsidRPr="0079780B">
        <w:rPr>
          <w:rFonts w:asciiTheme="minorHAnsi" w:hAnsiTheme="minorHAnsi" w:cstheme="minorHAnsi"/>
          <w:i/>
          <w:sz w:val="22"/>
        </w:rPr>
        <w:t>head.</w:t>
      </w:r>
    </w:p>
    <w:p w14:paraId="5FEF80C0" w14:textId="77777777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</w:p>
    <w:p w14:paraId="022B280F" w14:textId="626AD693" w:rsidR="00882E4E" w:rsidRPr="0079780B" w:rsidRDefault="00882E4E" w:rsidP="000315B2">
      <w:pPr>
        <w:rPr>
          <w:rFonts w:asciiTheme="minorHAnsi" w:hAnsiTheme="minorHAnsi" w:cstheme="minorHAnsi"/>
          <w:sz w:val="22"/>
        </w:rPr>
      </w:pPr>
      <w:r w:rsidRPr="0079780B">
        <w:rPr>
          <w:rFonts w:asciiTheme="minorHAnsi" w:hAnsiTheme="minorHAnsi" w:cstheme="minorHAnsi"/>
          <w:sz w:val="22"/>
        </w:rPr>
        <w:t>Thu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51" w:history="1">
        <w:r w:rsidRPr="0079780B">
          <w:rPr>
            <w:rFonts w:asciiTheme="minorHAnsi" w:hAnsiTheme="minorHAnsi" w:cstheme="minorHAnsi"/>
            <w:sz w:val="22"/>
          </w:rPr>
          <w:t>connection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twe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odici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l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u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bou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m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h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sir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52" w:history="1">
        <w:r w:rsidRPr="0079780B">
          <w:rPr>
            <w:rFonts w:asciiTheme="minorHAnsi" w:hAnsiTheme="minorHAnsi" w:cstheme="minorHAnsi"/>
            <w:sz w:val="22"/>
          </w:rPr>
          <w:t>eternal</w:t>
        </w:r>
        <w:r w:rsidR="000B17AB" w:rsidRPr="0079780B">
          <w:rPr>
            <w:rFonts w:asciiTheme="minorHAnsi" w:hAnsiTheme="minorHAnsi" w:cstheme="minorHAnsi"/>
            <w:sz w:val="22"/>
          </w:rPr>
          <w:t xml:space="preserve"> </w:t>
        </w:r>
        <w:r w:rsidRPr="0079780B">
          <w:rPr>
            <w:rFonts w:asciiTheme="minorHAnsi" w:hAnsiTheme="minorHAnsi" w:cstheme="minorHAnsi"/>
            <w:sz w:val="22"/>
          </w:rPr>
          <w:t>life</w:t>
        </w:r>
      </w:hyperlink>
      <w:r w:rsidRPr="0079780B">
        <w:rPr>
          <w:rFonts w:asciiTheme="minorHAnsi" w:hAnsiTheme="minorHAnsi" w:cstheme="minorHAnsi"/>
          <w:sz w:val="22"/>
        </w:rPr>
        <w:t>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53" w:history="1">
        <w:r w:rsidRPr="0079780B">
          <w:rPr>
            <w:rFonts w:asciiTheme="minorHAnsi" w:hAnsiTheme="minorHAnsi" w:cstheme="minorHAnsi"/>
            <w:sz w:val="22"/>
          </w:rPr>
          <w:t>Yeshua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ell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sell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ert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gi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oo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ollo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im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w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ju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oe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ow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erty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er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enjoine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o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y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operty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us,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hav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hyperlink r:id="rId154" w:history="1">
        <w:r w:rsidRPr="0079780B">
          <w:rPr>
            <w:rFonts w:asciiTheme="minorHAnsi" w:hAnsiTheme="minorHAnsi" w:cstheme="minorHAnsi"/>
            <w:sz w:val="22"/>
          </w:rPr>
          <w:t>connection</w:t>
        </w:r>
      </w:hyperlink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betwee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=&gt;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ir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=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&gt;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nd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.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From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w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c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deduce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that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Nazarean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is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lso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a</w:t>
      </w:r>
      <w:r w:rsidR="000B17AB" w:rsidRPr="0079780B">
        <w:rPr>
          <w:rFonts w:asciiTheme="minorHAnsi" w:hAnsiTheme="minorHAnsi" w:cstheme="minorHAnsi"/>
          <w:sz w:val="22"/>
        </w:rPr>
        <w:t xml:space="preserve"> </w:t>
      </w:r>
      <w:r w:rsidRPr="0079780B">
        <w:rPr>
          <w:rFonts w:asciiTheme="minorHAnsi" w:hAnsiTheme="minorHAnsi" w:cstheme="minorHAnsi"/>
          <w:sz w:val="22"/>
        </w:rPr>
        <w:t>priest.</w:t>
      </w:r>
    </w:p>
    <w:p w14:paraId="1128D8A4" w14:textId="77777777" w:rsidR="00882E4E" w:rsidRPr="0079780B" w:rsidRDefault="00882E4E" w:rsidP="000315B2">
      <w:pPr>
        <w:pBdr>
          <w:bottom w:val="double" w:sz="4" w:space="1" w:color="auto"/>
        </w:pBdr>
        <w:rPr>
          <w:lang w:bidi="he-IL"/>
        </w:rPr>
      </w:pPr>
    </w:p>
    <w:p w14:paraId="431494AC" w14:textId="77777777" w:rsidR="003932FD" w:rsidRPr="0079780B" w:rsidRDefault="003932FD" w:rsidP="000315B2">
      <w:pPr>
        <w:rPr>
          <w:rFonts w:asciiTheme="minorHAnsi" w:hAnsiTheme="minorHAnsi" w:cstheme="minorHAnsi"/>
          <w:lang w:bidi="he-IL"/>
        </w:rPr>
      </w:pPr>
    </w:p>
    <w:p w14:paraId="1754DC7E" w14:textId="3C742B64" w:rsidR="00A1364B" w:rsidRPr="0079780B" w:rsidRDefault="00A1364B" w:rsidP="000315B2">
      <w:pPr>
        <w:keepNext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Ashlamatah: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3932FD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Yeh</w:t>
      </w:r>
      <w:r w:rsidR="00DC532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ez</w:t>
      </w:r>
      <w:r w:rsidR="003932FD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chel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="003932FD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(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Ezekiel</w:t>
      </w:r>
      <w:r w:rsidR="003932FD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)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36:16-3</w:t>
      </w:r>
      <w:r w:rsidR="007631EE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6</w:t>
      </w:r>
    </w:p>
    <w:p w14:paraId="2D9B9482" w14:textId="17959A2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1364B" w:rsidRPr="00BA1739" w14:paraId="0E8D45F7" w14:textId="77777777" w:rsidTr="00167AA1">
        <w:trPr>
          <w:tblHeader/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D04AF" w14:textId="77777777" w:rsidR="00A1364B" w:rsidRPr="00BA1739" w:rsidRDefault="00A1364B" w:rsidP="000315B2">
            <w:pPr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bidi="he-IL"/>
              </w:rPr>
            </w:pPr>
            <w:r w:rsidRPr="00BA1739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Rashi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C99606" w14:textId="77777777" w:rsidR="00A1364B" w:rsidRPr="00BA1739" w:rsidRDefault="00A1364B" w:rsidP="000315B2">
            <w:pPr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bidi="he-IL"/>
              </w:rPr>
            </w:pPr>
            <w:r w:rsidRPr="00BA1739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Targum</w:t>
            </w:r>
          </w:p>
        </w:tc>
      </w:tr>
      <w:tr w:rsidR="00A1364B" w:rsidRPr="0079780B" w14:paraId="2F1B8F31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C1C9C7" w14:textId="1A36C34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6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a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ying: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66C837" w14:textId="4751A31D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6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prophecy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ying:</w:t>
            </w:r>
          </w:p>
        </w:tc>
      </w:tr>
      <w:tr w:rsidR="00A1364B" w:rsidRPr="0079780B" w14:paraId="0532B71C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120E5" w14:textId="35D304FB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7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"S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n!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iv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w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isdeed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ncleannes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oma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erio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epar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67BFB7" w14:textId="2E5E816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7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"S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dam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welli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eds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ncleannes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nstruou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oma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</w:tr>
      <w:tr w:rsidR="00A1364B" w:rsidRPr="0079780B" w14:paraId="3828A967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768BE" w14:textId="1F104EA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er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our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loo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dols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6A0403" w14:textId="352C71FD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our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innocent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loo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worship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dol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fil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.</w:t>
            </w:r>
          </w:p>
        </w:tc>
      </w:tr>
      <w:tr w:rsidR="00A1364B" w:rsidRPr="0079780B" w14:paraId="69B508E0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7A4BF" w14:textId="2ACE71C4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catter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tion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ispers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roug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untries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ccordi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isdeed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judg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77F313" w14:textId="366A9F3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exile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entil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catter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roug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untries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ccordanc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evil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corrupt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ed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exacte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payment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m."</w:t>
            </w:r>
          </w:p>
        </w:tc>
      </w:tr>
      <w:tr w:rsidR="00A1364B" w:rsidRPr="0079780B" w14:paraId="23A3D546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26592" w14:textId="2357F4F9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nter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e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a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asmu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'The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.'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9F76F7" w14:textId="0E2B42D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a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entil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exiled.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'If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s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LORD.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how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n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exile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abode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Shekinah’?</w:t>
            </w:r>
          </w:p>
        </w:tc>
      </w:tr>
      <w:tr w:rsidR="00A1364B" w:rsidRPr="0079780B" w14:paraId="2C0C3EC9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399580" w14:textId="7C7D9D55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it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me.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93CBF" w14:textId="5E5A1C66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nsider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entil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exiled.</w:t>
            </w:r>
          </w:p>
        </w:tc>
      </w:tr>
      <w:tr w:rsidR="00A1364B" w:rsidRPr="0079780B" w14:paraId="73AAF45E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15EDD" w14:textId="7BEEB98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2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refor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srael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o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od: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k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i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lastRenderedPageBreak/>
              <w:t>Israel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tion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ome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126D1" w14:textId="4370C938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22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refor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u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od: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k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cting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0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lastRenderedPageBreak/>
              <w:t>Ho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srael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entil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exiled.</w:t>
            </w:r>
          </w:p>
        </w:tc>
      </w:tr>
      <w:tr w:rsidR="00A1364B" w:rsidRPr="0079780B" w14:paraId="4AC06D92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6DAF31" w14:textId="60F07C4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23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nctif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re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tion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idst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tion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know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-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eclarati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od-whe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nctifi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roug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eyes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693CA" w14:textId="5C7755FB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3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nctif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re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am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entile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aus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rofan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entil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know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od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nctifi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roug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eyes.</w:t>
            </w:r>
          </w:p>
        </w:tc>
      </w:tr>
      <w:tr w:rsidR="00A1364B" w:rsidRPr="0079780B" w14:paraId="63EE3E27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8606D" w14:textId="60FE8FA4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4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ath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untrie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82AC9" w14:textId="452B85E4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4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draw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near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entile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ath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untrie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w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.</w:t>
            </w:r>
          </w:p>
        </w:tc>
      </w:tr>
      <w:tr w:rsidR="00A1364B" w:rsidRPr="0079780B" w14:paraId="4C420AD1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D355E7" w14:textId="502F80A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5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prinkl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lea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ate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lean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mpuriti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bomination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lean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362CC" w14:textId="42E05A8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5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forgi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sin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thoug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urifi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ater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prinkli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heife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>sin-offering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leans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efilement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dol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lean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.</w:t>
            </w:r>
          </w:p>
        </w:tc>
      </w:tr>
      <w:tr w:rsidR="00A1364B" w:rsidRPr="0079780B" w14:paraId="09C68E88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5E48C" w14:textId="66FC326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6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ew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art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ew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piri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th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ak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w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ar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ton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lesh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ear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lesh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D8290" w14:textId="330D9FA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6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faithfu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art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faithfu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iri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deep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sid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demolis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wick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heart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ha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ton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lesh;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gi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ar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faithfu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d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will.</w:t>
            </w:r>
          </w:p>
        </w:tc>
      </w:tr>
      <w:tr w:rsidR="00A1364B" w:rsidRPr="0079780B" w14:paraId="3E9ED704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69E12" w14:textId="6F0C43A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7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p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piri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th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bo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alk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tatut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keep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rdinanc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[them]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AE7E4" w14:textId="54C8528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7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piri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u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lang w:val="en-AU" w:bidi="he-IL"/>
              </w:rPr>
              <w:t>deep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sid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c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alk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tatut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keep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Law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obser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m.</w:t>
            </w:r>
          </w:p>
        </w:tc>
      </w:tr>
      <w:tr w:rsidR="00A1364B" w:rsidRPr="0079780B" w14:paraId="0B636F3C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B8F57" w14:textId="1BA3F67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8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we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ather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od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A6E31B" w14:textId="38442C6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8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we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a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ther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op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d.</w:t>
            </w:r>
          </w:p>
        </w:tc>
      </w:tr>
      <w:tr w:rsidR="00A1364B" w:rsidRPr="0079780B" w14:paraId="063F6D22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EFDE8" w14:textId="4088277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9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ncleanness’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r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ultipl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cre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amin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ga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F6E18" w14:textId="1B243BF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9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de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filement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a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undan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po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mi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.</w:t>
            </w:r>
          </w:p>
        </w:tc>
      </w:tr>
      <w:tr w:rsidR="00A1364B" w:rsidRPr="0079780B" w14:paraId="123B6409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A6B32" w14:textId="006581AB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0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ultipl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ru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re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roduc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iel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proofErr w:type="gramStart"/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ore</w:t>
            </w:r>
            <w:proofErr w:type="gramEnd"/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ccep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amin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tions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F3FB2" w14:textId="2769ADF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0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unda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u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re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rv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el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ng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entil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sgra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mine.</w:t>
            </w:r>
          </w:p>
        </w:tc>
      </w:tr>
      <w:tr w:rsidR="00A1364B" w:rsidRPr="0079780B" w14:paraId="2C533452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974FB" w14:textId="7F52B24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1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memb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vi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ed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oo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a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selv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w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y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ccoun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in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ccoun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bominations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96E24" w14:textId="0E5CA0CC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1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emb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y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prop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ed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grets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w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ominations.</w:t>
            </w:r>
          </w:p>
        </w:tc>
      </w:tr>
      <w:tr w:rsidR="00A1364B" w:rsidRPr="0079780B" w14:paraId="3C735A92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0AEE15" w14:textId="42D9DF3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2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now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ham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onfound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ys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srael.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C4943" w14:textId="71DF6C4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2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now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c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d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am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umb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y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.</w:t>
            </w:r>
          </w:p>
        </w:tc>
      </w:tr>
      <w:tr w:rsidR="00A1364B" w:rsidRPr="0079780B" w14:paraId="046321F7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6549A" w14:textId="2EF5C12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3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God: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leanse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niquitie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resettl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citie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ruin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buil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up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86F4F" w14:textId="3BCDE9C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3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u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God: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“On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ay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lean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sins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aus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citie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inhabited,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uin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ebuilt.</w:t>
            </w:r>
          </w:p>
        </w:tc>
      </w:tr>
      <w:tr w:rsidR="00A1364B" w:rsidRPr="0079780B" w14:paraId="64A54F9E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1AA24C" w14:textId="237D20A9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4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orke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stea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ying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igh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as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y.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125D6" w14:textId="242CEE5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4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l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ste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sol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y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asser-by.</w:t>
            </w:r>
          </w:p>
        </w:tc>
      </w:tr>
      <w:tr w:rsidR="00A1364B" w:rsidRPr="0079780B" w14:paraId="0DF93F6F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EC482D" w14:textId="6896CCB8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35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y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'Th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co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arde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den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iti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troy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ull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ow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com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ettl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ortifi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[cities].'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9AFC6" w14:textId="6777B34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5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softHyphen/>
              <w:t>say: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‘Thi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Israel.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returne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arde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Eden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iti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uin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tter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ow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owerful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nhabit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ities.’</w:t>
            </w:r>
          </w:p>
        </w:tc>
      </w:tr>
      <w:tr w:rsidR="00A1364B" w:rsidRPr="0079780B" w14:paraId="03954814" w14:textId="77777777" w:rsidTr="00167AA1">
        <w:trPr>
          <w:jc w:val="center"/>
        </w:trPr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034C82" w14:textId="6F9932D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6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ef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ou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bou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now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uil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up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uin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lac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lant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nes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poken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erform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[it].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0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AE022" w14:textId="75CCA9E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6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Gentil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ef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rou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know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buil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lac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attere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desolat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lace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i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gain;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decreed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>Memra,</w:t>
            </w:r>
            <w:r w:rsidR="000B17AB" w:rsidRPr="0079780B">
              <w:rPr>
                <w:rFonts w:ascii="Calibri" w:eastAsia="Times New Roman" w:hAnsi="Calibri" w:cs="Calibri"/>
                <w:i/>
                <w:i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fulfil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It.”</w:t>
            </w:r>
          </w:p>
        </w:tc>
      </w:tr>
    </w:tbl>
    <w:p w14:paraId="2ED2AABE" w14:textId="4AA4C52C" w:rsidR="00A1364B" w:rsidRPr="0079780B" w:rsidRDefault="00A1364B" w:rsidP="001E6E07">
      <w:pPr>
        <w:pBdr>
          <w:bottom w:val="double" w:sz="4" w:space="1" w:color="auto"/>
        </w:pBdr>
        <w:rPr>
          <w:rFonts w:eastAsia="Times New Roman" w:cs="Times New Roman"/>
          <w:color w:val="000000"/>
          <w:sz w:val="22"/>
          <w:lang w:bidi="he-IL"/>
        </w:rPr>
      </w:pPr>
    </w:p>
    <w:p w14:paraId="4E01D78C" w14:textId="77777777" w:rsidR="00A937E4" w:rsidRPr="0079780B" w:rsidRDefault="00A937E4" w:rsidP="000315B2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62ECF6E4" w14:textId="1417EBD5" w:rsidR="00A1364B" w:rsidRPr="0079780B" w:rsidRDefault="003932FD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Rashi’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Commentary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o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DC532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Yehezchel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DC532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</w:t>
      </w:r>
      <w:r w:rsidR="00A1364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Ezekiel</w:t>
      </w:r>
      <w:r w:rsidR="00DC532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)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A1364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36:16-3</w:t>
      </w:r>
      <w:r w:rsidR="001E6E07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6</w:t>
      </w:r>
    </w:p>
    <w:p w14:paraId="37C867B0" w14:textId="2B7CB2C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1E3EA321" w14:textId="7FAB39E3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7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n!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rael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ve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tc.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cleannes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erio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epa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para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usb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ok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wa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tu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.</w:t>
      </w:r>
    </w:p>
    <w:p w14:paraId="6404FACF" w14:textId="21357F7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E16BE87" w14:textId="0C8948C6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0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nt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ַיָבוֹא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ed.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rael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gmen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gul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gmen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cor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gadah: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r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pto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eho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d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w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ment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Pro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5).</w:t>
      </w:r>
    </w:p>
    <w:p w14:paraId="39980707" w14:textId="2E89671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852640C" w14:textId="55A4D86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rofan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w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no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fanation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em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w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.”</w:t>
      </w:r>
    </w:p>
    <w:p w14:paraId="2BD4E54C" w14:textId="43ADF4E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216D4C49" w14:textId="22AE9598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2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k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tc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lv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by].</w:t>
      </w:r>
    </w:p>
    <w:p w14:paraId="79143E6B" w14:textId="05B0A80A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18AB8E07" w14:textId="78711961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3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nctif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...Na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nctification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s.”</w:t>
      </w:r>
    </w:p>
    <w:p w14:paraId="08745F77" w14:textId="3F4C228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737EFF31" w14:textId="3D6570B1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5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lea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onem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m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cleanlin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ific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mo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g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ilement,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filem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u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se.</w:t>
      </w:r>
    </w:p>
    <w:p w14:paraId="6A10E605" w14:textId="7981E06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25554B53" w14:textId="3A06013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6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e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r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cli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new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ter.</w:t>
      </w:r>
    </w:p>
    <w:p w14:paraId="54376C25" w14:textId="3FDB847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6D3C9BBC" w14:textId="2889AA4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1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a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selv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w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y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וּנְקטֽתֶם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mon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enc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l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l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selv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ompen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p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ompen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.</w:t>
      </w:r>
    </w:p>
    <w:p w14:paraId="492F6266" w14:textId="3772EDF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39DEBA7F" w14:textId="012DE2E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4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esolat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ol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l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wn.</w:t>
      </w:r>
    </w:p>
    <w:p w14:paraId="30A57301" w14:textId="6B3E7E5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5639B12C" w14:textId="595F2A52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5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ard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d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Heb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הָיְתָה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,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form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rd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den.</w:t>
      </w:r>
    </w:p>
    <w:p w14:paraId="7E4ECD95" w14:textId="73DEEFE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16"/>
          <w:szCs w:val="16"/>
          <w:lang w:bidi="he-IL"/>
        </w:rPr>
        <w:t xml:space="preserve"> </w:t>
      </w:r>
    </w:p>
    <w:p w14:paraId="3031BCD9" w14:textId="7C1FD9C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iti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estroy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tt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tif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ities.</w:t>
      </w:r>
    </w:p>
    <w:p w14:paraId="7C7A504C" w14:textId="0EC64FB7" w:rsidR="00A1364B" w:rsidRPr="0079780B" w:rsidRDefault="000B17AB" w:rsidP="001E6E07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bookmarkStart w:id="9" w:name="_Hlk161740956"/>
      <w:bookmarkStart w:id="10" w:name="_Hlk161740988"/>
    </w:p>
    <w:p w14:paraId="7B676460" w14:textId="06FAD12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>====</w:t>
      </w:r>
      <w:bookmarkEnd w:id="9"/>
      <w:r w:rsidRPr="0079780B">
        <w:rPr>
          <w:rFonts w:eastAsia="Times New Roman" w:cs="Times New Roman"/>
          <w:color w:val="000000"/>
          <w:sz w:val="22"/>
          <w:lang w:val="en-AU" w:bidi="he-IL"/>
        </w:rPr>
        <w:t>==============================================================================</w:t>
      </w:r>
      <w:r w:rsidR="000B17AB"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bookmarkEnd w:id="10"/>
    <w:p w14:paraId="66A1D979" w14:textId="77777777" w:rsidR="00167AA1" w:rsidRPr="0079780B" w:rsidRDefault="00167AA1">
      <w:pPr>
        <w:spacing w:after="160" w:line="259" w:lineRule="auto"/>
        <w:jc w:val="left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br w:type="page"/>
      </w:r>
    </w:p>
    <w:p w14:paraId="5618B5A8" w14:textId="57F17EFF" w:rsidR="00A1364B" w:rsidRPr="0079780B" w:rsidRDefault="00A1364B" w:rsidP="000315B2">
      <w:pPr>
        <w:keepNext/>
        <w:jc w:val="center"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lastRenderedPageBreak/>
        <w:t>Verbal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Tallies</w:t>
      </w:r>
    </w:p>
    <w:p w14:paraId="64323D69" w14:textId="4B12721A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By: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H.H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Gibere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Dr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Elisheba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b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Sarah</w:t>
      </w:r>
    </w:p>
    <w:p w14:paraId="766AD22A" w14:textId="0ADEDF2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7B0D7A1C" w14:textId="77777777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Hebrew:</w:t>
      </w:r>
    </w:p>
    <w:p w14:paraId="4F1270E4" w14:textId="4A857E9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color w:val="000000"/>
          <w:sz w:val="22"/>
          <w:lang w:bidi="he-IL"/>
        </w:rPr>
        <w:t xml:space="preserve">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1612"/>
        <w:gridCol w:w="1474"/>
        <w:gridCol w:w="1119"/>
        <w:gridCol w:w="1247"/>
      </w:tblGrid>
      <w:tr w:rsidR="00A1364B" w:rsidRPr="0079780B" w14:paraId="5175AA0A" w14:textId="77777777" w:rsidTr="00587605">
        <w:trPr>
          <w:trHeight w:val="513"/>
          <w:tblHeader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DB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81CA40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szCs w:val="20"/>
                <w:lang w:val="en-AU" w:bidi="he-IL"/>
              </w:rPr>
              <w:t>Hebrew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DB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38B08C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szCs w:val="20"/>
                <w:lang w:val="en-AU" w:bidi="he-IL"/>
              </w:rPr>
              <w:t>English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DB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D9C6A6" w14:textId="5925FDC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Torah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Seder</w:t>
            </w:r>
          </w:p>
          <w:p w14:paraId="25A69557" w14:textId="296CF8A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19:1-20:1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DB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BBE59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Psalms</w:t>
            </w:r>
          </w:p>
          <w:p w14:paraId="7D63105D" w14:textId="72C45AC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110:1-7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DB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77C96E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Ashlamatah</w:t>
            </w:r>
          </w:p>
          <w:p w14:paraId="7A776549" w14:textId="22D7D7A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Eze.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36:16-38</w:t>
            </w:r>
          </w:p>
        </w:tc>
      </w:tr>
      <w:tr w:rsidR="00A1364B" w:rsidRPr="0079780B" w14:paraId="139EFA46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0919AD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אָדָ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2AC5BC" w14:textId="2D84D5E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erson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F08681" w14:textId="4AB3A80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64C819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5D3AA2" w14:textId="0D665D7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2149DC27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F4035B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אֲדֹנָי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319D8C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o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75C797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76F3DA" w14:textId="0ADBCA98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75BFBF" w14:textId="3C08684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2</w:t>
            </w:r>
          </w:p>
        </w:tc>
      </w:tr>
      <w:tr w:rsidR="00A1364B" w:rsidRPr="0079780B" w14:paraId="1605E9C2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8F8EE0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אָמַר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68DE87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ay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2D8887" w14:textId="4EEA9E5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DB98AF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7D2BCC" w14:textId="3E462C4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6</w:t>
            </w:r>
          </w:p>
        </w:tc>
      </w:tr>
      <w:tr w:rsidR="00A1364B" w:rsidRPr="0079780B" w14:paraId="193EA5F6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E5773D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אֶרֶץ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1C4F1B" w14:textId="135B04C8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and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ar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1380AC" w14:textId="2F118F3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3C135D" w14:textId="1480E428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BF9832" w14:textId="168B383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8</w:t>
            </w:r>
          </w:p>
        </w:tc>
      </w:tr>
      <w:tr w:rsidR="00A1364B" w:rsidRPr="0079780B" w14:paraId="7334D599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718225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אֲשֶׁר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9A8CA1" w14:textId="63B9494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hich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h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119F08" w14:textId="73E7424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0EC5A2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C09585" w14:textId="516429A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8</w:t>
            </w:r>
          </w:p>
        </w:tc>
      </w:tr>
      <w:tr w:rsidR="00A1364B" w:rsidRPr="0079780B" w14:paraId="75AF3C34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F336F5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בּוֹא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902FE5" w14:textId="0306F7B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ome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8A2455" w14:textId="357A9C8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A096F0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CB48A9" w14:textId="24A3EB7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0</w:t>
            </w:r>
          </w:p>
        </w:tc>
      </w:tr>
      <w:tr w:rsidR="00A1364B" w:rsidRPr="0079780B" w14:paraId="224C678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A59BA9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בֵּ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519D8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14220C" w14:textId="2F0EBCB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6B0B6F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A2A2CD" w14:textId="68D828E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5DAA922C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2C1302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בָּשָׂר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E22EAE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fl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25CC2F" w14:textId="620D87B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17146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76410F" w14:textId="236E9F3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</w:p>
        </w:tc>
      </w:tr>
      <w:tr w:rsidR="00A1364B" w:rsidRPr="0079780B" w14:paraId="78477B39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B684E3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גּוֹי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14EFAD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at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3B996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784721" w14:textId="3C61BE8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4D8080" w14:textId="20B9766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9</w:t>
            </w:r>
          </w:p>
        </w:tc>
      </w:tr>
      <w:tr w:rsidR="00A1364B" w:rsidRPr="0079780B" w14:paraId="163A851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4F39E8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דָּבַר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6D7165" w14:textId="359444A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poke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pok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A3E9B0" w14:textId="6F24260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48CF0A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3BA521" w14:textId="6336A270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6</w:t>
            </w:r>
          </w:p>
        </w:tc>
      </w:tr>
      <w:tr w:rsidR="00A1364B" w:rsidRPr="0079780B" w14:paraId="66D14608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1042E8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דָּ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E394AD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CB74E2" w14:textId="7513F15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4FD93F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4E02E1" w14:textId="44C5FDF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8</w:t>
            </w:r>
          </w:p>
        </w:tc>
      </w:tr>
      <w:tr w:rsidR="00A1364B" w:rsidRPr="0079780B" w14:paraId="401CF233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788803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דֶּרֶךְ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068C2A" w14:textId="33301B6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ays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aysi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3C267D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9D4D5E" w14:textId="2ED41CB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AE05AF" w14:textId="26B8A23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0237930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847063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זֶה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D841FC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th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6826FB" w14:textId="179FD17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AC3B23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6559ED" w14:textId="64574050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7</w:t>
            </w:r>
          </w:p>
        </w:tc>
      </w:tr>
      <w:tr w:rsidR="00A1364B" w:rsidRPr="0079780B" w14:paraId="7F52EE21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0FE9F4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טָהוֹר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8F05E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le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E1DAEA" w14:textId="15C02D5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9809BE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BA837C" w14:textId="4686DD8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5</w:t>
            </w:r>
          </w:p>
        </w:tc>
      </w:tr>
      <w:tr w:rsidR="00A1364B" w:rsidRPr="0079780B" w14:paraId="2094F1D2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867022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טָהֵר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88A3D6" w14:textId="28F14F1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lean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lean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0240A1" w14:textId="31ABF77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762BF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809305" w14:textId="5C28B3D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5</w:t>
            </w:r>
          </w:p>
        </w:tc>
      </w:tr>
      <w:tr w:rsidR="00A1364B" w:rsidRPr="0079780B" w14:paraId="7023FA11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0DD850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טָמֵא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30326D" w14:textId="1D5A8E4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unclean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defil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0B76BC" w14:textId="715D850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D6DCCB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E13110" w14:textId="4718A5DD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618A7CFC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3D546A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יהוה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DC3242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O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810051" w14:textId="6DDBD57E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F6044F" w14:textId="2650CD4D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101F39" w14:textId="3EE6275E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6</w:t>
            </w:r>
          </w:p>
        </w:tc>
      </w:tr>
      <w:tr w:rsidR="00A1364B" w:rsidRPr="0079780B" w14:paraId="6030CD2F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E9C0FE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יוֹ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9D83E6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da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D9EE29" w14:textId="5A0F0C6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929268" w14:textId="03FE3C5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076EC1" w14:textId="0B42176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3</w:t>
            </w:r>
          </w:p>
        </w:tc>
      </w:tr>
      <w:tr w:rsidR="00A1364B" w:rsidRPr="0079780B" w14:paraId="53B44699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3C7391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יָשַׁב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2A664D" w14:textId="3987F5F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iving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it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tay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A39601" w14:textId="293E160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BE6BC6" w14:textId="39BDFB9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394260" w14:textId="2A019B2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3B8973C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0540CF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יִשְׂרָאֵל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942E3F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Isr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BF1A0E" w14:textId="73FB95F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574587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133FF5" w14:textId="53255A0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7E87D7EC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2B1746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כֹּהֵ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288F9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rie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18EE9D" w14:textId="120915DD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86F2AD" w14:textId="545727E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189138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10661F83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737CFC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כֹּל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8E99F4" w14:textId="2460F2D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ny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B4E747" w14:textId="4934DB8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196D2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7C58C3" w14:textId="419C865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4</w:t>
            </w:r>
          </w:p>
        </w:tc>
      </w:tr>
      <w:tr w:rsidR="00A1364B" w:rsidRPr="0079780B" w14:paraId="53CC611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D3A302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כֵּ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2142F8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therefo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12E342" w14:textId="47F08D8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A53989" w14:textId="378FE00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9D1F74" w14:textId="27334B7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2</w:t>
            </w:r>
          </w:p>
        </w:tc>
      </w:tr>
      <w:tr w:rsidR="00A1364B" w:rsidRPr="0079780B" w14:paraId="2906E121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B54874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לָקַח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A98492" w14:textId="068A4670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take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br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54FCD9A" w14:textId="462E2D6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F4A63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258FB5" w14:textId="7D099EB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4</w:t>
            </w:r>
          </w:p>
        </w:tc>
      </w:tr>
      <w:tr w:rsidR="00A1364B" w:rsidRPr="0079780B" w14:paraId="494CCB7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F788AE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מוֹעֵד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433EF2" w14:textId="197A2CB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meeting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ppoin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D2AB8C" w14:textId="274E91B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0BE757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B6A10B" w14:textId="77C5BF9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8</w:t>
            </w:r>
          </w:p>
        </w:tc>
      </w:tr>
      <w:tr w:rsidR="00A1364B" w:rsidRPr="0079780B" w14:paraId="6E88F36E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2624A4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מַטֶּה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5878F4" w14:textId="2F567A4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rod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cep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24E628" w14:textId="032E8D0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9E6B3D" w14:textId="2689401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84F3C8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1EFD15ED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EFB082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מַיִ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533449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a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098BD2" w14:textId="172A38C8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45ACB7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FFAF83" w14:textId="725EE09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5</w:t>
            </w:r>
          </w:p>
        </w:tc>
      </w:tr>
      <w:tr w:rsidR="00A1364B" w:rsidRPr="0079780B" w14:paraId="7B197A6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3ED6B3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נְאֻ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BF744E" w14:textId="508C9C48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ays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decla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DDC819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525959" w14:textId="6A4AF03E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3A8552" w14:textId="14C3571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3</w:t>
            </w:r>
          </w:p>
        </w:tc>
      </w:tr>
      <w:tr w:rsidR="00A1364B" w:rsidRPr="0079780B" w14:paraId="4F95DF3B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796C34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נִדָּה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38D5F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impur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744A3A" w14:textId="5A804FE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507E7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0F9A0D" w14:textId="606E5DB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44D52A8F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A1B3AC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נָתַ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76B423" w14:textId="0AE6C68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give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E976B6" w14:textId="5F1E66D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7BEF58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99EAE4" w14:textId="7DCB1E0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</w:p>
        </w:tc>
      </w:tr>
      <w:tr w:rsidR="00A1364B" w:rsidRPr="0079780B" w14:paraId="1182AEBF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CE81FF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עַד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5DE98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unt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D3D9D9" w14:textId="7FBD768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592776" w14:textId="0BF8025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4B943C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6A2F985C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768D0F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עוֹד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0E50B7" w14:textId="4DF9D01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till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ga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3B5545" w14:textId="152C733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431B46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7A12C9" w14:textId="356ACE3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0</w:t>
            </w:r>
          </w:p>
        </w:tc>
      </w:tr>
      <w:tr w:rsidR="00A1364B" w:rsidRPr="0079780B" w14:paraId="6D58FC0F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F4FE7A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עוֹלָ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D36E3A" w14:textId="2938A2B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erpetual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forev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389417" w14:textId="5ED344A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961B35" w14:textId="5752C6B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9EACD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236FEF85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CAAA63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עַיִ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F750D6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E4F66A" w14:textId="06C97370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CDFDB9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8B8B68" w14:textId="2E9FC6D0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3</w:t>
            </w:r>
          </w:p>
        </w:tc>
      </w:tr>
      <w:tr w:rsidR="00A1364B" w:rsidRPr="0079780B" w14:paraId="053687C8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4499E2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lastRenderedPageBreak/>
              <w:t>עַל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D04167" w14:textId="4B959DD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ccording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gain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69DF24" w14:textId="792CD28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A22FEE" w14:textId="6575072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15C515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6C79920B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03AC45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עֵץ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F497C6" w14:textId="003FDCA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ood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tre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6F766C" w14:textId="245BFD7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1EF1DD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3182F4" w14:textId="442D8043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0</w:t>
            </w:r>
          </w:p>
        </w:tc>
      </w:tr>
      <w:tr w:rsidR="00A1364B" w:rsidRPr="0079780B" w14:paraId="27DB360B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E4B42C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פָּנֶה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E0BF58" w14:textId="753CE3FD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resence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befo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197820" w14:textId="646D186D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221F7F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1F03A3" w14:textId="1603260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</w:tr>
      <w:tr w:rsidR="00A1364B" w:rsidRPr="0079780B" w14:paraId="165F9159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B515D2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קָדַשׁ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12DA42" w14:textId="5559AFC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vindicate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oline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4BB599" w14:textId="147F292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827B16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B8CB64" w14:textId="528938D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3</w:t>
            </w:r>
          </w:p>
        </w:tc>
      </w:tr>
      <w:tr w:rsidR="00A1364B" w:rsidRPr="0079780B" w14:paraId="4928E1F9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57CAE3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קֹדֶשׁ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0F5237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ol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D1C340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3C3BBA" w14:textId="1BE1283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CC215F" w14:textId="6390C29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0</w:t>
            </w:r>
          </w:p>
        </w:tc>
      </w:tr>
      <w:tr w:rsidR="00A1364B" w:rsidRPr="0079780B" w14:paraId="0E2CD024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71EA98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קֶרֶב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419A97" w14:textId="136E3C8B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midst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ith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D476BD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DBE914" w14:textId="59D5B70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899BD9" w14:textId="532943D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</w:p>
        </w:tc>
      </w:tr>
      <w:tr w:rsidR="00A1364B" w:rsidRPr="0079780B" w14:paraId="4EF10518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39B5AA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רָמַ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FB2AA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if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9F1D3C" w14:textId="79F0256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3149DC" w14:textId="6DB238E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EB463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7EFC3064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5D3925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שָׂדֶה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66089A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fiel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64AC5A" w14:textId="65EA0A4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34B936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B20F27" w14:textId="1BD38AB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0</w:t>
            </w:r>
          </w:p>
        </w:tc>
      </w:tr>
      <w:tr w:rsidR="00A1364B" w:rsidRPr="0079780B" w14:paraId="64220BA8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D97BBE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שָׁ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6CF4F9" w14:textId="764A708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proofErr w:type="gramStart"/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here</w:t>
            </w:r>
            <w:proofErr w:type="gramEnd"/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the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FEE333" w14:textId="78CB2752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5F0733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A40A0A" w14:textId="21681BE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0</w:t>
            </w:r>
          </w:p>
        </w:tc>
      </w:tr>
      <w:tr w:rsidR="00A1364B" w:rsidRPr="0079780B" w14:paraId="7AD6086C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2606B3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שָׁתָה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DBAC44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drink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6C58C4" w14:textId="1F79885D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960330" w14:textId="52172080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0513D1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16ADD02D" w14:textId="77777777" w:rsidTr="00587605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0E0CBA" w14:textId="77777777" w:rsidR="00A1364B" w:rsidRPr="0079780B" w:rsidRDefault="00A1364B" w:rsidP="000315B2">
            <w:pPr>
              <w:bidi/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rtl/>
                <w:lang w:bidi="he-IL"/>
              </w:rPr>
              <w:t>תָּוֶךְ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0AE7DB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rtl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mid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6D7D72" w14:textId="1D84057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72716F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765BD5" w14:textId="72B629D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3</w:t>
            </w:r>
          </w:p>
        </w:tc>
      </w:tr>
      <w:tr w:rsidR="00A1364B" w:rsidRPr="0079780B" w14:paraId="09F4993F" w14:textId="77777777" w:rsidTr="0058760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180100" w14:textId="77777777" w:rsidR="00A1364B" w:rsidRPr="0079780B" w:rsidRDefault="00A1364B" w:rsidP="000315B2">
            <w:pPr>
              <w:jc w:val="right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Bwhebb" w:eastAsia="Times New Roman" w:hAnsi="Bwhebb" w:cs="Calibri"/>
                <w:b/>
                <w:bCs/>
                <w:color w:val="000000"/>
                <w:szCs w:val="20"/>
                <w:lang w:val="en-AU" w:bidi="he-IL"/>
              </w:rPr>
              <w:t>qr'z"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EB2EC0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prinkl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6D35BE" w14:textId="61C0201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B3AA7E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A06FFA" w14:textId="49B713F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5</w:t>
            </w:r>
          </w:p>
        </w:tc>
      </w:tr>
      <w:tr w:rsidR="00A1364B" w:rsidRPr="0079780B" w14:paraId="4838FE48" w14:textId="77777777" w:rsidTr="0058760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A7CE0C" w14:textId="77777777" w:rsidR="00A1364B" w:rsidRPr="0079780B" w:rsidRDefault="00A1364B" w:rsidP="000315B2">
            <w:pPr>
              <w:jc w:val="right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Bwhebb" w:eastAsia="Times New Roman" w:hAnsi="Bwhebb" w:cs="Calibri"/>
                <w:b/>
                <w:bCs/>
                <w:color w:val="000000"/>
                <w:szCs w:val="20"/>
                <w:lang w:val="en-AU" w:bidi="he-IL"/>
              </w:rPr>
              <w:t>ha'm.j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9852C3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incleanne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ABE9B8" w14:textId="79FDB55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31FA62" w14:textId="7B95F3C1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5F4078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216F605C" w14:textId="77777777" w:rsidTr="0058760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7FDCF5" w14:textId="3DE00C57" w:rsidR="00A1364B" w:rsidRPr="0079780B" w:rsidRDefault="000B17AB" w:rsidP="000315B2">
            <w:pPr>
              <w:jc w:val="right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Bwhebb" w:eastAsia="Times New Roman" w:hAnsi="Bwhebb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="00A1364B" w:rsidRPr="0079780B">
              <w:rPr>
                <w:rFonts w:ascii="Bwhebb" w:eastAsia="Times New Roman" w:hAnsi="Bwhebb" w:cs="Calibri"/>
                <w:b/>
                <w:bCs/>
                <w:color w:val="000000"/>
                <w:szCs w:val="20"/>
                <w:lang w:val="en-AU" w:bidi="he-IL"/>
              </w:rPr>
              <w:t>~[;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4C83D0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eop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69901D" w14:textId="3DC8E0E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CA824C" w14:textId="793DC738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F58EAE" w14:textId="65D4F80D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0</w:t>
            </w:r>
          </w:p>
        </w:tc>
      </w:tr>
      <w:tr w:rsidR="00A1364B" w:rsidRPr="0079780B" w14:paraId="5604EF7F" w14:textId="77777777" w:rsidTr="0058760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D07746" w14:textId="77777777" w:rsidR="00A1364B" w:rsidRPr="0079780B" w:rsidRDefault="00A1364B" w:rsidP="000315B2">
            <w:pPr>
              <w:jc w:val="right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Bwhebb" w:eastAsia="Times New Roman" w:hAnsi="Bwhebb" w:cs="Calibri"/>
                <w:b/>
                <w:bCs/>
                <w:color w:val="000000"/>
                <w:szCs w:val="20"/>
                <w:lang w:val="en-AU" w:bidi="he-IL"/>
              </w:rPr>
              <w:t>br'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7C9EB6" w14:textId="592D5914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bundantly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bro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E15D45" w14:textId="31B463D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C3FFE7" w14:textId="304122AA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3D0C13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</w:tr>
      <w:tr w:rsidR="00A1364B" w:rsidRPr="0079780B" w14:paraId="4234D864" w14:textId="77777777" w:rsidTr="0058760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64B6A1" w14:textId="77777777" w:rsidR="00A1364B" w:rsidRPr="0079780B" w:rsidRDefault="00A1364B" w:rsidP="000315B2">
            <w:pPr>
              <w:jc w:val="right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Bwhebb" w:eastAsia="Times New Roman" w:hAnsi="Bwhebb" w:cs="Calibri"/>
                <w:b/>
                <w:bCs/>
                <w:color w:val="000000"/>
                <w:szCs w:val="20"/>
                <w:lang w:val="en-AU" w:bidi="he-IL"/>
              </w:rPr>
              <w:t>[r'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BEE9A6" w14:textId="7CE7F78C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retched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v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1650C2" w14:textId="1E0E5699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24F8F2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6F26EC" w14:textId="19D1322F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k.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1</w:t>
            </w:r>
          </w:p>
        </w:tc>
      </w:tr>
    </w:tbl>
    <w:p w14:paraId="3E650839" w14:textId="68ECE6A9" w:rsidR="00A1364B" w:rsidRPr="0079780B" w:rsidRDefault="000B17AB" w:rsidP="001E6E07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 </w:t>
      </w:r>
    </w:p>
    <w:p w14:paraId="44F94534" w14:textId="77777777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Greek:</w:t>
      </w:r>
    </w:p>
    <w:p w14:paraId="29E0C398" w14:textId="4C8F3C7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5"/>
        <w:gridCol w:w="16"/>
        <w:gridCol w:w="1548"/>
        <w:gridCol w:w="1474"/>
        <w:gridCol w:w="1119"/>
        <w:gridCol w:w="1247"/>
        <w:gridCol w:w="1237"/>
      </w:tblGrid>
      <w:tr w:rsidR="00AA5EE5" w:rsidRPr="0079780B" w14:paraId="367BFAD0" w14:textId="77777777" w:rsidTr="00AA5EE5">
        <w:trPr>
          <w:trHeight w:val="558"/>
          <w:tblHeader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BC60A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Greek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6D9F1"/>
          </w:tcPr>
          <w:p w14:paraId="4508D2CC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D5D179" w14:textId="39E5EED9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English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D1D5C4" w14:textId="3D71020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Torah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Seder</w:t>
            </w:r>
          </w:p>
          <w:p w14:paraId="21028CA2" w14:textId="03FA117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Num.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19:1-20:1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D9E0D0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Psalms</w:t>
            </w:r>
          </w:p>
          <w:p w14:paraId="36929415" w14:textId="0706E7D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110:1-7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47C1A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Ashlamatah</w:t>
            </w:r>
          </w:p>
          <w:p w14:paraId="4BDDA75E" w14:textId="4BB1F66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Eze.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36:16-3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6AB0B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NC</w:t>
            </w:r>
          </w:p>
          <w:p w14:paraId="450A4814" w14:textId="084B1E7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Heb.</w:t>
            </w:r>
            <w:r w:rsidR="000B17AB"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val="en-AU" w:bidi="he-IL"/>
              </w:rPr>
              <w:t>8:1-9:14</w:t>
            </w:r>
          </w:p>
        </w:tc>
      </w:tr>
      <w:tr w:rsidR="00AA5EE5" w:rsidRPr="0079780B" w14:paraId="55CEDC14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51C55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ἀγαθ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523A2CA7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0C9B42" w14:textId="7E8BBF6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go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AD081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1C67C0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C4DADC" w14:textId="5FFB153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1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0D06E8" w14:textId="68B31C7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1</w:t>
            </w:r>
          </w:p>
        </w:tc>
      </w:tr>
      <w:tr w:rsidR="00AA5EE5" w:rsidRPr="0079780B" w14:paraId="4023849B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DDD76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ἁγιάζ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6FE61AE4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9CCEEE" w14:textId="3FDC235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anctifies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anctif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BB2B8C" w14:textId="69AD685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25E5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6A308F" w14:textId="41EA7DA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3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D5BF95" w14:textId="37405F6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3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697D256F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A3011B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ἅγιον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1ED0C942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6E37A2" w14:textId="09412D6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oly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ol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591EFC" w14:textId="7D742EB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0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06A148" w14:textId="2C2A4D1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662B09" w14:textId="1EF0EE5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8DD6FA" w14:textId="18887EC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2</w:t>
            </w:r>
          </w:p>
        </w:tc>
      </w:tr>
      <w:tr w:rsidR="00AA5EE5" w:rsidRPr="0079780B" w14:paraId="0D52CCFE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1213D5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ἀδελφ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1D099D8B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8F7333" w14:textId="4AC5B04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bro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43346E" w14:textId="3534B3A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3F618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8E2A93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0426D6" w14:textId="768D1A9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1</w:t>
            </w:r>
          </w:p>
        </w:tc>
      </w:tr>
      <w:tr w:rsidR="00AA5EE5" w:rsidRPr="0079780B" w14:paraId="0786B4E5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8ED975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αἷμ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7BDEEF98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392549" w14:textId="14EDA4F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blo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583BCE" w14:textId="382F733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4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FB4951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388F74" w14:textId="1DD3F6AE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E425B0" w14:textId="5601E6E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549D49A8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D674A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αἰώνι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71E63E99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46251A" w14:textId="329AA63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ter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0A28A4" w14:textId="19230F3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0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C5FF6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E32A59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DC4059" w14:textId="7D001EC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2</w:t>
            </w:r>
          </w:p>
        </w:tc>
      </w:tr>
      <w:tr w:rsidR="00AA5EE5" w:rsidRPr="0079780B" w14:paraId="4CFEC28A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1F9C2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ἁμαρτί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78A7CFB1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B57F9F" w14:textId="28FC788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EDC43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8E2AF4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12C7D4" w14:textId="543989E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88ED28" w14:textId="47A31C9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2</w:t>
            </w:r>
          </w:p>
        </w:tc>
      </w:tr>
      <w:tr w:rsidR="00AA5EE5" w:rsidRPr="0079780B" w14:paraId="7C911E41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7A0C0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ἄμωμ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6490173B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2BADCD" w14:textId="58D7A98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unblemish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BB75BBA" w14:textId="6B5CAAD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46C8A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8BD56E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87A9FC" w14:textId="127F79A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4</w:t>
            </w:r>
          </w:p>
        </w:tc>
      </w:tr>
      <w:tr w:rsidR="00AA5EE5" w:rsidRPr="0079780B" w14:paraId="345436FC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42B19A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ἄνθρωπ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2AB1BBB7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A442E1" w14:textId="06D8153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A674B9" w14:textId="1F4EEBA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D8C5E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2C3F6D" w14:textId="4688EF19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8A07A5" w14:textId="3150D35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2</w:t>
            </w:r>
          </w:p>
        </w:tc>
      </w:tr>
      <w:tr w:rsidR="00AA5EE5" w:rsidRPr="0079780B" w14:paraId="31471A49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CE26B5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ἀνομί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0277119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AFBA56" w14:textId="001CCF8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awless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dee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8C1AC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EC4493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0F6DAE" w14:textId="09D0400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EF817A" w14:textId="4E1817D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2</w:t>
            </w:r>
          </w:p>
        </w:tc>
      </w:tr>
      <w:tr w:rsidR="00AA5EE5" w:rsidRPr="0079780B" w14:paraId="172B48EF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C82AC1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γῆ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2182B38C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1CE57D" w14:textId="06CBF3C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arth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9CA8CE" w14:textId="0241CC7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4A9C0" w14:textId="288013C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6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F0E618" w14:textId="339922B6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B7FB29" w14:textId="58FA289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4</w:t>
            </w:r>
          </w:p>
        </w:tc>
      </w:tr>
      <w:tr w:rsidR="00AA5EE5" w:rsidRPr="0079780B" w14:paraId="003D53F7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99C82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γινώσκ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560E3AF1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A1278A" w14:textId="2E2ED78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kno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768DD0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2B0C47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82BD9B" w14:textId="3F97021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B0DDE4" w14:textId="217503E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1</w:t>
            </w:r>
          </w:p>
        </w:tc>
      </w:tr>
      <w:tr w:rsidR="00AA5EE5" w:rsidRPr="0079780B" w14:paraId="1C3595D3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CADFE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δάμαλ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1892D2BE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FD85F4" w14:textId="7AF80989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if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08B75B" w14:textId="4F41870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6F167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BDCF76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CCC1D9" w14:textId="5BFE2B7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3</w:t>
            </w:r>
          </w:p>
        </w:tc>
      </w:tr>
      <w:tr w:rsidR="00AA5EE5" w:rsidRPr="0079780B" w14:paraId="652874E1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C17A05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δεξι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78602AF5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72FEC2" w14:textId="53AB942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r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A45CBA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8615FA" w14:textId="464C115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1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05D975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743BD6" w14:textId="4158B396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</w:t>
            </w:r>
          </w:p>
        </w:tc>
      </w:tr>
      <w:tr w:rsidR="00AA5EE5" w:rsidRPr="0079780B" w14:paraId="225B2EF3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18CA8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δίδωμι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2A69C79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1F9C3A" w14:textId="534DB24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imputing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ut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g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B93376" w14:textId="1297291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3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F82044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FAA7D8" w14:textId="501AC38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05ECD2" w14:textId="32CF49C9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0</w:t>
            </w:r>
          </w:p>
        </w:tc>
      </w:tr>
      <w:tr w:rsidR="00AA5EE5" w:rsidRPr="0079780B" w14:paraId="062B2197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24E11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δικαίωμ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5949259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DC0DC3" w14:textId="3CCD933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ordinanc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08ECF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76EA77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0D95F1" w14:textId="3F2553C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3E4008" w14:textId="41AEBF1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</w:t>
            </w:r>
          </w:p>
        </w:tc>
      </w:tr>
      <w:tr w:rsidR="00AA5EE5" w:rsidRPr="0079780B" w14:paraId="52807984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B4578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δόξ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0372BAD4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8FA7D0" w14:textId="1FBF281E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gl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259AD3" w14:textId="5763AF8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B15656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49F83D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C4EB37" w14:textId="18AA5026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5</w:t>
            </w:r>
          </w:p>
        </w:tc>
      </w:tr>
      <w:tr w:rsidR="00AA5EE5" w:rsidRPr="0079780B" w14:paraId="5C590BDD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C2A34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lastRenderedPageBreak/>
              <w:t>εἰσέρχομαι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41C83D98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FFC5D2" w14:textId="637605C5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n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54E501" w14:textId="76E638D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E2176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A9960D" w14:textId="267A7C4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EE484F" w14:textId="2CBB62A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2</w:t>
            </w:r>
          </w:p>
        </w:tc>
      </w:tr>
      <w:tr w:rsidR="00AA5EE5" w:rsidRPr="0079780B" w14:paraId="0FFE3B0E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28FF37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ἔρχομαι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DC0234A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D3CA54" w14:textId="0C82452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ome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05E131" w14:textId="12235E7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9CE520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0ECBAE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A87787" w14:textId="7CDDA33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8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446DB066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2C46BA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ζά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6FD1BC8B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A221B6" w14:textId="0F16915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iv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F442A6" w14:textId="63FBFF8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AD939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05393D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C71CA60" w14:textId="5A77F6D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4</w:t>
            </w:r>
          </w:p>
        </w:tc>
      </w:tr>
      <w:tr w:rsidR="00AA5EE5" w:rsidRPr="0079780B" w14:paraId="27DC1546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1505A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ζητέ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64005DBC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85E3C2" w14:textId="5C3B24D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ou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7F3D07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550E30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0DF658" w14:textId="0AB31B6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B05C92" w14:textId="2EAA7D6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211B0FF0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28D5CD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ἡμέρ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E5BC608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9EFC3A" w14:textId="7D18E02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3F2659" w14:textId="5B0AC6F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AEDFAE" w14:textId="67787E6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C7C44C" w14:textId="5332405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3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C23FEB" w14:textId="5641C1C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8</w:t>
            </w:r>
          </w:p>
        </w:tc>
      </w:tr>
      <w:tr w:rsidR="00AA5EE5" w:rsidRPr="0079780B" w14:paraId="1B3F8D8A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3F1D84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θε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74039D2E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5C14B0" w14:textId="61C8EB9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G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92859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1AFF84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C93DC0" w14:textId="7805E83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52BD93" w14:textId="78D9EE3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0</w:t>
            </w:r>
          </w:p>
        </w:tc>
      </w:tr>
      <w:tr w:rsidR="00AA5EE5" w:rsidRPr="0079780B" w14:paraId="1DB4F093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25B881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ἱερεύ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48351072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2410BD" w14:textId="49B1E1E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rie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A327CE" w14:textId="10678C2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3B017F" w14:textId="0322819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4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B5421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B6890F" w14:textId="1CEF672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4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245010B7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7DEF00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καθαρίζ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6F7FA9F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46A44D" w14:textId="36C4CCF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lean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19D486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FAD525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CFDCB0" w14:textId="6754B75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520329" w14:textId="730F0BC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4</w:t>
            </w:r>
          </w:p>
        </w:tc>
      </w:tr>
      <w:tr w:rsidR="00AA5EE5" w:rsidRPr="0079780B" w14:paraId="51B251F1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9E07A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καθίζ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279014FA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97B2CE" w14:textId="625665E6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B38AA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DC5388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7D8144" w14:textId="5A37421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5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D4E718" w14:textId="14A0E78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57BF9842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FE7CAB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καιν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4E3C940F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017818" w14:textId="5D818E4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e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6937F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94D352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7BF3C4" w14:textId="7938750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436D2A" w14:textId="03D8B5C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8</w:t>
            </w:r>
          </w:p>
        </w:tc>
      </w:tr>
      <w:tr w:rsidR="00AA5EE5" w:rsidRPr="0079780B" w14:paraId="33EB3E29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40F810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καρδί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40CD89AB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7960B9" w14:textId="0508E1D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ar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8043B1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B1B6C3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BD5266" w14:textId="3FD5319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0EDAC2" w14:textId="4D1370B5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0</w:t>
            </w:r>
          </w:p>
        </w:tc>
      </w:tr>
      <w:tr w:rsidR="00AA5EE5" w:rsidRPr="0079780B" w14:paraId="6C670DA5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BC842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κατ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01687A6B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25F300" w14:textId="5638B66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ccording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E8415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2031BA" w14:textId="030ABF6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4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207519" w14:textId="2A86072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3939B1" w14:textId="2C1EF92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4</w:t>
            </w:r>
          </w:p>
        </w:tc>
      </w:tr>
      <w:tr w:rsidR="00AA5EE5" w:rsidRPr="0079780B" w14:paraId="29365F03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8364A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κύρι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7BBD1BCE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BA5D38" w14:textId="202D0F9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O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9730C4" w14:textId="4DCDB16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36C01E" w14:textId="59A57C2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7534D6" w14:textId="5F8F74A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78CBFD" w14:textId="6FED599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2</w:t>
            </w:r>
          </w:p>
        </w:tc>
      </w:tr>
      <w:tr w:rsidR="00AA5EE5" w:rsidRPr="0079780B" w14:paraId="518CF2D6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E7AF1D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λα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63699AF8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35A7C7" w14:textId="20E09966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eop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7258A1" w14:textId="1E41E17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BF0271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CD5662" w14:textId="51EA02C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77C353" w14:textId="4EDA4CA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0</w:t>
            </w:r>
          </w:p>
        </w:tc>
      </w:tr>
      <w:tr w:rsidR="00AA5EE5" w:rsidRPr="0079780B" w14:paraId="26FFEB5A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4CD19D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μέγα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574956E1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122DA8" w14:textId="656B0FC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gre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6E53A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8C34C3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D109C9" w14:textId="4549BCE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71420E" w14:textId="3626D04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1</w:t>
            </w:r>
          </w:p>
        </w:tc>
      </w:tr>
      <w:tr w:rsidR="00AA5EE5" w:rsidRPr="0079780B" w14:paraId="4A429076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F4B47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μετ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B3BD739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BCDC41" w14:textId="3396CCCE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f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5A6FF9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866C70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FADB61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BEF825" w14:textId="61BF8E9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0</w:t>
            </w:r>
          </w:p>
        </w:tc>
      </w:tr>
      <w:tr w:rsidR="00AA5EE5" w:rsidRPr="0079780B" w14:paraId="385B6FFF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ACE3B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μιμνῄσκομαι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73F51FD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A8F66A" w14:textId="01BC7E2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rememb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0221F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DECCD0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64229A" w14:textId="4AFBC6C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1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903C06" w14:textId="226803A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12</w:t>
            </w:r>
          </w:p>
        </w:tc>
      </w:tr>
      <w:tr w:rsidR="00AA5EE5" w:rsidRPr="0079780B" w14:paraId="255F9043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E45DD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νεκρ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143B3C7D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F18628" w14:textId="133931E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de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B48013" w14:textId="0D8613E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A2470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8C71A5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F0C26C" w14:textId="658DDF1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4</w:t>
            </w:r>
          </w:p>
        </w:tc>
      </w:tr>
      <w:tr w:rsidR="00AA5EE5" w:rsidRPr="0079780B" w14:paraId="0E946D97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2E2AE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νόμ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028ADED4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302A6C" w14:textId="3F8C404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la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D8308C" w14:textId="374077F9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CB575B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E3187F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2FA332" w14:textId="30D2289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4</w:t>
            </w:r>
          </w:p>
        </w:tc>
      </w:tr>
      <w:tr w:rsidR="00AA5EE5" w:rsidRPr="0079780B" w14:paraId="4F12CB27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3CE4B6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ὁδό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C7B48A3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1F166D" w14:textId="2493283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w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AC144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921ED0" w14:textId="2BFBF27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B4EE8D" w14:textId="1DF3C81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305AA8" w14:textId="2035F41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8</w:t>
            </w:r>
          </w:p>
        </w:tc>
      </w:tr>
      <w:tr w:rsidR="00AA5EE5" w:rsidRPr="0079780B" w14:paraId="4A0E99F6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087535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οἶκ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6EC76B8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852429" w14:textId="609E609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ou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C8EB52" w14:textId="30E0FAF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F88BF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1F7BFF" w14:textId="0C0684C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E4AEB0" w14:textId="6079DB8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8</w:t>
            </w:r>
          </w:p>
        </w:tc>
      </w:tr>
      <w:tr w:rsidR="00AA5EE5" w:rsidRPr="0079780B" w14:paraId="310CDDF3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354E4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ὁρά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409DFBE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09DB4D" w14:textId="28933FF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ppear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2F186E" w14:textId="0D2A9019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C8E664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3B472B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6262957" w14:textId="05DE7DE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28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699429FF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AB8A1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ὅσ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1E029C06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DE8EBF" w14:textId="43980F9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s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much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16F3CD" w14:textId="658BF97E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93E51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C7EF6F" w14:textId="058778E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392D85" w14:textId="11990F6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6</w:t>
            </w:r>
          </w:p>
        </w:tc>
      </w:tr>
      <w:tr w:rsidR="00AA5EE5" w:rsidRPr="0079780B" w14:paraId="587ED9ED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1BFDF1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παραγίνομαι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59661D44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E9EC60" w14:textId="652862E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co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1E1962" w14:textId="2BF124F1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C09DD7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7427C1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2611A0" w14:textId="1F8805E8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1</w:t>
            </w:r>
          </w:p>
        </w:tc>
      </w:tr>
      <w:tr w:rsidR="00AA5EE5" w:rsidRPr="0079780B" w14:paraId="71CD6182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7B38C9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πᾶ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161C06F7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3E28C6" w14:textId="055FF1D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very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ll,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an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AEFEC8" w14:textId="6FA92C55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712A1B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691392" w14:textId="0078A15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4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207FA2" w14:textId="75BA2E4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3</w:t>
            </w:r>
          </w:p>
        </w:tc>
      </w:tr>
      <w:tr w:rsidR="00AA5EE5" w:rsidRPr="0079780B" w14:paraId="722A08B0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22BB80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πατήρ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62C5BF0C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800055" w14:textId="4C43DEC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fath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9986D6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D67DEF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AA0A85" w14:textId="4C0CA6A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628236" w14:textId="0D0F8815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9</w:t>
            </w:r>
          </w:p>
        </w:tc>
      </w:tr>
      <w:tr w:rsidR="00AA5EE5" w:rsidRPr="0079780B" w14:paraId="3D4A92E7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9C352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πνεῦμ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299E2C33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B11F9E" w14:textId="573F11E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spir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16DE8B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6454EF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1B37E2" w14:textId="7AE7776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3B9186" w14:textId="3EB2BEA5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8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4BC3FAE6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F27DD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ποιέω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4135991E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D347E0" w14:textId="3412683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ma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79260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B4C996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A660AD" w14:textId="0059E726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D796E0" w14:textId="2A53126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5</w:t>
            </w:r>
          </w:p>
        </w:tc>
      </w:tr>
      <w:tr w:rsidR="00AA5EE5" w:rsidRPr="0079780B" w14:paraId="22EDB1C6" w14:textId="77777777" w:rsidTr="00AA5EE5">
        <w:trPr>
          <w:trHeight w:val="33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7D1622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πρῶτ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6F793E5D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C6E241" w14:textId="403FED2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fir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E2B187" w14:textId="464B41E3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C160A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A6EED8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25A312" w14:textId="16475B64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7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68DB464D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C9B04E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ῥάβδ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3D8D06BF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7D5CBB" w14:textId="195A7025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r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5B34D8" w14:textId="207281A2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07242C" w14:textId="3815F43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sa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10: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03A6CB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228880" w14:textId="26DA4EE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4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</w:p>
        </w:tc>
      </w:tr>
      <w:tr w:rsidR="00AA5EE5" w:rsidRPr="0079780B" w14:paraId="48C14BAE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24F3D4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σάρξ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09AC2B9F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AAEF86" w14:textId="664895E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fle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B3A38C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9610B8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0C3B08" w14:textId="7C2E1E60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Eze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36: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419A18" w14:textId="6F6CFFE9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9:10</w:t>
            </w:r>
          </w:p>
        </w:tc>
      </w:tr>
      <w:tr w:rsidR="00AA5EE5" w:rsidRPr="0079780B" w14:paraId="56070B69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813E8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σκηνή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2B2F70E5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49C074" w14:textId="2D121EAC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t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68E714" w14:textId="4E033156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75A1E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D24C75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CBD714" w14:textId="6EB349F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2</w:t>
            </w:r>
          </w:p>
        </w:tc>
      </w:tr>
      <w:tr w:rsidR="00AA5EE5" w:rsidRPr="0079780B" w14:paraId="3358CB48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4D9056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τόπος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7892FE4F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5A7213D" w14:textId="560AD4CF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pla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B2ED84" w14:textId="3D95CBCD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19: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4E97F3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282B8E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1BBE1A" w14:textId="557F197A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7</w:t>
            </w:r>
          </w:p>
        </w:tc>
      </w:tr>
      <w:tr w:rsidR="00AA5EE5" w:rsidRPr="0079780B" w14:paraId="4623A47B" w14:textId="77777777" w:rsidTr="00AA5EE5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7B48D8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szCs w:val="20"/>
                <w:lang w:val="en-AU" w:bidi="he-IL"/>
              </w:rPr>
              <w:t>χείρ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00"/>
          </w:tcPr>
          <w:p w14:paraId="555BC213" w14:textId="77777777" w:rsidR="00AA5EE5" w:rsidRPr="0079780B" w:rsidRDefault="00AA5EE5" w:rsidP="000315B2">
            <w:pPr>
              <w:jc w:val="center"/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A66F71" w14:textId="3A33193B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a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0E2E53" w14:textId="35AD438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Num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20: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13EBAF" w14:textId="77777777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4587FE" w14:textId="77777777" w:rsidR="00AA5EE5" w:rsidRPr="0079780B" w:rsidRDefault="00AA5EE5" w:rsidP="000315B2">
            <w:pPr>
              <w:jc w:val="center"/>
              <w:rPr>
                <w:rFonts w:eastAsia="Times New Roman" w:cs="Times New Roman"/>
                <w:szCs w:val="20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7EF901" w14:textId="6A35DF95" w:rsidR="00AA5EE5" w:rsidRPr="0079780B" w:rsidRDefault="00AA5EE5" w:rsidP="000315B2">
            <w:pPr>
              <w:jc w:val="center"/>
              <w:rPr>
                <w:rFonts w:ascii="Calibri" w:eastAsia="Times New Roman" w:hAnsi="Calibri" w:cs="Calibri"/>
                <w:szCs w:val="20"/>
                <w:lang w:bidi="he-IL"/>
              </w:rPr>
            </w:pP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Heb</w:t>
            </w:r>
            <w:r w:rsidR="000B17AB"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 xml:space="preserve"> </w:t>
            </w:r>
            <w:r w:rsidRPr="0079780B">
              <w:rPr>
                <w:rFonts w:ascii="Arial Narrow" w:eastAsia="Times New Roman" w:hAnsi="Arial Narrow" w:cs="Calibri"/>
                <w:color w:val="000000"/>
                <w:szCs w:val="20"/>
                <w:lang w:val="en-AU" w:bidi="he-IL"/>
              </w:rPr>
              <w:t>8:9</w:t>
            </w:r>
          </w:p>
        </w:tc>
      </w:tr>
    </w:tbl>
    <w:p w14:paraId="7B721979" w14:textId="77777777" w:rsidR="00F572F9" w:rsidRPr="0079780B" w:rsidRDefault="00F572F9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63482998" w14:textId="40112CA8" w:rsidR="00F572F9" w:rsidRPr="0079780B" w:rsidRDefault="00F572F9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>==================================================================================</w:t>
      </w:r>
      <w:r w:rsidR="000B17AB"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755052C0" w14:textId="77777777" w:rsidR="00F572F9" w:rsidRPr="0079780B" w:rsidRDefault="00F572F9" w:rsidP="000315B2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6FF1A957" w14:textId="0BA1F4F2" w:rsidR="00A1364B" w:rsidRPr="0079780B" w:rsidRDefault="003932FD" w:rsidP="000315B2">
      <w:pPr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lastRenderedPageBreak/>
        <w:t>Shabbat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Parah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A1364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Adumah</w:t>
      </w:r>
    </w:p>
    <w:p w14:paraId="24FA6465" w14:textId="23A9612B" w:rsidR="00A1364B" w:rsidRPr="0079780B" w:rsidRDefault="00DC532B" w:rsidP="000315B2">
      <w:pPr>
        <w:keepNext/>
        <w:jc w:val="center"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bookmarkStart w:id="11" w:name="_Toc288935269"/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Berean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</w:t>
      </w:r>
      <w:r w:rsidR="003932FD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Hebrews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)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="003932FD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8:1</w:t>
      </w:r>
      <w:r w:rsidR="00A1364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-9:14</w:t>
      </w:r>
      <w:bookmarkEnd w:id="11"/>
    </w:p>
    <w:p w14:paraId="1979E19A" w14:textId="03741242" w:rsidR="00A1364B" w:rsidRPr="0079780B" w:rsidRDefault="003932FD" w:rsidP="001E6E07">
      <w:pPr>
        <w:jc w:val="center"/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Translatio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Commentar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by</w:t>
      </w:r>
      <w:r w:rsidR="00A1364B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>:</w:t>
      </w:r>
      <w:r w:rsidR="001E6E07" w:rsidRPr="0079780B">
        <w:rPr>
          <w:rFonts w:asciiTheme="minorHAnsi" w:eastAsia="Times New Roman" w:hAnsiTheme="minorHAnsi" w:cstheme="minorHAns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>H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 xml:space="preserve"> </w:t>
      </w:r>
      <w:r w:rsidR="00A1364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>Em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 xml:space="preserve"> </w:t>
      </w:r>
      <w:r w:rsidR="0038077D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>Rabbi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 xml:space="preserve"> </w:t>
      </w:r>
      <w:r w:rsidR="0038077D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>Dr.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 xml:space="preserve"> </w:t>
      </w:r>
      <w:r w:rsidR="0038077D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>Eliyahu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>be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>Abraham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val="es-ES" w:bidi="he-IL"/>
        </w:rPr>
        <w:t xml:space="preserve"> </w:t>
      </w:r>
    </w:p>
    <w:p w14:paraId="12C03AA6" w14:textId="29E16E07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</w:p>
    <w:tbl>
      <w:tblPr>
        <w:tblW w:w="100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860"/>
      </w:tblGrid>
      <w:tr w:rsidR="00A1364B" w:rsidRPr="0079780B" w14:paraId="598F56C9" w14:textId="77777777" w:rsidTr="00167AA1">
        <w:trPr>
          <w:tblHeader/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6B4FD" w14:textId="4E4F781A" w:rsidR="00A1364B" w:rsidRPr="0079780B" w:rsidRDefault="00167AA1" w:rsidP="000315B2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BESB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AA4112" w14:textId="3E00E14F" w:rsidR="00A1364B" w:rsidRPr="0079780B" w:rsidRDefault="00167AA1" w:rsidP="000315B2">
            <w:pPr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Greek Text</w:t>
            </w:r>
          </w:p>
        </w:tc>
      </w:tr>
      <w:tr w:rsidR="00A1364B" w:rsidRPr="0079780B" w14:paraId="00853FB5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01319C" w14:textId="534D3009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ncipal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oint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ing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id: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ef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after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der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lchitzedek.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f.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s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10:4]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eastAsia="Times New Roman" w:cs="Times New Roman"/>
                <w:sz w:val="22"/>
                <w:cs/>
              </w:rPr>
              <w:t>‎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ated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cf.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s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10:1)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n)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ight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on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jesty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El-Gadol]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avens;</w:t>
            </w:r>
            <w:r w:rsidR="00A1364B" w:rsidRPr="0079780B">
              <w:rPr>
                <w:rFonts w:eastAsia="Times New Roman" w:cs="Times New Roman"/>
                <w:sz w:val="22"/>
                <w:cs/>
              </w:rPr>
              <w:t>‎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930A6" w14:textId="7407E57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brew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8:1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εφάλαι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εγομένο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ιοῦτ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χομ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ρχιερέ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ὃ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κάθισ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εξι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θρόν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γαλωσύν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ρανοῖς</w:t>
            </w:r>
          </w:p>
          <w:p w14:paraId="522C1743" w14:textId="7900E31E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</w:p>
        </w:tc>
      </w:tr>
      <w:tr w:rsidR="00A1364B" w:rsidRPr="0079780B" w14:paraId="4423A46B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E9B87B" w14:textId="6F5F51C3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nis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pla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-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qom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ru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bernacl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ild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faste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-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ild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eastAsia="Times New Roman" w:cs="Times New Roman"/>
                <w:sz w:val="22"/>
                <w:cs/>
              </w:rPr>
              <w:t>‎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gether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.</w:t>
            </w:r>
            <w:r w:rsidRPr="0079780B">
              <w:rPr>
                <w:rFonts w:eastAsia="Times New Roman" w:cs="Times New Roman"/>
                <w:sz w:val="22"/>
                <w:cs/>
              </w:rPr>
              <w:t>‎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7033A" w14:textId="2814856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vertAlign w:val="superscript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ἁγίων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λειτουργὸς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σκην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ἀληθιν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ἣν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ἔπηξεν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ὁ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κύριος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οὐκ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ἄνθρωπος</w:t>
            </w:r>
          </w:p>
        </w:tc>
      </w:tr>
      <w:tr w:rsidR="00A1364B" w:rsidRPr="0079780B" w14:paraId="0EE37C03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784FC" w14:textId="2488E8A5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58D1D" w14:textId="62392991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vertAlign w:val="superscript"/>
                <w:lang w:val="en-AU" w:bidi="he-IL"/>
              </w:rPr>
              <w:t xml:space="preserve"> </w:t>
            </w:r>
          </w:p>
        </w:tc>
      </w:tr>
      <w:tr w:rsidR="00A1364B" w:rsidRPr="0079780B" w14:paraId="17154B62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936E9" w14:textId="47AB604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e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dain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ffer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ering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fts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for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quisi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e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ometh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er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C6EDA" w14:textId="5CC98C46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vertAlign w:val="superscript"/>
                <w:lang w:val="en-AU"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ᾶ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ὰ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ρχιερεὺ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οσφέρε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ῶρ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ε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θυσί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θίσταται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ὅθ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ναγκαῖ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χε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τ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ὃ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οσενέγκῃ</w:t>
            </w:r>
          </w:p>
        </w:tc>
      </w:tr>
      <w:tr w:rsidR="00A1364B" w:rsidRPr="0079780B" w14:paraId="348B69D1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9AC32" w14:textId="6FB2908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th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n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in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n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Eretz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israel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u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here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making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ering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f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ccord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rah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FB97A" w14:textId="11376A6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ὲ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ὰ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ἦ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δ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ἂ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ἦ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ἱερεύ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ὄντ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ἱερέ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οσφερόντ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νόμ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ῶρα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</w:p>
        </w:tc>
      </w:tr>
      <w:tr w:rsidR="00A1364B" w:rsidRPr="0079780B" w14:paraId="3102F9E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67515D" w14:textId="70124A0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xhib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had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patter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b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vnit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forma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c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rvic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aven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ng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s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vine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struct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when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epa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i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shka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“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f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attern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how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unt.”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Ex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5:40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93FD8" w14:textId="5ABF324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ἵτινε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ὑποδείγματ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ι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ατρεύου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ουρανί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θὼ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εχρημάτιστ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ωσ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έλλ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ιτελεῖ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ην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Ὅρ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ά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φησί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οιήσῃ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άντ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ύπ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ειχθέντ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ο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ὄρει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</w:p>
        </w:tc>
      </w:tr>
      <w:tr w:rsidR="00A1364B" w:rsidRPr="0079780B" w14:paraId="2FBBC1B6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39710D" w14:textId="207A907C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e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ough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turg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service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xcellenc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u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concili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mediator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rengthen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nant</w:t>
            </w:r>
            <w:r w:rsidRPr="0079780B">
              <w:rPr>
                <w:rFonts w:eastAsia="Times New Roman" w:cs="Times New Roman"/>
                <w:sz w:val="22"/>
                <w:cs/>
              </w:rPr>
              <w:t>‎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rong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omis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acted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2D5AA" w14:textId="45BE0C0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νυν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φορωτέρ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έτευχ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ειτουργί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ὅσῳ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ρείττον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στ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κ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σίτ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ἥτ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ρείττο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αγγελία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νενομοθέτηται</w:t>
            </w:r>
          </w:p>
        </w:tc>
      </w:tr>
      <w:tr w:rsidR="00A1364B" w:rsidRPr="0079780B" w14:paraId="31351E13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032C9F" w14:textId="31BC70CC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D3B0DF" w14:textId="2782CAB1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</w:p>
        </w:tc>
      </w:tr>
      <w:tr w:rsidR="00A1364B" w:rsidRPr="0079780B" w14:paraId="3E02CE8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F882F" w14:textId="7D02794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Adam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nles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u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pportun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qui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co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la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da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f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r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5: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45]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85647" w14:textId="1BCFCE7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ὰ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ώτ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κείν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ἦ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ἄμεμπ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κ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ἂ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ευτέρ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ζητεῖτο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όπος</w:t>
            </w:r>
          </w:p>
        </w:tc>
      </w:tr>
      <w:tr w:rsidR="00A1364B" w:rsidRPr="0079780B" w14:paraId="1ABCD2C1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B96703" w14:textId="379E950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nd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ul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enera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emple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Jer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31:31-34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“Behol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fresh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na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Judah,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B19563" w14:textId="3498DE69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μφόμεν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ὰ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ε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Ἰδοὺ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μέρ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ρχοντ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ε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ύρι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υντελέσω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ἶκ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Ἰσραὴλ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ἶκ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Ἰούδ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κη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ινήν</w:t>
            </w:r>
          </w:p>
        </w:tc>
      </w:tr>
      <w:tr w:rsidR="00A1364B" w:rsidRPr="0079780B" w14:paraId="768864E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DFD25" w14:textId="0ADE213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32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ccord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na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ath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o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gyp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na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ok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thoug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usb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)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555C6" w14:textId="400F7BF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κη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ἣ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οίησ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ατρά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μέρᾳ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ιλαβομέν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ειρὸ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ξαγαγεῖ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ὺ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κ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ἰγύπτ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ὅτ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κ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έμεινα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ῇ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κῃ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ἀγὼ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ἠμέλησ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ε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ύριος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</w:p>
        </w:tc>
      </w:tr>
      <w:tr w:rsidR="00A1364B" w:rsidRPr="0079780B" w14:paraId="550F3040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938878" w14:textId="0B0F0D9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33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na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srael: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f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ay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clar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war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art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wri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arts;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ople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7575B" w14:textId="10311831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lastRenderedPageBreak/>
              <w:t>10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ὅτ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ὕτ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κ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ἣ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σομ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ἴκῳ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Ἰσραὴλ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μέρ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κείν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ε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ύριος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δοὺ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νόμου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άνοια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ρδί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lastRenderedPageBreak/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ιγράψω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ύ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σομ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θε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σοντα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ο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αόν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</w:p>
        </w:tc>
      </w:tr>
      <w:tr w:rsidR="00A1364B" w:rsidRPr="0079780B" w14:paraId="749834FD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ADA32" w14:textId="239E70FB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1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h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n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ea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v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reat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clar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ORD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518CEE" w14:textId="09F9002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1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ὴ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δάξω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ἕκασ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λησί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ἕκασ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δελφ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νῶθ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ύρι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ὅτ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άντε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δήσουσί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π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ικρ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ἕω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γάλ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</w:p>
        </w:tc>
      </w:tr>
      <w:tr w:rsidR="00A1364B" w:rsidRPr="0079780B" w14:paraId="318D2FE8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5C666" w14:textId="6B68B278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gi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iquity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memb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n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re.”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8ED87" w14:textId="2BFEA7E6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ὅτ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ἵλεω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σομ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α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δικία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ἁμαρτι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νομι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ῶν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ὴ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νησθ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τι</w:t>
            </w:r>
          </w:p>
        </w:tc>
      </w:tr>
      <w:tr w:rsidR="00A1364B" w:rsidRPr="0079780B" w14:paraId="5C1A267D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3A549" w14:textId="740B8299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y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ne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mo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a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rvice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empor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lder).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mode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empor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lder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is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mplet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e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sappearance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98985E" w14:textId="14932669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ε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ιν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επαλαίωκ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ώτην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αλαιούμεν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ηράσκ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γγὺ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φανισμοῦ</w:t>
            </w:r>
          </w:p>
        </w:tc>
      </w:tr>
      <w:tr w:rsidR="00A1364B" w:rsidRPr="0079780B" w14:paraId="217E6790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3692A" w14:textId="54EB0781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675B5" w14:textId="2A25D49C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</w:p>
        </w:tc>
      </w:tr>
      <w:tr w:rsidR="00A1364B" w:rsidRPr="0079780B" w14:paraId="32FCCD11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7CBBE" w14:textId="30A8173B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9: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refor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shk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dinanc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vi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rvic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e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la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rld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FF5FE" w14:textId="1A457105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Hebrews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9:1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ἶχέ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ὲ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ὖ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ώτ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ηνή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καιώματ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ατρεί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ε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ἅγι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οσμικόν</w:t>
            </w:r>
          </w:p>
        </w:tc>
      </w:tr>
      <w:tr w:rsidR="00A1364B" w:rsidRPr="0079780B" w14:paraId="6729D9DB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53DD12" w14:textId="794118F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cour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shk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refu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epa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o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nora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b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e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esenc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ll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ly;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4B17D" w14:textId="4A50140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ηνὴ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ὰ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εσκευάσθ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ώτ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ᾗ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ἥ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ε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υχνί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ράπεζ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όθεσ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ἄρτ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ἥτ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ετ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Ἅγια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</w:p>
        </w:tc>
      </w:tr>
      <w:tr w:rsidR="00A1364B" w:rsidRPr="0079780B" w14:paraId="1C1D9025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979168" w14:textId="53D63D2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beyo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econ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vei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(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Paroket)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ishkan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called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Holies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21D5F" w14:textId="0D0F81FB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εύτερ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απέτασμ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ηνὴ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εγομέν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Ἅγι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Ἁγίων</w:t>
            </w:r>
          </w:p>
        </w:tc>
      </w:tr>
      <w:tr w:rsidR="00A1364B" w:rsidRPr="0079780B" w14:paraId="78EA0F31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F8B9F" w14:textId="1BEFD6D3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ld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ens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Kipurim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r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na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ire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l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ld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r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nn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ar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dd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uk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ablets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venant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C24BB" w14:textId="4483ACF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ρυσοῦ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χουσ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θυμιατήρι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ιβω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κ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ερικεκαλυμμένη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άντοθ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ρυσίῳ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ᾗ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τάμν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ρυσῆ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χουσ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άνν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ῥάβδ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αρὼ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ἡ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βλαστήσασ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λάκε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θήκης</w:t>
            </w:r>
          </w:p>
        </w:tc>
      </w:tr>
      <w:tr w:rsidR="00A1364B" w:rsidRPr="0079780B" w14:paraId="52C7A271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5D558" w14:textId="449F4F0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o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eruv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kev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Cherubi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lory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vershadow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rcy-se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b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ea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-depth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66543" w14:textId="172B175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ὑπεράνω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ὐ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ερουβιμ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όξ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ασκιάζοντ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ἱλαστήριον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ερ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ὧ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κ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στ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νῦ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έγε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έρος</w:t>
            </w:r>
          </w:p>
        </w:tc>
      </w:tr>
      <w:tr w:rsidR="00A1364B" w:rsidRPr="0079780B" w14:paraId="454C8963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FA07E" w14:textId="539FCDD4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ACDAA4" w14:textId="32EF5878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</w:p>
        </w:tc>
      </w:tr>
      <w:tr w:rsidR="00A1364B" w:rsidRPr="0079780B" w14:paraId="2CC4D51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F8391" w14:textId="7EEEF9D8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ing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refu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struct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and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tinual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shk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out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urt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rform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ivi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rvices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71B08" w14:textId="4AEBA24D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ύτ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ὕτω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εσκευασμέν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ὲ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ώτη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ην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παντ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σία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ἱερε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ατρεί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ιτελοῦντες</w:t>
            </w:r>
          </w:p>
        </w:tc>
      </w:tr>
      <w:tr w:rsidR="00A1364B" w:rsidRPr="0079780B" w14:paraId="52EAAECA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2F2B92" w14:textId="509380E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co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par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–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lies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hie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on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nt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ea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er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eople’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intentiona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ins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74892" w14:textId="024E06C9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ευτέρα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ἅπαξ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ιαυ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όν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ρχιερεύ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ωρὶ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ἵμα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ὃ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οσφέρε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ὑπὲ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ἑαυ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α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γνοημάτων</w:t>
            </w:r>
          </w:p>
          <w:p w14:paraId="6E97DC48" w14:textId="36BE9285" w:rsidR="00A1364B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</w:p>
        </w:tc>
      </w:tr>
      <w:tr w:rsidR="00A1364B" w:rsidRPr="0079780B" w14:paraId="007FDAB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0664F" w14:textId="176CF744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u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cla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ua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Kodes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ur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isib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ir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ishk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tanding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19FE5" w14:textId="2500C574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8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το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ηλοῦν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νεύμα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ἁγί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ήπω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εφανερῶσθ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ἁγί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ὁδ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τ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ώτ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ην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χούσ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τάσιν</w:t>
            </w:r>
          </w:p>
        </w:tc>
      </w:tr>
      <w:tr w:rsidR="00A1364B" w:rsidRPr="0079780B" w14:paraId="085258E9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5DBF2" w14:textId="03C87127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llegor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Remez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esen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im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crific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if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korbanot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ul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r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scie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tu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rvice,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3A15D" w14:textId="591A0612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9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ἥτ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αραβολὴ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ιρ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νεστηκότ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ὃ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ῶρ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ε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θυσί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οσφέροντ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ὴ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υνάμεν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υνείδη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ελειῶσα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ατρεύοντα</w:t>
            </w:r>
          </w:p>
        </w:tc>
      </w:tr>
      <w:tr w:rsidR="00A1364B" w:rsidRPr="0079780B" w14:paraId="21920E3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99A3D" w14:textId="6866D62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0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nl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rink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variou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mersion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atura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rdinanc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ti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ct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stitutio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formation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mposed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0F0DD3" w14:textId="29CB16F6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0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όν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βρώμα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όμα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αφόροι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βαπτισμοῖ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καιώμα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αρκὸ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έχρ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ιρ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ορθώσεω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πικείμενα</w:t>
            </w:r>
          </w:p>
        </w:tc>
      </w:tr>
      <w:tr w:rsidR="00167AA1" w:rsidRPr="0079780B" w14:paraId="636C1711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4F5AC" w14:textId="77777777" w:rsidR="00167AA1" w:rsidRPr="0079780B" w:rsidRDefault="00167AA1" w:rsidP="000315B2">
            <w:pPr>
              <w:rPr>
                <w:rFonts w:ascii="Calibri" w:eastAsia="Times New Roman" w:hAnsi="Calibri" w:cs="Calibri"/>
                <w:sz w:val="22"/>
                <w:lang w:val="en-AU" w:bidi="he-IL"/>
              </w:rPr>
            </w:pP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1B866" w14:textId="77777777" w:rsidR="00167AA1" w:rsidRPr="0079780B" w:rsidRDefault="00167AA1" w:rsidP="000315B2">
            <w:pPr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</w:pPr>
          </w:p>
        </w:tc>
      </w:tr>
      <w:tr w:rsidR="00A1364B" w:rsidRPr="0079780B" w14:paraId="6D31553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1E982" w14:textId="3531370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1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ssia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am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g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ries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neficence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gistrat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abernacl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Mishkan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nd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[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renewed]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reation;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180981" w14:textId="095CE5F0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1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ριστὸ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αραγενόμεν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ρχιερεὺ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λλόντ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γαθ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είζον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ελειοτέρα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κην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ειροποιήτ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τ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στ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αύτη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τίσεως</w:t>
            </w:r>
          </w:p>
        </w:tc>
      </w:tr>
      <w:tr w:rsidR="00A1364B" w:rsidRPr="0079780B" w14:paraId="29947B76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EA6B3" w14:textId="73EB773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not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through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blood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goats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calves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but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by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his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own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life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[of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righteousness/generosity]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(he)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entered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once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into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holy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courts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acquiring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eternal</w:t>
            </w:r>
            <w:r w:rsidR="000B17AB"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color w:val="000000"/>
                <w:sz w:val="22"/>
                <w:lang w:val="en-AU" w:bidi="he-IL"/>
              </w:rPr>
              <w:t>ransom.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DEFC8" w14:textId="46A0F963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2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οὐ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ἵμα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ράγ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όσχ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ὲ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ἰδί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ἵμα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σῆλθ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ἐφάπαξ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ἅγι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ἰωνία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ύτρω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ὑράμενος</w:t>
            </w:r>
          </w:p>
        </w:tc>
      </w:tr>
      <w:tr w:rsidR="00A1364B" w:rsidRPr="0079780B" w14:paraId="68D0ED54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51335C" w14:textId="668E496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i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loo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ull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at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sh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eife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rinkl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a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filed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anctifies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rit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lesh,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C33EE" w14:textId="509D1DAF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3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γὰρ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ἷμ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αύρ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ράγ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ὶ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ποδὸ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αμάλεω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ῥαντίζουσ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ὺ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εκοινωμένου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ἁγιάζει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ὸ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ῆ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αρκὸ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θαρότητα</w:t>
            </w:r>
          </w:p>
        </w:tc>
      </w:tr>
      <w:tr w:rsidR="00A1364B" w:rsidRPr="0079780B" w14:paraId="78504AFF" w14:textId="77777777" w:rsidTr="00167AA1">
        <w:trPr>
          <w:jc w:val="center"/>
        </w:trPr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D8E60" w14:textId="2115109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14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ow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uc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or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f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Messia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wh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rough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eterna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pirit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offer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himself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unblemishe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d)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purify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conscienc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dead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works,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serve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(the)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living</w:t>
            </w:r>
            <w:r w:rsidR="000B17AB"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>God!</w:t>
            </w:r>
          </w:p>
        </w:tc>
        <w:tc>
          <w:tcPr>
            <w:tcW w:w="486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BD111" w14:textId="4F613A05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>14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vertAlign w:val="superscript"/>
                <w:lang w:val="en-AU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όσῳ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μᾶλλ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ἷμα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Χριστοῦ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ὃ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διὰ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νεύματο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αἰωνίου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ἑαυτὸ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προσήνεγκε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ἄμωμο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θε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καθαριεῖ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ὴ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συνείδησ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ὑμ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ἀπ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νεκρῶ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ἔργω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εἰς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τὸ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λατρεύειν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θεῷ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val="el-GR" w:bidi="he-IL"/>
              </w:rPr>
              <w:t>ζῶντι</w:t>
            </w:r>
          </w:p>
        </w:tc>
      </w:tr>
    </w:tbl>
    <w:p w14:paraId="16DB1660" w14:textId="56CC887E" w:rsidR="00A1364B" w:rsidRPr="0079780B" w:rsidRDefault="000B17AB" w:rsidP="000315B2">
      <w:pPr>
        <w:pBdr>
          <w:bottom w:val="double" w:sz="4" w:space="1" w:color="auto"/>
        </w:pBd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48CF7C49" w14:textId="77777777" w:rsidR="00F572F9" w:rsidRPr="0079780B" w:rsidRDefault="00F572F9" w:rsidP="000315B2">
      <w:pPr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6DF618EB" w14:textId="64E07019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Commentary</w:t>
      </w:r>
    </w:p>
    <w:p w14:paraId="1526EA7B" w14:textId="4C8E372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10FE34F2" w14:textId="7EA8941F" w:rsidR="00A1364B" w:rsidRPr="0079780B" w:rsidRDefault="0061427E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5: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ft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cident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am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bra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vision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ying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Fea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bram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hield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ewa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xceedingl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reat."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t>2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bra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i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ildles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tewa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ousehol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liez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amascus?"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t>3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bra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Behol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ee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hol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ousehol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her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."</w:t>
      </w:r>
      <w:bookmarkStart w:id="12" w:name="_ftnref1"/>
      <w:bookmarkEnd w:id="12"/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footnoteReference w:id="53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341ED9A" w14:textId="61C87602" w:rsidR="00A1364B" w:rsidRPr="0079780B" w:rsidRDefault="000B17A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</w:p>
    <w:p w14:paraId="1344DD94" w14:textId="2451DD4C" w:rsidR="00A1364B" w:rsidRPr="0079780B" w:rsidRDefault="0061427E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5:9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ifer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at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am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urt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o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."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t>10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s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d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ddl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ac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pposit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t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s.</w:t>
      </w:r>
    </w:p>
    <w:p w14:paraId="53F525D2" w14:textId="624D2840" w:rsidR="00A1364B" w:rsidRPr="0079780B" w:rsidRDefault="000B17A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7EB8DCD3" w14:textId="0556A6A1" w:rsidR="00A1364B" w:rsidRPr="0079780B" w:rsidRDefault="0061427E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hem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Exodu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3:1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ose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y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t>2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anctif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irst-born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pe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mb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imals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ne."</w:t>
      </w:r>
    </w:p>
    <w:p w14:paraId="14FC8E4E" w14:textId="7052EB3B" w:rsidR="00A1364B" w:rsidRPr="0079780B" w:rsidRDefault="000B17A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</w:p>
    <w:p w14:paraId="37EBFF5B" w14:textId="04DB53D0" w:rsidR="00A1364B" w:rsidRPr="0079780B" w:rsidRDefault="00A1364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ings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eth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oin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im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ower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propert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God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speciall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irst-born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a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mperishab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justl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pportion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mmort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ything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hort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pe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mb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eth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pee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reason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a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ignifi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utwar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ens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ody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pe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womb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ings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whethe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ind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nabl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comprehe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ppreciabl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intellect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pee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nabl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xercis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nergi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voic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xterna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enses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qualif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ecei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mpressio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ppropriat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ubject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od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ppropriat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tationa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nditio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otion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invisibl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spermatic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echnical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Word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operl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edicat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ather.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bookmarkStart w:id="13" w:name="_ftnref2"/>
      <w:bookmarkEnd w:id="13"/>
      <w:r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footnoteReference w:id="54"/>
      </w:r>
    </w:p>
    <w:p w14:paraId="73B028A9" w14:textId="25826B98" w:rsidR="00A1364B" w:rsidRPr="0079780B" w:rsidRDefault="000B17A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4814DD18" w14:textId="08230352" w:rsidR="00A1364B" w:rsidRPr="0079780B" w:rsidRDefault="00A1364B" w:rsidP="001E6E07">
      <w:pPr>
        <w:keepNext/>
        <w:keepLines/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lastRenderedPageBreak/>
        <w:t>Who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(what)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i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first-born?</w:t>
      </w:r>
    </w:p>
    <w:p w14:paraId="6372CBBE" w14:textId="245BB022" w:rsidR="00A1364B" w:rsidRPr="0079780B" w:rsidRDefault="000B17AB" w:rsidP="001E6E07">
      <w:pPr>
        <w:keepNext/>
        <w:keepLines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45FF12B0" w14:textId="4672BA2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rogat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mar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lv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pth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rew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Berean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:1-9:14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bb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umah.</w:t>
      </w:r>
    </w:p>
    <w:p w14:paraId="657CBB88" w14:textId="1B54BF4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D334930" w14:textId="05D9D8A1" w:rsidR="00A1364B" w:rsidRPr="0079780B" w:rsidRDefault="000B17A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61427E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8:1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¶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incipal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oint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ing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: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Chief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Priest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after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der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lchitzedek.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f.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s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110:4]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eastAsia="Times New Roman" w:cs="Times New Roman"/>
          <w:i/>
          <w:iCs/>
          <w:color w:val="000000"/>
          <w:sz w:val="22"/>
          <w:cs/>
          <w:lang w:bidi="he-IL"/>
        </w:rPr>
        <w:t>‎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eated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cf.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s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110:1)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on)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ight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on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jesty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El-Gadol]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avens.</w:t>
      </w:r>
      <w:r w:rsidR="00A1364B" w:rsidRPr="0079780B">
        <w:rPr>
          <w:rFonts w:eastAsia="Times New Roman" w:cs="Times New Roman"/>
          <w:i/>
          <w:iCs/>
          <w:color w:val="000000"/>
          <w:sz w:val="22"/>
          <w:cs/>
          <w:lang w:bidi="he-IL"/>
        </w:rPr>
        <w:t>‎</w:t>
      </w:r>
    </w:p>
    <w:p w14:paraId="338BAF26" w14:textId="017E6A6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0CB1043" w14:textId="0336069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rec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pe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wa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stan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lic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st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sic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ionshi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ppu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umb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pth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ilit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ea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gi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i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temp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mez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entary.</w:t>
      </w:r>
    </w:p>
    <w:p w14:paraId="593B8A71" w14:textId="3C3F3E6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C3B026A" w14:textId="4EF7786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ee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x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r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vea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es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nec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perfici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bscu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ew.</w:t>
      </w:r>
    </w:p>
    <w:p w14:paraId="5ED895E4" w14:textId="7EAC350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5FB2F8F" w14:textId="555F227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l-GR" w:bidi="he-IL"/>
        </w:rPr>
        <w:t>ἀρχιερέα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pou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e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nguag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scri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“Chie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.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undament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l-GR" w:bidi="he-IL"/>
        </w:rPr>
        <w:t>ἀρχῇ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arche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mpli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ginn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oi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ig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nk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e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ιερέα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ierea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qu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br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כָּהַן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kohen)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sequently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egorical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a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ἀρχιερέα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“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.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005C51BA" w14:textId="4A7019C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70B7F8B3" w14:textId="7A92572F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rtherm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pe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-born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hap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pe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curate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ances.</w:t>
      </w:r>
    </w:p>
    <w:p w14:paraId="5CCCEAB5" w14:textId="1779ADB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C54F766" w14:textId="26B937B2" w:rsidR="00A1364B" w:rsidRPr="0079780B" w:rsidRDefault="0061427E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8:1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¶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importan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oin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: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Prie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-born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aft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Priestly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d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lchitzede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cf.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110:4]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-born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eastAsia="Times New Roman" w:cs="Times New Roman"/>
          <w:i/>
          <w:iCs/>
          <w:color w:val="000000"/>
          <w:sz w:val="22"/>
          <w:cs/>
          <w:lang w:bidi="he-IL"/>
        </w:rPr>
        <w:t>‎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’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eshiva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cf.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110:1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on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si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eeminen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i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okma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jest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El-Gado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-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eeminent]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avens;</w:t>
      </w:r>
      <w:r w:rsidR="00A1364B" w:rsidRPr="0079780B">
        <w:rPr>
          <w:rFonts w:eastAsia="Times New Roman" w:cs="Times New Roman"/>
          <w:i/>
          <w:iCs/>
          <w:color w:val="000000"/>
          <w:sz w:val="22"/>
          <w:cs/>
          <w:lang w:bidi="he-IL"/>
        </w:rPr>
        <w:t>‎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r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-d.)</w:t>
      </w:r>
    </w:p>
    <w:p w14:paraId="22A3CF23" w14:textId="7F5F3D7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14E2558" w14:textId="3A09FF78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pe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rec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bje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eria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af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lchitzedek]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hap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st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x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born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lchitzedek.</w:t>
      </w:r>
    </w:p>
    <w:p w14:paraId="2DFB5A37" w14:textId="3A47EBD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</w:p>
    <w:p w14:paraId="1EC0C122" w14:textId="4D44740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ak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3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ifers!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r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tribu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do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ort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sson.</w:t>
      </w:r>
    </w:p>
    <w:p w14:paraId="63BDE976" w14:textId="4BA199A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7B24D98" w14:textId="0D229160" w:rsidR="00A1364B" w:rsidRPr="0079780B" w:rsidRDefault="00A1364B" w:rsidP="000315B2">
      <w:pPr>
        <w:ind w:left="1080" w:hanging="36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.</w:t>
      </w:r>
      <w:r w:rsidR="000B17AB" w:rsidRPr="0079780B">
        <w:rPr>
          <w:rFonts w:ascii="Calibri" w:eastAsia="Times New Roman" w:hAnsi="Calibri" w:cs="Calibri"/>
          <w:color w:val="000000"/>
          <w:sz w:val="14"/>
          <w:szCs w:val="14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do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–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5:25</w:t>
      </w:r>
    </w:p>
    <w:p w14:paraId="5E57636F" w14:textId="6809FF86" w:rsidR="00A1364B" w:rsidRPr="0079780B" w:rsidRDefault="00A1364B" w:rsidP="000315B2">
      <w:pPr>
        <w:ind w:left="1080" w:hanging="36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.</w:t>
      </w:r>
      <w:r w:rsidR="000B17AB" w:rsidRPr="0079780B">
        <w:rPr>
          <w:rFonts w:ascii="Calibri" w:eastAsia="Times New Roman" w:hAnsi="Calibri" w:cs="Calibri"/>
          <w:color w:val="000000"/>
          <w:sz w:val="14"/>
          <w:szCs w:val="14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–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lakh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70640" w:rsidRPr="0079780B">
        <w:rPr>
          <w:rFonts w:ascii="Calibri" w:eastAsia="Times New Roman" w:hAnsi="Calibri" w:cs="Calibri"/>
          <w:color w:val="000000"/>
          <w:sz w:val="22"/>
          <w:lang w:bidi="he-IL"/>
        </w:rPr>
        <w:t>(King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5:18</w:t>
      </w:r>
    </w:p>
    <w:p w14:paraId="598E8166" w14:textId="021AA9AD" w:rsidR="00A1364B" w:rsidRPr="0079780B" w:rsidRDefault="00A1364B" w:rsidP="000315B2">
      <w:pPr>
        <w:ind w:left="1080" w:hanging="36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.</w:t>
      </w:r>
      <w:r w:rsidR="000B17AB" w:rsidRPr="0079780B">
        <w:rPr>
          <w:rFonts w:ascii="Calibri" w:eastAsia="Times New Roman" w:hAnsi="Calibri" w:cs="Calibri"/>
          <w:color w:val="000000"/>
          <w:sz w:val="14"/>
          <w:szCs w:val="14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s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–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:32</w:t>
      </w:r>
    </w:p>
    <w:p w14:paraId="4B070B5B" w14:textId="22EAF7E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84B9213" w14:textId="1CA2B3A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ar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gnifica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ortanc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scu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-born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elchitzedek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v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lchitzede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lyon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[cf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61427E" w:rsidRPr="0079780B">
        <w:rPr>
          <w:rFonts w:ascii="Calibri" w:eastAsia="Times New Roman" w:hAnsi="Calibri" w:cs="Calibri"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61427E" w:rsidRPr="0079780B">
        <w:rPr>
          <w:rFonts w:ascii="Calibri" w:eastAsia="Times New Roman" w:hAnsi="Calibri" w:cs="Calibri"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4:18]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gh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erci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energ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oic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visibl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ermatic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chnical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ss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k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netr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n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es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rt.</w:t>
      </w:r>
    </w:p>
    <w:p w14:paraId="362FD1F2" w14:textId="5C1FDD4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3961218" w14:textId="4C17A87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yt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ere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yt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ter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yt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emin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ctr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uo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61427E" w:rsidRPr="0079780B">
        <w:rPr>
          <w:rFonts w:ascii="Calibri" w:eastAsia="Times New Roman" w:hAnsi="Calibri" w:cs="Calibri"/>
          <w:color w:val="000000"/>
          <w:sz w:val="22"/>
          <w:lang w:bidi="he-IL"/>
        </w:rPr>
        <w:t>Shem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61427E"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>(Exodu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xodu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5:40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uot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eam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ud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meneutic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yst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pre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.</w:t>
      </w:r>
    </w:p>
    <w:p w14:paraId="0F41131D" w14:textId="28F1090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E8704B2" w14:textId="7E76F358" w:rsidR="00A1364B" w:rsidRPr="0079780B" w:rsidRDefault="0061427E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8:5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xhibi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hadow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patter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b.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avnit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erforman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acr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ervic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avenl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ings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ve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os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Divinel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nstructed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when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epar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il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ishkan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“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e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ak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fte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attern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patter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b.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avnit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how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ount.”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Ex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25:40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</w:p>
    <w:p w14:paraId="2CCBED3E" w14:textId="3E18A07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26592F6D" w14:textId="3D162C48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br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4"/>
          <w:szCs w:val="24"/>
          <w:rtl/>
          <w:lang w:bidi="he-IL"/>
        </w:rPr>
        <w:t>תַּבְנִית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tabniy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{tab-neeth'}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totypic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atte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ubsequ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em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eni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u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derstoo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sequently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il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ft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totypic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atte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ven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n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ven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rro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arth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ype.</w:t>
      </w:r>
    </w:p>
    <w:p w14:paraId="467D4283" w14:textId="1D027545" w:rsidR="00A1364B" w:rsidRPr="0079780B" w:rsidRDefault="000B17AB" w:rsidP="000315B2">
      <w:pPr>
        <w:ind w:left="27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4E6D743B" w14:textId="330F76CD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14" w:name="_Toc288935273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“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beginning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i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en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en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i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beginning,”</w:t>
      </w:r>
      <w:bookmarkEnd w:id="14"/>
    </w:p>
    <w:p w14:paraId="5810D0B3" w14:textId="385D58A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82357FE" w14:textId="66401C0A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hap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t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u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duc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visibl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spermatic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chnical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ultiv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du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ui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ted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arn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a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m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s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l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ound.</w:t>
      </w:r>
      <w:bookmarkStart w:id="15" w:name="_ftnref3"/>
      <w:bookmarkEnd w:id="15"/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55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lic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foun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ou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db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re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stabl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m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ienc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actition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nes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veale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ri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me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an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d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l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ok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wisdom).</w:t>
      </w:r>
    </w:p>
    <w:p w14:paraId="1EF37382" w14:textId="11C1024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CA2F998" w14:textId="4B804D0B" w:rsidR="00A1364B" w:rsidRPr="0079780B" w:rsidRDefault="0061427E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bookmarkStart w:id="16" w:name="v8177"/>
      <w:bookmarkStart w:id="17" w:name="v11"/>
      <w:bookmarkEnd w:id="16"/>
      <w:bookmarkEnd w:id="17"/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:1.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'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reati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ave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arth.</w:t>
      </w:r>
    </w:p>
    <w:p w14:paraId="134E4557" w14:textId="098D1F2B" w:rsidR="00A1364B" w:rsidRPr="0079780B" w:rsidRDefault="000B17A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</w:p>
    <w:p w14:paraId="3CC6DDAB" w14:textId="6B6714D1" w:rsidR="00A1364B" w:rsidRPr="0079780B" w:rsidRDefault="00A1364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Yochana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61427E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John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:1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rah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.</w:t>
      </w:r>
      <w:bookmarkStart w:id="18" w:name="_ftnref4"/>
      <w:bookmarkEnd w:id="18"/>
      <w:r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footnoteReference w:id="56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432B267" w14:textId="662477AA" w:rsidR="00A1364B" w:rsidRPr="0079780B" w:rsidRDefault="000B17A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</w:p>
    <w:p w14:paraId="17F2E59F" w14:textId="5C4E4DCE" w:rsidR="00A1364B" w:rsidRPr="0079780B" w:rsidRDefault="00A1364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Kohel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Ecclesiaste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:9.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on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h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e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und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un.</w:t>
      </w:r>
    </w:p>
    <w:p w14:paraId="5C5FD42F" w14:textId="375215F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</w:p>
    <w:p w14:paraId="635BFD97" w14:textId="6244E49F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dais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st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fferen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igion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ionshi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ionshi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c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on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w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diat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d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du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.</w:t>
      </w:r>
      <w:bookmarkStart w:id="19" w:name="_ftnref5"/>
      <w:bookmarkEnd w:id="19"/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57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orc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!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bric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m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an’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equentl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NA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ul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isra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ve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sel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di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ve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visibl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ermatic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chnical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vesti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visibl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ermatic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chnical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k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.</w:t>
      </w:r>
    </w:p>
    <w:p w14:paraId="5B1C86FC" w14:textId="0D7AF57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073586C" w14:textId="6573578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xtaposi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de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xtaposi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monstr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-born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-born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equentl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s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u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</w:p>
    <w:p w14:paraId="14141023" w14:textId="2EB7B11F" w:rsidR="00A1364B" w:rsidRPr="0079780B" w:rsidRDefault="000B17A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0BBCD94" w14:textId="7D2A6A4D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lastRenderedPageBreak/>
        <w:t>"Sanctify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M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every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first-bor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Number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3”</w:t>
      </w:r>
    </w:p>
    <w:p w14:paraId="1FCA8FD1" w14:textId="42739E6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38FC11BA" w14:textId="55E6DCE5" w:rsidR="00A1364B" w:rsidRPr="0079780B" w:rsidRDefault="00D16CF1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3:12.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ak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evit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dd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-bor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pen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mb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evit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ne.</w:t>
      </w:r>
    </w:p>
    <w:p w14:paraId="3940ED61" w14:textId="030A968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ADF6FCB" w14:textId="4B7304C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bstitu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arac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ctr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</w:p>
    <w:p w14:paraId="38D07226" w14:textId="1148E5D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FB7E682" w14:textId="2442AB2A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ritten…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D12E6BD" w14:textId="0DC9C86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192AAE83" w14:textId="330DB990" w:rsidR="00A1364B" w:rsidRPr="0079780B" w:rsidRDefault="00A1364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D’varim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61427E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Deuteronomy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6:16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ear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l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ppea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Makom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choose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: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tzo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eek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ukkoth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ppea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mpty-handed.</w:t>
      </w:r>
      <w:bookmarkStart w:id="20" w:name="_ftnref6"/>
      <w:bookmarkEnd w:id="20"/>
      <w:r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footnoteReference w:id="58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575A6DE" w14:textId="4E1C252E" w:rsidR="00A1364B" w:rsidRPr="0079780B" w:rsidRDefault="000B17A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</w:p>
    <w:p w14:paraId="5D8F4CDE" w14:textId="4062B0F0" w:rsidR="00A1364B" w:rsidRPr="0079780B" w:rsidRDefault="00A1364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argum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9:2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ecre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ublicati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a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mmande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ying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o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rael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separati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l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ifer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year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ld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eith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t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ir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m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rd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r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mpose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eith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ur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ong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riev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a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ick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lla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band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ke.</w:t>
      </w:r>
    </w:p>
    <w:p w14:paraId="5D84BFA8" w14:textId="760AC66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8B97629" w14:textId="2BA21EF3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perfec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d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l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ird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p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si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eiv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vernm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struc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minist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of.</w:t>
      </w:r>
    </w:p>
    <w:p w14:paraId="0DF6CC7A" w14:textId="1E5F4B0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00F2608" w14:textId="41109E25" w:rsidR="00A1364B" w:rsidRPr="0079780B" w:rsidRDefault="00A1364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ishl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Proverb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22:20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ird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unsel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knowledg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t>21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know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ertaint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u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rd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espo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u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e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?</w:t>
      </w:r>
    </w:p>
    <w:p w14:paraId="7032E635" w14:textId="6A7323E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BB66F45" w14:textId="332E989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ur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st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as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han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dol.</w:t>
      </w:r>
    </w:p>
    <w:p w14:paraId="50D7992F" w14:textId="58A6DB3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A1C884C" w14:textId="612EC3F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fe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ion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d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d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urt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n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iddle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ner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nd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i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o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tru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cee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war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tsi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cee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si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lies.</w:t>
      </w:r>
    </w:p>
    <w:p w14:paraId="33A5BEDA" w14:textId="3881BFC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89772C1" w14:textId="4BF9E820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verb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rd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scina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ssag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l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n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…</w:t>
      </w:r>
    </w:p>
    <w:p w14:paraId="651A53D7" w14:textId="4DB8A91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E0F5784" w14:textId="558EAFCC" w:rsidR="00A1364B" w:rsidRPr="0079780B" w:rsidRDefault="00D16CF1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ishl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Pro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verb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22:20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ritt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xcellen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unsel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knowledge,</w:t>
      </w:r>
    </w:p>
    <w:p w14:paraId="6D9D38D2" w14:textId="0110A21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399B046" w14:textId="426F1F33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l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rew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:6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…</w:t>
      </w:r>
    </w:p>
    <w:p w14:paraId="7A0C3B21" w14:textId="4F99CDD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424548B0" w14:textId="2C3E4117" w:rsidR="00A1364B" w:rsidRPr="0079780B" w:rsidRDefault="00D16CF1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8:6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btain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xcellen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inistry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u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diat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tt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venant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nact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tt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omises.</w:t>
      </w:r>
    </w:p>
    <w:p w14:paraId="770270C2" w14:textId="08FE64B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 xml:space="preserve"> </w:t>
      </w:r>
    </w:p>
    <w:p w14:paraId="33ACC71A" w14:textId="3EDB0998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xcelle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inistry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st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celle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ersit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ers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l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ari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mu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ree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l-GR" w:bidi="he-IL"/>
        </w:rPr>
        <w:t>διάφορος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aphoro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r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mens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m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d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s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ture.</w:t>
      </w:r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59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equentl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l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ugh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lec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dea.</w:t>
      </w:r>
    </w:p>
    <w:p w14:paraId="065EF768" w14:textId="07B39D0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44604C9" w14:textId="36E88E2A" w:rsidR="00A1364B" w:rsidRPr="0079780B" w:rsidRDefault="00D16CF1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8:6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w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ou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hie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iest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rough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t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turg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service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excellence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u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reconciliati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mediator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trengthen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]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venant</w:t>
      </w:r>
      <w:r w:rsidR="00A1364B" w:rsidRPr="0079780B">
        <w:rPr>
          <w:rFonts w:eastAsia="Times New Roman" w:cs="Times New Roman"/>
          <w:b/>
          <w:bCs/>
          <w:i/>
          <w:iCs/>
          <w:color w:val="000000"/>
          <w:sz w:val="22"/>
          <w:cs/>
        </w:rPr>
        <w:t>‎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tronge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omis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nacted.</w:t>
      </w:r>
    </w:p>
    <w:p w14:paraId="0D3248BF" w14:textId="0616351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D1D83ED" w14:textId="29230A5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dd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ces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ul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al.</w:t>
      </w:r>
    </w:p>
    <w:p w14:paraId="505B124F" w14:textId="589B38B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0DA3A2A" w14:textId="37E4CD87" w:rsidR="00A1364B" w:rsidRPr="0079780B" w:rsidRDefault="00A1364B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D’varim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Deuteronomy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6:16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im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ear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l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ppea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oose: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tzo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eek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ukkoth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ppea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mpty-handed.</w:t>
      </w:r>
    </w:p>
    <w:p w14:paraId="5EF63273" w14:textId="1D57693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5FA53C6" w14:textId="601F6848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ilgrim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stiva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ven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stival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io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lu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ven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stiv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igh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min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zeret.</w:t>
      </w:r>
    </w:p>
    <w:p w14:paraId="0F6C9F49" w14:textId="35A564B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5276A84" w14:textId="051F4EAB" w:rsidR="00A1364B" w:rsidRPr="0079780B" w:rsidRDefault="00D16CF1" w:rsidP="00BF0811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9:12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cleans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himsel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ir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sevent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day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s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ma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becom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clean;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i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do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hav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himsel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cleans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ir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sevent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day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becom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bidi="he-IL"/>
        </w:rPr>
        <w:t>clean.</w:t>
      </w:r>
    </w:p>
    <w:p w14:paraId="642E303A" w14:textId="7C4A073A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AFD1EF3" w14:textId="75A6C17F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nd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ter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rmi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eria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monstra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tur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r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ter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ron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reng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peri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ose-kn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io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ructur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mi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e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dividua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cific.</w:t>
      </w:r>
    </w:p>
    <w:p w14:paraId="3B99301C" w14:textId="3168B70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7ED78838" w14:textId="35BDE003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21" w:name="_Toc288935275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ak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for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M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/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ak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for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You</w:t>
      </w:r>
      <w:bookmarkEnd w:id="21"/>
    </w:p>
    <w:p w14:paraId="2D91DBAF" w14:textId="606185C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4FA58E7B" w14:textId="1EF3213D" w:rsidR="00A1364B" w:rsidRPr="0079780B" w:rsidRDefault="0061427E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5:9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m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ifer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at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am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urt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o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."</w:t>
      </w:r>
    </w:p>
    <w:p w14:paraId="1D57F095" w14:textId="1E67FE8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1B54D2F" w14:textId="2B639EFF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l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ff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ga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ld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gum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-year-o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cow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ll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if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ss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i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dea.</w:t>
      </w:r>
    </w:p>
    <w:p w14:paraId="335EE1BC" w14:textId="0D1D383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A06C515" w14:textId="79E1B9E0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;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a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l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m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l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ar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prese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emptuo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emptuo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yes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ra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crifice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rolle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o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ur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sce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ro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der.</w:t>
      </w:r>
    </w:p>
    <w:p w14:paraId="50C3A406" w14:textId="401013C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C785B82" w14:textId="1881AB2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inu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;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urtled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you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ird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ige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ve.</w:t>
      </w:r>
    </w:p>
    <w:p w14:paraId="305B888F" w14:textId="6979EAF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42929304" w14:textId="072365C6" w:rsidR="00A1364B" w:rsidRPr="0079780B" w:rsidRDefault="0061427E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lastRenderedPageBreak/>
        <w:t>Shem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Exodu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:15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k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gyp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bre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dwives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am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hifrah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You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econ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am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ua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red).</w:t>
      </w:r>
    </w:p>
    <w:p w14:paraId="0C1EDBB8" w14:textId="58A3323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6DFDE77" w14:textId="55A2A46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urtled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kh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ige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u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sdom.</w:t>
      </w:r>
    </w:p>
    <w:p w14:paraId="25662CAF" w14:textId="6BD9003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BCD0AEB" w14:textId="3F83B180" w:rsidR="00A1364B" w:rsidRPr="0079780B" w:rsidRDefault="009B40B7" w:rsidP="009B40B7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“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hiphrah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terprete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itt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,"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ua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red."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speci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opert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sdom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way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oar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gh;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aracteristic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uma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sdo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tud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odest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emperanc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lus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bject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rth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aus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lush;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”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footnoteReference w:id="60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428AEF0" w14:textId="4F9BA09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07CC17AA" w14:textId="198C4F7B" w:rsidR="00A1364B" w:rsidRPr="0079780B" w:rsidRDefault="0061427E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5:10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s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d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ddl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ac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pposit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t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s.</w:t>
      </w:r>
    </w:p>
    <w:p w14:paraId="3BB48C81" w14:textId="2ED3AA9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87F101A" w14:textId="1005B1B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ra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ended.</w:t>
      </w:r>
    </w:p>
    <w:p w14:paraId="5D9963C0" w14:textId="53087D7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6094A054" w14:textId="0AF5FCE4" w:rsidR="00A1364B" w:rsidRPr="0079780B" w:rsidRDefault="00D16CF1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9:2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rah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mmande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ying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ea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ildr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rae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erfectl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unblemish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aid.</w:t>
      </w:r>
    </w:p>
    <w:p w14:paraId="40D79FB7" w14:textId="2CC0274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B170A38" w14:textId="6316205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u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9:2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fferen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r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Betarim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Coven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iece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an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’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isra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osh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fec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DEFDEE9" w14:textId="3CAC5C9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6475EF1" w14:textId="3627A2C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oshe)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diat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venan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rtu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it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u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ipie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okhma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ou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llow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it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rt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ei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okhma.</w:t>
      </w:r>
    </w:p>
    <w:p w14:paraId="5B123CA2" w14:textId="70ADE7B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5AD0112" w14:textId="4CF22631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bookmarkStart w:id="22" w:name="_Toc288935276"/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>Th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>Mediator,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>Ma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>i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>th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>Middle</w:t>
      </w:r>
      <w:bookmarkEnd w:id="22"/>
    </w:p>
    <w:p w14:paraId="390EF0CC" w14:textId="19212C4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0D38931C" w14:textId="71B31609" w:rsidR="00A1364B" w:rsidRPr="0079780B" w:rsidRDefault="0061427E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15:10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s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d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ddl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ac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ar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pposit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t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irds.</w:t>
      </w:r>
    </w:p>
    <w:p w14:paraId="4E705A36" w14:textId="74D34C6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47419692" w14:textId="45DF300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vis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scernm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bilit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sce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oughts.</w:t>
      </w:r>
    </w:p>
    <w:p w14:paraId="3A3A276C" w14:textId="093F932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4071F8B" w14:textId="39B1BE72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D16CF1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8:6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w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ou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hie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iest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rough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t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turg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service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excellence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u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reconciliati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mediator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trengthen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]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venant</w:t>
      </w:r>
      <w:r w:rsidRPr="0079780B">
        <w:rPr>
          <w:rFonts w:eastAsia="Times New Roman" w:cs="Times New Roman"/>
          <w:b/>
          <w:bCs/>
          <w:i/>
          <w:i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tronge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omis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nacted.</w:t>
      </w:r>
    </w:p>
    <w:p w14:paraId="0051F204" w14:textId="2E9DAC4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2BE20C0" w14:textId="0932E78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diat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di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ti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diat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onci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joi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ti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diat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onci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il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nc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stron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ste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stron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ron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n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cu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crif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ter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s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th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cu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crif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u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ima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ts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ra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sacrifices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enera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fer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Korbanot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br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Korban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ar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ts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r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s!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de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ep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lanc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clin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rmoniz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ur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diat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visibl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ermatic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chnical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</w:p>
    <w:p w14:paraId="32FB406A" w14:textId="26FB133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6BE3027D" w14:textId="18128603" w:rsidR="00A1364B" w:rsidRPr="0079780B" w:rsidRDefault="00A1364B" w:rsidP="000315B2">
      <w:pPr>
        <w:keepNext/>
        <w:keepLines/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23" w:name="_Toc288935277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lastRenderedPageBreak/>
        <w:t>A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re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grows</w:t>
      </w:r>
      <w:bookmarkEnd w:id="23"/>
    </w:p>
    <w:p w14:paraId="7EE36965" w14:textId="621C6A03" w:rsidR="00A1364B" w:rsidRPr="0079780B" w:rsidRDefault="000B17AB" w:rsidP="000315B2">
      <w:pPr>
        <w:keepNext/>
        <w:keepLines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</w:p>
    <w:p w14:paraId="754F4EC9" w14:textId="7F632050" w:rsidR="00A1364B" w:rsidRPr="0079780B" w:rsidRDefault="0061427E" w:rsidP="009B40B7">
      <w:pPr>
        <w:keepNext/>
        <w:keepLines/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2:9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aus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ro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rou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easan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at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if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d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arden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Knowledg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il.</w:t>
      </w:r>
    </w:p>
    <w:p w14:paraId="7E8E6209" w14:textId="3E6631D8" w:rsidR="00A1364B" w:rsidRPr="0079780B" w:rsidRDefault="000B17A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</w:p>
    <w:p w14:paraId="3753FE90" w14:textId="5E377844" w:rsidR="00A1364B" w:rsidRPr="0079780B" w:rsidRDefault="00A1364B" w:rsidP="000315B2">
      <w:pPr>
        <w:bidi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val="en-AU" w:bidi="he-IL"/>
        </w:rPr>
        <w:t>9</w:t>
      </w:r>
      <w:r w:rsidR="000B17AB" w:rsidRPr="0079780B">
        <w:rPr>
          <w:rFonts w:ascii="Calibri" w:eastAsia="Times New Roman" w:hAnsi="Calibri" w:cs="Times New Roman"/>
          <w:color w:val="000000"/>
          <w:sz w:val="22"/>
          <w:vertAlign w:val="superscript"/>
          <w:rtl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ַיַּצְמַ֞ח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יְהוָ֤ה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אֱלֹהִים֙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מִן־הָ֣אֲדָמָ֔ה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כָּל־עֵ֛ץ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נֶחְמָ֥ד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לְמַרְאֶ֖ה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ְט֣וֹב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לְמַאֲכָ֑ל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ְעֵ֤ץ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הַֽחַיִּים֙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בְּת֣וֹךְ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הַגָּ֔ן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ְעֵ֕ץ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הַדַּ֖עַת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ט֥וֹב</w:t>
      </w:r>
      <w:r w:rsidR="000B17AB" w:rsidRPr="0079780B">
        <w:rPr>
          <w:rFonts w:eastAsia="Times New Roman" w:cs="Times New Roman"/>
          <w:color w:val="000000"/>
          <w:sz w:val="22"/>
          <w:rtl/>
          <w:lang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וָרָֽע׃</w:t>
      </w:r>
    </w:p>
    <w:p w14:paraId="2C59A791" w14:textId="55748566" w:rsidR="00A1364B" w:rsidRPr="0079780B" w:rsidRDefault="000B17AB" w:rsidP="000315B2">
      <w:pPr>
        <w:ind w:left="288"/>
        <w:rPr>
          <w:rFonts w:ascii="Calibri" w:eastAsia="Times New Roman" w:hAnsi="Calibri" w:cs="Calibri"/>
          <w:color w:val="000000"/>
          <w:sz w:val="22"/>
          <w:rtl/>
          <w:lang w:bidi="he-IL"/>
        </w:rPr>
      </w:pPr>
      <w:r w:rsidRPr="0079780B">
        <w:rPr>
          <w:rFonts w:eastAsia="Times New Roman" w:cs="Times New Roman"/>
          <w:i/>
          <w:iCs/>
          <w:color w:val="000000"/>
          <w:sz w:val="22"/>
          <w:lang w:bidi="he-IL"/>
        </w:rPr>
        <w:t xml:space="preserve"> </w:t>
      </w:r>
    </w:p>
    <w:p w14:paraId="067E2392" w14:textId="32858D3F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x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led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i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x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e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met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velopm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vel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0274CDD" w14:textId="36357F2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EBC964B" w14:textId="52ECC4BD" w:rsidR="00A1364B" w:rsidRPr="0079780B" w:rsidRDefault="0061427E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2:9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aus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ro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rou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easan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at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if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id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arden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arriag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evil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.</w:t>
      </w:r>
    </w:p>
    <w:p w14:paraId="53DEBD8C" w14:textId="3B08B6B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231A78E8" w14:textId="3408358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br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hra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  <w:lang w:bidi="he-IL"/>
        </w:rPr>
        <w:t>הַדַּ֖עַת</w:t>
      </w:r>
      <w:r w:rsidR="000B17AB"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rriag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ritten…</w:t>
      </w:r>
    </w:p>
    <w:p w14:paraId="499D15FA" w14:textId="71C9B6B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2A60EC6A" w14:textId="4577B9FA" w:rsidR="00A1364B" w:rsidRPr="0079780B" w:rsidRDefault="0061427E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4:1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knew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yada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t xml:space="preserve"> </w:t>
      </w:r>
      <w:bookmarkStart w:id="24" w:name="_ftnref9"/>
      <w:bookmarkEnd w:id="24"/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footnoteReference w:id="61"/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f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nceiv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o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ain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cquir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."</w:t>
      </w:r>
    </w:p>
    <w:p w14:paraId="635A7B1E" w14:textId="684488B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1321B39" w14:textId="57F7C45A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ul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rri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fus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abil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sce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n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ugh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fusio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m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at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i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l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ble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per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dic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-d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emin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chie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scernm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chanis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visibl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permatic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chnical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d,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w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mediator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e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per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dic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-d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emin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hap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emin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</w:p>
    <w:p w14:paraId="1A4B0DB6" w14:textId="19C9CC5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C59B4D7" w14:textId="5D4F8E82" w:rsidR="00A1364B" w:rsidRPr="0079780B" w:rsidRDefault="00D16CF1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9:11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¶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essia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am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ig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ie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neficenc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agistrat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abernacl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Mishkan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ad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and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renewed]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reation;</w:t>
      </w:r>
    </w:p>
    <w:p w14:paraId="287B7F03" w14:textId="02FDA146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12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roug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at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alv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w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f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righteousness]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nter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n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n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ol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urt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cquir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terna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ransom.</w:t>
      </w:r>
    </w:p>
    <w:p w14:paraId="24C466F1" w14:textId="14C9960F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13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ll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ats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h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ife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prinkl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os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av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defiled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anctifi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urit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lesh,</w:t>
      </w:r>
    </w:p>
    <w:p w14:paraId="1DADDEA8" w14:textId="4BD0C69C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14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ow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u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o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f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essia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wh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roug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terna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piri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fer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imsel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unblemish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d)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urif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nscien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dea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orks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erv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the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v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d!</w:t>
      </w:r>
    </w:p>
    <w:p w14:paraId="324381DD" w14:textId="3A977FEB" w:rsidR="00A1364B" w:rsidRPr="0079780B" w:rsidRDefault="000B17AB" w:rsidP="000315B2">
      <w:pPr>
        <w:ind w:lef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2D9C2EA" w14:textId="65D7EC9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w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l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ligh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i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anc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x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am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-born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neficence..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tu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atur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.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sto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atur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d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ll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a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ifers’</w:t>
      </w:r>
      <w:proofErr w:type="gramEnd"/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complis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ask?</w:t>
      </w:r>
    </w:p>
    <w:p w14:paraId="57177DB9" w14:textId="4D7E5C2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</w:p>
    <w:p w14:paraId="3B3EFF91" w14:textId="361A3BA4" w:rsidR="00A1364B" w:rsidRPr="0079780B" w:rsidRDefault="00D16CF1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8:3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¶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ver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hie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ie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rdain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offer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fering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ifts.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refor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i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requisit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n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ou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hie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iest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ometh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a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fer.</w:t>
      </w:r>
    </w:p>
    <w:p w14:paraId="7ADF43F3" w14:textId="6044C67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23EBF28" w14:textId="03574861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>“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quisi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met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fer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f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al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l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ul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ats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swer…</w:t>
      </w:r>
    </w:p>
    <w:p w14:paraId="1C38415E" w14:textId="48F7976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53072D7" w14:textId="119E6FFE" w:rsidR="00A1364B" w:rsidRPr="0079780B" w:rsidRDefault="00D16CF1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9:12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roug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at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alv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w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f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righteousness/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enerosity]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nter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n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n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ol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urt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cquir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terna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ransom.</w:t>
      </w:r>
    </w:p>
    <w:p w14:paraId="1EB264B8" w14:textId="26C4745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</w:p>
    <w:p w14:paraId="3CCEACAD" w14:textId="472C848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w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if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ighteousness/generosity]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qui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tern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sto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-born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nd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fe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tu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c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gin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c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hap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eousness/generos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bservanc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bserva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illing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ppo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.</w:t>
      </w:r>
    </w:p>
    <w:p w14:paraId="5FC34DC6" w14:textId="2593990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628B9878" w14:textId="11733D6A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25" w:name="_Toc288935278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Esnoga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First-born</w:t>
      </w:r>
      <w:bookmarkEnd w:id="25"/>
    </w:p>
    <w:p w14:paraId="206510E2" w14:textId="631A9CBA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i/>
          <w:iCs/>
          <w:color w:val="000000"/>
          <w:sz w:val="22"/>
          <w:lang w:val="en-AU" w:bidi="he-IL"/>
        </w:rPr>
        <w:t xml:space="preserve"> </w:t>
      </w:r>
    </w:p>
    <w:p w14:paraId="6045670C" w14:textId="4D1C2C60" w:rsidR="00A1364B" w:rsidRPr="0079780B" w:rsidRDefault="00D16CF1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8:6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w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ou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hie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iest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rough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t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turg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service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excellence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u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reconciliati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mediator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trengthen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]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venant</w:t>
      </w:r>
      <w:r w:rsidR="00A1364B" w:rsidRPr="0079780B">
        <w:rPr>
          <w:rFonts w:eastAsia="Times New Roman" w:cs="Times New Roman"/>
          <w:b/>
          <w:bCs/>
          <w:i/>
          <w:iCs/>
          <w:color w:val="000000"/>
          <w:sz w:val="22"/>
          <w:cs/>
        </w:rPr>
        <w:t>‎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tronge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omis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nacted.</w:t>
      </w:r>
    </w:p>
    <w:p w14:paraId="618F12FF" w14:textId="2B5BACF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8D8A018" w14:textId="384E94F2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entar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ort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ugh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st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to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rou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or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iturg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service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excelle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sto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c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unit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ed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ightful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serve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ve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unit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chola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ill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rah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ve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unit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-born.</w:t>
      </w:r>
    </w:p>
    <w:p w14:paraId="3982A24B" w14:textId="68573C8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398EE76" w14:textId="418959F8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26" w:name="_Toc288935279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Local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bookmarkEnd w:id="26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Esnoga</w:t>
      </w:r>
    </w:p>
    <w:p w14:paraId="7D010F30" w14:textId="4E7B560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2CB09AFA" w14:textId="13A119E5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hol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b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igi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ynagogu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ryd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f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retz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israe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hol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eg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stitu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ynagog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bylo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ble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liz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fu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und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H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ai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hoshu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duc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retz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israe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liz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unit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ath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vi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ud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ccee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eneration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r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acuu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id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ilo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also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o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man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id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ilo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u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ter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unit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hol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cour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stice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E362A16" w14:textId="74EA109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EF9497C" w14:textId="43A13C96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led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mu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estival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em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alle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scus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v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qu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ple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r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unit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qui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r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r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ove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d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d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crib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t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phesi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monstr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int.</w:t>
      </w:r>
      <w:bookmarkStart w:id="27" w:name="_ftnref10"/>
      <w:bookmarkEnd w:id="27"/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62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C84FC6D" w14:textId="1D8A403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4D4CE65" w14:textId="76C854D2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rmi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i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en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ship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t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o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cus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cific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catio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rushalay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or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akom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oose.”</w:t>
      </w:r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63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2FEC8A5" w14:textId="678DD4BA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3640E26" w14:textId="599F580D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lastRenderedPageBreak/>
        <w:t>Ab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:3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me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g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l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ea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crific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6:28)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abl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u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vom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lthines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i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re]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tho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06:28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B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g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l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mnipresen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les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abl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z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41:22).”</w:t>
      </w:r>
    </w:p>
    <w:p w14:paraId="407FA816" w14:textId="4EAD39A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</w:p>
    <w:p w14:paraId="7C603D7D" w14:textId="7E6C9159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:6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laft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ef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an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mo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tand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ngregati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2:1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ve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und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roup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upo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A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9:6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ee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judg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o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judg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P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82:1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ear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pok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other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arken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a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a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:16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e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ec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am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m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les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Ex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20:24).”</w:t>
      </w:r>
    </w:p>
    <w:p w14:paraId="1323DB06" w14:textId="745740CF" w:rsidR="00A1364B" w:rsidRPr="0079780B" w:rsidRDefault="000B17AB" w:rsidP="000315B2">
      <w:pPr>
        <w:ind w:lef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1963D55" w14:textId="76359E4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akom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ooses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Makom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oo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illed.”</w:t>
      </w:r>
    </w:p>
    <w:p w14:paraId="5BBBE302" w14:textId="48F4A079" w:rsidR="00A1364B" w:rsidRPr="0079780B" w:rsidRDefault="000B17AB" w:rsidP="000315B2">
      <w:pPr>
        <w:ind w:lef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200AA9A" w14:textId="58D73EA5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clud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dic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struc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rtherm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nn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ri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ll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D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ukas).</w:t>
      </w:r>
    </w:p>
    <w:p w14:paraId="7E9DBED7" w14:textId="779E0CE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4AF49B3" w14:textId="23172B05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shu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zar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udais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rvive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sw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ud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nstitu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st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rong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lia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st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yp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c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y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nist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m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del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u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rengthe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unit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em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d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hildre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onsibil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.</w:t>
      </w:r>
    </w:p>
    <w:p w14:paraId="53AB1ACA" w14:textId="2CA325E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62F8B27" w14:textId="527B926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y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nec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i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mmentar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u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connec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orit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self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self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ort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lie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iled.</w:t>
      </w:r>
    </w:p>
    <w:p w14:paraId="48FA33DB" w14:textId="1D96A2D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1A4267C" w14:textId="5FA7B8A2" w:rsidR="00A1364B" w:rsidRPr="0079780B" w:rsidRDefault="00D16CF1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8:7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¶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Adam]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a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inles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oul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pportunit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requir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eco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[la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dam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f.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1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r.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15: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45].</w:t>
      </w:r>
    </w:p>
    <w:p w14:paraId="5165394A" w14:textId="33E7E21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353A858" w14:textId="4D70198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m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rt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vens</w:t>
      </w:r>
      <w:bookmarkStart w:id="28" w:name="_ftnref12"/>
      <w:bookmarkEnd w:id="28"/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64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rt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i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hra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Sanctif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ccu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y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m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rt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ci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en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pist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r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monstrat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i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earl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t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in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ci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s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rt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w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ci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e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PURIFY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aminatio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in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nt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a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t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nstitu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nv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ir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nstitu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new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ecta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it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a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onsi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iritu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ll-be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institu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k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w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o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ci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la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onsi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u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on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evel.</w:t>
      </w:r>
    </w:p>
    <w:p w14:paraId="2B6E175B" w14:textId="2DEA3D2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982BA4D" w14:textId="11EC4FE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isra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te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mis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tt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n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or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tinuit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tt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rich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or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it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co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tt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rpor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onsibility.</w:t>
      </w:r>
    </w:p>
    <w:p w14:paraId="6731F74F" w14:textId="11C412A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02E97BA7" w14:textId="3F5DC9D7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29" w:name="_Toc288935280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Qayin’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question</w:t>
      </w:r>
      <w:bookmarkEnd w:id="29"/>
    </w:p>
    <w:p w14:paraId="52396300" w14:textId="594F0BD5" w:rsidR="00A1364B" w:rsidRPr="0079780B" w:rsidRDefault="000B17A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i/>
          <w:iCs/>
          <w:color w:val="000000"/>
          <w:sz w:val="22"/>
          <w:lang w:bidi="he-IL"/>
        </w:rPr>
        <w:t xml:space="preserve"> </w:t>
      </w:r>
    </w:p>
    <w:p w14:paraId="7E97CCB8" w14:textId="5637289B" w:rsidR="00A1364B" w:rsidRPr="0079780B" w:rsidRDefault="0061427E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Bereshe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(Genesi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4:9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ain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Whe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be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ou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rother?"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"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know.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m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rother'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keeper?"</w:t>
      </w:r>
    </w:p>
    <w:p w14:paraId="209597E5" w14:textId="1304FA9A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5F0F925" w14:textId="4A4AEF14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y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uestion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sw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ay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ay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equent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mil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di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vid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ay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onsibilit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liz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inic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rc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ss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-dep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ccur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h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en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i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onsi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other!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kewis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sponsi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other.</w:t>
      </w:r>
    </w:p>
    <w:p w14:paraId="2892C8D3" w14:textId="43796C2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22F0BF7" w14:textId="7564F502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30" w:name="_Toc288935281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Mishkan</w:t>
      </w:r>
      <w:bookmarkEnd w:id="30"/>
    </w:p>
    <w:p w14:paraId="01EAB6E2" w14:textId="0CFC652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2476BFC4" w14:textId="7ADFB00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de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“Tak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nsmi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rt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r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ci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ent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bernac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bsequ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tur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urtherm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en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aking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aliz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umb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p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spectiv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d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c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ai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bid!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ag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c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bjec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tual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clu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tu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it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sdo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SDOM!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truc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teresting.</w:t>
      </w:r>
    </w:p>
    <w:p w14:paraId="7AA77681" w14:textId="702D64B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57A1B78" w14:textId="45C2088E" w:rsidR="00A1364B" w:rsidRPr="0079780B" w:rsidRDefault="00EF58FC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9:1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¶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refor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ishka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a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rdinanc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Divin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ervic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ye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ol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la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orld.</w:t>
      </w:r>
    </w:p>
    <w:p w14:paraId="387C6D96" w14:textId="042AF1F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884E6AA" w14:textId="1321B18B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duc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arth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lac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icturesqu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zar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v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u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les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th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ccup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zar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sel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liv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tones.”</w:t>
      </w:r>
    </w:p>
    <w:p w14:paraId="3D91D310" w14:textId="6399B0F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E5AD558" w14:textId="12DEA2D6" w:rsidR="00A1364B" w:rsidRPr="0079780B" w:rsidRDefault="00EF58FC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9:9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llegor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Remez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resen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ime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ift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korbanot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ul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r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nscien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atu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ervice,</w:t>
      </w:r>
    </w:p>
    <w:p w14:paraId="1DB76437" w14:textId="24FEDA07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13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i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ull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ats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sh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eife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prinkl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os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av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defiled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anctifie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urit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lesh,</w:t>
      </w:r>
    </w:p>
    <w:p w14:paraId="1F8C6441" w14:textId="0DEA4475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9:14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ow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uc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o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f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Messia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wh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rough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eterna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piri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offer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himself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unblemishe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d)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purify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conscienc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dead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works,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serv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the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living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God!</w:t>
      </w:r>
    </w:p>
    <w:p w14:paraId="67EED605" w14:textId="0E72491A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09577CD" w14:textId="1A0F1910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hola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umbl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v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l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y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xpl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cien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o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ak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’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u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aru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Shem!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;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ultiv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enui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urity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urit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science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iscuss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o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llow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se:</w:t>
      </w:r>
    </w:p>
    <w:p w14:paraId="1121C23A" w14:textId="710F4DB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724DAE0" w14:textId="0B05A4B2" w:rsidR="00A1364B" w:rsidRPr="0079780B" w:rsidRDefault="00EF58FC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5:14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oli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ature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en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,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os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s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ens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and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nta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acultie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raine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acti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stinguis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and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scer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twee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onorabl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o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and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righteous/generou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vi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and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ontrar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eith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Divi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Law.</w:t>
      </w:r>
      <w:bookmarkStart w:id="31" w:name="_ftnref13"/>
      <w:bookmarkEnd w:id="31"/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vertAlign w:val="superscript"/>
          <w:lang w:bidi="he-IL"/>
        </w:rPr>
        <w:footnoteReference w:id="65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BED98DE" w14:textId="7EFC50E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50E6028" w14:textId="03290D9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mea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korbanot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st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rbanot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ll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os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’n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isra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T’rumah”,</w:t>
      </w:r>
      <w:bookmarkStart w:id="32" w:name="_ftnref14"/>
      <w:bookmarkEnd w:id="32"/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66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first-fruits.”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stan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mplic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yp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fe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t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derstand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lem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fer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?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u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roug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fe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du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selv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ovid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m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bsequ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hoolmast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i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rt.</w:t>
      </w:r>
    </w:p>
    <w:p w14:paraId="338B9A66" w14:textId="5A1D7C3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DAF19EB" w14:textId="7AB99472" w:rsidR="00A1364B" w:rsidRPr="0079780B" w:rsidRDefault="00EF58FC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8:1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¶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u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mo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importan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oin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being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aid: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av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Prie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-born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aft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Priestly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de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elchitzede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cf.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110:4]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iesthood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-born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eastAsia="Times New Roman" w:cs="Times New Roman"/>
          <w:i/>
          <w:iCs/>
          <w:color w:val="000000"/>
          <w:sz w:val="22"/>
          <w:cs/>
          <w:lang w:bidi="he-IL"/>
        </w:rPr>
        <w:t>‎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ho’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Yeshivah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cf.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110:1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on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si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eeminenc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sid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Chokma)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ron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Majesty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[El-Gadol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-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preeminent]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eavens;</w:t>
      </w:r>
      <w:r w:rsidR="00A1364B" w:rsidRPr="0079780B">
        <w:rPr>
          <w:rFonts w:eastAsia="Times New Roman" w:cs="Times New Roman"/>
          <w:i/>
          <w:iCs/>
          <w:color w:val="000000"/>
          <w:sz w:val="22"/>
          <w:cs/>
          <w:lang w:bidi="he-IL"/>
        </w:rPr>
        <w:t>‎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highe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r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work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 xml:space="preserve"> </w:t>
      </w:r>
      <w:r w:rsidR="00A1364B" w:rsidRPr="0079780B">
        <w:rPr>
          <w:rFonts w:ascii="Calibri" w:eastAsia="Times New Roman" w:hAnsi="Calibri" w:cs="Calibri"/>
          <w:i/>
          <w:iCs/>
          <w:color w:val="000000"/>
          <w:sz w:val="22"/>
          <w:lang w:bidi="he-IL"/>
        </w:rPr>
        <w:t>G-d.)</w:t>
      </w:r>
    </w:p>
    <w:p w14:paraId="1181FE34" w14:textId="37A1E34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301BC59" w14:textId="3CEC5D82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e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ogical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educed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ishk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ubseque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mpl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ic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shiv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ra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ppropria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nn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duc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azarea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s.</w:t>
      </w:r>
    </w:p>
    <w:p w14:paraId="00E4DE62" w14:textId="7C3FBD1F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733FBBD" w14:textId="2945DB2C" w:rsidR="00A1364B" w:rsidRPr="0079780B" w:rsidRDefault="00A1364B" w:rsidP="000315B2">
      <w:pPr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ifferent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ack</w:t>
      </w:r>
    </w:p>
    <w:p w14:paraId="504D6CF5" w14:textId="31D863D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4559DC81" w14:textId="7987258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r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char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chwartz</w:t>
      </w:r>
      <w:bookmarkStart w:id="33" w:name="_ftnref15"/>
      <w:bookmarkEnd w:id="33"/>
      <w:r w:rsidRPr="0079780B">
        <w:rPr>
          <w:rFonts w:ascii="Calibri" w:eastAsia="Times New Roman" w:hAnsi="Calibri" w:cs="Calibri"/>
          <w:color w:val="000000"/>
          <w:sz w:val="22"/>
          <w:vertAlign w:val="superscript"/>
          <w:lang w:bidi="he-IL"/>
        </w:rPr>
        <w:footnoteReference w:id="67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irtu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Libra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swer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om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“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requent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sk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Question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bo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ima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essianic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eriod.”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r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revity’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k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produ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swe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w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ques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o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pic: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236D111D" w14:textId="3118817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2A364D9E" w14:textId="2D03DDE4" w:rsidR="00A1364B" w:rsidRPr="0079780B" w:rsidRDefault="00A1364B" w:rsidP="000315B2">
      <w:pPr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If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God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wanted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u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hav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vegetaria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diet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not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harm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animals,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why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wer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Biblical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sacrificial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service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val="en-AU" w:bidi="he-IL"/>
        </w:rPr>
        <w:t>established?</w:t>
      </w:r>
    </w:p>
    <w:p w14:paraId="004C7634" w14:textId="08D10425" w:rsidR="00A1364B" w:rsidRPr="0079780B" w:rsidRDefault="000B17A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</w:p>
    <w:p w14:paraId="105F472A" w14:textId="5B156A95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ur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i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55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Moses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ener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act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mo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a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ship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soci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dolatro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actice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hilosop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56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Maimonides</w:t>
        </w:r>
      </w:hyperlink>
      <w:r w:rsidR="000B17AB" w:rsidRPr="0079780B">
        <w:rPr>
          <w:rFonts w:ascii="Calibri" w:eastAsia="Times New Roman" w:hAnsi="Calibri" w:cs="Calibri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57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God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raelit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i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scontinu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nne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b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u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m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tra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atu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n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eneral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leav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sed,"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ason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ow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w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k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58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sacrifices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ransfer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ship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re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magina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real."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lemen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dolat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move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imonid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cluded:</w:t>
      </w:r>
    </w:p>
    <w:p w14:paraId="3239D86C" w14:textId="1AB657E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703077FC" w14:textId="1AE0EDFD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ffected</w:t>
      </w:r>
      <w:proofErr w:type="gramEnd"/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ra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dolat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ot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u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ru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nci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ith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xiste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it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m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stablished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sul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btain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o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terr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fus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boli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custome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o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milia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.</w:t>
      </w:r>
    </w:p>
    <w:p w14:paraId="0E77FF47" w14:textId="011FAEF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2C88FCAB" w14:textId="0DC2ECFB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hilosop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barbane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inforc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imonides'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rgument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i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59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Midrash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dic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w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co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custom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60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Egypt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dolatro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actice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ler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entr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nctuary:</w:t>
      </w:r>
    </w:p>
    <w:p w14:paraId="1E51F69A" w14:textId="3DE808D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496E3A8D" w14:textId="19B6F4F6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up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o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es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i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Le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im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abernacl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an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dolatry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ved."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Rabb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rtz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ntateu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ftorah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562)</w:t>
      </w:r>
    </w:p>
    <w:p w14:paraId="24C90D70" w14:textId="27D0A333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lastRenderedPageBreak/>
        <w:t xml:space="preserve"> </w:t>
      </w:r>
    </w:p>
    <w:p w14:paraId="50154FD6" w14:textId="108834D2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bb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rtz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t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hie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bb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nglan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os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stitu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mit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ivers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ligio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omag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ile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dais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sappeare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struc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61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Temple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bb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ay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.</w:t>
      </w:r>
    </w:p>
    <w:p w14:paraId="5CA4AFE3" w14:textId="60FA80B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34FC8DED" w14:textId="0B23AE58" w:rsidR="00A1364B" w:rsidRPr="0079780B" w:rsidRDefault="00000000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hyperlink r:id="rId162" w:history="1">
        <w:r w:rsidR="00A1364B" w:rsidRPr="0079780B">
          <w:rPr>
            <w:rFonts w:ascii="Calibri" w:eastAsia="Times New Roman" w:hAnsi="Calibri" w:cs="Calibri"/>
            <w:sz w:val="22"/>
            <w:lang w:val="en-AU" w:bidi="he-IL"/>
          </w:rPr>
          <w:t>Rashi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dic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raelit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hoic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as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ph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por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phets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a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63" w:history="1">
        <w:r w:rsidR="00A1364B" w:rsidRPr="0079780B">
          <w:rPr>
            <w:rFonts w:ascii="Calibri" w:eastAsia="Times New Roman" w:hAnsi="Calibri" w:cs="Calibri"/>
            <w:sz w:val="22"/>
            <w:lang w:val="en-AU" w:bidi="he-IL"/>
          </w:rPr>
          <w:t>Sabbath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oo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64" w:history="1">
        <w:r w:rsidR="00A1364B" w:rsidRPr="0079780B">
          <w:rPr>
            <w:rFonts w:ascii="Calibri" w:eastAsia="Times New Roman" w:hAnsi="Calibri" w:cs="Calibri"/>
            <w:sz w:val="22"/>
            <w:lang w:val="en-AU" w:bidi="he-IL"/>
          </w:rPr>
          <w:t>Leviticus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scuss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A1364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ad:</w:t>
      </w:r>
    </w:p>
    <w:p w14:paraId="57DD9D9B" w14:textId="323E384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BF41B59" w14:textId="135F46B1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rden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l-offering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ari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ankincens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hyperlink r:id="rId165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Isaiah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43:23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</w:p>
    <w:p w14:paraId="0ECA0F95" w14:textId="11F1C83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78C4907B" w14:textId="763926EA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iblic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entat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avi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imch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1160-1235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oluntary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certain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remiah:</w:t>
      </w:r>
    </w:p>
    <w:p w14:paraId="27E7B838" w14:textId="79EA245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7F9307CB" w14:textId="2A2D2AEE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pok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ther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a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rough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gyp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cern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rnt-offe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ying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Ob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oic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ople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l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y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hyperlink r:id="rId166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Jeremiah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7:22-23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</w:p>
    <w:p w14:paraId="469EF394" w14:textId="7921BCA7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AF33FEB" w14:textId="298D46E3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avi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imchi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67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Ten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Commandments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fere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ntion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hyperlink r:id="rId168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Lev.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1:2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xpre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ing,"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br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“ki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iteral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if"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mply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olunta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t.</w:t>
      </w:r>
    </w:p>
    <w:p w14:paraId="40E7FB54" w14:textId="148AF69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1EA1A101" w14:textId="5C7A630A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chola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u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69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Rabbi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Kook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lie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inst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70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messianic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times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v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establishm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empl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lie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i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um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duc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vanc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u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g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ndar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ng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o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in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n-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grain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xample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xpres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atitu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main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dras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rabbinic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each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a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alu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radition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s: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ssianic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ra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ea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xcep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nksgiv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ing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tinu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ever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em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sist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lie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bb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oo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ther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a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phec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71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Isaiah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(11:6-9)</w:t>
        </w:r>
        <w:r w:rsidRPr="0079780B">
          <w:rPr>
            <w:rFonts w:ascii="Calibri" w:eastAsia="Times New Roman" w:hAnsi="Calibri" w:cs="Calibri"/>
            <w:color w:val="800080"/>
            <w:sz w:val="22"/>
            <w:u w:val="single"/>
            <w:lang w:val="en-AU" w:bidi="he-IL"/>
          </w:rPr>
          <w:t>,</w:t>
        </w:r>
      </w:hyperlink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egetari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im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"no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ur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stro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o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ountain."</w:t>
      </w:r>
    </w:p>
    <w:p w14:paraId="39AA74E3" w14:textId="66DC2B0E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B52F3EB" w14:textId="349F6F0D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special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ma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ce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tt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c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ul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bomi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arri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get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v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indnes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stic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sid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phet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pokesm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:</w:t>
      </w:r>
    </w:p>
    <w:p w14:paraId="186454D7" w14:textId="7919A6E9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C17871B" w14:textId="18A978B2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rcy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hyperlink r:id="rId172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Hos.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6:6)</w:t>
        </w:r>
      </w:hyperlink>
    </w:p>
    <w:p w14:paraId="0DA71032" w14:textId="5258B97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D250B87" w14:textId="15BEE94B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urpo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ultitu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?"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ye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r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u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r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m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asts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ligh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llock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mb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-goats...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a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blations...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o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ppoin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eas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o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teth;...</w:t>
      </w:r>
      <w:proofErr w:type="gramEnd"/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prea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nd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y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ea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k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ayer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r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n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u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oo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hyperlink r:id="rId173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Isa.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1:11-16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</w:p>
    <w:p w14:paraId="7138312D" w14:textId="5CA9A8C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13C38436" w14:textId="5F8BE192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t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spi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east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ligh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olem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semblie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ea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oug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rnt-offe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ing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cep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it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ga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ace-offering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ast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wa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i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ong;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lastRenderedPageBreak/>
        <w:t>hea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lod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salterie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st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ter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ighteousnes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ght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ream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hyperlink r:id="rId174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Amos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5:21-4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)</w:t>
      </w:r>
    </w:p>
    <w:p w14:paraId="4EB3BEA5" w14:textId="4866F84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0A58E2A" w14:textId="600A3DBC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pass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indnes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wa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re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at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ignifica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: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"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harit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st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o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ceptab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r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"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</w:t>
      </w:r>
      <w:hyperlink r:id="rId175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Prov.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21: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3).</w:t>
        </w:r>
      </w:hyperlink>
    </w:p>
    <w:p w14:paraId="4A4BD360" w14:textId="0A2F608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9F8D5DA" w14:textId="0CEB7766" w:rsidR="00A1364B" w:rsidRPr="0079780B" w:rsidRDefault="00A1364B" w:rsidP="000315B2">
      <w:pPr>
        <w:ind w:left="72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rhap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ffer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yp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qui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day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bb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eshe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ep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ippur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clu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s:</w:t>
      </w:r>
    </w:p>
    <w:p w14:paraId="3A30ED14" w14:textId="6132A54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0203ECCA" w14:textId="687C38B0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overeig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ivers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u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i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em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inne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oug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oo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onem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m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ep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minished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a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ccou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l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min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fe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tar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v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Berach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17a)</w:t>
      </w:r>
    </w:p>
    <w:p w14:paraId="6B9FB0A9" w14:textId="52054DD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84934D6" w14:textId="458F44EA" w:rsidR="00A1364B" w:rsidRPr="0079780B" w:rsidRDefault="00A1364B" w:rsidP="000315B2">
      <w:pPr>
        <w:numPr>
          <w:ilvl w:val="0"/>
          <w:numId w:val="6"/>
        </w:numPr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Whe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empl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Jerusalem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i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rebuilt,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won't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sacrificial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service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b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restored,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won't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peopl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have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eat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meat?</w:t>
      </w:r>
    </w:p>
    <w:p w14:paraId="5B7CE6CF" w14:textId="351BF25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61AF70B5" w14:textId="4988E262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dica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eviously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v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oo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the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lie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ssianic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poch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um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duc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mprov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u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gre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cessar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o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in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n-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xpres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nk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.</w:t>
      </w:r>
    </w:p>
    <w:p w14:paraId="2283C3F8" w14:textId="76125D56" w:rsidR="00A1364B" w:rsidRPr="0079780B" w:rsidRDefault="000B17A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3401D05E" w14:textId="200E7E53" w:rsidR="00A1364B" w:rsidRPr="0079780B" w:rsidRDefault="00A1364B" w:rsidP="000315B2">
      <w:pPr>
        <w:ind w:left="1440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dicate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as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phec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hyperlink r:id="rId176" w:history="1">
        <w:r w:rsidRPr="0079780B">
          <w:rPr>
            <w:rFonts w:ascii="Calibri" w:eastAsia="Times New Roman" w:hAnsi="Calibri" w:cs="Calibri"/>
            <w:sz w:val="22"/>
            <w:lang w:val="en-AU" w:bidi="he-IL"/>
          </w:rPr>
          <w:t>Isaiah</w:t>
        </w:r>
        <w:r w:rsidR="000B17AB" w:rsidRPr="0079780B">
          <w:rPr>
            <w:rFonts w:ascii="Calibri" w:eastAsia="Times New Roman" w:hAnsi="Calibri" w:cs="Calibri"/>
            <w:sz w:val="22"/>
            <w:lang w:val="en-AU" w:bidi="he-IL"/>
          </w:rPr>
          <w:t xml:space="preserve"> </w:t>
        </w:r>
        <w:r w:rsidRPr="0079780B">
          <w:rPr>
            <w:rFonts w:ascii="Calibri" w:eastAsia="Times New Roman" w:hAnsi="Calibri" w:cs="Calibri"/>
            <w:sz w:val="22"/>
            <w:lang w:val="en-AU" w:bidi="he-IL"/>
          </w:rPr>
          <w:t>(11:6-9)</w:t>
        </w:r>
      </w:hyperlink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v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Koo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the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lie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ssianic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ri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egetarian.</w:t>
      </w:r>
    </w:p>
    <w:p w14:paraId="44A386BB" w14:textId="13B95F4B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07492F1" w14:textId="32CEAD51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l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ewi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gre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ov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si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imonid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barbanel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v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imchi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Kook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i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J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rtz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vertheles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si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l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quit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umb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ent-d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estigio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abbinic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uthoritie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fortunatel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jority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v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ot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k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si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or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habb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a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dumah?</w:t>
      </w:r>
    </w:p>
    <w:p w14:paraId="23360DAE" w14:textId="33CF165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BB795CA" w14:textId="16B9D509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sw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question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Paul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fe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phec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er</w:t>
      </w:r>
      <w:r w:rsidR="00EF58FC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mi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31:31-34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="000B17AB" w:rsidRPr="0079780B">
        <w:rPr>
          <w:rFonts w:eastAsia="Times New Roman" w:cs="Times New Roman"/>
          <w:color w:val="000000"/>
          <w:sz w:val="22"/>
        </w:rPr>
        <w:t xml:space="preserve"> </w:t>
      </w:r>
      <w:r w:rsidRPr="0079780B">
        <w:rPr>
          <w:rFonts w:eastAsia="Times New Roman" w:cs="Times New Roman"/>
          <w:color w:val="000000"/>
          <w:sz w:val="22"/>
          <w:rtl/>
        </w:rPr>
        <w:t>-</w:t>
      </w:r>
    </w:p>
    <w:p w14:paraId="7CFA4E74" w14:textId="79C7CEF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29A0C3E2" w14:textId="2E3CEF16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eastAsia="Times New Roman" w:cs="Times New Roman"/>
          <w:color w:val="000000"/>
          <w:sz w:val="22"/>
          <w:rtl/>
        </w:rPr>
        <w:t>31.</w:t>
      </w:r>
      <w:r w:rsidR="000B17AB" w:rsidRPr="0079780B">
        <w:rPr>
          <w:rFonts w:eastAsia="Times New Roman" w:cs="Times New Roman"/>
          <w:color w:val="000000"/>
          <w:sz w:val="22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hol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ay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m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ay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OR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efresh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vena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o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srae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o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Judah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178785CD" w14:textId="43659B3E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32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o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ccord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vena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ath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a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oo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r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Egyp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whi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vena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in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rok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lthoug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usb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m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ay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ORD)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4524D500" w14:textId="4F1EDAAF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33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venan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ou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srael: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ft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o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ay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clar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OR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wa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art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rit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arts;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God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eople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h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kno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ea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ev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greate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m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clar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ORD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orgi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iquity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ememb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i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in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ore.”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310C3E70" w14:textId="540925A0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3DC41592" w14:textId="509E0C36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imila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hlamat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zekie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36:24-28</w:t>
      </w:r>
    </w:p>
    <w:p w14:paraId="267C5570" w14:textId="7B37216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0AE66389" w14:textId="00FB1F4D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24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r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a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mo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entile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untrie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r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w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nd.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43853AF0" w14:textId="1AA9708D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lastRenderedPageBreak/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25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orgi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in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oug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a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urifi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ater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prinkl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sh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if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in-offering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leans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filements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dol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leans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.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6932DD8E" w14:textId="09495B14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26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gi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aithfu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art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aithfu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pir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ep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si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;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molis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ck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art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ar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ton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rom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lesh;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gi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ar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aithfu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fo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.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5F6A7EA7" w14:textId="190D9C12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27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o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piri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eep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si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c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o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alk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tatut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keep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aw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bserv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m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.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1389C65B" w14:textId="52027DAD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28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we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ather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.</w:t>
      </w:r>
      <w:r w:rsidRPr="0079780B">
        <w:rPr>
          <w:rFonts w:eastAsia="Times New Roman" w:cs="Times New Roman"/>
          <w:color w:val="000000"/>
          <w:sz w:val="22"/>
          <w:cs/>
        </w:rPr>
        <w:t>‎</w:t>
      </w:r>
    </w:p>
    <w:p w14:paraId="278B43F0" w14:textId="38C40EC1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24BA0E7A" w14:textId="7E9D9AC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w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EF58FC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="00EF58FC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Hebrews)</w:t>
      </w:r>
      <w:r w:rsidR="000B17AB" w:rsidRPr="0079780B">
        <w:rPr>
          <w:rFonts w:ascii="Calibri" w:eastAsia="Times New Roman" w:hAnsi="Calibri" w:cs="Calibri"/>
          <w:b/>
          <w:bCs/>
          <w:i/>
          <w:i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8:13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asons:</w:t>
      </w:r>
    </w:p>
    <w:p w14:paraId="10CA3251" w14:textId="203332E8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37F918A8" w14:textId="0382A070" w:rsidR="00A1364B" w:rsidRPr="0079780B" w:rsidRDefault="00A1364B" w:rsidP="009B40B7">
      <w:pPr>
        <w:ind w:left="288" w:right="288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13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ay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ene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a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irs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[mod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giv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ervice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l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temporal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lder)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l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[mode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temporal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lder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is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mplet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ea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isappearance.</w:t>
      </w:r>
    </w:p>
    <w:p w14:paraId="6A33A697" w14:textId="66BB6A9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A8AEC95" w14:textId="2B9A4BE3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o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iv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able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o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ally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co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o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iv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sis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bin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raculo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vi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terven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re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ritt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r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read: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ds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rael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c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arnes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ten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nt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piritu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si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ea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ritt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r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r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men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actic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hang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hang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od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iv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ten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si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ea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act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c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r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rael.</w:t>
      </w:r>
    </w:p>
    <w:p w14:paraId="1EA30864" w14:textId="0A29CFE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F85AC42" w14:textId="1C24551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hang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-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re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eviou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minist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minist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r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ip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ving-kindnes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pec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minist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d’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fe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s: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“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l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[mode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temporall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lder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is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mplet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ea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isappearance.”</w:t>
      </w:r>
      <w:bookmarkStart w:id="34" w:name="_ftnref16"/>
      <w:bookmarkEnd w:id="34"/>
      <w:r w:rsidRPr="0079780B">
        <w:rPr>
          <w:rFonts w:ascii="Calibri" w:eastAsia="Times New Roman" w:hAnsi="Calibri" w:cs="Calibri"/>
          <w:b/>
          <w:bCs/>
          <w:color w:val="000000"/>
          <w:sz w:val="22"/>
          <w:vertAlign w:val="superscript"/>
          <w:lang w:val="en-AU" w:bidi="he-IL"/>
        </w:rPr>
        <w:footnoteReference w:id="68"/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62E4833" w14:textId="4B743E9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894BFD7" w14:textId="3964BA0E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r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terest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t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ell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y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ima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acrific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“(is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e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mplete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ea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isappearance.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im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rot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pist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n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crib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r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lle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i.e.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r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uke)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em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i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unctioning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ophetic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vel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“nea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ompleti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disappearance.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v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ple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sappeara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ppen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70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.E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empl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stroy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plete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om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egions.</w:t>
      </w:r>
    </w:p>
    <w:p w14:paraId="2D9089ED" w14:textId="578B50F4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1D081561" w14:textId="2E8F20FC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avneh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d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eadership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chan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a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cha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ris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dais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nfron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dais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form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p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minist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i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r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ip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ving-kindness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form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dais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avne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n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9:8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s: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“until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ct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estituti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and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eformation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e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mposed.”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ord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in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llud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“fu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stitution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-B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(ak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lchizedek)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uspend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caus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old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alf.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ul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given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form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Judais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avne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d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irec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chana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a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Yochai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“fu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stitution”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riesthoo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irst-bor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effected</w:t>
      </w:r>
      <w:proofErr w:type="gramEnd"/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.</w:t>
      </w:r>
    </w:p>
    <w:p w14:paraId="5A28DA44" w14:textId="14FB7C9C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C4A4D19" w14:textId="60624586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l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leans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ater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h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ifer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pic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bba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minist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leans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ffect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enew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igou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r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ip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ving-kindnes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bserva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ment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ul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te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bility.</w:t>
      </w:r>
    </w:p>
    <w:p w14:paraId="797CB595" w14:textId="0E8742DD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404F1EEC" w14:textId="6826CF56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lastRenderedPageBreak/>
        <w:t>W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mporta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r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underlin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it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hang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vena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brogate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kham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haul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learly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ate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rean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8:6: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“Bu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now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ou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Chie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riest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brought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fort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liturgy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service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excellence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mu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i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reconciliati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(mediator)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strengthening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[of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]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covenant</w:t>
      </w:r>
      <w:r w:rsidRPr="0079780B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,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upon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which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stronger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promises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are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enacted.</w:t>
      </w:r>
      <w:r w:rsidR="000B17AB" w:rsidRPr="0079780B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it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o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vena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bolishe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gnora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each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rather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trengthening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venan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ake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place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via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new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dministr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–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.e.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servi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heart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mind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ip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loving-kindness,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bservanc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>Commandments.</w:t>
      </w:r>
    </w:p>
    <w:p w14:paraId="36621F13" w14:textId="2818B562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6D4EDF7C" w14:textId="4F991672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bookmarkStart w:id="35" w:name="_Toc288935282"/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Connections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o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orah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readings</w:t>
      </w:r>
      <w:bookmarkStart w:id="36" w:name="_Toc288935283"/>
      <w:bookmarkEnd w:id="35"/>
      <w:bookmarkEnd w:id="36"/>
    </w:p>
    <w:p w14:paraId="05E0921C" w14:textId="0E545504" w:rsidR="00A1364B" w:rsidRPr="0079780B" w:rsidRDefault="000B17A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val="en-AU" w:bidi="he-IL"/>
        </w:rPr>
        <w:t xml:space="preserve"> </w:t>
      </w:r>
    </w:p>
    <w:p w14:paraId="1351EB9B" w14:textId="598C2F5E" w:rsidR="00A1364B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Torah</w:t>
      </w:r>
      <w:r w:rsidR="000B17AB"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 xml:space="preserve"> </w:t>
      </w: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val="en-AU" w:bidi="he-IL"/>
        </w:rPr>
        <w:t>Seder</w:t>
      </w:r>
    </w:p>
    <w:p w14:paraId="48C84BF6" w14:textId="6D57DFDD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bviou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nnec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or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ed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ot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erial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B’Midba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16CF1" w:rsidRPr="0079780B">
        <w:rPr>
          <w:rFonts w:ascii="Calibri" w:eastAsia="Times New Roman" w:hAnsi="Calibri" w:cs="Calibri"/>
          <w:color w:val="000000"/>
          <w:sz w:val="22"/>
          <w:lang w:bidi="he-IL"/>
        </w:rPr>
        <w:t>(Numbers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9:2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r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9:</w:t>
      </w:r>
      <w:bookmarkStart w:id="37" w:name="_Toc288935284"/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13</w:t>
      </w:r>
      <w:bookmarkEnd w:id="37"/>
    </w:p>
    <w:p w14:paraId="4716EE1D" w14:textId="6E1AE866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55B9AEE4" w14:textId="77777777" w:rsidR="00A1364B" w:rsidRPr="0079780B" w:rsidRDefault="00A1364B" w:rsidP="000315B2">
      <w:pPr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ehillim</w:t>
      </w:r>
    </w:p>
    <w:p w14:paraId="4F77514B" w14:textId="290D45D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ehillim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vi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legor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S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David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it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unti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k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enemi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ootstool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atc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pe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vers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erea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er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ssi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ries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</w:t>
      </w:r>
      <w:bookmarkStart w:id="38" w:name="_Toc288935285"/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igh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G-d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bookmarkEnd w:id="38"/>
    </w:p>
    <w:p w14:paraId="2F769CBD" w14:textId="735AB755" w:rsidR="00A1364B" w:rsidRPr="0079780B" w:rsidRDefault="000B17A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7467C71D" w14:textId="77777777" w:rsidR="00A1364B" w:rsidRPr="0079780B" w:rsidRDefault="00A1364B" w:rsidP="000315B2">
      <w:pPr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hlamatah</w:t>
      </w:r>
    </w:p>
    <w:p w14:paraId="4C4E962D" w14:textId="627B01B2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hlamata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eak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sprinkl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ate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he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d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w)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urifies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Yechezk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6:25)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owever,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pericop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new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ven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cit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rmiyahu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1:31-34.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Yechezk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tions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renewa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covenan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association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mentioning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new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heart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flesh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(Yechezkel</w:t>
      </w:r>
      <w:r w:rsidR="000B17AB" w:rsidRPr="0079780B"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79780B">
        <w:rPr>
          <w:rFonts w:ascii="Calibri" w:eastAsia="Times New Roman" w:hAnsi="Calibri" w:cs="Calibri"/>
          <w:color w:val="000000"/>
          <w:sz w:val="22"/>
          <w:lang w:bidi="he-IL"/>
        </w:rPr>
        <w:t>36:26).</w:t>
      </w:r>
    </w:p>
    <w:p w14:paraId="7DE412E3" w14:textId="77777777" w:rsidR="00A1364B" w:rsidRPr="0079780B" w:rsidRDefault="00A1364B" w:rsidP="000315B2">
      <w:pPr>
        <w:pBdr>
          <w:bottom w:val="double" w:sz="6" w:space="1" w:color="auto"/>
        </w:pBd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31B586CD" w14:textId="77777777" w:rsidR="00A1364B" w:rsidRPr="0079780B" w:rsidRDefault="00A1364B" w:rsidP="000315B2">
      <w:pPr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1C013586" w14:textId="46E1CE97" w:rsidR="00A1364B" w:rsidRPr="0079780B" w:rsidRDefault="00A1364B" w:rsidP="000315B2">
      <w:pPr>
        <w:keepNext/>
        <w:jc w:val="center"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Som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Question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to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Ponder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:</w:t>
      </w:r>
    </w:p>
    <w:p w14:paraId="756F215B" w14:textId="4825FE3E" w:rsidR="00A1364B" w:rsidRPr="0079780B" w:rsidRDefault="000B17AB" w:rsidP="000315B2">
      <w:pPr>
        <w:jc w:val="center"/>
        <w:rPr>
          <w:rFonts w:ascii="Calibri" w:eastAsia="Calibri" w:hAnsi="Calibri" w:cs="Calibri"/>
          <w:sz w:val="22"/>
          <w:lang w:bidi="he-IL"/>
        </w:rPr>
      </w:pPr>
      <w:r w:rsidRPr="0079780B">
        <w:rPr>
          <w:rFonts w:ascii="Calibri" w:eastAsia="Calibri" w:hAnsi="Calibri" w:cs="Arial"/>
          <w:sz w:val="22"/>
          <w:lang w:val="en-AU" w:bidi="he-IL"/>
        </w:rPr>
        <w:t xml:space="preserve"> </w:t>
      </w:r>
    </w:p>
    <w:p w14:paraId="435F8B6E" w14:textId="278BF46C" w:rsidR="00A1364B" w:rsidRPr="0079780B" w:rsidRDefault="00A1364B" w:rsidP="000315B2">
      <w:pPr>
        <w:numPr>
          <w:ilvl w:val="0"/>
          <w:numId w:val="3"/>
        </w:numPr>
        <w:contextualSpacing/>
        <w:rPr>
          <w:rFonts w:ascii="Calibri" w:eastAsia="Calibri" w:hAnsi="Calibri" w:cs="Arial"/>
          <w:sz w:val="22"/>
          <w:lang w:bidi="he-IL"/>
        </w:rPr>
      </w:pPr>
      <w:r w:rsidRPr="0079780B">
        <w:rPr>
          <w:rFonts w:ascii="Calibri" w:eastAsia="Calibri" w:hAnsi="Calibri" w:cs="Arial"/>
          <w:sz w:val="22"/>
          <w:lang w:bidi="he-IL"/>
        </w:rPr>
        <w:t>From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ll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reading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fo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i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week,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which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particula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vers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o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passag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caught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you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ttention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nd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fired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you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heart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nd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imagination?</w:t>
      </w:r>
    </w:p>
    <w:p w14:paraId="4374E00A" w14:textId="141001F1" w:rsidR="00A1364B" w:rsidRPr="0079780B" w:rsidRDefault="00A1364B" w:rsidP="000315B2">
      <w:pPr>
        <w:numPr>
          <w:ilvl w:val="0"/>
          <w:numId w:val="3"/>
        </w:numPr>
        <w:pBdr>
          <w:bottom w:val="double" w:sz="6" w:space="1" w:color="auto"/>
        </w:pBdr>
        <w:contextualSpacing/>
        <w:rPr>
          <w:rFonts w:ascii="Calibri" w:eastAsia="Calibri" w:hAnsi="Calibri" w:cs="Arial"/>
          <w:sz w:val="22"/>
          <w:lang w:bidi="he-IL"/>
        </w:rPr>
      </w:pPr>
      <w:r w:rsidRPr="0079780B">
        <w:rPr>
          <w:rFonts w:ascii="Calibri" w:eastAsia="Calibri" w:hAnsi="Calibri" w:cs="Arial"/>
          <w:sz w:val="22"/>
          <w:lang w:bidi="he-IL"/>
        </w:rPr>
        <w:t>In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you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opinion,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nd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aking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into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consideration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ll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of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bov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reading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fo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i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Sabbath,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what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i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prophetic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messag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(th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idea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at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encapsulate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all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Scripture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passage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read)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for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this</w:t>
      </w:r>
      <w:r w:rsidR="000B17AB" w:rsidRPr="0079780B">
        <w:rPr>
          <w:rFonts w:ascii="Calibri" w:eastAsia="Calibri" w:hAnsi="Calibri" w:cs="Arial"/>
          <w:sz w:val="22"/>
          <w:lang w:bidi="he-IL"/>
        </w:rPr>
        <w:t xml:space="preserve"> </w:t>
      </w:r>
      <w:r w:rsidRPr="0079780B">
        <w:rPr>
          <w:rFonts w:ascii="Calibri" w:eastAsia="Calibri" w:hAnsi="Calibri" w:cs="Arial"/>
          <w:sz w:val="22"/>
          <w:lang w:bidi="he-IL"/>
        </w:rPr>
        <w:t>week.</w:t>
      </w:r>
    </w:p>
    <w:p w14:paraId="75C3BABE" w14:textId="77777777" w:rsidR="00A1364B" w:rsidRPr="0079780B" w:rsidRDefault="00A1364B" w:rsidP="000315B2">
      <w:pPr>
        <w:pBdr>
          <w:bottom w:val="double" w:sz="6" w:space="1" w:color="auto"/>
        </w:pBdr>
        <w:ind w:left="360"/>
        <w:rPr>
          <w:rFonts w:ascii="Calibri" w:eastAsia="Calibri" w:hAnsi="Calibri" w:cs="Arial"/>
          <w:sz w:val="22"/>
          <w:lang w:bidi="he-IL"/>
        </w:rPr>
      </w:pPr>
    </w:p>
    <w:p w14:paraId="70E0066D" w14:textId="77777777" w:rsidR="00A1364B" w:rsidRPr="0079780B" w:rsidRDefault="00A1364B" w:rsidP="000315B2">
      <w:pPr>
        <w:jc w:val="center"/>
        <w:rPr>
          <w:rFonts w:ascii="Calibri" w:eastAsia="Calibri" w:hAnsi="Calibri" w:cs="Arial"/>
          <w:sz w:val="22"/>
          <w:lang w:bidi="he-IL"/>
        </w:rPr>
      </w:pPr>
    </w:p>
    <w:p w14:paraId="5D638A18" w14:textId="183BCCF9" w:rsidR="00A1364B" w:rsidRPr="0079780B" w:rsidRDefault="00A1364B" w:rsidP="000315B2">
      <w:pPr>
        <w:keepNext/>
        <w:jc w:val="center"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Blessing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After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Torah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Study</w:t>
      </w:r>
    </w:p>
    <w:p w14:paraId="4EB5965B" w14:textId="77777777" w:rsidR="00A1364B" w:rsidRPr="0079780B" w:rsidRDefault="00A1364B" w:rsidP="000315B2">
      <w:pPr>
        <w:jc w:val="center"/>
        <w:rPr>
          <w:rFonts w:ascii="Calibri" w:eastAsia="Calibri" w:hAnsi="Calibri" w:cs="Arial"/>
          <w:sz w:val="22"/>
          <w:lang w:val="en-AU"/>
        </w:rPr>
      </w:pPr>
    </w:p>
    <w:p w14:paraId="27560085" w14:textId="347B3FE3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Barúc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tá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donai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Elohénu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Meléc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aOlám,</w:t>
      </w:r>
    </w:p>
    <w:p w14:paraId="295EB187" w14:textId="121926D6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Ashér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Natán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Lánu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orát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Emét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V'Chayéi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lám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Natá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B'Tochénu.</w:t>
      </w:r>
    </w:p>
    <w:p w14:paraId="30CD5F43" w14:textId="43DBDFB1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Barúc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tá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donái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Notén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aToráh.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men!</w:t>
      </w:r>
    </w:p>
    <w:p w14:paraId="51CC514D" w14:textId="77777777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</w:p>
    <w:p w14:paraId="2657C726" w14:textId="3E6A74C1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Blesse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i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a-Shem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ur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GOD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King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f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h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universe,</w:t>
      </w:r>
    </w:p>
    <w:p w14:paraId="107FBDEC" w14:textId="0BCC5E75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Who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a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given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u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eaching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f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ruth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implanting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within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u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eternal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life.</w:t>
      </w:r>
    </w:p>
    <w:p w14:paraId="0FA5B44B" w14:textId="612FDBC9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Blesse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i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a-Shem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Giver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f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h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orah.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men!</w:t>
      </w:r>
    </w:p>
    <w:p w14:paraId="63026581" w14:textId="3CBB84E4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“Now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unto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im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who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i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bl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o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preserv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you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faultless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n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spotless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n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o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establis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you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without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blemish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</w:p>
    <w:p w14:paraId="6DFCF1E8" w14:textId="669069D9" w:rsidR="00A1364B" w:rsidRPr="0079780B" w:rsidRDefault="00A1364B" w:rsidP="000315B2">
      <w:pPr>
        <w:jc w:val="center"/>
        <w:rPr>
          <w:rFonts w:ascii="Calibri" w:eastAsia="Calibri" w:hAnsi="Calibri" w:cs="Arial"/>
          <w:b/>
          <w:bCs/>
          <w:sz w:val="22"/>
          <w:lang w:val="en-AU"/>
        </w:rPr>
      </w:pPr>
      <w:r w:rsidRPr="0079780B">
        <w:rPr>
          <w:rFonts w:ascii="Calibri" w:eastAsia="Calibri" w:hAnsi="Calibri" w:cs="Arial"/>
          <w:b/>
          <w:bCs/>
          <w:sz w:val="22"/>
          <w:lang w:val="en-AU"/>
        </w:rPr>
        <w:t>befor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i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majesty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wit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joy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[namely,]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h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nly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n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GOD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ur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Deliverer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by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means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f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Yeshua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th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Messia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our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Master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be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praise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n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dominion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n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honor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n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majesty,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both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now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nd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in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ll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ges.</w:t>
      </w:r>
      <w:r w:rsidR="000B17AB" w:rsidRPr="0079780B">
        <w:rPr>
          <w:rFonts w:ascii="Calibri" w:eastAsia="Calibri" w:hAnsi="Calibri" w:cs="Arial"/>
          <w:b/>
          <w:bCs/>
          <w:sz w:val="22"/>
          <w:lang w:val="en-AU"/>
        </w:rPr>
        <w:t xml:space="preserve"> </w:t>
      </w:r>
      <w:r w:rsidRPr="0079780B">
        <w:rPr>
          <w:rFonts w:ascii="Calibri" w:eastAsia="Calibri" w:hAnsi="Calibri" w:cs="Arial"/>
          <w:b/>
          <w:bCs/>
          <w:sz w:val="22"/>
          <w:lang w:val="en-AU"/>
        </w:rPr>
        <w:t>Amen!”</w:t>
      </w:r>
    </w:p>
    <w:p w14:paraId="1BD94EA4" w14:textId="77777777" w:rsidR="00A1364B" w:rsidRPr="0079780B" w:rsidRDefault="00A1364B" w:rsidP="000315B2">
      <w:pPr>
        <w:pBdr>
          <w:bottom w:val="double" w:sz="6" w:space="1" w:color="auto"/>
        </w:pBdr>
        <w:jc w:val="center"/>
        <w:rPr>
          <w:rFonts w:ascii="Calibri" w:eastAsia="Calibri" w:hAnsi="Calibri" w:cs="Arial"/>
          <w:b/>
          <w:bCs/>
          <w:sz w:val="22"/>
          <w:lang w:val="en-AU"/>
        </w:rPr>
      </w:pPr>
    </w:p>
    <w:p w14:paraId="5A6AE155" w14:textId="77777777" w:rsidR="00A1364B" w:rsidRPr="0079780B" w:rsidRDefault="00A1364B" w:rsidP="000315B2">
      <w:pPr>
        <w:jc w:val="center"/>
        <w:rPr>
          <w:rFonts w:ascii="Calibri" w:eastAsia="Calibri" w:hAnsi="Calibri" w:cs="Arial"/>
          <w:sz w:val="22"/>
          <w:lang w:bidi="he-IL"/>
        </w:rPr>
      </w:pPr>
    </w:p>
    <w:p w14:paraId="45306ACF" w14:textId="77777777" w:rsidR="006714D6" w:rsidRPr="0079780B" w:rsidRDefault="006714D6" w:rsidP="000315B2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br w:type="page"/>
      </w:r>
    </w:p>
    <w:p w14:paraId="133B3536" w14:textId="2C0E2A0E" w:rsidR="00A1364B" w:rsidRPr="0079780B" w:rsidRDefault="00A1364B" w:rsidP="00BA1739">
      <w:pPr>
        <w:keepNext/>
        <w:jc w:val="center"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lastRenderedPageBreak/>
        <w:t>Next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Shabbat:</w:t>
      </w:r>
      <w:r w:rsidR="00BA1739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Shabbat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HaChodesh</w:t>
      </w:r>
    </w:p>
    <w:p w14:paraId="61751130" w14:textId="2AC0E067" w:rsidR="00A1364B" w:rsidRPr="0079780B" w:rsidRDefault="00A1364B" w:rsidP="000315B2">
      <w:pPr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Th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New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Moo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for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th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Month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of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Nisan</w:t>
      </w:r>
    </w:p>
    <w:p w14:paraId="63213D98" w14:textId="14A986DB" w:rsidR="00A1364B" w:rsidRPr="0079780B" w:rsidRDefault="00A1364B" w:rsidP="000315B2">
      <w:pPr>
        <w:jc w:val="center"/>
        <w:rPr>
          <w:rFonts w:ascii="Cambria" w:eastAsia="Times New Roman" w:hAnsi="Cambria" w:cs="Calibri"/>
          <w:b/>
          <w:bCs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>(Th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>Month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>whe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>Jewish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>Kings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>are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2"/>
          <w:lang w:bidi="he-IL"/>
        </w:rPr>
        <w:t>Enthroned)</w:t>
      </w:r>
    </w:p>
    <w:p w14:paraId="0D44E449" w14:textId="77777777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7"/>
        <w:gridCol w:w="2806"/>
        <w:gridCol w:w="3232"/>
      </w:tblGrid>
      <w:tr w:rsidR="00686EE5" w:rsidRPr="0079780B" w14:paraId="640FC117" w14:textId="77777777" w:rsidTr="009B40B7">
        <w:trPr>
          <w:trHeight w:val="287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F685DC" w14:textId="77777777" w:rsidR="00A1364B" w:rsidRPr="0079780B" w:rsidRDefault="00A1364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Shabba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7A0B62" w14:textId="1632BF65" w:rsidR="00A1364B" w:rsidRPr="0079780B" w:rsidRDefault="00A1364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Torah</w:t>
            </w:r>
            <w:r w:rsidR="000B17AB"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 xml:space="preserve"> </w:t>
            </w: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Reading: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138CDD" w14:textId="1F33A225" w:rsidR="00A1364B" w:rsidRPr="0079780B" w:rsidRDefault="00A1364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Weekday</w:t>
            </w:r>
            <w:r w:rsidR="000B17AB"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 xml:space="preserve"> </w:t>
            </w: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Torah</w:t>
            </w:r>
            <w:r w:rsidR="000B17AB"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 xml:space="preserve"> </w:t>
            </w:r>
            <w:r w:rsidRPr="0079780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AU" w:bidi="he-IL"/>
              </w:rPr>
              <w:t>Reading:</w:t>
            </w:r>
          </w:p>
        </w:tc>
      </w:tr>
      <w:tr w:rsidR="00686EE5" w:rsidRPr="0079780B" w14:paraId="3003AD19" w14:textId="77777777" w:rsidTr="009B40B7">
        <w:trPr>
          <w:trHeight w:val="432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6F8225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rtl/>
                <w:lang w:bidi="he-IL"/>
              </w:rPr>
              <w:t>הַחֹדֶשׁ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E0A9C6" w14:textId="23CF4E09" w:rsidR="00A1364B" w:rsidRPr="0079780B" w:rsidRDefault="000B17A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eastAsia="Times New Roman" w:cs="Times New Roman"/>
                <w:sz w:val="24"/>
                <w:szCs w:val="24"/>
                <w:lang w:bidi="he-I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DDCCB9" w14:textId="62885DFF" w:rsidR="00A1364B" w:rsidRPr="0079780B" w:rsidRDefault="00A1364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eastAsia="Times New Roman" w:hAnsiTheme="minorHAnsi" w:cstheme="minorHAnsi"/>
                <w:b/>
                <w:bCs/>
                <w:sz w:val="22"/>
                <w:lang w:val="en-AU" w:bidi="he-IL"/>
              </w:rPr>
              <w:t>Saturday</w:t>
            </w:r>
            <w:r w:rsidR="000B17AB" w:rsidRPr="0079780B">
              <w:rPr>
                <w:rFonts w:asciiTheme="minorHAnsi" w:eastAsia="Times New Roman" w:hAnsiTheme="minorHAnsi" w:cstheme="minorHAnsi"/>
                <w:b/>
                <w:bCs/>
                <w:sz w:val="22"/>
                <w:lang w:val="en-AU" w:bidi="he-IL"/>
              </w:rPr>
              <w:t xml:space="preserve"> </w:t>
            </w:r>
            <w:r w:rsidRPr="0079780B">
              <w:rPr>
                <w:rFonts w:asciiTheme="minorHAnsi" w:eastAsia="Times New Roman" w:hAnsiTheme="minorHAnsi" w:cstheme="minorHAnsi"/>
                <w:b/>
                <w:bCs/>
                <w:sz w:val="22"/>
                <w:lang w:val="en-AU" w:bidi="he-IL"/>
              </w:rPr>
              <w:t>Afternoon</w:t>
            </w:r>
          </w:p>
        </w:tc>
      </w:tr>
      <w:tr w:rsidR="00686EE5" w:rsidRPr="0079780B" w14:paraId="29EE2BE7" w14:textId="77777777" w:rsidTr="009B40B7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147465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“HaChodesh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C21823" w14:textId="4AC99FF4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61427E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1:1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4E190" w14:textId="1BA7ABBE" w:rsidR="00A1364B" w:rsidRPr="0079780B" w:rsidRDefault="0079679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Reader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1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–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B’resheet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25:1-</w:t>
            </w:r>
            <w:r w:rsidR="00427A5D" w:rsidRPr="0079780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86EE5" w:rsidRPr="0079780B" w14:paraId="11CAA43B" w14:textId="77777777" w:rsidTr="009B40B7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17078C" w14:textId="7F3D59A6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“The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New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bidi="he-IL"/>
              </w:rPr>
              <w:t>Moon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895C66" w14:textId="6B7C350E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2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61427E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1:4-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AAAD64" w14:textId="58A97F86" w:rsidR="00A1364B" w:rsidRPr="0079780B" w:rsidRDefault="0079679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Reader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2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–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B’resheet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25:</w:t>
            </w:r>
            <w:r w:rsidR="00427A5D" w:rsidRPr="0079780B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-</w:t>
            </w:r>
            <w:r w:rsidR="00427A5D" w:rsidRPr="0079780B">
              <w:rPr>
                <w:rFonts w:asciiTheme="minorHAnsi" w:hAnsiTheme="minorHAnsi" w:cstheme="minorHAnsi"/>
                <w:color w:val="000000"/>
                <w:sz w:val="22"/>
              </w:rPr>
              <w:t>6</w:t>
            </w:r>
          </w:p>
        </w:tc>
      </w:tr>
      <w:tr w:rsidR="00686EE5" w:rsidRPr="0079780B" w14:paraId="6E6CC9ED" w14:textId="77777777" w:rsidTr="009B40B7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0B292D" w14:textId="5AAA6855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s-ES_tradnl" w:bidi="he-IL"/>
              </w:rPr>
              <w:t>“El</w:t>
            </w:r>
            <w:r w:rsidR="000B17AB" w:rsidRPr="0079780B">
              <w:rPr>
                <w:rFonts w:ascii="Calibri" w:eastAsia="Times New Roman" w:hAnsi="Calibri" w:cs="Calibri"/>
                <w:b/>
                <w:bCs/>
                <w:sz w:val="22"/>
                <w:lang w:val="es-ES_tradnl"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s-ES_tradnl" w:bidi="he-IL"/>
              </w:rPr>
              <w:t>novilunio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37709A" w14:textId="0568B553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3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61427E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2:1-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781D7" w14:textId="78D6133A" w:rsidR="00A1364B" w:rsidRPr="0079780B" w:rsidRDefault="000B17A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79679B" w:rsidRPr="0079780B">
              <w:rPr>
                <w:rFonts w:asciiTheme="minorHAnsi" w:hAnsiTheme="minorHAnsi" w:cstheme="minorHAnsi"/>
                <w:color w:val="000000"/>
                <w:sz w:val="22"/>
              </w:rPr>
              <w:t>Reader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79679B" w:rsidRPr="0079780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79679B" w:rsidRPr="0079780B">
              <w:rPr>
                <w:rFonts w:asciiTheme="minorHAnsi" w:hAnsiTheme="minorHAnsi" w:cstheme="minorHAnsi"/>
                <w:color w:val="000000"/>
                <w:sz w:val="22"/>
              </w:rPr>
              <w:t>–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79679B" w:rsidRPr="0079780B">
              <w:rPr>
                <w:rFonts w:asciiTheme="minorHAnsi" w:hAnsiTheme="minorHAnsi" w:cstheme="minorHAnsi"/>
                <w:color w:val="000000"/>
                <w:sz w:val="22"/>
              </w:rPr>
              <w:t>B’resheet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79679B" w:rsidRPr="0079780B">
              <w:rPr>
                <w:rFonts w:asciiTheme="minorHAnsi" w:hAnsiTheme="minorHAnsi" w:cstheme="minorHAnsi"/>
                <w:color w:val="000000"/>
                <w:sz w:val="22"/>
              </w:rPr>
              <w:t>2</w:t>
            </w:r>
            <w:r w:rsidR="00427A5D" w:rsidRPr="0079780B">
              <w:rPr>
                <w:rFonts w:asciiTheme="minorHAnsi" w:hAnsiTheme="minorHAnsi" w:cstheme="minorHAnsi"/>
                <w:color w:val="000000"/>
                <w:sz w:val="22"/>
              </w:rPr>
              <w:t>5</w:t>
            </w:r>
            <w:r w:rsidR="0079679B" w:rsidRPr="0079780B">
              <w:rPr>
                <w:rFonts w:asciiTheme="minorHAnsi" w:hAnsiTheme="minorHAnsi" w:cstheme="minorHAnsi"/>
                <w:color w:val="000000"/>
                <w:sz w:val="22"/>
              </w:rPr>
              <w:t>:7-</w:t>
            </w:r>
            <w:r w:rsidR="00427A5D" w:rsidRPr="0079780B">
              <w:rPr>
                <w:rFonts w:asciiTheme="minorHAnsi" w:hAnsiTheme="minorHAnsi" w:cstheme="minorHAnsi"/>
                <w:color w:val="000000"/>
                <w:sz w:val="22"/>
              </w:rPr>
              <w:t>10</w:t>
            </w:r>
          </w:p>
        </w:tc>
      </w:tr>
      <w:tr w:rsidR="00686EE5" w:rsidRPr="0079780B" w14:paraId="3CD5C743" w14:textId="77777777" w:rsidTr="009B40B7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8B8B79" w14:textId="68E4B118" w:rsidR="00A1364B" w:rsidRPr="0079780B" w:rsidRDefault="0061427E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(Exodus)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bidi="he-IL"/>
              </w:rPr>
              <w:t>11:1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sz w:val="22"/>
                <w:lang w:bidi="he-IL"/>
              </w:rPr>
              <w:t>12:28</w:t>
            </w:r>
          </w:p>
          <w:p w14:paraId="2A727CE5" w14:textId="77777777" w:rsidR="00A1364B" w:rsidRPr="0079780B" w:rsidRDefault="00A1364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2E322A" w14:textId="206CE60A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4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61427E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2:6-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4727FC" w14:textId="02E5E0A5" w:rsidR="00A1364B" w:rsidRPr="0079780B" w:rsidRDefault="000B17A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</w:tr>
      <w:tr w:rsidR="00686EE5" w:rsidRPr="0079780B" w14:paraId="70F5DDBA" w14:textId="77777777" w:rsidTr="009B40B7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024428" w14:textId="2421E3A4" w:rsidR="00020B12" w:rsidRPr="0079780B" w:rsidRDefault="00A1364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hlamatah: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</w:p>
          <w:p w14:paraId="704A3193" w14:textId="313008CE" w:rsidR="00A1364B" w:rsidRPr="0079780B" w:rsidRDefault="00020B12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Yehezche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(Ezekiel)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36:16-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5CC53E" w14:textId="0837724B" w:rsidR="00A1364B" w:rsidRPr="0079780B" w:rsidRDefault="00A1364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5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61427E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2:11-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07CAA5" w14:textId="5809C2FA" w:rsidR="00A1364B" w:rsidRPr="0079780B" w:rsidRDefault="000B17A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onday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and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hursday</w:t>
            </w:r>
            <w:r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="00A1364B" w:rsidRPr="0079780B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Mornings</w:t>
            </w:r>
          </w:p>
        </w:tc>
      </w:tr>
      <w:tr w:rsidR="00686EE5" w:rsidRPr="0079780B" w14:paraId="4A9DCB6C" w14:textId="77777777" w:rsidTr="009B40B7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4814D8" w14:textId="585C8BF3" w:rsidR="0038077D" w:rsidRPr="0079780B" w:rsidRDefault="005566ED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pecial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Ashlamata: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Sam.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20:18,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546814" w14:textId="2AEA1B9B" w:rsidR="0038077D" w:rsidRPr="0079780B" w:rsidRDefault="0038077D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6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61427E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2:18-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29974B" w14:textId="01A3397F" w:rsidR="0038077D" w:rsidRPr="0079780B" w:rsidRDefault="0079679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Reader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1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–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B’resheet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2</w:t>
            </w:r>
            <w:r w:rsidR="00427A5D" w:rsidRPr="0079780B">
              <w:rPr>
                <w:rFonts w:asciiTheme="minorHAnsi" w:hAnsiTheme="minorHAnsi" w:cstheme="minorHAnsi"/>
                <w:color w:val="000000"/>
                <w:sz w:val="22"/>
              </w:rPr>
              <w:t>5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:1-3</w:t>
            </w:r>
          </w:p>
        </w:tc>
      </w:tr>
      <w:tr w:rsidR="00686EE5" w:rsidRPr="0079780B" w14:paraId="193BB242" w14:textId="77777777" w:rsidTr="009B40B7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91CA66" w14:textId="2045AF70" w:rsidR="0038077D" w:rsidRPr="0079780B" w:rsidRDefault="00682B90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Mishle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(</w:t>
            </w:r>
            <w:r w:rsidR="00020B12" w:rsidRPr="0079780B">
              <w:rPr>
                <w:rFonts w:ascii="Calibri" w:eastAsia="Times New Roman" w:hAnsi="Calibri" w:cs="Calibri"/>
                <w:sz w:val="22"/>
                <w:lang w:bidi="he-IL"/>
              </w:rPr>
              <w:t>Proverbs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)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020B12" w:rsidRPr="0079780B">
              <w:rPr>
                <w:rFonts w:ascii="Calibri" w:eastAsia="Times New Roman" w:hAnsi="Calibri" w:cs="Calibri"/>
                <w:sz w:val="22"/>
                <w:lang w:bidi="he-IL"/>
              </w:rPr>
              <w:t>7:1-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0E6E91" w14:textId="4B1D73F2" w:rsidR="0038077D" w:rsidRPr="0079780B" w:rsidRDefault="0038077D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Reader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7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61427E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="000B17AB"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>12:21-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47D68" w14:textId="71777E64" w:rsidR="0038077D" w:rsidRPr="0079780B" w:rsidRDefault="0079679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Reader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2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–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B’resheet</w:t>
            </w:r>
            <w:r w:rsidR="000B17AB"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2</w:t>
            </w:r>
            <w:r w:rsidR="00427A5D" w:rsidRPr="0079780B">
              <w:rPr>
                <w:rFonts w:asciiTheme="minorHAnsi" w:hAnsiTheme="minorHAnsi" w:cstheme="minorHAnsi"/>
                <w:color w:val="000000"/>
                <w:sz w:val="22"/>
              </w:rPr>
              <w:t>5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>:4-6</w:t>
            </w:r>
          </w:p>
        </w:tc>
      </w:tr>
      <w:tr w:rsidR="00185F94" w:rsidRPr="0079780B" w14:paraId="58096495" w14:textId="77777777" w:rsidTr="009B40B7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325FA7" w14:textId="3FCB32E0" w:rsidR="00185F94" w:rsidRPr="0079780B" w:rsidRDefault="000B17AB" w:rsidP="000315B2">
            <w:pPr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185F94" w:rsidRPr="0079780B">
              <w:rPr>
                <w:rFonts w:ascii="Calibri" w:eastAsia="Times New Roman" w:hAnsi="Calibri" w:cs="Calibri"/>
                <w:sz w:val="22"/>
                <w:lang w:bidi="he-IL"/>
              </w:rPr>
              <w:t>N.C.: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185F94" w:rsidRPr="0079780B">
              <w:rPr>
                <w:rFonts w:ascii="Calibri" w:eastAsia="Times New Roman" w:hAnsi="Calibri" w:cs="Calibri"/>
                <w:sz w:val="22"/>
                <w:lang w:bidi="he-IL"/>
              </w:rPr>
              <w:t>Col.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185F94" w:rsidRPr="0079780B">
              <w:rPr>
                <w:rFonts w:ascii="Calibri" w:eastAsia="Times New Roman" w:hAnsi="Calibri" w:cs="Calibri"/>
                <w:sz w:val="22"/>
                <w:lang w:bidi="he-IL"/>
              </w:rPr>
              <w:t>2:16-23;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185F94" w:rsidRPr="0079780B">
              <w:rPr>
                <w:rFonts w:ascii="Calibri" w:eastAsia="Times New Roman" w:hAnsi="Calibri" w:cs="Calibri"/>
                <w:sz w:val="22"/>
                <w:lang w:bidi="he-IL"/>
              </w:rPr>
              <w:t>1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185F94" w:rsidRPr="0079780B">
              <w:rPr>
                <w:rFonts w:ascii="Calibri" w:eastAsia="Times New Roman" w:hAnsi="Calibri" w:cs="Calibri"/>
                <w:sz w:val="22"/>
                <w:lang w:bidi="he-IL"/>
              </w:rPr>
              <w:t>Cor.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185F94" w:rsidRPr="0079780B">
              <w:rPr>
                <w:rFonts w:ascii="Calibri" w:eastAsia="Times New Roman" w:hAnsi="Calibri" w:cs="Calibri"/>
                <w:sz w:val="22"/>
                <w:lang w:bidi="he-IL"/>
              </w:rPr>
              <w:t>5:6-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0F1675" w14:textId="4CA3B3A7" w:rsidR="00185F94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786B3B" w:rsidRPr="0079780B">
              <w:rPr>
                <w:rFonts w:ascii="Calibri" w:eastAsia="Times New Roman" w:hAnsi="Calibri" w:cs="Calibri"/>
                <w:sz w:val="22"/>
                <w:lang w:bidi="he-IL"/>
              </w:rPr>
              <w:t>Maftir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786B3B" w:rsidRPr="0079780B">
              <w:rPr>
                <w:rFonts w:ascii="Calibri" w:eastAsia="Times New Roman" w:hAnsi="Calibri" w:cs="Calibri"/>
                <w:sz w:val="22"/>
                <w:lang w:bidi="he-IL"/>
              </w:rPr>
              <w:t>–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786B3B" w:rsidRPr="0079780B">
              <w:rPr>
                <w:rFonts w:ascii="Calibri" w:eastAsia="Times New Roman" w:hAnsi="Calibri" w:cs="Calibri"/>
                <w:sz w:val="22"/>
                <w:lang w:bidi="he-IL"/>
              </w:rPr>
              <w:t>Shemot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786B3B" w:rsidRPr="0079780B">
              <w:rPr>
                <w:rFonts w:ascii="Calibri" w:eastAsia="Times New Roman" w:hAnsi="Calibri" w:cs="Calibri"/>
                <w:sz w:val="22"/>
                <w:lang w:bidi="he-IL"/>
              </w:rPr>
              <w:t>12:21-28</w:t>
            </w:r>
          </w:p>
          <w:p w14:paraId="018C3CB3" w14:textId="51FF2F48" w:rsidR="00185F94" w:rsidRPr="0079780B" w:rsidRDefault="000B17AB" w:rsidP="000315B2">
            <w:pPr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86B60" w:rsidRPr="0079780B">
              <w:rPr>
                <w:rFonts w:ascii="Calibri" w:eastAsia="Times New Roman" w:hAnsi="Calibri" w:cs="Calibri"/>
                <w:sz w:val="22"/>
                <w:lang w:bidi="he-IL"/>
              </w:rPr>
              <w:t>Yehezchel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86B60" w:rsidRPr="0079780B">
              <w:rPr>
                <w:rFonts w:ascii="Calibri" w:eastAsia="Times New Roman" w:hAnsi="Calibri" w:cs="Calibri"/>
                <w:sz w:val="22"/>
                <w:lang w:bidi="he-IL"/>
              </w:rPr>
              <w:t>(</w:t>
            </w:r>
            <w:r w:rsidR="00185F94" w:rsidRPr="0079780B">
              <w:rPr>
                <w:rFonts w:ascii="Calibri" w:eastAsia="Times New Roman" w:hAnsi="Calibri" w:cs="Calibri"/>
                <w:sz w:val="22"/>
                <w:lang w:bidi="he-IL"/>
              </w:rPr>
              <w:t>Ezekiel</w:t>
            </w:r>
            <w:r w:rsidR="00886B60" w:rsidRPr="0079780B">
              <w:rPr>
                <w:rFonts w:ascii="Calibri" w:eastAsia="Times New Roman" w:hAnsi="Calibri" w:cs="Calibri"/>
                <w:sz w:val="22"/>
                <w:lang w:bidi="he-IL"/>
              </w:rPr>
              <w:t>)</w:t>
            </w:r>
            <w:r w:rsidRPr="0079780B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86B60" w:rsidRPr="0079780B">
              <w:rPr>
                <w:rFonts w:ascii="Calibri" w:eastAsia="Times New Roman" w:hAnsi="Calibri" w:cs="Calibri"/>
                <w:sz w:val="22"/>
                <w:lang w:bidi="he-IL"/>
              </w:rPr>
              <w:t>36:16-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146E3" w14:textId="611663C9" w:rsidR="00185F94" w:rsidRPr="0079780B" w:rsidRDefault="000B17AB" w:rsidP="000315B2">
            <w:pPr>
              <w:jc w:val="center"/>
              <w:rPr>
                <w:rFonts w:asciiTheme="minorHAnsi" w:eastAsia="Times New Roman" w:hAnsiTheme="minorHAnsi" w:cstheme="minorHAnsi"/>
                <w:sz w:val="22"/>
                <w:lang w:bidi="he-IL"/>
              </w:rPr>
            </w:pP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185F94" w:rsidRPr="0079780B">
              <w:rPr>
                <w:rFonts w:asciiTheme="minorHAnsi" w:hAnsiTheme="minorHAnsi" w:cstheme="minorHAnsi"/>
                <w:color w:val="000000"/>
                <w:sz w:val="22"/>
              </w:rPr>
              <w:t>Reader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185F94" w:rsidRPr="0079780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185F94" w:rsidRPr="0079780B">
              <w:rPr>
                <w:rFonts w:asciiTheme="minorHAnsi" w:hAnsiTheme="minorHAnsi" w:cstheme="minorHAnsi"/>
                <w:color w:val="000000"/>
                <w:sz w:val="22"/>
              </w:rPr>
              <w:t>–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185F94" w:rsidRPr="0079780B">
              <w:rPr>
                <w:rFonts w:asciiTheme="minorHAnsi" w:hAnsiTheme="minorHAnsi" w:cstheme="minorHAnsi"/>
                <w:color w:val="000000"/>
                <w:sz w:val="22"/>
              </w:rPr>
              <w:t>B’resheet</w:t>
            </w:r>
            <w:r w:rsidRPr="0079780B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  <w:r w:rsidR="00185F94" w:rsidRPr="0079780B">
              <w:rPr>
                <w:rFonts w:asciiTheme="minorHAnsi" w:hAnsiTheme="minorHAnsi" w:cstheme="minorHAnsi"/>
                <w:color w:val="000000"/>
                <w:sz w:val="22"/>
              </w:rPr>
              <w:t>25:7-10</w:t>
            </w:r>
          </w:p>
        </w:tc>
      </w:tr>
    </w:tbl>
    <w:p w14:paraId="2F93162B" w14:textId="6FC7519D" w:rsidR="003932FD" w:rsidRPr="0079780B" w:rsidRDefault="003932FD" w:rsidP="000315B2">
      <w:pPr>
        <w:keepNext/>
        <w:jc w:val="center"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</w:p>
    <w:p w14:paraId="4C92DBA9" w14:textId="77777777" w:rsidR="00B357F6" w:rsidRPr="0079780B" w:rsidRDefault="00B357F6" w:rsidP="000315B2">
      <w:pPr>
        <w:keepNext/>
        <w:jc w:val="center"/>
        <w:outlineLvl w:val="1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</w:p>
    <w:p w14:paraId="31524B09" w14:textId="77777777" w:rsidR="00A1364B" w:rsidRPr="0079780B" w:rsidRDefault="00A1364B" w:rsidP="000315B2">
      <w:pPr>
        <w:jc w:val="center"/>
        <w:rPr>
          <w:rFonts w:eastAsia="Times New Roman" w:cs="Times New Roman"/>
          <w:sz w:val="24"/>
          <w:szCs w:val="24"/>
          <w:lang w:bidi="he-IL"/>
        </w:rPr>
      </w:pPr>
      <w:r w:rsidRPr="0079780B">
        <w:rPr>
          <w:rFonts w:eastAsia="Times New Roman" w:cs="Times New Roman"/>
          <w:noProof/>
          <w:sz w:val="24"/>
          <w:szCs w:val="24"/>
          <w:lang w:bidi="he-IL"/>
        </w:rPr>
        <w:drawing>
          <wp:inline distT="0" distB="0" distL="0" distR="0" wp14:anchorId="1D70DE52" wp14:editId="0E0DA0CC">
            <wp:extent cx="1513840" cy="551180"/>
            <wp:effectExtent l="0" t="0" r="0" b="1270"/>
            <wp:docPr id="4" name="Picture 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55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56CA4" w14:textId="345BA223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Hakham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Dr.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Yosef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be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Haggai</w:t>
      </w:r>
    </w:p>
    <w:p w14:paraId="79F59748" w14:textId="06BED1FC" w:rsidR="00A1364B" w:rsidRPr="0079780B" w:rsidRDefault="00A1364B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Rabbi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Dr.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Hillel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be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David</w:t>
      </w:r>
    </w:p>
    <w:p w14:paraId="5DB99ED7" w14:textId="799D9353" w:rsidR="00A1364B" w:rsidRPr="0079780B" w:rsidRDefault="00A1364B" w:rsidP="000315B2">
      <w:pPr>
        <w:jc w:val="center"/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</w:pP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Rabbi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Dr.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Eliyahu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ben</w:t>
      </w:r>
      <w:r w:rsidR="000B17AB"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 xml:space="preserve"> </w:t>
      </w:r>
      <w:r w:rsidRPr="0079780B">
        <w:rPr>
          <w:rFonts w:ascii="Cambria" w:eastAsia="Times New Roman" w:hAnsi="Cambria" w:cs="Calibri"/>
          <w:b/>
          <w:bCs/>
          <w:color w:val="000000"/>
          <w:sz w:val="24"/>
          <w:szCs w:val="24"/>
          <w:lang w:bidi="he-IL"/>
        </w:rPr>
        <w:t>Abraham</w:t>
      </w:r>
    </w:p>
    <w:p w14:paraId="0E7C88E5" w14:textId="77777777" w:rsidR="00897FED" w:rsidRPr="0079780B" w:rsidRDefault="00897FED" w:rsidP="000315B2">
      <w:pPr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6A577A23" w14:textId="0478C71A" w:rsidR="00682B90" w:rsidRPr="0079780B" w:rsidRDefault="00A1364B" w:rsidP="000315B2">
      <w:pPr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Edite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682B90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682B90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Hono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682B90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Paqid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682B90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Ado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682B90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Ezra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682B90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be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682B90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Avraha</w:t>
      </w:r>
      <w:r w:rsidR="00B14252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m</w:t>
      </w:r>
    </w:p>
    <w:p w14:paraId="6D286028" w14:textId="610F0F89" w:rsidR="00C12E43" w:rsidRPr="0079780B" w:rsidRDefault="00A1364B" w:rsidP="000315B2">
      <w:pPr>
        <w:jc w:val="center"/>
        <w:rPr>
          <w:rFonts w:eastAsia="Times New Roman" w:cs="Times New Roman"/>
          <w:color w:val="000000"/>
          <w:sz w:val="22"/>
          <w:lang w:bidi="he-IL"/>
        </w:rPr>
      </w:pP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al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thank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HH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Gibere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Giborah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bat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Sarah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diligence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proof-reading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0B17AB"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79780B">
        <w:rPr>
          <w:rFonts w:asciiTheme="minorHAnsi" w:eastAsia="Times New Roman" w:hAnsiTheme="minorHAnsi" w:cstheme="minorHAnsi"/>
          <w:color w:val="000000"/>
          <w:sz w:val="22"/>
          <w:lang w:bidi="he-IL"/>
        </w:rPr>
        <w:t>week.</w:t>
      </w:r>
    </w:p>
    <w:sectPr w:rsidR="00C12E43" w:rsidRPr="0079780B" w:rsidSect="00A15AA3">
      <w:headerReference w:type="default" r:id="rId178"/>
      <w:footerReference w:type="default" r:id="rId179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B4CC0" w14:textId="77777777" w:rsidR="00A15AA3" w:rsidRDefault="00A15AA3">
      <w:r>
        <w:separator/>
      </w:r>
    </w:p>
  </w:endnote>
  <w:endnote w:type="continuationSeparator" w:id="0">
    <w:p w14:paraId="3397A8B3" w14:textId="77777777" w:rsidR="00A15AA3" w:rsidRDefault="00A15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EE0FE31-3DEC-4DCE-B203-B3739B251E9E}"/>
    <w:embedBold r:id="rId2" w:fontKey="{186E23A1-72F6-4C4F-B16A-19D270112A93}"/>
    <w:embedItalic r:id="rId3" w:fontKey="{CE8B00F6-6306-46B5-9AAD-09FDDAB57734}"/>
    <w:embedBoldItalic r:id="rId4" w:fontKey="{01DD384F-8DB6-4C5D-8153-997EE67B1E9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544157CD-0F29-42F8-9A38-6D478A162337}"/>
    <w:embedBold r:id="rId6" w:fontKey="{37BE95BB-870F-4EA8-9FBB-B291EBF20A35}"/>
  </w:font>
  <w:font w:name="David">
    <w:charset w:val="B1"/>
    <w:family w:val="swiss"/>
    <w:pitch w:val="variable"/>
    <w:sig w:usb0="00000803" w:usb1="00000000" w:usb2="00000000" w:usb3="00000000" w:csb0="00000021" w:csb1="00000000"/>
    <w:embedBold r:id="rId7" w:subsetted="1" w:fontKey="{385F9566-F619-40E9-BCB8-35FB32FF71D6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8" w:fontKey="{A917FCDB-0C2B-4572-B1E9-D72C984120DA}"/>
    <w:embedBold r:id="rId9" w:fontKey="{FA09D9F4-A52E-4FD6-9BCA-4D365CBA0866}"/>
  </w:font>
  <w:font w:name="Bwhebb">
    <w:panose1 w:val="02000400000000000000"/>
    <w:charset w:val="00"/>
    <w:family w:val="auto"/>
    <w:pitch w:val="variable"/>
    <w:sig w:usb0="00000003" w:usb1="00000000" w:usb2="00000000" w:usb3="00000000" w:csb0="00000001" w:csb1="00000000"/>
    <w:embedBold r:id="rId10" w:subsetted="1" w:fontKey="{3375C887-7A20-48CC-B063-F6AF45273CB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6355688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CE25B1E" w14:textId="77777777" w:rsidR="00FC62FD" w:rsidRDefault="00FC62FD">
            <w:pPr>
              <w:pStyle w:val="Footer"/>
              <w:jc w:val="center"/>
            </w:pPr>
          </w:p>
          <w:p w14:paraId="24C047F5" w14:textId="2429A66D" w:rsidR="00EB3E28" w:rsidRDefault="00EB3E2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955459" w14:textId="77777777" w:rsidR="00EB3E28" w:rsidRDefault="00EB3E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38BCA3" w14:textId="77777777" w:rsidR="00A15AA3" w:rsidRDefault="00A15AA3">
      <w:r>
        <w:separator/>
      </w:r>
    </w:p>
  </w:footnote>
  <w:footnote w:type="continuationSeparator" w:id="0">
    <w:p w14:paraId="33B4FAAF" w14:textId="77777777" w:rsidR="00A15AA3" w:rsidRDefault="00A15AA3">
      <w:r>
        <w:continuationSeparator/>
      </w:r>
    </w:p>
  </w:footnote>
  <w:footnote w:id="1">
    <w:p w14:paraId="71D3CDB1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Rashi: The word of the Lord to my master: Our Rabbis interpreted it as referring to Abraham our father, and I shall explain it according to their words (Mid. Ps. 110:1): The word of the Lord to Abraham, whom the world called “my master,” as it is written (Gen. 23:6): “Hearken to us, my master.”</w:t>
      </w:r>
    </w:p>
  </w:footnote>
  <w:footnote w:id="2">
    <w:p w14:paraId="6586F862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See Overview to ArtScroll Bereishis, vol. II, p. 375.</w:t>
      </w:r>
    </w:p>
  </w:footnote>
  <w:footnote w:id="3">
    <w:p w14:paraId="7D457724" w14:textId="3A65B14E" w:rsidR="007631EE" w:rsidRPr="007631EE" w:rsidRDefault="007631EE" w:rsidP="007631EE">
      <w:pPr>
        <w:pStyle w:val="FootnoteText1"/>
        <w:rPr>
          <w:rFonts w:asciiTheme="minorHAnsi" w:hAnsiTheme="minorHAnsi" w:cstheme="minorHAnsi"/>
          <w:sz w:val="18"/>
          <w:szCs w:val="18"/>
        </w:rPr>
      </w:pPr>
      <w:r w:rsidRPr="007631EE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7631EE">
        <w:rPr>
          <w:rFonts w:asciiTheme="minorHAnsi" w:hAnsiTheme="minorHAnsi" w:cstheme="minorHAnsi"/>
          <w:sz w:val="18"/>
          <w:szCs w:val="18"/>
        </w:rPr>
        <w:t xml:space="preserve"> These opening remarks are excerpted, and edited, from: </w:t>
      </w:r>
      <w:r w:rsidRPr="007631EE">
        <w:rPr>
          <w:rFonts w:asciiTheme="minorHAnsi" w:hAnsiTheme="minorHAnsi" w:cstheme="minorHAnsi"/>
          <w:i/>
          <w:sz w:val="18"/>
          <w:szCs w:val="18"/>
          <w:lang w:val="en-AU"/>
        </w:rPr>
        <w:t>The ArtScroll Tanach Series, Tehillim</w:t>
      </w:r>
      <w:r w:rsidRPr="007631EE">
        <w:rPr>
          <w:rFonts w:asciiTheme="minorHAnsi" w:hAnsiTheme="minorHAnsi" w:cstheme="minorHAnsi"/>
          <w:sz w:val="18"/>
          <w:szCs w:val="18"/>
          <w:lang w:val="en-AU"/>
        </w:rPr>
        <w:t>, A new translation with a commentary anthologized from Talmudic, Midrashic, and rabbinic sources. Commentary by Rabbi Avrohom Chaim Feuer, Translation by Rabbi Avrohom Chaim Feuer in collaboration with Rabbi Nosson Scherman.</w:t>
      </w:r>
    </w:p>
  </w:footnote>
  <w:footnote w:id="4">
    <w:p w14:paraId="05F3B5D3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ehillim (Psalms) 110:1: supposed to be said by Eliezer, ‘my master’ referring to Abraham.</w:t>
      </w:r>
    </w:p>
  </w:footnote>
  <w:footnote w:id="5">
    <w:p w14:paraId="71931A8B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Moed Kattan 16b</w:t>
      </w:r>
    </w:p>
  </w:footnote>
  <w:footnote w:id="6">
    <w:p w14:paraId="336E3DDC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see Debarim (Deuteronomy) 33:2</w:t>
      </w:r>
    </w:p>
  </w:footnote>
  <w:footnote w:id="7">
    <w:p w14:paraId="2747E209" w14:textId="77777777" w:rsidR="00882E4E" w:rsidRPr="007631EE" w:rsidRDefault="00882E4E" w:rsidP="006714D6">
      <w:pPr>
        <w:tabs>
          <w:tab w:val="left" w:pos="158"/>
        </w:tabs>
        <w:rPr>
          <w:rFonts w:asciiTheme="minorHAnsi" w:hAnsiTheme="minorHAnsi" w:cstheme="minorHAnsi"/>
          <w:sz w:val="18"/>
          <w:szCs w:val="18"/>
        </w:rPr>
      </w:pPr>
      <w:r w:rsidRPr="007631EE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7631EE">
        <w:rPr>
          <w:rStyle w:val="FootnoteReference"/>
          <w:rFonts w:asciiTheme="minorHAnsi" w:hAnsiTheme="minorHAnsi" w:cstheme="minorHAnsi"/>
          <w:sz w:val="18"/>
          <w:szCs w:val="18"/>
        </w:rPr>
        <w:tab/>
      </w:r>
      <w:r w:rsidRPr="007631EE">
        <w:rPr>
          <w:rStyle w:val="FootnoteTextChar"/>
          <w:rFonts w:asciiTheme="minorHAnsi" w:hAnsiTheme="minorHAnsi" w:cstheme="minorHAnsi"/>
          <w:sz w:val="18"/>
          <w:szCs w:val="18"/>
        </w:rPr>
        <w:t>See Nedarim 32a. Also see Rashi and Radak.</w:t>
      </w:r>
    </w:p>
  </w:footnote>
  <w:footnote w:id="8">
    <w:p w14:paraId="0BB74731" w14:textId="77777777" w:rsidR="00882E4E" w:rsidRPr="007631EE" w:rsidRDefault="00882E4E" w:rsidP="006714D6">
      <w:pPr>
        <w:tabs>
          <w:tab w:val="left" w:pos="173"/>
        </w:tabs>
        <w:ind w:left="360" w:hanging="360"/>
        <w:rPr>
          <w:rStyle w:val="FootnoteTextChar"/>
          <w:rFonts w:asciiTheme="minorHAnsi" w:hAnsiTheme="minorHAnsi" w:cstheme="minorHAnsi"/>
          <w:sz w:val="18"/>
          <w:szCs w:val="18"/>
        </w:rPr>
      </w:pPr>
      <w:r w:rsidRPr="007631EE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7631EE">
        <w:rPr>
          <w:rStyle w:val="FootnoteReference"/>
          <w:rFonts w:asciiTheme="minorHAnsi" w:hAnsiTheme="minorHAnsi" w:cstheme="minorHAnsi"/>
          <w:sz w:val="18"/>
          <w:szCs w:val="18"/>
        </w:rPr>
        <w:tab/>
      </w:r>
      <w:r w:rsidRPr="007631EE">
        <w:rPr>
          <w:rStyle w:val="FootnoteTextChar"/>
          <w:rFonts w:asciiTheme="minorHAnsi" w:hAnsiTheme="minorHAnsi" w:cstheme="minorHAnsi"/>
          <w:sz w:val="18"/>
          <w:szCs w:val="18"/>
        </w:rPr>
        <w:t>Melchitzedek was both priest and king of Jerusalem in the days of Abraham. See Gen. 14:18.</w:t>
      </w:r>
    </w:p>
  </w:footnote>
  <w:footnote w:id="9">
    <w:p w14:paraId="1132E710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Style w:val="FootnoteReference"/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sz w:val="18"/>
          <w:szCs w:val="18"/>
          <w:lang w:bidi="en-US"/>
        </w:rPr>
        <w:t>The name Zion did not exist in the time of Abraham.</w:t>
      </w:r>
    </w:p>
  </w:footnote>
  <w:footnote w:id="10">
    <w:p w14:paraId="68D7167E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  <w:lang w:bidi="en-US"/>
        </w:rPr>
        <w:t xml:space="preserve"> That the psalm speaks of Abraham.</w:t>
      </w:r>
    </w:p>
  </w:footnote>
  <w:footnote w:id="11">
    <w:p w14:paraId="1E86DD21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  <w:lang w:bidi="en-US"/>
        </w:rPr>
        <w:t xml:space="preserve"> Ps. 20 and Ps. 21 were not written by David; rather, </w:t>
      </w:r>
      <w:r w:rsidRPr="007631EE">
        <w:rPr>
          <w:rFonts w:cstheme="minorHAnsi"/>
          <w:b/>
          <w:bCs/>
          <w:sz w:val="18"/>
          <w:szCs w:val="18"/>
          <w:lang w:bidi="en-US"/>
        </w:rPr>
        <w:t>they were written in regard to David</w:t>
      </w:r>
      <w:r w:rsidRPr="007631EE">
        <w:rPr>
          <w:rFonts w:cstheme="minorHAnsi"/>
          <w:sz w:val="18"/>
          <w:szCs w:val="18"/>
          <w:lang w:bidi="en-US"/>
        </w:rPr>
        <w:t>.</w:t>
      </w:r>
    </w:p>
  </w:footnote>
  <w:footnote w:id="12">
    <w:p w14:paraId="36DE1068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  <w:lang w:bidi="en-US"/>
        </w:rPr>
        <w:t xml:space="preserve"> A poet composed this psalm regarding Solomon. Solomon did not write it.</w:t>
      </w:r>
    </w:p>
  </w:footnote>
  <w:footnote w:id="13">
    <w:p w14:paraId="00284252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  <w:lang w:bidi="en-US"/>
        </w:rPr>
        <w:t xml:space="preserve"> </w:t>
      </w:r>
      <w:r w:rsidRPr="007631EE">
        <w:rPr>
          <w:rFonts w:cstheme="minorHAnsi"/>
          <w:b/>
          <w:bCs/>
          <w:sz w:val="18"/>
          <w:szCs w:val="18"/>
          <w:lang w:bidi="en-US"/>
        </w:rPr>
        <w:t>The word “lord” (adorn) refers to King David</w:t>
      </w:r>
      <w:r w:rsidRPr="007631EE">
        <w:rPr>
          <w:rFonts w:cstheme="minorHAnsi"/>
          <w:sz w:val="18"/>
          <w:szCs w:val="18"/>
          <w:lang w:bidi="en-US"/>
        </w:rPr>
        <w:t>.</w:t>
      </w:r>
    </w:p>
  </w:footnote>
  <w:footnote w:id="14">
    <w:p w14:paraId="238503C8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Yeshayahu (</w:t>
      </w:r>
      <w:r w:rsidRPr="007631EE">
        <w:rPr>
          <w:rFonts w:cstheme="minorHAnsi"/>
          <w:sz w:val="18"/>
          <w:szCs w:val="18"/>
          <w:lang w:bidi="en-US"/>
        </w:rPr>
        <w:t>Isaiah) 43:4</w:t>
      </w:r>
    </w:p>
  </w:footnote>
  <w:footnote w:id="15">
    <w:p w14:paraId="40EEC7C7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(</w:t>
      </w:r>
      <w:r w:rsidRPr="007631EE">
        <w:rPr>
          <w:rFonts w:cstheme="minorHAnsi"/>
          <w:sz w:val="18"/>
          <w:szCs w:val="18"/>
          <w:lang w:bidi="en-US"/>
        </w:rPr>
        <w:t>Genesis) 23:6</w:t>
      </w:r>
    </w:p>
  </w:footnote>
  <w:footnote w:id="16">
    <w:p w14:paraId="23730765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sz w:val="18"/>
          <w:szCs w:val="18"/>
          <w:lang w:bidi="en-US"/>
        </w:rPr>
        <w:t>cf. Bereshit (Genesis) 18:27</w:t>
      </w:r>
    </w:p>
  </w:footnote>
  <w:footnote w:id="17">
    <w:p w14:paraId="0EEF68F7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sz w:val="18"/>
          <w:szCs w:val="18"/>
          <w:lang w:bidi="en-US"/>
        </w:rPr>
        <w:t>ibid. 12:8</w:t>
      </w:r>
    </w:p>
  </w:footnote>
  <w:footnote w:id="18">
    <w:p w14:paraId="119A72D9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sz w:val="18"/>
          <w:szCs w:val="18"/>
          <w:lang w:bidi="en-US"/>
        </w:rPr>
        <w:t>v. 18:36</w:t>
      </w:r>
    </w:p>
  </w:footnote>
  <w:footnote w:id="19">
    <w:p w14:paraId="6D349B43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41:1</w:t>
      </w:r>
    </w:p>
  </w:footnote>
  <w:footnote w:id="20">
    <w:p w14:paraId="16354E88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18:3 Rashi</w:t>
      </w:r>
    </w:p>
  </w:footnote>
  <w:footnote w:id="21">
    <w:p w14:paraId="16126E2F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(Genesis) 14:18. The Midrash identifies him with Shem, the son of Noah, Avraham's eighth ancestor.</w:t>
      </w:r>
    </w:p>
  </w:footnote>
  <w:footnote w:id="22">
    <w:p w14:paraId="5C19AC15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(Genesis) 14:19ff</w:t>
      </w:r>
    </w:p>
  </w:footnote>
  <w:footnote w:id="23">
    <w:p w14:paraId="5FEB8582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Here taken as referring to Abraham; cf. Ber. 7b, where my lord is explicitly so explained.</w:t>
      </w:r>
    </w:p>
  </w:footnote>
  <w:footnote w:id="24">
    <w:p w14:paraId="696DAAEF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ehillim (Psalms) 110:1.</w:t>
      </w:r>
    </w:p>
  </w:footnote>
  <w:footnote w:id="25">
    <w:p w14:paraId="2F438371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ehillim (Psalms) 110:4.</w:t>
      </w:r>
    </w:p>
  </w:footnote>
  <w:footnote w:id="26">
    <w:p w14:paraId="4C16601D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I.e., because of his giving precedence to Abraham.</w:t>
      </w:r>
    </w:p>
  </w:footnote>
  <w:footnote w:id="27">
    <w:p w14:paraId="11721F1D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hough Avraham was a descendant of Melchizedek, and thus the priesthood was inherited by the latter's seed, yet this was through the merit of Avraham, not of Melchizedek. - Ran.</w:t>
      </w:r>
    </w:p>
  </w:footnote>
  <w:footnote w:id="28">
    <w:p w14:paraId="6220688F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Ibid. VII, 6.</w:t>
      </w:r>
    </w:p>
  </w:footnote>
  <w:footnote w:id="29">
    <w:p w14:paraId="10582BAA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Ibid. XI, 10.</w:t>
      </w:r>
    </w:p>
  </w:footnote>
  <w:footnote w:id="30">
    <w:p w14:paraId="218FD9F3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Since Noah was five hundred years old when Shem was born, and six hundred when the flood commenced, Shem must have been a hundred then. Consequently, two years later he was a hundred and two years old.</w:t>
      </w:r>
    </w:p>
  </w:footnote>
  <w:footnote w:id="31">
    <w:p w14:paraId="26A8F3CE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So that Shem as the youngest, not the eldest.</w:t>
      </w:r>
    </w:p>
  </w:footnote>
  <w:footnote w:id="32">
    <w:p w14:paraId="3A9DE5FA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Ibid. X, 21.</w:t>
      </w:r>
    </w:p>
  </w:footnote>
  <w:footnote w:id="33">
    <w:p w14:paraId="568C6DE1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Rabbi Abraham Ben Meir Ibn Ezra</w:t>
      </w:r>
    </w:p>
  </w:footnote>
  <w:footnote w:id="34">
    <w:p w14:paraId="64602435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David Kimhi (Hebrew: </w:t>
      </w:r>
      <w:r w:rsidRPr="007631EE">
        <w:rPr>
          <w:rFonts w:cstheme="minorHAnsi"/>
          <w:sz w:val="18"/>
          <w:szCs w:val="18"/>
          <w:rtl/>
          <w:lang w:bidi="he-IL"/>
        </w:rPr>
        <w:t>דוד קמחי</w:t>
      </w:r>
      <w:r w:rsidRPr="007631EE">
        <w:rPr>
          <w:rFonts w:cstheme="minorHAnsi"/>
          <w:sz w:val="18"/>
          <w:szCs w:val="18"/>
          <w:cs/>
        </w:rPr>
        <w:t>‎</w:t>
      </w:r>
      <w:r w:rsidRPr="007631EE">
        <w:rPr>
          <w:rFonts w:cstheme="minorHAnsi"/>
          <w:sz w:val="18"/>
          <w:szCs w:val="18"/>
        </w:rPr>
        <w:t>, also Kimchi or Qimḥi) (1160–1235), also known by the Hebrew acronym as the RaDaK (</w:t>
      </w:r>
      <w:r w:rsidRPr="007631EE">
        <w:rPr>
          <w:rFonts w:cstheme="minorHAnsi"/>
          <w:sz w:val="18"/>
          <w:szCs w:val="18"/>
          <w:rtl/>
          <w:lang w:bidi="he-IL"/>
        </w:rPr>
        <w:t>רד"ק</w:t>
      </w:r>
      <w:r w:rsidRPr="007631EE">
        <w:rPr>
          <w:rFonts w:cstheme="minorHAnsi"/>
          <w:sz w:val="18"/>
          <w:szCs w:val="18"/>
        </w:rPr>
        <w:t>), was a medieval rabbi, biblical commentator, philosopher, and grammarian.</w:t>
      </w:r>
    </w:p>
  </w:footnote>
  <w:footnote w:id="35">
    <w:p w14:paraId="5759EC6E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Nachmanides (</w:t>
      </w:r>
      <w:r w:rsidRPr="007631EE">
        <w:rPr>
          <w:rFonts w:cstheme="minorHAnsi"/>
          <w:sz w:val="18"/>
          <w:szCs w:val="18"/>
          <w:rtl/>
          <w:lang w:bidi="he-IL"/>
        </w:rPr>
        <w:t>רבי משה בן נחמן</w:t>
      </w:r>
      <w:r w:rsidRPr="007631EE">
        <w:rPr>
          <w:rFonts w:cstheme="minorHAnsi"/>
          <w:sz w:val="18"/>
          <w:szCs w:val="18"/>
        </w:rPr>
        <w:t>), also known as Rabbi Moses ben Nachman Girondi, Bonastruc ça (de) Porta and by his acronym Ramban (1194 – 1270), was a leading medieval Jewish scholar, Catalan Sephardic rabbi, philosopher, physician, kabbalist, and biblical commentator.</w:t>
      </w:r>
    </w:p>
  </w:footnote>
  <w:footnote w:id="36">
    <w:p w14:paraId="2FD0165F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II Melachim (Kings) 20:1</w:t>
      </w:r>
    </w:p>
  </w:footnote>
  <w:footnote w:id="37">
    <w:p w14:paraId="5CF70F41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ehillim (Psalms) 110:4.</w:t>
      </w:r>
    </w:p>
  </w:footnote>
  <w:footnote w:id="38">
    <w:p w14:paraId="0D111B2A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he ‘order of Melchizedek’ was the priesthood of the firstborn. Just remeber</w:t>
      </w:r>
    </w:p>
  </w:footnote>
  <w:footnote w:id="39">
    <w:p w14:paraId="644BD8F9" w14:textId="37D48731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Our verbal tally between the Torah, Ashlamata, and Psalms:</w:t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sz w:val="18"/>
          <w:szCs w:val="18"/>
        </w:rPr>
        <w:t xml:space="preserve">Land / Earth / Countries - </w:t>
      </w:r>
      <w:r w:rsidRPr="007631EE">
        <w:rPr>
          <w:rFonts w:cstheme="minorHAnsi"/>
          <w:sz w:val="18"/>
          <w:szCs w:val="18"/>
          <w:rtl/>
          <w:lang w:bidi="he-IL"/>
        </w:rPr>
        <w:t>ארץ</w:t>
      </w:r>
      <w:r w:rsidRPr="007631EE">
        <w:rPr>
          <w:rFonts w:cstheme="minorHAnsi"/>
          <w:sz w:val="18"/>
          <w:szCs w:val="18"/>
        </w:rPr>
        <w:t>, Strong’s number 0776.</w:t>
      </w:r>
    </w:p>
  </w:footnote>
  <w:footnote w:id="40">
    <w:p w14:paraId="4CCFA392" w14:textId="77777777" w:rsidR="00882E4E" w:rsidRPr="007631EE" w:rsidRDefault="00882E4E" w:rsidP="006714D6">
      <w:pPr>
        <w:rPr>
          <w:rFonts w:asciiTheme="minorHAnsi" w:hAnsiTheme="minorHAnsi" w:cstheme="minorHAnsi"/>
          <w:sz w:val="18"/>
          <w:szCs w:val="18"/>
        </w:rPr>
      </w:pPr>
      <w:r w:rsidRPr="007631EE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7631EE">
        <w:rPr>
          <w:rFonts w:asciiTheme="minorHAnsi" w:hAnsiTheme="minorHAnsi" w:cstheme="minorHAnsi"/>
          <w:sz w:val="18"/>
          <w:szCs w:val="18"/>
        </w:rPr>
        <w:t xml:space="preserve"> Lit., ‘folded’.</w:t>
      </w:r>
    </w:p>
  </w:footnote>
  <w:footnote w:id="41">
    <w:p w14:paraId="54C2ED15" w14:textId="77777777" w:rsidR="00882E4E" w:rsidRPr="007631EE" w:rsidRDefault="00882E4E" w:rsidP="006714D6">
      <w:pPr>
        <w:rPr>
          <w:rFonts w:asciiTheme="minorHAnsi" w:hAnsiTheme="minorHAnsi" w:cstheme="minorHAnsi"/>
          <w:sz w:val="18"/>
          <w:szCs w:val="18"/>
        </w:rPr>
      </w:pPr>
      <w:r w:rsidRPr="007631EE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7631EE">
        <w:rPr>
          <w:rFonts w:asciiTheme="minorHAnsi" w:hAnsiTheme="minorHAnsi" w:cstheme="minorHAnsi"/>
          <w:sz w:val="18"/>
          <w:szCs w:val="18"/>
        </w:rPr>
        <w:t xml:space="preserve"> The total length of their respective lives covered the entire period of the life of the human species.</w:t>
      </w:r>
    </w:p>
  </w:footnote>
  <w:footnote w:id="42">
    <w:p w14:paraId="550E1EB0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Elijah.</w:t>
      </w:r>
    </w:p>
  </w:footnote>
  <w:footnote w:id="43">
    <w:p w14:paraId="19BC1A89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(Genesis) 25:22.</w:t>
      </w:r>
    </w:p>
  </w:footnote>
  <w:footnote w:id="44">
    <w:p w14:paraId="6052B004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(Genesis) 25:27.</w:t>
      </w:r>
    </w:p>
  </w:footnote>
  <w:footnote w:id="45">
    <w:p w14:paraId="5F3776C6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Bereshit (Genesis) 21:8.</w:t>
      </w:r>
    </w:p>
  </w:footnote>
  <w:footnote w:id="46">
    <w:p w14:paraId="6DD4644A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ehillim (</w:t>
      </w:r>
      <w:r w:rsidRPr="007631EE">
        <w:rPr>
          <w:rFonts w:cstheme="minorHAnsi"/>
          <w:iCs/>
          <w:sz w:val="18"/>
          <w:szCs w:val="18"/>
        </w:rPr>
        <w:t>Psalms) 89:28.</w:t>
      </w:r>
    </w:p>
  </w:footnote>
  <w:footnote w:id="47">
    <w:p w14:paraId="08186D56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i/>
          <w:iCs/>
          <w:sz w:val="18"/>
          <w:szCs w:val="18"/>
        </w:rPr>
        <w:t>Toldot</w:t>
      </w:r>
      <w:r w:rsidRPr="007631EE">
        <w:rPr>
          <w:rFonts w:cstheme="minorHAnsi"/>
          <w:sz w:val="18"/>
          <w:szCs w:val="18"/>
        </w:rPr>
        <w:t xml:space="preserve"> means “offspring” and “generations”; it also means “generations” in the more general sense—that which a person generates and produces. </w:t>
      </w:r>
    </w:p>
  </w:footnote>
  <w:footnote w:id="48">
    <w:p w14:paraId="2C2738DC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2 Luqas (Acts) 2:46</w:t>
      </w:r>
    </w:p>
  </w:footnote>
  <w:footnote w:id="49">
    <w:p w14:paraId="77BD27BC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This section contains what I have learned from my teacher, His Eminence Hakham Dr. Yoseph ben Haggai. Most represent His Eminence’s words.</w:t>
      </w:r>
    </w:p>
  </w:footnote>
  <w:footnote w:id="50">
    <w:p w14:paraId="2EAA5301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Sefer Yetzirah 1:7, Yeshayahu (Isaiah) 46:10.</w:t>
      </w:r>
    </w:p>
  </w:footnote>
  <w:footnote w:id="51">
    <w:p w14:paraId="573F2301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I heard this from Paqid Adon Poriel ben Avraham.</w:t>
      </w:r>
    </w:p>
  </w:footnote>
  <w:footnote w:id="52">
    <w:p w14:paraId="2C2ECECE" w14:textId="77777777" w:rsidR="00882E4E" w:rsidRPr="007631EE" w:rsidRDefault="00882E4E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Pr="007631EE">
        <w:rPr>
          <w:rFonts w:cstheme="minorHAnsi"/>
          <w:sz w:val="18"/>
          <w:szCs w:val="18"/>
        </w:rPr>
        <w:t xml:space="preserve"> Woman suspected of adultery. Bamidbar (Numbers) 5:11 – 6:21.</w:t>
      </w:r>
    </w:p>
  </w:footnote>
  <w:footnote w:id="53">
    <w:p w14:paraId="3BDE5DA5" w14:textId="1E6A2CE6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Note: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unles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therwis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note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ll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quotation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from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anakh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r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a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f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Rashi’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ranslation.</w:t>
      </w:r>
    </w:p>
  </w:footnote>
  <w:footnote w:id="54">
    <w:p w14:paraId="5CBB4ADF" w14:textId="281B7A56" w:rsidR="00A1364B" w:rsidRPr="007631EE" w:rsidRDefault="00A1364B" w:rsidP="00B357F6">
      <w:pPr>
        <w:pStyle w:val="FootnoteText"/>
        <w:rPr>
          <w:rFonts w:eastAsia="Times New Roman" w:cstheme="minorHAnsi"/>
          <w:color w:val="000000"/>
          <w:sz w:val="18"/>
          <w:szCs w:val="18"/>
          <w:lang w:bidi="he-IL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Philo,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The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Works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of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Philo,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Translated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by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C.D.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Yonge,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Hendrickson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Publishers,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Second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Printing,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1993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p.285.</w:t>
      </w:r>
    </w:p>
    <w:p w14:paraId="1834353D" w14:textId="77777777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</w:p>
  </w:footnote>
  <w:footnote w:id="55">
    <w:p w14:paraId="25EB320A" w14:textId="03CBFDD2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f.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Bereshee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2:5</w:t>
      </w:r>
    </w:p>
  </w:footnote>
  <w:footnote w:id="56">
    <w:p w14:paraId="4AEB6B0B" w14:textId="24AC373F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My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ranslation</w:t>
      </w:r>
    </w:p>
  </w:footnote>
  <w:footnote w:id="57">
    <w:p w14:paraId="447674CA" w14:textId="73F5A0C7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Heschel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braham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Joshua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Go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i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earch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f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Man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Farrar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trau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n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Giroux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1955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.167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(my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araphrase)</w:t>
      </w:r>
    </w:p>
  </w:footnote>
  <w:footnote w:id="58">
    <w:p w14:paraId="0F6B4386" w14:textId="7E916E4A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Rashi’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ranslatio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with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my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emphasis</w:t>
      </w:r>
    </w:p>
  </w:footnote>
  <w:footnote w:id="59">
    <w:p w14:paraId="210A32DD" w14:textId="47DBB646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See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b/>
          <w:bCs/>
          <w:color w:val="000000"/>
          <w:sz w:val="18"/>
          <w:szCs w:val="18"/>
          <w:lang w:val="en-AU"/>
        </w:rPr>
        <w:t>Three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in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the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“The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Watchman,”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His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Rabbi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Dr.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Hillel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ben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David’s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webpage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-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.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hyperlink r:id="rId1" w:history="1">
        <w:r w:rsidRPr="007631EE">
          <w:rPr>
            <w:rStyle w:val="Hyperlink"/>
            <w:rFonts w:cstheme="minorHAnsi"/>
            <w:sz w:val="18"/>
            <w:szCs w:val="18"/>
            <w:lang w:val="en-AU"/>
          </w:rPr>
          <w:t>http://www.betemunah.org/three.html</w:t>
        </w:r>
      </w:hyperlink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</w:p>
  </w:footnote>
  <w:footnote w:id="60">
    <w:p w14:paraId="1F4E1131" w14:textId="536474DC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hilo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Work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f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hilo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ranslate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by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.D.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Yonge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Hendrickso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ublishers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econ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rinting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1993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p.286-287</w:t>
      </w:r>
    </w:p>
  </w:footnote>
  <w:footnote w:id="61">
    <w:p w14:paraId="10F65487" w14:textId="78A57C82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Hebrew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wor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“</w:t>
      </w:r>
      <w:r w:rsidRPr="007631EE">
        <w:rPr>
          <w:rFonts w:cstheme="minorHAnsi"/>
          <w:i/>
          <w:iCs/>
          <w:color w:val="000000"/>
          <w:sz w:val="18"/>
          <w:szCs w:val="18"/>
        </w:rPr>
        <w:t>da’at</w:t>
      </w:r>
      <w:r w:rsidRPr="007631EE">
        <w:rPr>
          <w:rFonts w:cstheme="minorHAnsi"/>
          <w:color w:val="000000"/>
          <w:sz w:val="18"/>
          <w:szCs w:val="18"/>
        </w:rPr>
        <w:t>”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i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erive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from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Hebrew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oncep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f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“</w:t>
      </w:r>
      <w:r w:rsidRPr="007631EE">
        <w:rPr>
          <w:rFonts w:cstheme="minorHAnsi"/>
          <w:i/>
          <w:iCs/>
          <w:color w:val="000000"/>
          <w:sz w:val="18"/>
          <w:szCs w:val="18"/>
        </w:rPr>
        <w:t>yada</w:t>
      </w:r>
      <w:r w:rsidRPr="007631EE">
        <w:rPr>
          <w:rFonts w:cstheme="minorHAnsi"/>
          <w:color w:val="000000"/>
          <w:sz w:val="18"/>
          <w:szCs w:val="18"/>
        </w:rPr>
        <w:t>.”</w:t>
      </w:r>
    </w:p>
  </w:footnote>
  <w:footnote w:id="62">
    <w:p w14:paraId="55157CB5" w14:textId="493C9CEB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f.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Ephesian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4:11</w:t>
      </w:r>
    </w:p>
  </w:footnote>
  <w:footnote w:id="63">
    <w:p w14:paraId="345E1867" w14:textId="703CB949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f.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’varim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16:16</w:t>
      </w:r>
    </w:p>
  </w:footnote>
  <w:footnote w:id="64">
    <w:p w14:paraId="18DAE96F" w14:textId="2FEEB802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f.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Berean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8:1</w:t>
      </w:r>
    </w:p>
  </w:footnote>
  <w:footnote w:id="65">
    <w:p w14:paraId="2139FBC7" w14:textId="6A02060D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i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assag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ha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onnotation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a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relat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o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Kosher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rincipl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f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eparating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mea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n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airy.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I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hav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hose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i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assag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becaus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h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eparatio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f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Mea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n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airy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ha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llegorical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connotatio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of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being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bl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o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ivide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iscer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between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two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oints.</w:t>
      </w:r>
    </w:p>
  </w:footnote>
  <w:footnote w:id="66">
    <w:p w14:paraId="487CBA77" w14:textId="72421067" w:rsidR="00A1364B" w:rsidRPr="007631EE" w:rsidRDefault="00A1364B" w:rsidP="00B357F6">
      <w:pPr>
        <w:pStyle w:val="FootnoteText"/>
        <w:rPr>
          <w:rFonts w:eastAsia="Times New Roman" w:cstheme="minorHAnsi"/>
          <w:color w:val="000000"/>
          <w:sz w:val="18"/>
          <w:szCs w:val="18"/>
          <w:lang w:bidi="he-IL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Cf.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Shemot</w:t>
      </w:r>
      <w:r w:rsidR="003932FD"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 xml:space="preserve"> </w:t>
      </w:r>
      <w:r w:rsidRPr="007631EE">
        <w:rPr>
          <w:rFonts w:eastAsia="Times New Roman" w:cstheme="minorHAnsi"/>
          <w:color w:val="000000"/>
          <w:sz w:val="18"/>
          <w:szCs w:val="18"/>
          <w:lang w:val="en-AU" w:bidi="he-IL"/>
        </w:rPr>
        <w:t>25:1-27:19</w:t>
      </w:r>
    </w:p>
    <w:p w14:paraId="740A3168" w14:textId="77777777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</w:p>
  </w:footnote>
  <w:footnote w:id="67">
    <w:p w14:paraId="46165C3D" w14:textId="42997E53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Jewish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Virtual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Library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-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Frequently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Asked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Questions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About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Animal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Sacrifices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and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the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Messianic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Period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r w:rsidRPr="007631EE">
        <w:rPr>
          <w:rFonts w:cstheme="minorHAnsi"/>
          <w:color w:val="000000"/>
          <w:sz w:val="18"/>
          <w:szCs w:val="18"/>
          <w:lang w:val="en-AU"/>
        </w:rPr>
        <w:t>in:</w:t>
      </w:r>
      <w:r w:rsidR="003932FD" w:rsidRPr="007631EE">
        <w:rPr>
          <w:rFonts w:cstheme="minorHAnsi"/>
          <w:color w:val="000000"/>
          <w:sz w:val="18"/>
          <w:szCs w:val="18"/>
          <w:lang w:val="en-AU"/>
        </w:rPr>
        <w:t xml:space="preserve"> </w:t>
      </w:r>
      <w:hyperlink r:id="rId2" w:history="1">
        <w:r w:rsidRPr="007631EE">
          <w:rPr>
            <w:rStyle w:val="Hyperlink"/>
            <w:rFonts w:cstheme="minorHAnsi"/>
            <w:sz w:val="18"/>
            <w:szCs w:val="18"/>
            <w:lang w:val="en-AU"/>
          </w:rPr>
          <w:t>http://www.jewishvirtuallibrary.org/jsource/Judaism/vegsacrifices.html</w:t>
        </w:r>
      </w:hyperlink>
    </w:p>
  </w:footnote>
  <w:footnote w:id="68">
    <w:p w14:paraId="62DD7AEE" w14:textId="33A9957A" w:rsidR="00A1364B" w:rsidRPr="007631EE" w:rsidRDefault="00A1364B" w:rsidP="00B357F6">
      <w:pPr>
        <w:pStyle w:val="FootnoteText"/>
        <w:rPr>
          <w:rFonts w:cstheme="minorHAnsi"/>
          <w:sz w:val="18"/>
          <w:szCs w:val="18"/>
        </w:rPr>
      </w:pPr>
      <w:r w:rsidRPr="007631EE">
        <w:rPr>
          <w:rStyle w:val="FootnoteReference"/>
          <w:rFonts w:cstheme="minorHAnsi"/>
          <w:sz w:val="18"/>
          <w:szCs w:val="18"/>
        </w:rPr>
        <w:footnoteRef/>
      </w:r>
      <w:r w:rsidR="003932FD" w:rsidRPr="007631EE">
        <w:rPr>
          <w:rFonts w:cstheme="minorHAnsi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ee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lso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Berean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13:16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–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“An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o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no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neglect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doing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goo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an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generosity,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for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Go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is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pleased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with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uch</w:t>
      </w:r>
      <w:r w:rsidR="003932FD" w:rsidRPr="007631EE">
        <w:rPr>
          <w:rFonts w:cstheme="minorHAnsi"/>
          <w:color w:val="000000"/>
          <w:sz w:val="18"/>
          <w:szCs w:val="18"/>
        </w:rPr>
        <w:t xml:space="preserve"> </w:t>
      </w:r>
      <w:r w:rsidRPr="007631EE">
        <w:rPr>
          <w:rFonts w:cstheme="minorHAnsi"/>
          <w:color w:val="000000"/>
          <w:sz w:val="18"/>
          <w:szCs w:val="18"/>
        </w:rPr>
        <w:t>sacrifices.”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8E7AB" w14:textId="509E19E0" w:rsidR="00EB3E28" w:rsidRDefault="00EB3E28" w:rsidP="00883133">
    <w:pPr>
      <w:pStyle w:val="Header"/>
      <w:jc w:val="right"/>
      <w:rPr>
        <w:rFonts w:ascii="Arial Narrow" w:eastAsia="Calibri" w:hAnsi="Arial Narrow" w:cs="Arial"/>
        <w:sz w:val="18"/>
        <w:szCs w:val="18"/>
        <w:lang w:bidi="he-IL"/>
      </w:rPr>
    </w:pPr>
    <w:r w:rsidRPr="00682250">
      <w:rPr>
        <w:rFonts w:ascii="Arial Narrow" w:eastAsia="Calibri" w:hAnsi="Arial Narrow" w:cs="Arial"/>
        <w:sz w:val="18"/>
        <w:szCs w:val="18"/>
        <w:lang w:bidi="he-IL"/>
      </w:rPr>
      <w:t>BS”D (B’Siyata D’Shamaya)</w:t>
    </w:r>
    <w:r w:rsidRPr="00682250">
      <w:rPr>
        <w:rFonts w:ascii="Arial Narrow" w:eastAsia="Calibri" w:hAnsi="Arial Narrow" w:cs="Arial"/>
        <w:sz w:val="18"/>
        <w:szCs w:val="18"/>
        <w:cs/>
        <w:lang w:bidi="he-IL"/>
      </w:rPr>
      <w:t>‎</w:t>
    </w:r>
    <w:r>
      <w:rPr>
        <w:rFonts w:ascii="Arial Narrow" w:eastAsia="Calibri" w:hAnsi="Arial Narrow" w:cs="Arial"/>
        <w:sz w:val="18"/>
        <w:szCs w:val="18"/>
        <w:lang w:bidi="he-IL"/>
      </w:rPr>
      <w:t xml:space="preserve"> </w:t>
    </w:r>
  </w:p>
  <w:p w14:paraId="48BC5094" w14:textId="0A1CF326" w:rsidR="00EB3E28" w:rsidRDefault="00EB3E28" w:rsidP="00883133">
    <w:pPr>
      <w:pStyle w:val="Header"/>
      <w:jc w:val="right"/>
    </w:pPr>
    <w:r w:rsidRPr="00682250">
      <w:rPr>
        <w:rFonts w:ascii="Arial Narrow" w:eastAsia="Calibri" w:hAnsi="Arial Narrow" w:cs="Arial"/>
        <w:sz w:val="18"/>
        <w:szCs w:val="18"/>
        <w:lang w:bidi="he-IL"/>
      </w:rPr>
      <w:t>Aramaic: With the help of Heaven</w:t>
    </w:r>
  </w:p>
  <w:p w14:paraId="7B6C2636" w14:textId="77777777" w:rsidR="00EB3E28" w:rsidRPr="002A33EE" w:rsidRDefault="00EB3E28" w:rsidP="00EB3E28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545291"/>
    <w:multiLevelType w:val="multilevel"/>
    <w:tmpl w:val="A296F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F0B15"/>
    <w:multiLevelType w:val="multilevel"/>
    <w:tmpl w:val="9A5A01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925E7F"/>
    <w:multiLevelType w:val="multilevel"/>
    <w:tmpl w:val="1038B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616AD5"/>
    <w:multiLevelType w:val="hybridMultilevel"/>
    <w:tmpl w:val="7CAEB0F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BBE0E5F"/>
    <w:multiLevelType w:val="multilevel"/>
    <w:tmpl w:val="F53222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5C5229"/>
    <w:multiLevelType w:val="multilevel"/>
    <w:tmpl w:val="86B43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76202C"/>
    <w:multiLevelType w:val="multilevel"/>
    <w:tmpl w:val="F7F2B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85D5470"/>
    <w:multiLevelType w:val="hybridMultilevel"/>
    <w:tmpl w:val="82B275AA"/>
    <w:lvl w:ilvl="0" w:tplc="6C66FD72">
      <w:numFmt w:val="bullet"/>
      <w:lvlText w:val="·"/>
      <w:lvlJc w:val="left"/>
      <w:pPr>
        <w:ind w:left="2520" w:hanging="360"/>
      </w:pPr>
      <w:rPr>
        <w:rFonts w:ascii="Calibri" w:eastAsia="Times New Roman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899321782">
    <w:abstractNumId w:val="2"/>
  </w:num>
  <w:num w:numId="2" w16cid:durableId="2088526863">
    <w:abstractNumId w:val="3"/>
  </w:num>
  <w:num w:numId="3" w16cid:durableId="1030882025">
    <w:abstractNumId w:val="6"/>
  </w:num>
  <w:num w:numId="4" w16cid:durableId="761412765">
    <w:abstractNumId w:val="7"/>
  </w:num>
  <w:num w:numId="5" w16cid:durableId="472913577">
    <w:abstractNumId w:val="0"/>
  </w:num>
  <w:num w:numId="6" w16cid:durableId="407655026">
    <w:abstractNumId w:val="4"/>
  </w:num>
  <w:num w:numId="7" w16cid:durableId="1217161509">
    <w:abstractNumId w:val="1"/>
  </w:num>
  <w:num w:numId="8" w16cid:durableId="10179263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Q2MDMyMLYwMDFQ0lEKTi0uzszPAykwrQUAfP/0ISwAAAA="/>
  </w:docVars>
  <w:rsids>
    <w:rsidRoot w:val="00C12E43"/>
    <w:rsid w:val="0000037E"/>
    <w:rsid w:val="00003E4C"/>
    <w:rsid w:val="00013D00"/>
    <w:rsid w:val="00020B12"/>
    <w:rsid w:val="000315B2"/>
    <w:rsid w:val="00055AFB"/>
    <w:rsid w:val="000819FA"/>
    <w:rsid w:val="000B17AB"/>
    <w:rsid w:val="000E1806"/>
    <w:rsid w:val="00117830"/>
    <w:rsid w:val="001553D9"/>
    <w:rsid w:val="00164A34"/>
    <w:rsid w:val="00167AA1"/>
    <w:rsid w:val="00185E43"/>
    <w:rsid w:val="00185F94"/>
    <w:rsid w:val="001B2118"/>
    <w:rsid w:val="001E6E07"/>
    <w:rsid w:val="00215B25"/>
    <w:rsid w:val="00277F80"/>
    <w:rsid w:val="002A33EE"/>
    <w:rsid w:val="002B2D62"/>
    <w:rsid w:val="002C00B8"/>
    <w:rsid w:val="002C7D7F"/>
    <w:rsid w:val="00340BCE"/>
    <w:rsid w:val="003433E6"/>
    <w:rsid w:val="00364056"/>
    <w:rsid w:val="00366CF3"/>
    <w:rsid w:val="0038077D"/>
    <w:rsid w:val="003932FD"/>
    <w:rsid w:val="00396515"/>
    <w:rsid w:val="00427A5D"/>
    <w:rsid w:val="0044619A"/>
    <w:rsid w:val="004A6864"/>
    <w:rsid w:val="004A7D59"/>
    <w:rsid w:val="00531597"/>
    <w:rsid w:val="005403AD"/>
    <w:rsid w:val="005566ED"/>
    <w:rsid w:val="005826BB"/>
    <w:rsid w:val="005B30BF"/>
    <w:rsid w:val="005D3619"/>
    <w:rsid w:val="005E520E"/>
    <w:rsid w:val="0061427E"/>
    <w:rsid w:val="00637BB7"/>
    <w:rsid w:val="006714D6"/>
    <w:rsid w:val="00682B90"/>
    <w:rsid w:val="00686EE5"/>
    <w:rsid w:val="006F79A1"/>
    <w:rsid w:val="00733543"/>
    <w:rsid w:val="007459F4"/>
    <w:rsid w:val="007631EE"/>
    <w:rsid w:val="00786B3B"/>
    <w:rsid w:val="0079679B"/>
    <w:rsid w:val="0079780B"/>
    <w:rsid w:val="007E6DEE"/>
    <w:rsid w:val="00805172"/>
    <w:rsid w:val="00836D75"/>
    <w:rsid w:val="00882E4E"/>
    <w:rsid w:val="00883133"/>
    <w:rsid w:val="00886B60"/>
    <w:rsid w:val="00893F47"/>
    <w:rsid w:val="00897AE8"/>
    <w:rsid w:val="00897FED"/>
    <w:rsid w:val="008E4352"/>
    <w:rsid w:val="00997040"/>
    <w:rsid w:val="009B40B7"/>
    <w:rsid w:val="00A0003A"/>
    <w:rsid w:val="00A1364B"/>
    <w:rsid w:val="00A15AA3"/>
    <w:rsid w:val="00A17693"/>
    <w:rsid w:val="00A31A45"/>
    <w:rsid w:val="00A61F05"/>
    <w:rsid w:val="00A937E4"/>
    <w:rsid w:val="00AA48BA"/>
    <w:rsid w:val="00AA5EE5"/>
    <w:rsid w:val="00AF5E7C"/>
    <w:rsid w:val="00B075AA"/>
    <w:rsid w:val="00B14252"/>
    <w:rsid w:val="00B357F6"/>
    <w:rsid w:val="00B37F70"/>
    <w:rsid w:val="00B72FE3"/>
    <w:rsid w:val="00BA1739"/>
    <w:rsid w:val="00BA41A0"/>
    <w:rsid w:val="00BA69CC"/>
    <w:rsid w:val="00BF0811"/>
    <w:rsid w:val="00C12E43"/>
    <w:rsid w:val="00C207FC"/>
    <w:rsid w:val="00C46B3B"/>
    <w:rsid w:val="00C6314D"/>
    <w:rsid w:val="00CA0A42"/>
    <w:rsid w:val="00CA0B37"/>
    <w:rsid w:val="00CA7721"/>
    <w:rsid w:val="00CD1753"/>
    <w:rsid w:val="00CF0446"/>
    <w:rsid w:val="00D16CF1"/>
    <w:rsid w:val="00D24E89"/>
    <w:rsid w:val="00D370C2"/>
    <w:rsid w:val="00D55F7B"/>
    <w:rsid w:val="00D70640"/>
    <w:rsid w:val="00DC532B"/>
    <w:rsid w:val="00E265F7"/>
    <w:rsid w:val="00E46685"/>
    <w:rsid w:val="00E57CD0"/>
    <w:rsid w:val="00E73170"/>
    <w:rsid w:val="00EB3E28"/>
    <w:rsid w:val="00EC7322"/>
    <w:rsid w:val="00ED7A23"/>
    <w:rsid w:val="00EF58FC"/>
    <w:rsid w:val="00F572F9"/>
    <w:rsid w:val="00F83B5D"/>
    <w:rsid w:val="00FA71AC"/>
    <w:rsid w:val="00FC62FD"/>
    <w:rsid w:val="00FE1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A9360"/>
  <w15:chartTrackingRefBased/>
  <w15:docId w15:val="{B1D4C3B1-7D56-42C6-B2F3-CFDE1F5AE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A"/>
    <w:qFormat/>
    <w:rsid w:val="00117830"/>
    <w:pPr>
      <w:spacing w:after="0" w:line="240" w:lineRule="auto"/>
      <w:jc w:val="both"/>
    </w:pPr>
    <w:rPr>
      <w:rFonts w:ascii="Times New Roman" w:hAnsi="Times New Roman"/>
      <w:sz w:val="20"/>
      <w:lang w:bidi="ar-SA"/>
    </w:rPr>
  </w:style>
  <w:style w:type="paragraph" w:styleId="Heading1">
    <w:name w:val="heading 1"/>
    <w:basedOn w:val="Normal"/>
    <w:next w:val="Normal"/>
    <w:link w:val="Heading1Char"/>
    <w:qFormat/>
    <w:rsid w:val="00882E4E"/>
    <w:pPr>
      <w:keepNext/>
      <w:keepLines/>
      <w:jc w:val="center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459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459F4"/>
    <w:pPr>
      <w:jc w:val="center"/>
      <w:outlineLvl w:val="2"/>
    </w:pPr>
    <w:rPr>
      <w:rFonts w:asciiTheme="minorHAnsi" w:hAnsiTheme="minorHAnsi"/>
      <w:b/>
      <w:color w:val="000000" w:themeColor="tex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12E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12E43"/>
    <w:rPr>
      <w:rFonts w:ascii="Times New Roman" w:hAnsi="Times New Roman"/>
      <w:sz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12E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2E43"/>
    <w:rPr>
      <w:rFonts w:ascii="Times New Roman" w:hAnsi="Times New Roman"/>
      <w:sz w:val="20"/>
      <w:lang w:bidi="ar-SA"/>
    </w:rPr>
  </w:style>
  <w:style w:type="character" w:customStyle="1" w:styleId="Heading2Char">
    <w:name w:val="Heading 2 Char"/>
    <w:basedOn w:val="DefaultParagraphFont"/>
    <w:link w:val="Heading2"/>
    <w:rsid w:val="007459F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7459F4"/>
    <w:rPr>
      <w:b/>
      <w:color w:val="000000" w:themeColor="text1"/>
      <w:lang w:bidi="ar-SA"/>
    </w:rPr>
  </w:style>
  <w:style w:type="numbering" w:customStyle="1" w:styleId="NoList1">
    <w:name w:val="No List1"/>
    <w:next w:val="NoList"/>
    <w:uiPriority w:val="99"/>
    <w:semiHidden/>
    <w:unhideWhenUsed/>
    <w:rsid w:val="007459F4"/>
  </w:style>
  <w:style w:type="character" w:styleId="Strong">
    <w:name w:val="Strong"/>
    <w:qFormat/>
    <w:rsid w:val="007459F4"/>
    <w:rPr>
      <w:rFonts w:ascii="Cambria" w:eastAsia="Calibri" w:hAnsi="Cambria" w:cs="Times New Roman"/>
      <w:b/>
      <w:bCs/>
      <w:sz w:val="28"/>
      <w:szCs w:val="28"/>
      <w:lang w:val="en-AU"/>
    </w:rPr>
  </w:style>
  <w:style w:type="character" w:styleId="Hyperlink">
    <w:name w:val="Hyperlink"/>
    <w:basedOn w:val="DefaultParagraphFont"/>
    <w:uiPriority w:val="99"/>
    <w:unhideWhenUsed/>
    <w:rsid w:val="007459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59F4"/>
    <w:rPr>
      <w:color w:val="605E5C"/>
      <w:shd w:val="clear" w:color="auto" w:fill="E1DFDD"/>
    </w:rPr>
  </w:style>
  <w:style w:type="numbering" w:customStyle="1" w:styleId="NoList11">
    <w:name w:val="No List11"/>
    <w:next w:val="NoList"/>
    <w:uiPriority w:val="99"/>
    <w:semiHidden/>
    <w:unhideWhenUsed/>
    <w:rsid w:val="007459F4"/>
  </w:style>
  <w:style w:type="paragraph" w:styleId="NormalWeb">
    <w:name w:val="Normal (Web)"/>
    <w:basedOn w:val="Normal"/>
    <w:uiPriority w:val="99"/>
    <w:unhideWhenUsed/>
    <w:rsid w:val="007459F4"/>
    <w:pPr>
      <w:spacing w:before="100" w:beforeAutospacing="1" w:after="100" w:afterAutospacing="1"/>
    </w:pPr>
    <w:rPr>
      <w:rFonts w:eastAsia="Times New Roman" w:cs="Times New Roman"/>
      <w:sz w:val="24"/>
      <w:szCs w:val="24"/>
      <w:lang w:bidi="he-IL"/>
    </w:rPr>
  </w:style>
  <w:style w:type="paragraph" w:styleId="ListParagraph">
    <w:name w:val="List Paragraph"/>
    <w:basedOn w:val="Normal"/>
    <w:uiPriority w:val="34"/>
    <w:qFormat/>
    <w:rsid w:val="007459F4"/>
    <w:pPr>
      <w:ind w:left="720"/>
      <w:contextualSpacing/>
      <w:jc w:val="center"/>
    </w:pPr>
    <w:rPr>
      <w:rFonts w:ascii="Calibri" w:eastAsia="Calibri" w:hAnsi="Calibri" w:cs="Arial"/>
      <w:sz w:val="22"/>
      <w:lang w:bidi="he-IL"/>
    </w:rPr>
  </w:style>
  <w:style w:type="paragraph" w:styleId="BodyText">
    <w:name w:val="Body Text"/>
    <w:basedOn w:val="Normal"/>
    <w:link w:val="BodyTextChar"/>
    <w:uiPriority w:val="99"/>
    <w:unhideWhenUsed/>
    <w:rsid w:val="007459F4"/>
    <w:pPr>
      <w:jc w:val="center"/>
    </w:pPr>
    <w:rPr>
      <w:rFonts w:ascii="Calibri" w:eastAsia="Calibri" w:hAnsi="Calibri" w:cs="Arial"/>
      <w:b/>
      <w:bCs/>
      <w:sz w:val="22"/>
      <w:lang w:bidi="he-IL"/>
    </w:rPr>
  </w:style>
  <w:style w:type="character" w:customStyle="1" w:styleId="BodyTextChar">
    <w:name w:val="Body Text Char"/>
    <w:basedOn w:val="DefaultParagraphFont"/>
    <w:link w:val="BodyText"/>
    <w:uiPriority w:val="99"/>
    <w:rsid w:val="007459F4"/>
    <w:rPr>
      <w:rFonts w:ascii="Calibri" w:eastAsia="Calibri" w:hAnsi="Calibri" w:cs="Arial"/>
      <w:b/>
      <w:bCs/>
    </w:rPr>
  </w:style>
  <w:style w:type="numbering" w:customStyle="1" w:styleId="NoList111">
    <w:name w:val="No List111"/>
    <w:next w:val="NoList"/>
    <w:uiPriority w:val="99"/>
    <w:semiHidden/>
    <w:unhideWhenUsed/>
    <w:rsid w:val="007459F4"/>
  </w:style>
  <w:style w:type="paragraph" w:customStyle="1" w:styleId="msonormal0">
    <w:name w:val="msonormal"/>
    <w:basedOn w:val="Normal"/>
    <w:rsid w:val="007459F4"/>
    <w:pPr>
      <w:spacing w:before="100" w:beforeAutospacing="1" w:after="100" w:afterAutospacing="1"/>
    </w:pPr>
    <w:rPr>
      <w:rFonts w:eastAsia="Times New Roman" w:cs="Times New Roman"/>
      <w:sz w:val="24"/>
      <w:szCs w:val="24"/>
      <w:lang w:bidi="he-IL"/>
    </w:rPr>
  </w:style>
  <w:style w:type="character" w:styleId="FollowedHyperlink">
    <w:name w:val="FollowedHyperlink"/>
    <w:uiPriority w:val="99"/>
    <w:semiHidden/>
    <w:unhideWhenUsed/>
    <w:rsid w:val="007459F4"/>
    <w:rPr>
      <w:color w:val="800080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59F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eastAsia="Calibri" w:hAnsi="Calibri" w:cs="Arial"/>
      <w:i/>
      <w:iCs/>
      <w:color w:val="4472C4" w:themeColor="accent1"/>
      <w:sz w:val="22"/>
      <w:lang w:bidi="he-I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59F4"/>
    <w:rPr>
      <w:rFonts w:ascii="Calibri" w:eastAsia="Calibri" w:hAnsi="Calibri" w:cs="Arial"/>
      <w:i/>
      <w:iCs/>
      <w:color w:val="4472C4" w:themeColor="accent1"/>
    </w:rPr>
  </w:style>
  <w:style w:type="paragraph" w:styleId="FootnoteText">
    <w:name w:val="footnote text"/>
    <w:basedOn w:val="Normal"/>
    <w:link w:val="FootnoteTextChar"/>
    <w:unhideWhenUsed/>
    <w:qFormat/>
    <w:rsid w:val="007459F4"/>
    <w:rPr>
      <w:rFonts w:asciiTheme="minorHAnsi" w:hAnsiTheme="minorHAnsi"/>
      <w:szCs w:val="20"/>
    </w:rPr>
  </w:style>
  <w:style w:type="character" w:customStyle="1" w:styleId="FootnoteTextChar">
    <w:name w:val="Footnote Text Char"/>
    <w:basedOn w:val="DefaultParagraphFont"/>
    <w:link w:val="FootnoteText"/>
    <w:rsid w:val="007459F4"/>
    <w:rPr>
      <w:sz w:val="20"/>
      <w:szCs w:val="20"/>
      <w:lang w:bidi="ar-SA"/>
    </w:rPr>
  </w:style>
  <w:style w:type="character" w:styleId="FootnoteReference">
    <w:name w:val="footnote reference"/>
    <w:basedOn w:val="DefaultParagraphFont"/>
    <w:unhideWhenUsed/>
    <w:qFormat/>
    <w:rsid w:val="007459F4"/>
    <w:rPr>
      <w:vertAlign w:val="superscript"/>
    </w:rPr>
  </w:style>
  <w:style w:type="numbering" w:customStyle="1" w:styleId="NoList2">
    <w:name w:val="No List2"/>
    <w:next w:val="NoList"/>
    <w:uiPriority w:val="99"/>
    <w:semiHidden/>
    <w:unhideWhenUsed/>
    <w:rsid w:val="00A1364B"/>
  </w:style>
  <w:style w:type="numbering" w:customStyle="1" w:styleId="NoList12">
    <w:name w:val="No List12"/>
    <w:next w:val="NoList"/>
    <w:uiPriority w:val="99"/>
    <w:semiHidden/>
    <w:unhideWhenUsed/>
    <w:rsid w:val="00A1364B"/>
  </w:style>
  <w:style w:type="numbering" w:customStyle="1" w:styleId="NoList112">
    <w:name w:val="No List112"/>
    <w:next w:val="NoList"/>
    <w:uiPriority w:val="99"/>
    <w:semiHidden/>
    <w:unhideWhenUsed/>
    <w:rsid w:val="00A1364B"/>
  </w:style>
  <w:style w:type="character" w:customStyle="1" w:styleId="Heading1Char">
    <w:name w:val="Heading 1 Char"/>
    <w:basedOn w:val="DefaultParagraphFont"/>
    <w:link w:val="Heading1"/>
    <w:rsid w:val="00882E4E"/>
    <w:rPr>
      <w:rFonts w:ascii="Times New Roman" w:eastAsiaTheme="majorEastAsia" w:hAnsi="Times New Roman" w:cstheme="majorBidi"/>
      <w:b/>
      <w:sz w:val="24"/>
      <w:szCs w:val="32"/>
      <w:lang w:bidi="ar-SA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82E4E"/>
    <w:pPr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2E4E"/>
    <w:rPr>
      <w:rFonts w:ascii="Times New Roman" w:eastAsiaTheme="majorEastAsia" w:hAnsi="Times New Roman" w:cstheme="majorBidi"/>
      <w:spacing w:val="-10"/>
      <w:kern w:val="28"/>
      <w:sz w:val="48"/>
      <w:szCs w:val="56"/>
      <w:lang w:bidi="ar-SA"/>
    </w:rPr>
  </w:style>
  <w:style w:type="paragraph" w:styleId="EndnoteText">
    <w:name w:val="endnote text"/>
    <w:basedOn w:val="Normal"/>
    <w:link w:val="EndnoteTextChar"/>
    <w:semiHidden/>
    <w:rsid w:val="00882E4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240" w:line="280" w:lineRule="exact"/>
    </w:pPr>
    <w:rPr>
      <w:rFonts w:eastAsia="Times New Roman" w:cs="Times New Roman"/>
      <w:sz w:val="16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82E4E"/>
    <w:rPr>
      <w:rFonts w:ascii="Times New Roman" w:eastAsia="Times New Roman" w:hAnsi="Times New Roman" w:cs="Times New Roman"/>
      <w:sz w:val="16"/>
      <w:szCs w:val="20"/>
      <w:lang w:bidi="ar-SA"/>
    </w:rPr>
  </w:style>
  <w:style w:type="character" w:styleId="PageNumber">
    <w:name w:val="page number"/>
    <w:basedOn w:val="DefaultParagraphFont"/>
    <w:rsid w:val="00882E4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2E4E"/>
    <w:pPr>
      <w:spacing w:before="480" w:line="276" w:lineRule="auto"/>
      <w:jc w:val="left"/>
      <w:outlineLvl w:val="9"/>
    </w:pPr>
    <w:rPr>
      <w:rFonts w:ascii="Cambria" w:eastAsia="Times New Roman" w:hAnsi="Cambria" w:cs="Times New Roman"/>
      <w:bCs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882E4E"/>
    <w:rPr>
      <w:rFonts w:eastAsia="Times New Roman" w:cs="Times New Roman"/>
      <w:sz w:val="24"/>
      <w:szCs w:val="20"/>
    </w:rPr>
  </w:style>
  <w:style w:type="character" w:customStyle="1" w:styleId="corashititle">
    <w:name w:val="co_rashititle"/>
    <w:basedOn w:val="DefaultParagraphFont"/>
    <w:rsid w:val="00882E4E"/>
  </w:style>
  <w:style w:type="character" w:customStyle="1" w:styleId="corashitext">
    <w:name w:val="co_rashitext"/>
    <w:basedOn w:val="DefaultParagraphFont"/>
    <w:rsid w:val="00882E4E"/>
  </w:style>
  <w:style w:type="character" w:customStyle="1" w:styleId="Headerorfooter">
    <w:name w:val="Header or footer"/>
    <w:basedOn w:val="DefaultParagraphFont"/>
    <w:rsid w:val="00882E4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en-US" w:eastAsia="en-US" w:bidi="en-US"/>
    </w:rPr>
  </w:style>
  <w:style w:type="character" w:customStyle="1" w:styleId="Headerorfooter9pt">
    <w:name w:val="Header or footer + 9 pt"/>
    <w:aliases w:val="Italic,Spacing 1 pt"/>
    <w:basedOn w:val="DefaultParagraphFont"/>
    <w:rsid w:val="00882E4E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20"/>
      <w:w w:val="100"/>
      <w:position w:val="0"/>
      <w:sz w:val="18"/>
      <w:szCs w:val="18"/>
      <w:u w:val="none"/>
      <w:lang w:val="en-US" w:eastAsia="en-US" w:bidi="en-US"/>
    </w:rPr>
  </w:style>
  <w:style w:type="character" w:customStyle="1" w:styleId="Bodytext2">
    <w:name w:val="Body text (2)_"/>
    <w:basedOn w:val="DefaultParagraphFont"/>
    <w:link w:val="Bodytext20"/>
    <w:rsid w:val="00882E4E"/>
    <w:rPr>
      <w:rFonts w:ascii="Times New Roman" w:eastAsia="Times New Roman" w:hAnsi="Times New Roman" w:cs="Times New Roman"/>
      <w:sz w:val="21"/>
      <w:szCs w:val="21"/>
      <w:shd w:val="clear" w:color="auto" w:fill="FFFFFF"/>
    </w:rPr>
  </w:style>
  <w:style w:type="paragraph" w:customStyle="1" w:styleId="Bodytext20">
    <w:name w:val="Body text (2)"/>
    <w:basedOn w:val="Normal"/>
    <w:link w:val="Bodytext2"/>
    <w:rsid w:val="00882E4E"/>
    <w:pPr>
      <w:widowControl w:val="0"/>
      <w:shd w:val="clear" w:color="auto" w:fill="FFFFFF"/>
      <w:spacing w:line="238" w:lineRule="exact"/>
    </w:pPr>
    <w:rPr>
      <w:rFonts w:eastAsia="Times New Roman" w:cs="Times New Roman"/>
      <w:sz w:val="21"/>
      <w:szCs w:val="21"/>
      <w:lang w:bidi="he-IL"/>
    </w:rPr>
  </w:style>
  <w:style w:type="table" w:styleId="TableGrid">
    <w:name w:val="Table Grid"/>
    <w:basedOn w:val="TableNormal"/>
    <w:uiPriority w:val="39"/>
    <w:rsid w:val="00893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B17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7A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7AB"/>
    <w:rPr>
      <w:rFonts w:ascii="Times New Roman" w:hAnsi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7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7AB"/>
    <w:rPr>
      <w:rFonts w:ascii="Times New Roman" w:hAnsi="Times New Roman"/>
      <w:b/>
      <w:bCs/>
      <w:sz w:val="20"/>
      <w:szCs w:val="20"/>
      <w:lang w:bidi="ar-SA"/>
    </w:rPr>
  </w:style>
  <w:style w:type="paragraph" w:customStyle="1" w:styleId="FootnoteText1">
    <w:name w:val="Footnote Text1"/>
    <w:basedOn w:val="Normal"/>
    <w:next w:val="FootnoteText"/>
    <w:unhideWhenUsed/>
    <w:qFormat/>
    <w:rsid w:val="007631EE"/>
    <w:rPr>
      <w:rFonts w:cs="Times New Roman"/>
      <w:kern w:val="2"/>
      <w:szCs w:val="20"/>
      <w:lang w:bidi="he-IL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8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5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file:///C:\Users\User%201\Downloads\adam.html" TargetMode="External"/><Relationship Id="rId21" Type="http://schemas.openxmlformats.org/officeDocument/2006/relationships/hyperlink" Target="file:///C:\Users\User%201\Downloads\flower.html" TargetMode="External"/><Relationship Id="rId42" Type="http://schemas.openxmlformats.org/officeDocument/2006/relationships/hyperlink" Target="file:///C:\Users\User%201\Downloads\stages.html" TargetMode="External"/><Relationship Id="rId63" Type="http://schemas.openxmlformats.org/officeDocument/2006/relationships/hyperlink" Target="file:///C:\Users\User%201\Downloads\gen-jew.html" TargetMode="External"/><Relationship Id="rId84" Type="http://schemas.openxmlformats.org/officeDocument/2006/relationships/hyperlink" Target="file:///C:\Users\User%201\Downloads\kohen.html" TargetMode="External"/><Relationship Id="rId138" Type="http://schemas.openxmlformats.org/officeDocument/2006/relationships/hyperlink" Target="file:///C:\Users\User%201\Downloads\orallaw.html" TargetMode="External"/><Relationship Id="rId159" Type="http://schemas.openxmlformats.org/officeDocument/2006/relationships/hyperlink" Target="http://www.jewishvirtuallibrary.org/jsource/Judaism/Halakha_&amp;_aggadata_&amp;_midrash.html%20" TargetMode="External"/><Relationship Id="rId170" Type="http://schemas.openxmlformats.org/officeDocument/2006/relationships/hyperlink" Target="http://www.jewishvirtuallibrary.org/jsource/Judaism/messiah.html%20" TargetMode="External"/><Relationship Id="rId107" Type="http://schemas.openxmlformats.org/officeDocument/2006/relationships/hyperlink" Target="file:///C:\Users\User%201\Downloads\gen-jew.html" TargetMode="External"/><Relationship Id="rId11" Type="http://schemas.openxmlformats.org/officeDocument/2006/relationships/hyperlink" Target="https://torahfocus.com/" TargetMode="External"/><Relationship Id="rId32" Type="http://schemas.openxmlformats.org/officeDocument/2006/relationships/hyperlink" Target="file:///C:\Users\User%201\Downloads\fathers.html" TargetMode="External"/><Relationship Id="rId53" Type="http://schemas.openxmlformats.org/officeDocument/2006/relationships/hyperlink" Target="file:///C:\Users\User%201\Downloads\sin.html" TargetMode="External"/><Relationship Id="rId74" Type="http://schemas.openxmlformats.org/officeDocument/2006/relationships/hyperlink" Target="file:///C:\Users\User%201\Downloads\gen-jew.html" TargetMode="External"/><Relationship Id="rId128" Type="http://schemas.openxmlformats.org/officeDocument/2006/relationships/hyperlink" Target="file:///C:\Users\User%201\Downloads\kohen.html" TargetMode="External"/><Relationship Id="rId149" Type="http://schemas.openxmlformats.org/officeDocument/2006/relationships/hyperlink" Target="file:///C:\Users\User%201\Downloads\gen-jew.html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file:///C:\Users\User%201\Downloads\toldot.html" TargetMode="External"/><Relationship Id="rId160" Type="http://schemas.openxmlformats.org/officeDocument/2006/relationships/hyperlink" Target="http://www.jewishvirtuallibrary.org/jsource/arabs/egypttoc.html%20" TargetMode="External"/><Relationship Id="rId181" Type="http://schemas.openxmlformats.org/officeDocument/2006/relationships/theme" Target="theme/theme1.xml"/><Relationship Id="rId22" Type="http://schemas.openxmlformats.org/officeDocument/2006/relationships/hyperlink" Target="file:///C:\Users\User%201\Downloads\orallaw.html" TargetMode="External"/><Relationship Id="rId43" Type="http://schemas.openxmlformats.org/officeDocument/2006/relationships/hyperlink" Target="file:///C:\Users\User%201\Downloads\tribes.html" TargetMode="External"/><Relationship Id="rId64" Type="http://schemas.openxmlformats.org/officeDocument/2006/relationships/hyperlink" Target="file:///C:\Users\User%201\Downloads\inherit.html" TargetMode="External"/><Relationship Id="rId118" Type="http://schemas.openxmlformats.org/officeDocument/2006/relationships/hyperlink" Target="file:///C:\Users\User%201\Downloads\eden.html" TargetMode="External"/><Relationship Id="rId139" Type="http://schemas.openxmlformats.org/officeDocument/2006/relationships/hyperlink" Target="file:///C:\Users\User%201\Downloads\kohen.html" TargetMode="External"/><Relationship Id="rId85" Type="http://schemas.openxmlformats.org/officeDocument/2006/relationships/hyperlink" Target="file:///C:\Users\User%201\Downloads\seven.html" TargetMode="External"/><Relationship Id="rId150" Type="http://schemas.openxmlformats.org/officeDocument/2006/relationships/hyperlink" Target="file:///C:\Users\User%201\Downloads\hair.html" TargetMode="External"/><Relationship Id="rId171" Type="http://schemas.openxmlformats.org/officeDocument/2006/relationships/hyperlink" Target="http://www.jewishvirtuallibrary.org/jsource/Avi/org/jsource/Bible/Isaiah11.html%20" TargetMode="External"/><Relationship Id="rId12" Type="http://schemas.openxmlformats.org/officeDocument/2006/relationships/hyperlink" Target="mailto:waltoakley@charter.net" TargetMode="External"/><Relationship Id="rId33" Type="http://schemas.openxmlformats.org/officeDocument/2006/relationships/hyperlink" Target="file:///C:\Users\User%201\Downloads\thebirth.html" TargetMode="External"/><Relationship Id="rId108" Type="http://schemas.openxmlformats.org/officeDocument/2006/relationships/hyperlink" Target="file:///C:\Users\User%201\Downloads\hashem.html" TargetMode="External"/><Relationship Id="rId129" Type="http://schemas.openxmlformats.org/officeDocument/2006/relationships/hyperlink" Target="file:///C:\Users\User%201\Downloads\sabbath.html" TargetMode="External"/><Relationship Id="rId54" Type="http://schemas.openxmlformats.org/officeDocument/2006/relationships/hyperlink" Target="file:///C:\Users\User%201\Downloads\fathers.html" TargetMode="External"/><Relationship Id="rId75" Type="http://schemas.openxmlformats.org/officeDocument/2006/relationships/hyperlink" Target="file:///C:\Users\User%201\Downloads\annual.html" TargetMode="External"/><Relationship Id="rId96" Type="http://schemas.openxmlformats.org/officeDocument/2006/relationships/hyperlink" Target="file:///C:\Users\User%201\Downloads\kohen.html" TargetMode="External"/><Relationship Id="rId140" Type="http://schemas.openxmlformats.org/officeDocument/2006/relationships/hyperlink" Target="file:///C:\Users\User%201\Downloads\kohen.html" TargetMode="External"/><Relationship Id="rId161" Type="http://schemas.openxmlformats.org/officeDocument/2006/relationships/hyperlink" Target="http://www.jewishvirtuallibrary.org/jsource/Judaism/The_Temple.html%20" TargetMode="External"/><Relationship Id="rId6" Type="http://schemas.openxmlformats.org/officeDocument/2006/relationships/footnotes" Target="footnotes.xml"/><Relationship Id="rId23" Type="http://schemas.openxmlformats.org/officeDocument/2006/relationships/hyperlink" Target="file:///C:\Users\User%201\Downloads\five.html" TargetMode="External"/><Relationship Id="rId119" Type="http://schemas.openxmlformats.org/officeDocument/2006/relationships/hyperlink" Target="file:///C:\Users\User%201\Downloads\orallaw.html" TargetMode="External"/><Relationship Id="rId44" Type="http://schemas.openxmlformats.org/officeDocument/2006/relationships/hyperlink" Target="file:///C:\Users\User%201\Downloads\covenant.html" TargetMode="External"/><Relationship Id="rId60" Type="http://schemas.openxmlformats.org/officeDocument/2006/relationships/hyperlink" Target="file:///C:\Users\User%201\Downloads\fourteen.html" TargetMode="External"/><Relationship Id="rId65" Type="http://schemas.openxmlformats.org/officeDocument/2006/relationships/hyperlink" Target="file:///C:\Users\User%201\Downloads\offering.html" TargetMode="External"/><Relationship Id="rId81" Type="http://schemas.openxmlformats.org/officeDocument/2006/relationships/hyperlink" Target="file:///C:\Users\User%201\Downloads\heaven.html" TargetMode="External"/><Relationship Id="rId86" Type="http://schemas.openxmlformats.org/officeDocument/2006/relationships/hyperlink" Target="file:///C:\Users\User%201\Downloads\church.html" TargetMode="External"/><Relationship Id="rId130" Type="http://schemas.openxmlformats.org/officeDocument/2006/relationships/hyperlink" Target="file:///C:\Users\User%201\Downloads\kohen.html" TargetMode="External"/><Relationship Id="rId135" Type="http://schemas.openxmlformats.org/officeDocument/2006/relationships/hyperlink" Target="file:///C:\Users\User%201\Downloads\time.html" TargetMode="External"/><Relationship Id="rId151" Type="http://schemas.openxmlformats.org/officeDocument/2006/relationships/hyperlink" Target="file:///C:\Users\User%201\Downloads\connection.html" TargetMode="External"/><Relationship Id="rId156" Type="http://schemas.openxmlformats.org/officeDocument/2006/relationships/hyperlink" Target="http://www.jewishvirtuallibrary.org/jsource/biography/Maimonides.html%20" TargetMode="External"/><Relationship Id="rId177" Type="http://schemas.openxmlformats.org/officeDocument/2006/relationships/image" Target="media/image2.jpeg"/><Relationship Id="rId172" Type="http://schemas.openxmlformats.org/officeDocument/2006/relationships/hyperlink" Target="http://www.jewishvirtuallibrary.org/jsource/Bible/Hosea6.html%20" TargetMode="External"/><Relationship Id="rId13" Type="http://schemas.openxmlformats.org/officeDocument/2006/relationships/hyperlink" Target="https://www.chabad.org/calendar/candlelighting.htm" TargetMode="External"/><Relationship Id="rId18" Type="http://schemas.openxmlformats.org/officeDocument/2006/relationships/hyperlink" Target="file:///C:\Users\User%201\Downloads\heaven.html" TargetMode="External"/><Relationship Id="rId39" Type="http://schemas.openxmlformats.org/officeDocument/2006/relationships/hyperlink" Target="file:///C:\Users\User%201\Downloads\ten.html" TargetMode="External"/><Relationship Id="rId109" Type="http://schemas.openxmlformats.org/officeDocument/2006/relationships/hyperlink" Target="file:///C:\Users\User%201\Downloads\plagues.html" TargetMode="External"/><Relationship Id="rId34" Type="http://schemas.openxmlformats.org/officeDocument/2006/relationships/hyperlink" Target="file:///C:\Users\User%201\Downloads\fire.html" TargetMode="External"/><Relationship Id="rId50" Type="http://schemas.openxmlformats.org/officeDocument/2006/relationships/hyperlink" Target="file:///C:\Users\User%201\Downloads\five.html" TargetMode="External"/><Relationship Id="rId55" Type="http://schemas.openxmlformats.org/officeDocument/2006/relationships/hyperlink" Target="file:///C:\Users\User%201\Downloads\fathers.html" TargetMode="External"/><Relationship Id="rId76" Type="http://schemas.openxmlformats.org/officeDocument/2006/relationships/hyperlink" Target="file:///C:\Users\User%201\Downloads\isaac.html" TargetMode="External"/><Relationship Id="rId97" Type="http://schemas.openxmlformats.org/officeDocument/2006/relationships/hyperlink" Target="file:///C:\Users\User%201\Downloads\two.html" TargetMode="External"/><Relationship Id="rId104" Type="http://schemas.openxmlformats.org/officeDocument/2006/relationships/hyperlink" Target="file:///C:\Users\User%201\Downloads\yeshua.html" TargetMode="External"/><Relationship Id="rId120" Type="http://schemas.openxmlformats.org/officeDocument/2006/relationships/hyperlink" Target="file:///C:\Users\User%201\Downloads\eternal.html" TargetMode="External"/><Relationship Id="rId125" Type="http://schemas.openxmlformats.org/officeDocument/2006/relationships/hyperlink" Target="file:///C:\Users\User%201\Downloads\hair.html" TargetMode="External"/><Relationship Id="rId141" Type="http://schemas.openxmlformats.org/officeDocument/2006/relationships/hyperlink" Target="file:///C:\Users\User%201\Downloads\authority.html" TargetMode="External"/><Relationship Id="rId146" Type="http://schemas.openxmlformats.org/officeDocument/2006/relationships/hyperlink" Target="file:///C:\Users\User%201\Downloads\body.html" TargetMode="External"/><Relationship Id="rId167" Type="http://schemas.openxmlformats.org/officeDocument/2006/relationships/hyperlink" Target="http://www.jewishvirtuallibrary.org/jsource/Judaism/command.html%20" TargetMode="External"/><Relationship Id="rId7" Type="http://schemas.openxmlformats.org/officeDocument/2006/relationships/endnotes" Target="endnotes.xml"/><Relationship Id="rId71" Type="http://schemas.openxmlformats.org/officeDocument/2006/relationships/hyperlink" Target="file:///C:\Users\User%201\Downloads\dwelling.html" TargetMode="External"/><Relationship Id="rId92" Type="http://schemas.openxmlformats.org/officeDocument/2006/relationships/hyperlink" Target="file:///C:\Users\User%201\Downloads\mashiach.html" TargetMode="External"/><Relationship Id="rId162" Type="http://schemas.openxmlformats.org/officeDocument/2006/relationships/hyperlink" Target="http://www.jewishvirtuallibrary.org/jsource/biography/rashi.html%20" TargetMode="External"/><Relationship Id="rId2" Type="http://schemas.openxmlformats.org/officeDocument/2006/relationships/numbering" Target="numbering.xml"/><Relationship Id="rId29" Type="http://schemas.openxmlformats.org/officeDocument/2006/relationships/hyperlink" Target="file:///C:\Users\User%201\Downloads\mashal.html" TargetMode="External"/><Relationship Id="rId24" Type="http://schemas.openxmlformats.org/officeDocument/2006/relationships/hyperlink" Target="file:///C:\Users\User%201\Downloads\toldot.html" TargetMode="External"/><Relationship Id="rId40" Type="http://schemas.openxmlformats.org/officeDocument/2006/relationships/hyperlink" Target="file:///C:\Users\User%201\Downloads\fire.html" TargetMode="External"/><Relationship Id="rId45" Type="http://schemas.openxmlformats.org/officeDocument/2006/relationships/hyperlink" Target="file:///C:\Users\User%201\Downloads\name.html" TargetMode="External"/><Relationship Id="rId66" Type="http://schemas.openxmlformats.org/officeDocument/2006/relationships/hyperlink" Target="file:///C:\Users\User%201\Downloads\israelja.html" TargetMode="External"/><Relationship Id="rId87" Type="http://schemas.openxmlformats.org/officeDocument/2006/relationships/hyperlink" Target="file:///C:\Users\User%201\Downloads\grace.html" TargetMode="External"/><Relationship Id="rId110" Type="http://schemas.openxmlformats.org/officeDocument/2006/relationships/hyperlink" Target="file:///C:\Users\User%201\Downloads\staff.html" TargetMode="External"/><Relationship Id="rId115" Type="http://schemas.openxmlformats.org/officeDocument/2006/relationships/hyperlink" Target="file:///C:\Users\User%201\Downloads\gen-jew.html" TargetMode="External"/><Relationship Id="rId131" Type="http://schemas.openxmlformats.org/officeDocument/2006/relationships/hyperlink" Target="file:///C:\Users\User%201\Downloads\sabbath.html" TargetMode="External"/><Relationship Id="rId136" Type="http://schemas.openxmlformats.org/officeDocument/2006/relationships/hyperlink" Target="file:///C:\Users\User%201\Downloads\temple.html" TargetMode="External"/><Relationship Id="rId157" Type="http://schemas.openxmlformats.org/officeDocument/2006/relationships/hyperlink" Target="http://www.jewishvirtuallibrary.org/jsource/Judaism/g-d.html" TargetMode="External"/><Relationship Id="rId178" Type="http://schemas.openxmlformats.org/officeDocument/2006/relationships/header" Target="header1.xml"/><Relationship Id="rId61" Type="http://schemas.openxmlformats.org/officeDocument/2006/relationships/hyperlink" Target="file:///C:\Users\User%201\Downloads\shavuot.html" TargetMode="External"/><Relationship Id="rId82" Type="http://schemas.openxmlformats.org/officeDocument/2006/relationships/hyperlink" Target="file:///C:\Users\User%201\Downloads\mashiach.html" TargetMode="External"/><Relationship Id="rId152" Type="http://schemas.openxmlformats.org/officeDocument/2006/relationships/hyperlink" Target="file:///C:\Users\User%201\Downloads\eternal.html" TargetMode="External"/><Relationship Id="rId173" Type="http://schemas.openxmlformats.org/officeDocument/2006/relationships/hyperlink" Target="http://www.jewishvirtuallibrary.org/jsource/Bible/Isaiah1.html%20" TargetMode="External"/><Relationship Id="rId19" Type="http://schemas.openxmlformats.org/officeDocument/2006/relationships/hyperlink" Target="file:///C:\Users\User%201\Downloads\orallaw.html" TargetMode="External"/><Relationship Id="rId14" Type="http://schemas.openxmlformats.org/officeDocument/2006/relationships/hyperlink" Target="mailto:gkilli@aol.com" TargetMode="External"/><Relationship Id="rId30" Type="http://schemas.openxmlformats.org/officeDocument/2006/relationships/hyperlink" Target="file:///C:\Users\User%201\Downloads\eternal.html" TargetMode="External"/><Relationship Id="rId35" Type="http://schemas.openxmlformats.org/officeDocument/2006/relationships/hyperlink" Target="file:///C:\Users\User%201\Downloads\hashem.html" TargetMode="External"/><Relationship Id="rId56" Type="http://schemas.openxmlformats.org/officeDocument/2006/relationships/hyperlink" Target="file:///C:\Users\User%201\Downloads\hashem.html" TargetMode="External"/><Relationship Id="rId77" Type="http://schemas.openxmlformats.org/officeDocument/2006/relationships/hyperlink" Target="file:///C:\Users\User%201\Downloads\hashem.html" TargetMode="External"/><Relationship Id="rId100" Type="http://schemas.openxmlformats.org/officeDocument/2006/relationships/hyperlink" Target="file:///C:\Users\User%201\Downloads\tribes.html" TargetMode="External"/><Relationship Id="rId105" Type="http://schemas.openxmlformats.org/officeDocument/2006/relationships/hyperlink" Target="file:///C:\Users\User%201\Downloads\mashiach.html" TargetMode="External"/><Relationship Id="rId126" Type="http://schemas.openxmlformats.org/officeDocument/2006/relationships/hyperlink" Target="file:///C:\Users\User%201\Downloads\orallaw.html" TargetMode="External"/><Relationship Id="rId147" Type="http://schemas.openxmlformats.org/officeDocument/2006/relationships/hyperlink" Target="file:///C:\Users\User%201\Downloads\hair.html" TargetMode="External"/><Relationship Id="rId168" Type="http://schemas.openxmlformats.org/officeDocument/2006/relationships/hyperlink" Target="http://www.jewishvirtuallibrary.org/jsource/Bible/Leviticus1.html%20" TargetMode="External"/><Relationship Id="rId8" Type="http://schemas.openxmlformats.org/officeDocument/2006/relationships/hyperlink" Target="https://www.betemunah.org/" TargetMode="External"/><Relationship Id="rId51" Type="http://schemas.openxmlformats.org/officeDocument/2006/relationships/hyperlink" Target="file:///C:\Users\User%201\Downloads\orallaw.html" TargetMode="External"/><Relationship Id="rId72" Type="http://schemas.openxmlformats.org/officeDocument/2006/relationships/hyperlink" Target="file:///C:\Users\User%201\Downloads\orallaw.html" TargetMode="External"/><Relationship Id="rId93" Type="http://schemas.openxmlformats.org/officeDocument/2006/relationships/hyperlink" Target="file:///C:\Users\User%201\Downloads\toldot.html" TargetMode="External"/><Relationship Id="rId98" Type="http://schemas.openxmlformats.org/officeDocument/2006/relationships/hyperlink" Target="file:///C:\Users\User%201\Downloads\temple.html" TargetMode="External"/><Relationship Id="rId121" Type="http://schemas.openxmlformats.org/officeDocument/2006/relationships/hyperlink" Target="file:///C:\Users\User%201\Downloads\law.html" TargetMode="External"/><Relationship Id="rId142" Type="http://schemas.openxmlformats.org/officeDocument/2006/relationships/hyperlink" Target="file:///C:\Users\User%201\Downloads\body.html" TargetMode="External"/><Relationship Id="rId163" Type="http://schemas.openxmlformats.org/officeDocument/2006/relationships/hyperlink" Target="http://www.jewishvirtuallibrary.org/jsource/Judaism/Shabbattoc.html" TargetMode="External"/><Relationship Id="rId3" Type="http://schemas.openxmlformats.org/officeDocument/2006/relationships/styles" Target="styles.xml"/><Relationship Id="rId25" Type="http://schemas.openxmlformats.org/officeDocument/2006/relationships/hyperlink" Target="file:///C:\Users\User%201\Downloads\two.html" TargetMode="External"/><Relationship Id="rId46" Type="http://schemas.openxmlformats.org/officeDocument/2006/relationships/hyperlink" Target="file:///C:\Users\User%201\Downloads\inherit.html" TargetMode="External"/><Relationship Id="rId67" Type="http://schemas.openxmlformats.org/officeDocument/2006/relationships/hyperlink" Target="file:///C:\Users\User%201\Downloads\orallaw.html" TargetMode="External"/><Relationship Id="rId116" Type="http://schemas.openxmlformats.org/officeDocument/2006/relationships/hyperlink" Target="file:///C:\Users\User%201\Downloads\body.html" TargetMode="External"/><Relationship Id="rId137" Type="http://schemas.openxmlformats.org/officeDocument/2006/relationships/hyperlink" Target="file:///C:\Users\User%201\Downloads\hair.html" TargetMode="External"/><Relationship Id="rId158" Type="http://schemas.openxmlformats.org/officeDocument/2006/relationships/hyperlink" Target="http://www.jewishvirtuallibrary.org/jsource/Avi/jsource/Judaism/qorbanot.html%20" TargetMode="External"/><Relationship Id="rId20" Type="http://schemas.openxmlformats.org/officeDocument/2006/relationships/hyperlink" Target="file:///C:\Users\User%201\Downloads\heaven.html" TargetMode="External"/><Relationship Id="rId41" Type="http://schemas.openxmlformats.org/officeDocument/2006/relationships/hyperlink" Target="file:///C:\Users\User%201\Downloads\shavuot.html" TargetMode="External"/><Relationship Id="rId62" Type="http://schemas.openxmlformats.org/officeDocument/2006/relationships/hyperlink" Target="file:///C:\Users\User%201\Downloads\teacher.html" TargetMode="External"/><Relationship Id="rId83" Type="http://schemas.openxmlformats.org/officeDocument/2006/relationships/hyperlink" Target="file:///C:\Users\User%201\Downloads\yeshua.html" TargetMode="External"/><Relationship Id="rId88" Type="http://schemas.openxmlformats.org/officeDocument/2006/relationships/hyperlink" Target="file:///C:\Users\User%201\Downloads\seven.html" TargetMode="External"/><Relationship Id="rId111" Type="http://schemas.openxmlformats.org/officeDocument/2006/relationships/hyperlink" Target="file:///C:\Users\User%201\Downloads\gen-jew.html" TargetMode="External"/><Relationship Id="rId132" Type="http://schemas.openxmlformats.org/officeDocument/2006/relationships/hyperlink" Target="file:///C:\Users\User%201\Downloads\body.html" TargetMode="External"/><Relationship Id="rId153" Type="http://schemas.openxmlformats.org/officeDocument/2006/relationships/hyperlink" Target="file:///C:\Users\User%201\Downloads\yeshua.html" TargetMode="External"/><Relationship Id="rId174" Type="http://schemas.openxmlformats.org/officeDocument/2006/relationships/hyperlink" Target="http://www.jewishvirtuallibrary.org/jsource/Bible/Amos5.html%20" TargetMode="External"/><Relationship Id="rId179" Type="http://schemas.openxmlformats.org/officeDocument/2006/relationships/footer" Target="footer1.xml"/><Relationship Id="rId15" Type="http://schemas.openxmlformats.org/officeDocument/2006/relationships/hyperlink" Target="http://www.jewishencyclopedia.com/view.jsp?artid=472&amp;letter=R" TargetMode="External"/><Relationship Id="rId36" Type="http://schemas.openxmlformats.org/officeDocument/2006/relationships/hyperlink" Target="file:///C:\Users\User%201\Downloads\three.html" TargetMode="External"/><Relationship Id="rId57" Type="http://schemas.openxmlformats.org/officeDocument/2006/relationships/hyperlink" Target="file:///C:\Users\User%201\Downloads\adam.html" TargetMode="External"/><Relationship Id="rId106" Type="http://schemas.openxmlformats.org/officeDocument/2006/relationships/hyperlink" Target="file:///C:\Users\User%201\Downloads\gen-jew.html" TargetMode="External"/><Relationship Id="rId127" Type="http://schemas.openxmlformats.org/officeDocument/2006/relationships/hyperlink" Target="file:///C:\Users\User%201\Downloads\hair.html" TargetMode="External"/><Relationship Id="rId10" Type="http://schemas.openxmlformats.org/officeDocument/2006/relationships/image" Target="media/image1.jpeg"/><Relationship Id="rId31" Type="http://schemas.openxmlformats.org/officeDocument/2006/relationships/hyperlink" Target="file:///C:\Users\User%201\Downloads\salvation.html" TargetMode="External"/><Relationship Id="rId52" Type="http://schemas.openxmlformats.org/officeDocument/2006/relationships/hyperlink" Target="file:///C:\Users\User%201\Downloads\temple.html" TargetMode="External"/><Relationship Id="rId73" Type="http://schemas.openxmlformats.org/officeDocument/2006/relationships/hyperlink" Target="file:///C:\Users\User%201\Downloads\fourteen.html" TargetMode="External"/><Relationship Id="rId78" Type="http://schemas.openxmlformats.org/officeDocument/2006/relationships/hyperlink" Target="file:///C:\Users\User%201\Downloads\mashiach.html" TargetMode="External"/><Relationship Id="rId94" Type="http://schemas.openxmlformats.org/officeDocument/2006/relationships/hyperlink" Target="file:///C:\Users\User%201\Downloads\gen-jew.html" TargetMode="External"/><Relationship Id="rId99" Type="http://schemas.openxmlformats.org/officeDocument/2006/relationships/hyperlink" Target="file:///C:\Users\User%201\Downloads\gen-jew.html" TargetMode="External"/><Relationship Id="rId101" Type="http://schemas.openxmlformats.org/officeDocument/2006/relationships/hyperlink" Target="file:///C:\Users\User%201\Downloads\synagog.html" TargetMode="External"/><Relationship Id="rId122" Type="http://schemas.openxmlformats.org/officeDocument/2006/relationships/hyperlink" Target="file:///C:\Users\User%201\Downloads\yeshua.html" TargetMode="External"/><Relationship Id="rId143" Type="http://schemas.openxmlformats.org/officeDocument/2006/relationships/hyperlink" Target="file:///C:\Users\User%201\Downloads\sin.html" TargetMode="External"/><Relationship Id="rId148" Type="http://schemas.openxmlformats.org/officeDocument/2006/relationships/hyperlink" Target="file:///C:\Users\User%201\Downloads\law.html" TargetMode="External"/><Relationship Id="rId164" Type="http://schemas.openxmlformats.org/officeDocument/2006/relationships/hyperlink" Target="http://www.jewishvirtuallibrary.org/jsource/Bible/Leviticustoc.html" TargetMode="External"/><Relationship Id="rId169" Type="http://schemas.openxmlformats.org/officeDocument/2006/relationships/hyperlink" Target="http://www.jewishvirtuallibrary.org/jsource/biography/Rav_Kook.html%2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killi@aol.com" TargetMode="External"/><Relationship Id="rId180" Type="http://schemas.openxmlformats.org/officeDocument/2006/relationships/fontTable" Target="fontTable.xml"/><Relationship Id="rId26" Type="http://schemas.openxmlformats.org/officeDocument/2006/relationships/hyperlink" Target="file:///C:\Users\User%201\Downloads\yeshua.html" TargetMode="External"/><Relationship Id="rId47" Type="http://schemas.openxmlformats.org/officeDocument/2006/relationships/hyperlink" Target="file:///C:\Users\User%201\Downloads\orallaw.html" TargetMode="External"/><Relationship Id="rId68" Type="http://schemas.openxmlformats.org/officeDocument/2006/relationships/hyperlink" Target="file:///C:\Users\User%201\Downloads\nine.html" TargetMode="External"/><Relationship Id="rId89" Type="http://schemas.openxmlformats.org/officeDocument/2006/relationships/hyperlink" Target="file:///C:\Users\User%201\Downloads\mashiach.html" TargetMode="External"/><Relationship Id="rId112" Type="http://schemas.openxmlformats.org/officeDocument/2006/relationships/hyperlink" Target="file:///C:\Users\User%201\Downloads\passover.html" TargetMode="External"/><Relationship Id="rId133" Type="http://schemas.openxmlformats.org/officeDocument/2006/relationships/hyperlink" Target="file:///C:\Users\User%201\Downloads\hair.html" TargetMode="External"/><Relationship Id="rId154" Type="http://schemas.openxmlformats.org/officeDocument/2006/relationships/hyperlink" Target="file:///C:\Users\User%201\Downloads\connection.html" TargetMode="External"/><Relationship Id="rId175" Type="http://schemas.openxmlformats.org/officeDocument/2006/relationships/hyperlink" Target="http://www.jewishvirtuallibrary.org/jsource/Bible/Proverb21.html%20" TargetMode="External"/><Relationship Id="rId16" Type="http://schemas.openxmlformats.org/officeDocument/2006/relationships/hyperlink" Target="file:///C:\Users\User%201\Downloads\avraham.html" TargetMode="External"/><Relationship Id="rId37" Type="http://schemas.openxmlformats.org/officeDocument/2006/relationships/hyperlink" Target="file:///C:\Users\User%201\Downloads\fathers.html" TargetMode="External"/><Relationship Id="rId58" Type="http://schemas.openxmlformats.org/officeDocument/2006/relationships/hyperlink" Target="file:///C:\Users\User%201\Downloads\orallaw.html" TargetMode="External"/><Relationship Id="rId79" Type="http://schemas.openxmlformats.org/officeDocument/2006/relationships/hyperlink" Target="file:///C:\Users\User%201\Downloads\redemption.html" TargetMode="External"/><Relationship Id="rId102" Type="http://schemas.openxmlformats.org/officeDocument/2006/relationships/hyperlink" Target="file:///C:\Users\User%201\Downloads\city.html" TargetMode="External"/><Relationship Id="rId123" Type="http://schemas.openxmlformats.org/officeDocument/2006/relationships/hyperlink" Target="file:///C:\Users\User%201\Downloads\heaven.html" TargetMode="External"/><Relationship Id="rId144" Type="http://schemas.openxmlformats.org/officeDocument/2006/relationships/hyperlink" Target="file:///C:\Users\User%201\Downloads\kohen.html" TargetMode="External"/><Relationship Id="rId90" Type="http://schemas.openxmlformats.org/officeDocument/2006/relationships/hyperlink" Target="file:///C:\Users\User%201\Downloads\sin.html" TargetMode="External"/><Relationship Id="rId165" Type="http://schemas.openxmlformats.org/officeDocument/2006/relationships/hyperlink" Target="http://www.jewishvirtuallibrary.org/jsource/Bible/Isaiah43.html" TargetMode="External"/><Relationship Id="rId27" Type="http://schemas.openxmlformats.org/officeDocument/2006/relationships/hyperlink" Target="file:///C:\Users\User%201\Downloads\mashiach.html" TargetMode="External"/><Relationship Id="rId48" Type="http://schemas.openxmlformats.org/officeDocument/2006/relationships/hyperlink" Target="file:///C:\Users\User%201\Downloads\temple.html" TargetMode="External"/><Relationship Id="rId69" Type="http://schemas.openxmlformats.org/officeDocument/2006/relationships/hyperlink" Target="file:///C:\Users\User%201\Downloads\forty.html" TargetMode="External"/><Relationship Id="rId113" Type="http://schemas.openxmlformats.org/officeDocument/2006/relationships/hyperlink" Target="file:///C:\Users\User%201\Downloads\gen-jew.html" TargetMode="External"/><Relationship Id="rId134" Type="http://schemas.openxmlformats.org/officeDocument/2006/relationships/hyperlink" Target="file:///C:\Users\User%201\Downloads\hair.html" TargetMode="External"/><Relationship Id="rId80" Type="http://schemas.openxmlformats.org/officeDocument/2006/relationships/hyperlink" Target="file:///C:\Users\User%201\Downloads\sin.html" TargetMode="External"/><Relationship Id="rId155" Type="http://schemas.openxmlformats.org/officeDocument/2006/relationships/hyperlink" Target="http://www.jewishvirtuallibrary.org/jsource/biography/moses.html%20" TargetMode="External"/><Relationship Id="rId176" Type="http://schemas.openxmlformats.org/officeDocument/2006/relationships/hyperlink" Target="http://www.jewishvirtuallibrary.org/jsource/Bible/Isaiah11.html" TargetMode="External"/><Relationship Id="rId17" Type="http://schemas.openxmlformats.org/officeDocument/2006/relationships/hyperlink" Target="file:///C:\Users\User%201\Downloads\househld.html" TargetMode="External"/><Relationship Id="rId38" Type="http://schemas.openxmlformats.org/officeDocument/2006/relationships/hyperlink" Target="file:///C:\Users\User%201\Downloads\two.html" TargetMode="External"/><Relationship Id="rId59" Type="http://schemas.openxmlformats.org/officeDocument/2006/relationships/hyperlink" Target="file:///C:\Users\User%201\Downloads\israelja.html" TargetMode="External"/><Relationship Id="rId103" Type="http://schemas.openxmlformats.org/officeDocument/2006/relationships/hyperlink" Target="file:///C:\Users\User%201\Downloads\temple.html" TargetMode="External"/><Relationship Id="rId124" Type="http://schemas.openxmlformats.org/officeDocument/2006/relationships/hyperlink" Target="file:///C:\Users\User%201\Downloads\shmita.html" TargetMode="External"/><Relationship Id="rId70" Type="http://schemas.openxmlformats.org/officeDocument/2006/relationships/hyperlink" Target="file:///C:\Users\User%201\Downloads\israelja.html" TargetMode="External"/><Relationship Id="rId91" Type="http://schemas.openxmlformats.org/officeDocument/2006/relationships/hyperlink" Target="file:///C:\Users\User%201\Downloads\techiyat.html" TargetMode="External"/><Relationship Id="rId145" Type="http://schemas.openxmlformats.org/officeDocument/2006/relationships/hyperlink" Target="file:///C:\Users\User%201\Downloads\body.html" TargetMode="External"/><Relationship Id="rId166" Type="http://schemas.openxmlformats.org/officeDocument/2006/relationships/hyperlink" Target="http://www.jewishvirtuallibrary.org/jsource/Bible/Jeremiah7.html%20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file:///C:\Users\User%201\Downloads\prayer.html" TargetMode="External"/><Relationship Id="rId49" Type="http://schemas.openxmlformats.org/officeDocument/2006/relationships/hyperlink" Target="file:///C:\Users\User%201\Downloads\redemption.html" TargetMode="External"/><Relationship Id="rId114" Type="http://schemas.openxmlformats.org/officeDocument/2006/relationships/hyperlink" Target="file:///C:\Users\User%201\Downloads\yeshua.html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ewishvirtuallibrary.org/jsource/Judaism/vegsacrifices.html" TargetMode="External"/><Relationship Id="rId1" Type="http://schemas.openxmlformats.org/officeDocument/2006/relationships/hyperlink" Target="http://www.betemunah.org/thre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05D7F-3D10-4D17-B5D3-5A4D5A877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2</Pages>
  <Words>32487</Words>
  <Characters>185178</Characters>
  <Application>Microsoft Office Word</Application>
  <DocSecurity>0</DocSecurity>
  <Lines>1543</Lines>
  <Paragraphs>4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's Rod of G-d</dc:creator>
  <cp:keywords/>
  <dc:description/>
  <cp:lastModifiedBy>Greg Killian</cp:lastModifiedBy>
  <cp:revision>2</cp:revision>
  <dcterms:created xsi:type="dcterms:W3CDTF">2024-03-29T17:29:00Z</dcterms:created>
  <dcterms:modified xsi:type="dcterms:W3CDTF">2024-03-29T17:29:00Z</dcterms:modified>
</cp:coreProperties>
</file>